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82962274"/>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82962275"/>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3A10B9A9" w14:textId="35675B63" w:rsidR="00EC7F8B"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82962274" w:history="1">
        <w:r w:rsidR="00EC7F8B" w:rsidRPr="00106217">
          <w:rPr>
            <w:rStyle w:val="Hyperlink"/>
            <w:noProof/>
            <w:vertAlign w:val="subscript"/>
          </w:rPr>
          <w:t>+</w:t>
        </w:r>
        <w:r w:rsidR="00EC7F8B" w:rsidRPr="00106217">
          <w:rPr>
            <w:rStyle w:val="Hyperlink"/>
            <w:noProof/>
          </w:rPr>
          <w:t>Creating a bot using the Microsoft Bot Framework In C#</w:t>
        </w:r>
        <w:r w:rsidR="00EC7F8B">
          <w:rPr>
            <w:noProof/>
            <w:webHidden/>
          </w:rPr>
          <w:tab/>
        </w:r>
        <w:r w:rsidR="00EC7F8B">
          <w:rPr>
            <w:noProof/>
            <w:webHidden/>
          </w:rPr>
          <w:fldChar w:fldCharType="begin"/>
        </w:r>
        <w:r w:rsidR="00EC7F8B">
          <w:rPr>
            <w:noProof/>
            <w:webHidden/>
          </w:rPr>
          <w:instrText xml:space="preserve"> PAGEREF _Toc482962274 \h </w:instrText>
        </w:r>
        <w:r w:rsidR="00EC7F8B">
          <w:rPr>
            <w:noProof/>
            <w:webHidden/>
          </w:rPr>
        </w:r>
        <w:r w:rsidR="00EC7F8B">
          <w:rPr>
            <w:noProof/>
            <w:webHidden/>
          </w:rPr>
          <w:fldChar w:fldCharType="separate"/>
        </w:r>
        <w:r w:rsidR="00EC7F8B">
          <w:rPr>
            <w:noProof/>
            <w:webHidden/>
          </w:rPr>
          <w:t>1</w:t>
        </w:r>
        <w:r w:rsidR="00EC7F8B">
          <w:rPr>
            <w:noProof/>
            <w:webHidden/>
          </w:rPr>
          <w:fldChar w:fldCharType="end"/>
        </w:r>
      </w:hyperlink>
    </w:p>
    <w:p w14:paraId="2EAF520D" w14:textId="06165898" w:rsidR="00EC7F8B" w:rsidRDefault="00EC7F8B">
      <w:pPr>
        <w:pStyle w:val="TOC1"/>
        <w:tabs>
          <w:tab w:val="right" w:leader="dot" w:pos="9350"/>
        </w:tabs>
        <w:rPr>
          <w:rFonts w:asciiTheme="minorHAnsi" w:eastAsiaTheme="minorEastAsia" w:hAnsiTheme="minorHAnsi" w:cstheme="minorBidi"/>
          <w:noProof/>
          <w:sz w:val="22"/>
          <w:szCs w:val="22"/>
        </w:rPr>
      </w:pPr>
      <w:hyperlink w:anchor="_Toc482962275" w:history="1">
        <w:r w:rsidRPr="00106217">
          <w:rPr>
            <w:rStyle w:val="Hyperlink"/>
            <w:noProof/>
          </w:rPr>
          <w:t>Hands-on Lab Manual</w:t>
        </w:r>
        <w:r>
          <w:rPr>
            <w:noProof/>
            <w:webHidden/>
          </w:rPr>
          <w:tab/>
        </w:r>
        <w:r>
          <w:rPr>
            <w:noProof/>
            <w:webHidden/>
          </w:rPr>
          <w:fldChar w:fldCharType="begin"/>
        </w:r>
        <w:r>
          <w:rPr>
            <w:noProof/>
            <w:webHidden/>
          </w:rPr>
          <w:instrText xml:space="preserve"> PAGEREF _Toc482962275 \h </w:instrText>
        </w:r>
        <w:r>
          <w:rPr>
            <w:noProof/>
            <w:webHidden/>
          </w:rPr>
        </w:r>
        <w:r>
          <w:rPr>
            <w:noProof/>
            <w:webHidden/>
          </w:rPr>
          <w:fldChar w:fldCharType="separate"/>
        </w:r>
        <w:r>
          <w:rPr>
            <w:noProof/>
            <w:webHidden/>
          </w:rPr>
          <w:t>1</w:t>
        </w:r>
        <w:r>
          <w:rPr>
            <w:noProof/>
            <w:webHidden/>
          </w:rPr>
          <w:fldChar w:fldCharType="end"/>
        </w:r>
      </w:hyperlink>
    </w:p>
    <w:p w14:paraId="16EB8568" w14:textId="655B2614" w:rsidR="00EC7F8B" w:rsidRDefault="00EC7F8B">
      <w:pPr>
        <w:pStyle w:val="TOC2"/>
        <w:tabs>
          <w:tab w:val="right" w:leader="dot" w:pos="9350"/>
        </w:tabs>
        <w:rPr>
          <w:rFonts w:asciiTheme="minorHAnsi" w:eastAsiaTheme="minorEastAsia" w:hAnsiTheme="minorHAnsi" w:cstheme="minorBidi"/>
          <w:noProof/>
          <w:sz w:val="22"/>
          <w:szCs w:val="22"/>
        </w:rPr>
      </w:pPr>
      <w:hyperlink w:anchor="_Toc482962276" w:history="1">
        <w:r w:rsidRPr="00106217">
          <w:rPr>
            <w:rStyle w:val="Hyperlink"/>
            <w:rFonts w:ascii="Times New Roman" w:hAnsi="Times New Roman"/>
            <w:noProof/>
          </w:rPr>
          <w:t>Lab Introduction</w:t>
        </w:r>
        <w:r>
          <w:rPr>
            <w:noProof/>
            <w:webHidden/>
          </w:rPr>
          <w:tab/>
        </w:r>
        <w:r>
          <w:rPr>
            <w:noProof/>
            <w:webHidden/>
          </w:rPr>
          <w:fldChar w:fldCharType="begin"/>
        </w:r>
        <w:r>
          <w:rPr>
            <w:noProof/>
            <w:webHidden/>
          </w:rPr>
          <w:instrText xml:space="preserve"> PAGEREF _Toc482962276 \h </w:instrText>
        </w:r>
        <w:r>
          <w:rPr>
            <w:noProof/>
            <w:webHidden/>
          </w:rPr>
        </w:r>
        <w:r>
          <w:rPr>
            <w:noProof/>
            <w:webHidden/>
          </w:rPr>
          <w:fldChar w:fldCharType="separate"/>
        </w:r>
        <w:r>
          <w:rPr>
            <w:noProof/>
            <w:webHidden/>
          </w:rPr>
          <w:t>3</w:t>
        </w:r>
        <w:r>
          <w:rPr>
            <w:noProof/>
            <w:webHidden/>
          </w:rPr>
          <w:fldChar w:fldCharType="end"/>
        </w:r>
      </w:hyperlink>
    </w:p>
    <w:p w14:paraId="6469A199" w14:textId="2775B6E3" w:rsidR="00EC7F8B" w:rsidRDefault="00EC7F8B">
      <w:pPr>
        <w:pStyle w:val="TOC3"/>
        <w:rPr>
          <w:rFonts w:asciiTheme="minorHAnsi" w:eastAsiaTheme="minorEastAsia" w:hAnsiTheme="minorHAnsi" w:cstheme="minorBidi"/>
          <w:sz w:val="22"/>
          <w:szCs w:val="22"/>
        </w:rPr>
      </w:pPr>
      <w:hyperlink w:anchor="_Toc482962277" w:history="1">
        <w:r w:rsidRPr="00106217">
          <w:rPr>
            <w:rStyle w:val="Hyperlink"/>
          </w:rPr>
          <w:t>Objectives</w:t>
        </w:r>
        <w:r>
          <w:rPr>
            <w:webHidden/>
          </w:rPr>
          <w:tab/>
        </w:r>
        <w:r>
          <w:rPr>
            <w:webHidden/>
          </w:rPr>
          <w:fldChar w:fldCharType="begin"/>
        </w:r>
        <w:r>
          <w:rPr>
            <w:webHidden/>
          </w:rPr>
          <w:instrText xml:space="preserve"> PAGEREF _Toc482962277 \h </w:instrText>
        </w:r>
        <w:r>
          <w:rPr>
            <w:webHidden/>
          </w:rPr>
        </w:r>
        <w:r>
          <w:rPr>
            <w:webHidden/>
          </w:rPr>
          <w:fldChar w:fldCharType="separate"/>
        </w:r>
        <w:r>
          <w:rPr>
            <w:webHidden/>
          </w:rPr>
          <w:t>3</w:t>
        </w:r>
        <w:r>
          <w:rPr>
            <w:webHidden/>
          </w:rPr>
          <w:fldChar w:fldCharType="end"/>
        </w:r>
      </w:hyperlink>
      <w:bookmarkStart w:id="3" w:name="_GoBack"/>
      <w:bookmarkEnd w:id="3"/>
    </w:p>
    <w:p w14:paraId="43695AF9" w14:textId="6B419B43" w:rsidR="00EC7F8B" w:rsidRDefault="00EC7F8B">
      <w:pPr>
        <w:pStyle w:val="TOC3"/>
        <w:rPr>
          <w:rFonts w:asciiTheme="minorHAnsi" w:eastAsiaTheme="minorEastAsia" w:hAnsiTheme="minorHAnsi" w:cstheme="minorBidi"/>
          <w:sz w:val="22"/>
          <w:szCs w:val="22"/>
        </w:rPr>
      </w:pPr>
      <w:hyperlink w:anchor="_Toc482962278" w:history="1">
        <w:r w:rsidRPr="00106217">
          <w:rPr>
            <w:rStyle w:val="Hyperlink"/>
          </w:rPr>
          <w:t>Prerequisites</w:t>
        </w:r>
        <w:r>
          <w:rPr>
            <w:webHidden/>
          </w:rPr>
          <w:tab/>
        </w:r>
        <w:r>
          <w:rPr>
            <w:webHidden/>
          </w:rPr>
          <w:fldChar w:fldCharType="begin"/>
        </w:r>
        <w:r>
          <w:rPr>
            <w:webHidden/>
          </w:rPr>
          <w:instrText xml:space="preserve"> PAGEREF _Toc482962278 \h </w:instrText>
        </w:r>
        <w:r>
          <w:rPr>
            <w:webHidden/>
          </w:rPr>
        </w:r>
        <w:r>
          <w:rPr>
            <w:webHidden/>
          </w:rPr>
          <w:fldChar w:fldCharType="separate"/>
        </w:r>
        <w:r>
          <w:rPr>
            <w:webHidden/>
          </w:rPr>
          <w:t>3</w:t>
        </w:r>
        <w:r>
          <w:rPr>
            <w:webHidden/>
          </w:rPr>
          <w:fldChar w:fldCharType="end"/>
        </w:r>
      </w:hyperlink>
    </w:p>
    <w:p w14:paraId="3BD3EDFB" w14:textId="3715340C" w:rsidR="00EC7F8B" w:rsidRDefault="00EC7F8B">
      <w:pPr>
        <w:pStyle w:val="TOC3"/>
        <w:rPr>
          <w:rFonts w:asciiTheme="minorHAnsi" w:eastAsiaTheme="minorEastAsia" w:hAnsiTheme="minorHAnsi" w:cstheme="minorBidi"/>
          <w:sz w:val="22"/>
          <w:szCs w:val="22"/>
        </w:rPr>
      </w:pPr>
      <w:hyperlink w:anchor="_Toc482962279" w:history="1">
        <w:r w:rsidRPr="00106217">
          <w:rPr>
            <w:rStyle w:val="Hyperlink"/>
          </w:rPr>
          <w:t>Lab Scenarios</w:t>
        </w:r>
        <w:r>
          <w:rPr>
            <w:webHidden/>
          </w:rPr>
          <w:tab/>
        </w:r>
        <w:r>
          <w:rPr>
            <w:webHidden/>
          </w:rPr>
          <w:fldChar w:fldCharType="begin"/>
        </w:r>
        <w:r>
          <w:rPr>
            <w:webHidden/>
          </w:rPr>
          <w:instrText xml:space="preserve"> PAGEREF _Toc482962279 \h </w:instrText>
        </w:r>
        <w:r>
          <w:rPr>
            <w:webHidden/>
          </w:rPr>
        </w:r>
        <w:r>
          <w:rPr>
            <w:webHidden/>
          </w:rPr>
          <w:fldChar w:fldCharType="separate"/>
        </w:r>
        <w:r>
          <w:rPr>
            <w:webHidden/>
          </w:rPr>
          <w:t>3</w:t>
        </w:r>
        <w:r>
          <w:rPr>
            <w:webHidden/>
          </w:rPr>
          <w:fldChar w:fldCharType="end"/>
        </w:r>
      </w:hyperlink>
    </w:p>
    <w:p w14:paraId="4C5D82C3" w14:textId="10931C41" w:rsidR="00EC7F8B" w:rsidRDefault="00EC7F8B">
      <w:pPr>
        <w:pStyle w:val="TOC3"/>
        <w:rPr>
          <w:rFonts w:asciiTheme="minorHAnsi" w:eastAsiaTheme="minorEastAsia" w:hAnsiTheme="minorHAnsi" w:cstheme="minorBidi"/>
          <w:sz w:val="22"/>
          <w:szCs w:val="22"/>
        </w:rPr>
      </w:pPr>
      <w:hyperlink w:anchor="_Toc482962280" w:history="1">
        <w:r w:rsidRPr="00106217">
          <w:rPr>
            <w:rStyle w:val="Hyperlink"/>
          </w:rPr>
          <w:t>Configuration and Setup</w:t>
        </w:r>
        <w:r>
          <w:rPr>
            <w:webHidden/>
          </w:rPr>
          <w:tab/>
        </w:r>
        <w:r>
          <w:rPr>
            <w:webHidden/>
          </w:rPr>
          <w:fldChar w:fldCharType="begin"/>
        </w:r>
        <w:r>
          <w:rPr>
            <w:webHidden/>
          </w:rPr>
          <w:instrText xml:space="preserve"> PAGEREF _Toc482962280 \h </w:instrText>
        </w:r>
        <w:r>
          <w:rPr>
            <w:webHidden/>
          </w:rPr>
        </w:r>
        <w:r>
          <w:rPr>
            <w:webHidden/>
          </w:rPr>
          <w:fldChar w:fldCharType="separate"/>
        </w:r>
        <w:r>
          <w:rPr>
            <w:webHidden/>
          </w:rPr>
          <w:t>4</w:t>
        </w:r>
        <w:r>
          <w:rPr>
            <w:webHidden/>
          </w:rPr>
          <w:fldChar w:fldCharType="end"/>
        </w:r>
      </w:hyperlink>
    </w:p>
    <w:p w14:paraId="3A6E3EBE" w14:textId="34190146" w:rsidR="00EC7F8B" w:rsidRDefault="00EC7F8B">
      <w:pPr>
        <w:pStyle w:val="TOC3"/>
        <w:rPr>
          <w:rFonts w:asciiTheme="minorHAnsi" w:eastAsiaTheme="minorEastAsia" w:hAnsiTheme="minorHAnsi" w:cstheme="minorBidi"/>
          <w:sz w:val="22"/>
          <w:szCs w:val="22"/>
        </w:rPr>
      </w:pPr>
      <w:hyperlink w:anchor="_Toc482962281" w:history="1">
        <w:r w:rsidRPr="00106217">
          <w:rPr>
            <w:rStyle w:val="Hyperlink"/>
          </w:rPr>
          <w:t>Copy/Paste of Code</w:t>
        </w:r>
        <w:r>
          <w:rPr>
            <w:webHidden/>
          </w:rPr>
          <w:tab/>
        </w:r>
        <w:r>
          <w:rPr>
            <w:webHidden/>
          </w:rPr>
          <w:fldChar w:fldCharType="begin"/>
        </w:r>
        <w:r>
          <w:rPr>
            <w:webHidden/>
          </w:rPr>
          <w:instrText xml:space="preserve"> PAGEREF _Toc482962281 \h </w:instrText>
        </w:r>
        <w:r>
          <w:rPr>
            <w:webHidden/>
          </w:rPr>
        </w:r>
        <w:r>
          <w:rPr>
            <w:webHidden/>
          </w:rPr>
          <w:fldChar w:fldCharType="separate"/>
        </w:r>
        <w:r>
          <w:rPr>
            <w:webHidden/>
          </w:rPr>
          <w:t>9</w:t>
        </w:r>
        <w:r>
          <w:rPr>
            <w:webHidden/>
          </w:rPr>
          <w:fldChar w:fldCharType="end"/>
        </w:r>
      </w:hyperlink>
    </w:p>
    <w:p w14:paraId="3269D8F0" w14:textId="51BB8256" w:rsidR="00EC7F8B" w:rsidRDefault="00EC7F8B">
      <w:pPr>
        <w:pStyle w:val="TOC2"/>
        <w:tabs>
          <w:tab w:val="right" w:leader="dot" w:pos="9350"/>
        </w:tabs>
        <w:rPr>
          <w:rFonts w:asciiTheme="minorHAnsi" w:eastAsiaTheme="minorEastAsia" w:hAnsiTheme="minorHAnsi" w:cstheme="minorBidi"/>
          <w:noProof/>
          <w:sz w:val="22"/>
          <w:szCs w:val="22"/>
        </w:rPr>
      </w:pPr>
      <w:hyperlink w:anchor="_Toc482962282" w:history="1">
        <w:r w:rsidRPr="00106217">
          <w:rPr>
            <w:rStyle w:val="Hyperlink"/>
            <w:noProof/>
          </w:rPr>
          <w:t>Exercise 1: Basic Bot using BotBuilder</w:t>
        </w:r>
        <w:r>
          <w:rPr>
            <w:noProof/>
            <w:webHidden/>
          </w:rPr>
          <w:tab/>
        </w:r>
        <w:r>
          <w:rPr>
            <w:noProof/>
            <w:webHidden/>
          </w:rPr>
          <w:fldChar w:fldCharType="begin"/>
        </w:r>
        <w:r>
          <w:rPr>
            <w:noProof/>
            <w:webHidden/>
          </w:rPr>
          <w:instrText xml:space="preserve"> PAGEREF _Toc482962282 \h </w:instrText>
        </w:r>
        <w:r>
          <w:rPr>
            <w:noProof/>
            <w:webHidden/>
          </w:rPr>
        </w:r>
        <w:r>
          <w:rPr>
            <w:noProof/>
            <w:webHidden/>
          </w:rPr>
          <w:fldChar w:fldCharType="separate"/>
        </w:r>
        <w:r>
          <w:rPr>
            <w:noProof/>
            <w:webHidden/>
          </w:rPr>
          <w:t>10</w:t>
        </w:r>
        <w:r>
          <w:rPr>
            <w:noProof/>
            <w:webHidden/>
          </w:rPr>
          <w:fldChar w:fldCharType="end"/>
        </w:r>
      </w:hyperlink>
    </w:p>
    <w:p w14:paraId="21B447D4" w14:textId="7C5DA772" w:rsidR="00EC7F8B" w:rsidRDefault="00EC7F8B">
      <w:pPr>
        <w:pStyle w:val="TOC2"/>
        <w:tabs>
          <w:tab w:val="right" w:leader="dot" w:pos="9350"/>
        </w:tabs>
        <w:rPr>
          <w:rFonts w:asciiTheme="minorHAnsi" w:eastAsiaTheme="minorEastAsia" w:hAnsiTheme="minorHAnsi" w:cstheme="minorBidi"/>
          <w:noProof/>
          <w:sz w:val="22"/>
          <w:szCs w:val="22"/>
        </w:rPr>
      </w:pPr>
      <w:hyperlink w:anchor="_Toc482962283" w:history="1">
        <w:r w:rsidRPr="00106217">
          <w:rPr>
            <w:rStyle w:val="Hyperlink"/>
            <w:noProof/>
          </w:rPr>
          <w:t>Exercise 2: Creating Dialogs</w:t>
        </w:r>
        <w:r>
          <w:rPr>
            <w:noProof/>
            <w:webHidden/>
          </w:rPr>
          <w:tab/>
        </w:r>
        <w:r>
          <w:rPr>
            <w:noProof/>
            <w:webHidden/>
          </w:rPr>
          <w:fldChar w:fldCharType="begin"/>
        </w:r>
        <w:r>
          <w:rPr>
            <w:noProof/>
            <w:webHidden/>
          </w:rPr>
          <w:instrText xml:space="preserve"> PAGEREF _Toc482962283 \h </w:instrText>
        </w:r>
        <w:r>
          <w:rPr>
            <w:noProof/>
            <w:webHidden/>
          </w:rPr>
        </w:r>
        <w:r>
          <w:rPr>
            <w:noProof/>
            <w:webHidden/>
          </w:rPr>
          <w:fldChar w:fldCharType="separate"/>
        </w:r>
        <w:r>
          <w:rPr>
            <w:noProof/>
            <w:webHidden/>
          </w:rPr>
          <w:t>16</w:t>
        </w:r>
        <w:r>
          <w:rPr>
            <w:noProof/>
            <w:webHidden/>
          </w:rPr>
          <w:fldChar w:fldCharType="end"/>
        </w:r>
      </w:hyperlink>
    </w:p>
    <w:p w14:paraId="1C346549" w14:textId="06B360A2" w:rsidR="00EC7F8B" w:rsidRDefault="00EC7F8B">
      <w:pPr>
        <w:pStyle w:val="TOC2"/>
        <w:tabs>
          <w:tab w:val="right" w:leader="dot" w:pos="9350"/>
        </w:tabs>
        <w:rPr>
          <w:rFonts w:asciiTheme="minorHAnsi" w:eastAsiaTheme="minorEastAsia" w:hAnsiTheme="minorHAnsi" w:cstheme="minorBidi"/>
          <w:noProof/>
          <w:sz w:val="22"/>
          <w:szCs w:val="22"/>
        </w:rPr>
      </w:pPr>
      <w:hyperlink w:anchor="_Toc482962284" w:history="1">
        <w:r w:rsidRPr="00106217">
          <w:rPr>
            <w:rStyle w:val="Hyperlink"/>
            <w:noProof/>
          </w:rPr>
          <w:t>Exercise 3: Form Flow</w:t>
        </w:r>
        <w:r>
          <w:rPr>
            <w:noProof/>
            <w:webHidden/>
          </w:rPr>
          <w:tab/>
        </w:r>
        <w:r>
          <w:rPr>
            <w:noProof/>
            <w:webHidden/>
          </w:rPr>
          <w:fldChar w:fldCharType="begin"/>
        </w:r>
        <w:r>
          <w:rPr>
            <w:noProof/>
            <w:webHidden/>
          </w:rPr>
          <w:instrText xml:space="preserve"> PAGEREF _Toc482962284 \h </w:instrText>
        </w:r>
        <w:r>
          <w:rPr>
            <w:noProof/>
            <w:webHidden/>
          </w:rPr>
        </w:r>
        <w:r>
          <w:rPr>
            <w:noProof/>
            <w:webHidden/>
          </w:rPr>
          <w:fldChar w:fldCharType="separate"/>
        </w:r>
        <w:r>
          <w:rPr>
            <w:noProof/>
            <w:webHidden/>
          </w:rPr>
          <w:t>29</w:t>
        </w:r>
        <w:r>
          <w:rPr>
            <w:noProof/>
            <w:webHidden/>
          </w:rPr>
          <w:fldChar w:fldCharType="end"/>
        </w:r>
      </w:hyperlink>
    </w:p>
    <w:p w14:paraId="211E701F" w14:textId="7577F88C" w:rsidR="00EC7F8B" w:rsidRDefault="00EC7F8B">
      <w:pPr>
        <w:pStyle w:val="TOC2"/>
        <w:tabs>
          <w:tab w:val="right" w:leader="dot" w:pos="9350"/>
        </w:tabs>
        <w:rPr>
          <w:rFonts w:asciiTheme="minorHAnsi" w:eastAsiaTheme="minorEastAsia" w:hAnsiTheme="minorHAnsi" w:cstheme="minorBidi"/>
          <w:noProof/>
          <w:sz w:val="22"/>
          <w:szCs w:val="22"/>
        </w:rPr>
      </w:pPr>
      <w:hyperlink w:anchor="_Toc482962285" w:history="1">
        <w:r w:rsidRPr="00106217">
          <w:rPr>
            <w:rStyle w:val="Hyperlink"/>
            <w:noProof/>
          </w:rPr>
          <w:t>Exercise 4: Carousels, Cards, and Adaptive cards</w:t>
        </w:r>
        <w:r>
          <w:rPr>
            <w:noProof/>
            <w:webHidden/>
          </w:rPr>
          <w:tab/>
        </w:r>
        <w:r>
          <w:rPr>
            <w:noProof/>
            <w:webHidden/>
          </w:rPr>
          <w:fldChar w:fldCharType="begin"/>
        </w:r>
        <w:r>
          <w:rPr>
            <w:noProof/>
            <w:webHidden/>
          </w:rPr>
          <w:instrText xml:space="preserve"> PAGEREF _Toc482962285 \h </w:instrText>
        </w:r>
        <w:r>
          <w:rPr>
            <w:noProof/>
            <w:webHidden/>
          </w:rPr>
        </w:r>
        <w:r>
          <w:rPr>
            <w:noProof/>
            <w:webHidden/>
          </w:rPr>
          <w:fldChar w:fldCharType="separate"/>
        </w:r>
        <w:r>
          <w:rPr>
            <w:noProof/>
            <w:webHidden/>
          </w:rPr>
          <w:t>44</w:t>
        </w:r>
        <w:r>
          <w:rPr>
            <w:noProof/>
            <w:webHidden/>
          </w:rPr>
          <w:fldChar w:fldCharType="end"/>
        </w:r>
      </w:hyperlink>
    </w:p>
    <w:p w14:paraId="27C01D7F" w14:textId="35DC6115" w:rsidR="00EC7F8B" w:rsidRDefault="00EC7F8B">
      <w:pPr>
        <w:pStyle w:val="TOC2"/>
        <w:tabs>
          <w:tab w:val="right" w:leader="dot" w:pos="9350"/>
        </w:tabs>
        <w:rPr>
          <w:rFonts w:asciiTheme="minorHAnsi" w:eastAsiaTheme="minorEastAsia" w:hAnsiTheme="minorHAnsi" w:cstheme="minorBidi"/>
          <w:noProof/>
          <w:sz w:val="22"/>
          <w:szCs w:val="22"/>
        </w:rPr>
      </w:pPr>
      <w:hyperlink w:anchor="_Toc482962286" w:history="1">
        <w:r w:rsidRPr="00106217">
          <w:rPr>
            <w:rStyle w:val="Hyperlink"/>
            <w:noProof/>
          </w:rPr>
          <w:t>Exercise 5: Using Intent Dialogs (LUIS)</w:t>
        </w:r>
        <w:r>
          <w:rPr>
            <w:noProof/>
            <w:webHidden/>
          </w:rPr>
          <w:tab/>
        </w:r>
        <w:r>
          <w:rPr>
            <w:noProof/>
            <w:webHidden/>
          </w:rPr>
          <w:fldChar w:fldCharType="begin"/>
        </w:r>
        <w:r>
          <w:rPr>
            <w:noProof/>
            <w:webHidden/>
          </w:rPr>
          <w:instrText xml:space="preserve"> PAGEREF _Toc482962286 \h </w:instrText>
        </w:r>
        <w:r>
          <w:rPr>
            <w:noProof/>
            <w:webHidden/>
          </w:rPr>
        </w:r>
        <w:r>
          <w:rPr>
            <w:noProof/>
            <w:webHidden/>
          </w:rPr>
          <w:fldChar w:fldCharType="separate"/>
        </w:r>
        <w:r>
          <w:rPr>
            <w:noProof/>
            <w:webHidden/>
          </w:rPr>
          <w:t>58</w:t>
        </w:r>
        <w:r>
          <w:rPr>
            <w:noProof/>
            <w:webHidden/>
          </w:rPr>
          <w:fldChar w:fldCharType="end"/>
        </w:r>
      </w:hyperlink>
    </w:p>
    <w:p w14:paraId="10384883" w14:textId="26DAE3BA" w:rsidR="00EC7F8B" w:rsidRDefault="00EC7F8B">
      <w:pPr>
        <w:pStyle w:val="TOC2"/>
        <w:tabs>
          <w:tab w:val="right" w:leader="dot" w:pos="9350"/>
        </w:tabs>
        <w:rPr>
          <w:rFonts w:asciiTheme="minorHAnsi" w:eastAsiaTheme="minorEastAsia" w:hAnsiTheme="minorHAnsi" w:cstheme="minorBidi"/>
          <w:noProof/>
          <w:sz w:val="22"/>
          <w:szCs w:val="22"/>
        </w:rPr>
      </w:pPr>
      <w:hyperlink w:anchor="_Toc482962287" w:history="1">
        <w:r w:rsidRPr="00106217">
          <w:rPr>
            <w:rStyle w:val="Hyperlink"/>
            <w:rFonts w:ascii="Times New Roman" w:hAnsi="Times New Roman"/>
            <w:noProof/>
          </w:rPr>
          <w:t>Additional Resources</w:t>
        </w:r>
        <w:r>
          <w:rPr>
            <w:noProof/>
            <w:webHidden/>
          </w:rPr>
          <w:tab/>
        </w:r>
        <w:r>
          <w:rPr>
            <w:noProof/>
            <w:webHidden/>
          </w:rPr>
          <w:fldChar w:fldCharType="begin"/>
        </w:r>
        <w:r>
          <w:rPr>
            <w:noProof/>
            <w:webHidden/>
          </w:rPr>
          <w:instrText xml:space="preserve"> PAGEREF _Toc482962287 \h </w:instrText>
        </w:r>
        <w:r>
          <w:rPr>
            <w:noProof/>
            <w:webHidden/>
          </w:rPr>
        </w:r>
        <w:r>
          <w:rPr>
            <w:noProof/>
            <w:webHidden/>
          </w:rPr>
          <w:fldChar w:fldCharType="separate"/>
        </w:r>
        <w:r>
          <w:rPr>
            <w:noProof/>
            <w:webHidden/>
          </w:rPr>
          <w:t>67</w:t>
        </w:r>
        <w:r>
          <w:rPr>
            <w:noProof/>
            <w:webHidden/>
          </w:rPr>
          <w:fldChar w:fldCharType="end"/>
        </w:r>
      </w:hyperlink>
    </w:p>
    <w:p w14:paraId="5A4285FB" w14:textId="691F8798" w:rsidR="00EC7F8B" w:rsidRDefault="00EC7F8B">
      <w:pPr>
        <w:pStyle w:val="TOC2"/>
        <w:tabs>
          <w:tab w:val="right" w:leader="dot" w:pos="9350"/>
        </w:tabs>
        <w:rPr>
          <w:rFonts w:asciiTheme="minorHAnsi" w:eastAsiaTheme="minorEastAsia" w:hAnsiTheme="minorHAnsi" w:cstheme="minorBidi"/>
          <w:noProof/>
          <w:sz w:val="22"/>
          <w:szCs w:val="22"/>
        </w:rPr>
      </w:pPr>
      <w:hyperlink w:anchor="_Toc482962288" w:history="1">
        <w:r w:rsidRPr="00106217">
          <w:rPr>
            <w:rStyle w:val="Hyperlink"/>
            <w:rFonts w:ascii="Times New Roman" w:hAnsi="Times New Roman"/>
            <w:noProof/>
          </w:rPr>
          <w:t>Copyright</w:t>
        </w:r>
        <w:r>
          <w:rPr>
            <w:noProof/>
            <w:webHidden/>
          </w:rPr>
          <w:tab/>
        </w:r>
        <w:r>
          <w:rPr>
            <w:noProof/>
            <w:webHidden/>
          </w:rPr>
          <w:fldChar w:fldCharType="begin"/>
        </w:r>
        <w:r>
          <w:rPr>
            <w:noProof/>
            <w:webHidden/>
          </w:rPr>
          <w:instrText xml:space="preserve"> PAGEREF _Toc482962288 \h </w:instrText>
        </w:r>
        <w:r>
          <w:rPr>
            <w:noProof/>
            <w:webHidden/>
          </w:rPr>
        </w:r>
        <w:r>
          <w:rPr>
            <w:noProof/>
            <w:webHidden/>
          </w:rPr>
          <w:fldChar w:fldCharType="separate"/>
        </w:r>
        <w:r>
          <w:rPr>
            <w:noProof/>
            <w:webHidden/>
          </w:rPr>
          <w:t>68</w:t>
        </w:r>
        <w:r>
          <w:rPr>
            <w:noProof/>
            <w:webHidden/>
          </w:rPr>
          <w:fldChar w:fldCharType="end"/>
        </w:r>
      </w:hyperlink>
    </w:p>
    <w:p w14:paraId="7C82E67E" w14:textId="7ECDD927"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4" w:name="_Toc482962276"/>
      <w:r w:rsidRPr="00C763A6">
        <w:rPr>
          <w:rFonts w:ascii="Times New Roman" w:hAnsi="Times New Roman" w:cs="Times New Roman"/>
          <w:b w:val="0"/>
          <w:color w:val="auto"/>
          <w:sz w:val="52"/>
          <w:szCs w:val="52"/>
        </w:rPr>
        <w:lastRenderedPageBreak/>
        <w:t>Lab Introduction</w:t>
      </w:r>
      <w:bookmarkEnd w:id="4"/>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5" w:name="_Toc105233072"/>
            <w:bookmarkStart w:id="6" w:name="_Toc105238145"/>
            <w:bookmarkStart w:id="7" w:name="_Toc105251057"/>
            <w:bookmarkStart w:id="8" w:name="_Toc105346547"/>
            <w:bookmarkStart w:id="9" w:name="_Toc105545523"/>
            <w:bookmarkStart w:id="10" w:name="_Toc110259363"/>
            <w:bookmarkStart w:id="11" w:name="_Toc482962277"/>
            <w:r w:rsidRPr="00BB1C54">
              <w:t>Objectives</w:t>
            </w:r>
            <w:bookmarkEnd w:id="5"/>
            <w:bookmarkEnd w:id="6"/>
            <w:bookmarkEnd w:id="7"/>
            <w:bookmarkEnd w:id="8"/>
            <w:bookmarkEnd w:id="9"/>
            <w:bookmarkEnd w:id="10"/>
            <w:bookmarkEnd w:id="11"/>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2" w:name="_Toc105233073"/>
            <w:bookmarkStart w:id="13" w:name="_Toc105238146"/>
            <w:bookmarkStart w:id="14" w:name="_Toc105251058"/>
            <w:bookmarkStart w:id="15" w:name="_Toc105346548"/>
            <w:bookmarkStart w:id="16" w:name="_Toc105545524"/>
            <w:bookmarkStart w:id="17" w:name="_Toc482962278"/>
            <w:r w:rsidRPr="00BB1C54">
              <w:t>Prerequisites</w:t>
            </w:r>
            <w:bookmarkEnd w:id="12"/>
            <w:bookmarkEnd w:id="13"/>
            <w:bookmarkEnd w:id="14"/>
            <w:bookmarkEnd w:id="15"/>
            <w:bookmarkEnd w:id="16"/>
            <w:bookmarkEnd w:id="17"/>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NGrok</w:t>
            </w:r>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8" w:name="_Toc482962279"/>
            <w:r>
              <w:t xml:space="preserve">Lab </w:t>
            </w:r>
            <w:r w:rsidRPr="00BB1C54">
              <w:t>Scenarios</w:t>
            </w:r>
            <w:bookmarkEnd w:id="18"/>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DinnerBot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9" w:name="_Toc104556186"/>
      <w:bookmarkStart w:id="20" w:name="_Toc104556279"/>
      <w:bookmarkStart w:id="21" w:name="_Toc105155570"/>
      <w:bookmarkStart w:id="22" w:name="_Toc105233077"/>
      <w:bookmarkStart w:id="23" w:name="_Toc105238149"/>
      <w:bookmarkStart w:id="24" w:name="_Toc105251061"/>
      <w:bookmarkStart w:id="25" w:name="_Toc105346551"/>
      <w:bookmarkStart w:id="26" w:name="_Toc105545527"/>
      <w:bookmarkStart w:id="27" w:name="_Toc110259366"/>
      <w:bookmarkStart w:id="28" w:name="_Toc110612296"/>
      <w:r>
        <w:br w:type="page"/>
      </w:r>
      <w:bookmarkStart w:id="29" w:name="_Toc147510479"/>
      <w:bookmarkStart w:id="30" w:name="_Toc134807528"/>
      <w:bookmarkStart w:id="31" w:name="_Toc134807555"/>
      <w:bookmarkStart w:id="32" w:name="_Toc134807556"/>
      <w:bookmarkStart w:id="33" w:name="_Toc110119643"/>
      <w:bookmarkStart w:id="34" w:name="_Toc482962280"/>
      <w:bookmarkEnd w:id="19"/>
      <w:bookmarkEnd w:id="20"/>
      <w:bookmarkEnd w:id="21"/>
      <w:bookmarkEnd w:id="22"/>
      <w:bookmarkEnd w:id="23"/>
      <w:bookmarkEnd w:id="24"/>
      <w:bookmarkEnd w:id="25"/>
      <w:bookmarkEnd w:id="26"/>
      <w:bookmarkEnd w:id="27"/>
      <w:bookmarkEnd w:id="28"/>
      <w:r w:rsidR="004A5E33" w:rsidRPr="009F716E">
        <w:lastRenderedPageBreak/>
        <w:t>Configuration and Setup</w:t>
      </w:r>
      <w:bookmarkEnd w:id="29"/>
      <w:bookmarkEnd w:id="34"/>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bookmarkStart w:id="35" w:name="_Hlk482858664"/>
      <w:r w:rsidRPr="00316420">
        <w:rPr>
          <w:rFonts w:ascii="Segoe UI" w:hAnsi="Segoe UI" w:cs="Segoe UI"/>
          <w:b/>
          <w:color w:val="2B2B2B"/>
          <w:spacing w:val="3"/>
          <w:sz w:val="23"/>
          <w:szCs w:val="23"/>
        </w:rPr>
        <w:t xml:space="preserve">NGrok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4140253C"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USERPROFILE%</w:t>
      </w:r>
      <w:r w:rsidR="003F7855" w:rsidRPr="00671CB0">
        <w:rPr>
          <w:rFonts w:asciiTheme="minorHAnsi" w:hAnsiTheme="minorHAnsi" w:cstheme="minorHAnsi"/>
          <w:sz w:val="22"/>
          <w:szCs w:val="22"/>
        </w:rPr>
        <w:t>\Documents\Visual Studio 2015\Templates\ProjectTemplates\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bookmarkStart w:id="36" w:name="_Hlk482858638"/>
      <w:bookmarkEnd w:id="35"/>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2C344D03" w:rsidR="003F0202" w:rsidRPr="003F0202" w:rsidRDefault="003F0202" w:rsidP="00D8215A">
      <w:pPr>
        <w:numPr>
          <w:ilvl w:val="1"/>
          <w:numId w:val="25"/>
        </w:numPr>
        <w:spacing w:before="100" w:beforeAutospacing="1" w:after="100" w:afterAutospacing="1"/>
        <w:rPr>
          <w:rFonts w:ascii="Segoe UI" w:hAnsi="Segoe UI" w:cs="Segoe UI"/>
          <w:color w:val="2B2B2B"/>
          <w:spacing w:val="3"/>
          <w:sz w:val="23"/>
          <w:szCs w:val="23"/>
        </w:rPr>
      </w:pPr>
      <w:bookmarkStart w:id="37" w:name="_Hlk482858707"/>
      <w:bookmarkEnd w:id="36"/>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00D8215A" w:rsidRPr="00D3453F">
          <w:rPr>
            <w:rStyle w:val="Hyperlink"/>
            <w:rFonts w:ascii="Segoe UI" w:hAnsi="Segoe UI" w:cs="Segoe UI"/>
            <w:spacing w:val="3"/>
            <w:sz w:val="23"/>
            <w:szCs w:val="23"/>
          </w:rPr>
          <w:t>https://docs.microsoft.com/en-us/bot-framework/resources-tools-downloads</w:t>
        </w:r>
      </w:hyperlink>
      <w:r w:rsidR="00D8215A">
        <w:rPr>
          <w:rFonts w:ascii="Segoe UI" w:hAnsi="Segoe UI" w:cs="Segoe UI"/>
          <w:color w:val="2B2B2B"/>
          <w:spacing w:val="3"/>
          <w:sz w:val="23"/>
          <w:szCs w:val="23"/>
        </w:rPr>
        <w:t xml:space="preserve"> </w:t>
      </w:r>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bookmarkStart w:id="38" w:name="_Hlk482858738"/>
      <w:bookmarkEnd w:id="37"/>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w:t>
      </w:r>
      <w:bookmarkEnd w:id="38"/>
      <w:r>
        <w:rPr>
          <w:rFonts w:ascii="Segoe UI" w:hAnsi="Segoe UI" w:cs="Segoe UI"/>
          <w:color w:val="2B2B2B"/>
          <w:spacing w:val="3"/>
          <w:sz w:val="23"/>
          <w:szCs w:val="23"/>
        </w:rPr>
        <w:t xml:space="preserve"> </w:t>
      </w:r>
    </w:p>
    <w:p w14:paraId="339ECD5A" w14:textId="5820DE52"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bookmarkStart w:id="39" w:name="_Hlk482858764"/>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00247563">
        <w:rPr>
          <w:rFonts w:ascii="Segoe UI" w:hAnsi="Segoe UI" w:cs="Segoe UI"/>
          <w:b/>
          <w:color w:val="2B2B2B"/>
          <w:spacing w:val="3"/>
          <w:sz w:val="23"/>
          <w:szCs w:val="23"/>
        </w:rPr>
        <w:t>Sign In with Microsoft</w:t>
      </w:r>
      <w:r w:rsidRPr="004B6795">
        <w:rPr>
          <w:rFonts w:ascii="Segoe UI" w:hAnsi="Segoe UI" w:cs="Segoe UI"/>
          <w:color w:val="2B2B2B"/>
          <w:spacing w:val="3"/>
          <w:sz w:val="23"/>
          <w:szCs w:val="23"/>
        </w:rPr>
        <w:t xml:space="preserve">.    </w:t>
      </w:r>
      <w:bookmarkEnd w:id="39"/>
      <w:r w:rsidR="00E04218">
        <w:rPr>
          <w:rFonts w:ascii="Segoe UI" w:hAnsi="Segoe UI" w:cs="Segoe UI"/>
          <w:color w:val="2B2B2B"/>
          <w:spacing w:val="3"/>
          <w:sz w:val="23"/>
          <w:szCs w:val="23"/>
        </w:rPr>
        <w:br/>
      </w:r>
      <w:r w:rsidR="00247563">
        <w:rPr>
          <w:noProof/>
        </w:rPr>
        <w:drawing>
          <wp:inline distT="0" distB="0" distL="0" distR="0" wp14:anchorId="311EBDF2" wp14:editId="79AD5BF7">
            <wp:extent cx="3870563" cy="21962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4555" cy="2198479"/>
                    </a:xfrm>
                    <a:prstGeom prst="rect">
                      <a:avLst/>
                    </a:prstGeom>
                  </pic:spPr>
                </pic:pic>
              </a:graphicData>
            </a:graphic>
          </wp:inline>
        </w:drawing>
      </w:r>
      <w:r w:rsidRPr="004B6795">
        <w:rPr>
          <w:rFonts w:ascii="Segoe UI" w:hAnsi="Segoe UI" w:cs="Segoe UI"/>
          <w:color w:val="2B2B2B"/>
          <w:spacing w:val="3"/>
          <w:sz w:val="23"/>
          <w:szCs w:val="23"/>
        </w:rPr>
        <w:t xml:space="preserve">   </w:t>
      </w:r>
    </w:p>
    <w:p w14:paraId="3E671076" w14:textId="52E2D403" w:rsidR="00247563" w:rsidRDefault="000314BF"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on the </w:t>
      </w:r>
      <w:r w:rsidRPr="000314BF">
        <w:rPr>
          <w:rFonts w:ascii="Segoe UI" w:hAnsi="Segoe UI" w:cs="Segoe UI"/>
          <w:b/>
          <w:color w:val="2B2B2B"/>
          <w:spacing w:val="3"/>
          <w:sz w:val="23"/>
          <w:szCs w:val="23"/>
        </w:rPr>
        <w:t>Create One</w:t>
      </w:r>
      <w:r>
        <w:rPr>
          <w:rFonts w:ascii="Segoe UI" w:hAnsi="Segoe UI" w:cs="Segoe UI"/>
          <w:color w:val="2B2B2B"/>
          <w:spacing w:val="3"/>
          <w:sz w:val="23"/>
          <w:szCs w:val="23"/>
        </w:rPr>
        <w:t xml:space="preserve"> link.</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62EC69F4" wp14:editId="22A9A0F1">
            <wp:extent cx="2671782" cy="16859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71782" cy="1685937"/>
                    </a:xfrm>
                    <a:prstGeom prst="rect">
                      <a:avLst/>
                    </a:prstGeom>
                  </pic:spPr>
                </pic:pic>
              </a:graphicData>
            </a:graphic>
          </wp:inline>
        </w:drawing>
      </w:r>
      <w:r>
        <w:rPr>
          <w:rFonts w:ascii="Segoe UI" w:hAnsi="Segoe UI" w:cs="Segoe UI"/>
          <w:color w:val="2B2B2B"/>
          <w:spacing w:val="3"/>
          <w:sz w:val="23"/>
          <w:szCs w:val="23"/>
        </w:rPr>
        <w:br/>
      </w:r>
      <w:r w:rsidR="004B6795">
        <w:rPr>
          <w:rFonts w:ascii="Segoe UI" w:hAnsi="Segoe UI" w:cs="Segoe UI"/>
          <w:color w:val="2B2B2B"/>
          <w:spacing w:val="3"/>
          <w:sz w:val="23"/>
          <w:szCs w:val="23"/>
        </w:rPr>
        <w:t xml:space="preserve"> </w:t>
      </w:r>
    </w:p>
    <w:p w14:paraId="6E38BDB3" w14:textId="38C37B89"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lastRenderedPageBreak/>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reate a BotFramework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4"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258F8FE"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247563">
        <w:rPr>
          <w:noProof/>
        </w:rPr>
        <w:drawing>
          <wp:inline distT="0" distB="0" distL="0" distR="0" wp14:anchorId="6A54F1ED" wp14:editId="61DDE061">
            <wp:extent cx="3656111" cy="1812822"/>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8578" cy="1814045"/>
                    </a:xfrm>
                    <a:prstGeom prst="rect">
                      <a:avLst/>
                    </a:prstGeom>
                  </pic:spPr>
                </pic:pic>
              </a:graphicData>
            </a:graphic>
          </wp:inline>
        </w:drawing>
      </w:r>
      <w:r>
        <w:rPr>
          <w:rFonts w:ascii="Segoe UI" w:hAnsi="Segoe UI" w:cs="Segoe UI"/>
          <w:color w:val="2B2B2B"/>
          <w:spacing w:val="3"/>
          <w:sz w:val="23"/>
          <w:szCs w:val="23"/>
        </w:rPr>
        <w:br/>
      </w:r>
    </w:p>
    <w:p w14:paraId="2DFFA5B6" w14:textId="77777777" w:rsidR="000314BF"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p>
    <w:p w14:paraId="7D74D7C7" w14:textId="4DB33F16" w:rsidR="00302387" w:rsidRDefault="000314BF"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Check the Terms of use box and click on Save.</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70880C6D" wp14:editId="35D063F0">
            <wp:extent cx="3373153" cy="1672522"/>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85409" cy="1678599"/>
                    </a:xfrm>
                    <a:prstGeom prst="rect">
                      <a:avLst/>
                    </a:prstGeom>
                  </pic:spPr>
                </pic:pic>
              </a:graphicData>
            </a:graphic>
          </wp:inline>
        </w:drawing>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247563">
        <w:rPr>
          <w:noProof/>
        </w:rPr>
        <w:drawing>
          <wp:inline distT="0" distB="0" distL="0" distR="0" wp14:anchorId="0110B613" wp14:editId="5E145D60">
            <wp:extent cx="3644197" cy="180691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48050" cy="1808824"/>
                    </a:xfrm>
                    <a:prstGeom prst="rect">
                      <a:avLst/>
                    </a:prstGeom>
                  </pic:spPr>
                </pic:pic>
              </a:graphicData>
            </a:graphic>
          </wp:inline>
        </w:drawing>
      </w:r>
      <w:r w:rsidR="00302387">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05605E" w:rsidP="00F83579">
      <w:pPr>
        <w:numPr>
          <w:ilvl w:val="1"/>
          <w:numId w:val="25"/>
        </w:numPr>
        <w:spacing w:before="100" w:beforeAutospacing="1" w:after="100" w:afterAutospacing="1"/>
        <w:rPr>
          <w:rFonts w:ascii="Segoe UI" w:hAnsi="Segoe UI" w:cs="Segoe UI"/>
          <w:color w:val="2B2B2B"/>
          <w:spacing w:val="3"/>
          <w:sz w:val="23"/>
          <w:szCs w:val="23"/>
        </w:rPr>
      </w:pPr>
      <w:hyperlink r:id="rId28"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474C0125"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sidR="008F1BDE">
        <w:rPr>
          <w:noProof/>
        </w:rPr>
        <w:drawing>
          <wp:inline distT="0" distB="0" distL="0" distR="0" wp14:anchorId="49D4BC83" wp14:editId="158E097D">
            <wp:extent cx="4293510" cy="2128865"/>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97393" cy="2130790"/>
                    </a:xfrm>
                    <a:prstGeom prst="rect">
                      <a:avLst/>
                    </a:prstGeom>
                  </pic:spPr>
                </pic:pic>
              </a:graphicData>
            </a:graphic>
          </wp:inline>
        </w:drawing>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lastRenderedPageBreak/>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36C6FF67"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Pr="00671CB0">
        <w:rPr>
          <w:rFonts w:ascii="Segoe UI" w:hAnsi="Segoe UI" w:cs="Segoe UI"/>
          <w:color w:val="2B2B2B"/>
          <w:spacing w:val="3"/>
          <w:sz w:val="23"/>
          <w:szCs w:val="23"/>
        </w:rPr>
        <w:br/>
      </w:r>
    </w:p>
    <w:p w14:paraId="2BFA62B8" w14:textId="6995EA6C" w:rsidR="00F83579" w:rsidRDefault="0080664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Fill out the required information (Put anything for company) and click Continue. </w:t>
      </w:r>
      <w:r w:rsidR="00F9257F">
        <w:rPr>
          <w:rFonts w:ascii="Segoe UI" w:hAnsi="Segoe UI" w:cs="Segoe UI"/>
          <w:color w:val="2B2B2B"/>
          <w:spacing w:val="3"/>
          <w:sz w:val="23"/>
          <w:szCs w:val="23"/>
        </w:rPr>
        <w:t>(After it spins up)</w:t>
      </w:r>
      <w:r w:rsidR="00F9257F">
        <w:rPr>
          <w:rFonts w:ascii="Segoe UI" w:hAnsi="Segoe UI" w:cs="Segoe UI"/>
          <w:color w:val="2B2B2B"/>
          <w:spacing w:val="3"/>
          <w:sz w:val="23"/>
          <w:szCs w:val="23"/>
        </w:rPr>
        <w:br/>
      </w:r>
      <w:r w:rsidR="00F9257F">
        <w:rPr>
          <w:rFonts w:ascii="Segoe UI" w:hAnsi="Segoe UI" w:cs="Segoe UI"/>
          <w:color w:val="2B2B2B"/>
          <w:spacing w:val="3"/>
          <w:sz w:val="23"/>
          <w:szCs w:val="23"/>
        </w:rPr>
        <w:br/>
      </w:r>
      <w:r w:rsidR="00F9257F">
        <w:rPr>
          <w:noProof/>
        </w:rPr>
        <w:drawing>
          <wp:inline distT="0" distB="0" distL="0" distR="0" wp14:anchorId="3FF10B58" wp14:editId="3037799F">
            <wp:extent cx="2031417" cy="593477"/>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37771" cy="595333"/>
                    </a:xfrm>
                    <a:prstGeom prst="rect">
                      <a:avLst/>
                    </a:prstGeom>
                  </pic:spPr>
                </pic:pic>
              </a:graphicData>
            </a:graphic>
          </wp:inline>
        </w:drawing>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1F858817" wp14:editId="4A5EA437">
            <wp:extent cx="4928027" cy="281940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30724" cy="2820943"/>
                    </a:xfrm>
                    <a:prstGeom prst="rect">
                      <a:avLst/>
                    </a:prstGeom>
                  </pic:spPr>
                </pic:pic>
              </a:graphicData>
            </a:graphic>
          </wp:inline>
        </w:drawing>
      </w:r>
      <w:r>
        <w:rPr>
          <w:rFonts w:ascii="Segoe UI" w:hAnsi="Segoe UI" w:cs="Segoe UI"/>
          <w:color w:val="2B2B2B"/>
          <w:spacing w:val="3"/>
          <w:sz w:val="23"/>
          <w:szCs w:val="23"/>
        </w:rPr>
        <w:br/>
      </w:r>
      <w:r w:rsidR="00CA7DDF">
        <w:rPr>
          <w:rFonts w:ascii="Segoe UI" w:hAnsi="Segoe UI" w:cs="Segoe UI"/>
          <w:color w:val="2B2B2B"/>
          <w:spacing w:val="3"/>
          <w:sz w:val="23"/>
          <w:szCs w:val="23"/>
        </w:rPr>
        <w:br/>
      </w:r>
      <w:r w:rsidR="00F9257F">
        <w:rPr>
          <w:rFonts w:ascii="Segoe UI" w:hAnsi="Segoe UI" w:cs="Segoe UI"/>
          <w:color w:val="2B2B2B"/>
          <w:spacing w:val="3"/>
          <w:sz w:val="23"/>
          <w:szCs w:val="23"/>
        </w:rPr>
        <w:t xml:space="preserve">That is all we need for now.  We will come back to LUIS in another lab. </w:t>
      </w:r>
      <w:r w:rsidR="00CA7DDF">
        <w:rPr>
          <w:rFonts w:ascii="Segoe UI" w:hAnsi="Segoe UI" w:cs="Segoe UI"/>
          <w:color w:val="2B2B2B"/>
          <w:spacing w:val="3"/>
          <w:sz w:val="23"/>
          <w:szCs w:val="23"/>
        </w:rPr>
        <w:br/>
      </w:r>
      <w:r w:rsidR="00F9257F">
        <w:rPr>
          <w:noProof/>
        </w:rPr>
        <w:lastRenderedPageBreak/>
        <w:drawing>
          <wp:inline distT="0" distB="0" distL="0" distR="0" wp14:anchorId="22C7E6E0" wp14:editId="1F6A3D39">
            <wp:extent cx="4502005" cy="2304873"/>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06797" cy="2307326"/>
                    </a:xfrm>
                    <a:prstGeom prst="rect">
                      <a:avLst/>
                    </a:prstGeom>
                  </pic:spPr>
                </pic:pic>
              </a:graphicData>
            </a:graphic>
          </wp:inline>
        </w:drawing>
      </w:r>
      <w:r w:rsidR="00CA7DDF">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40" w:name="_Toc482962281"/>
      <w:bookmarkEnd w:id="30"/>
      <w:bookmarkEnd w:id="31"/>
      <w:bookmarkEnd w:id="32"/>
      <w:r w:rsidRPr="00835F25">
        <w:t>Copy/Paste of Code</w:t>
      </w:r>
      <w:bookmarkEnd w:id="40"/>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41" w:name="_Toc110261152"/>
      <w:bookmarkStart w:id="42" w:name="_Toc482962282"/>
      <w:bookmarkEnd w:id="33"/>
      <w:r>
        <w:lastRenderedPageBreak/>
        <w:t xml:space="preserve">Exercise 1: </w:t>
      </w:r>
      <w:r w:rsidR="004024BD">
        <w:t>Basic Bot using BotBuilder</w:t>
      </w:r>
      <w:bookmarkEnd w:id="42"/>
    </w:p>
    <w:p w14:paraId="7C82E6A4" w14:textId="0311FA21"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r w:rsidR="00C02E36">
        <w:rPr>
          <w:rFonts w:asciiTheme="minorHAnsi" w:hAnsiTheme="minorHAnsi" w:cstheme="minorHAnsi"/>
          <w:sz w:val="22"/>
          <w:szCs w:val="22"/>
        </w:rPr>
        <w:t>bot framework C# teamplate and learn how rurn the emul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7A599ADA" w:rsidR="00671CB0" w:rsidRDefault="0069449F"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If you have not already done</w:t>
            </w:r>
            <w:r w:rsidR="00796354">
              <w:rPr>
                <w:rFonts w:asciiTheme="minorHAnsi" w:hAnsiTheme="minorHAnsi" w:cstheme="minorHAnsi"/>
                <w:sz w:val="22"/>
                <w:szCs w:val="22"/>
              </w:rPr>
              <w:t xml:space="preserve"> this in the prerequisites section, you will </w:t>
            </w:r>
            <w:r w:rsidR="00671CB0">
              <w:rPr>
                <w:rFonts w:asciiTheme="minorHAnsi" w:hAnsiTheme="minorHAnsi" w:cstheme="minorHAnsi"/>
                <w:sz w:val="22"/>
                <w:szCs w:val="22"/>
              </w:rPr>
              <w:t xml:space="preserve">need to download and install the C# Bot Template. </w:t>
            </w:r>
            <w:hyperlink r:id="rId34"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sidR="00796354">
              <w:rPr>
                <w:rFonts w:asciiTheme="minorHAnsi" w:hAnsiTheme="minorHAnsi" w:cstheme="minorHAnsi"/>
                <w:sz w:val="22"/>
                <w:szCs w:val="22"/>
              </w:rPr>
              <w:t xml:space="preserve"> instructions in </w:t>
            </w:r>
            <w:r w:rsidR="00D8215A">
              <w:rPr>
                <w:rFonts w:asciiTheme="minorHAnsi" w:hAnsiTheme="minorHAnsi" w:cstheme="minorHAnsi"/>
                <w:sz w:val="22"/>
                <w:szCs w:val="22"/>
              </w:rPr>
              <w:t>Configuration and Setup section</w:t>
            </w:r>
            <w:r w:rsidR="00796354">
              <w:rPr>
                <w:rFonts w:asciiTheme="minorHAnsi" w:hAnsiTheme="minorHAnsi" w:cstheme="minorHAnsi"/>
                <w:sz w:val="22"/>
                <w:szCs w:val="22"/>
              </w:rPr>
              <w:t xml:space="preserve">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w:t>
            </w:r>
            <w:r w:rsidRPr="00370388">
              <w:rPr>
                <w:rFonts w:asciiTheme="minorHAnsi" w:hAnsiTheme="minorHAnsi" w:cstheme="minorHAnsi"/>
                <w:b/>
                <w:sz w:val="22"/>
                <w:szCs w:val="22"/>
              </w:rPr>
              <w:t>File</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New</w:t>
            </w:r>
            <w:r>
              <w:rPr>
                <w:rFonts w:asciiTheme="minorHAnsi" w:hAnsiTheme="minorHAnsi" w:cstheme="minorHAnsi"/>
                <w:sz w:val="22"/>
                <w:szCs w:val="22"/>
              </w:rPr>
              <w:t xml:space="preserv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370388">
              <w:rPr>
                <w:rFonts w:asciiTheme="minorHAnsi" w:hAnsiTheme="minorHAnsi" w:cstheme="minorHAnsi"/>
                <w:b/>
                <w:sz w:val="22"/>
                <w:szCs w:val="22"/>
              </w:rPr>
              <w:t>Project</w:t>
            </w:r>
            <w:r>
              <w:rPr>
                <w:rFonts w:asciiTheme="minorHAnsi" w:hAnsiTheme="minorHAnsi" w:cstheme="minorHAnsi"/>
                <w:sz w:val="22"/>
                <w:szCs w:val="22"/>
              </w:rPr>
              <w:br/>
              <w:t xml:space="preserve">Select the Bot Application Template and Name it  </w:t>
            </w:r>
            <w:r w:rsidR="00B32161">
              <w:rPr>
                <w:rFonts w:asciiTheme="minorHAnsi" w:hAnsiTheme="minorHAnsi" w:cstheme="minorHAnsi"/>
                <w:sz w:val="22"/>
                <w:szCs w:val="22"/>
              </w:rPr>
              <w:t>DinnerBot</w:t>
            </w:r>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ebApi project. </w:t>
            </w:r>
          </w:p>
          <w:p w14:paraId="232D8F32" w14:textId="23429B3D" w:rsidR="00C74FE3" w:rsidRDefault="00633A2D" w:rsidP="00C74FE3">
            <w:pPr>
              <w:spacing w:before="120" w:after="100" w:afterAutospacing="1"/>
              <w:rPr>
                <w:rFonts w:asciiTheme="minorHAnsi" w:hAnsiTheme="minorHAnsi" w:cstheme="minorHAnsi"/>
                <w:sz w:val="22"/>
                <w:szCs w:val="22"/>
              </w:rPr>
            </w:pPr>
            <w:r>
              <w:rPr>
                <w:noProof/>
              </w:rPr>
              <w:drawing>
                <wp:inline distT="0" distB="0" distL="0" distR="0" wp14:anchorId="0C2281B7" wp14:editId="22D713A9">
                  <wp:extent cx="2062178" cy="2471756"/>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62178" cy="2471756"/>
                          </a:xfrm>
                          <a:prstGeom prst="rect">
                            <a:avLst/>
                          </a:prstGeom>
                        </pic:spPr>
                      </pic:pic>
                    </a:graphicData>
                  </a:graphic>
                </wp:inline>
              </w:drawing>
            </w:r>
            <w:r w:rsidR="00796354">
              <w:rPr>
                <w:rFonts w:asciiTheme="minorHAnsi" w:hAnsiTheme="minorHAnsi" w:cstheme="minorHAnsi"/>
                <w:sz w:val="22"/>
                <w:szCs w:val="22"/>
              </w:rPr>
              <w:br/>
            </w:r>
            <w:r w:rsidR="00C74FE3">
              <w:rPr>
                <w:rFonts w:asciiTheme="minorHAnsi" w:hAnsiTheme="minorHAnsi" w:cstheme="minorHAnsi"/>
                <w:sz w:val="22"/>
                <w:szCs w:val="22"/>
              </w:rPr>
              <w:br/>
            </w:r>
            <w:r w:rsidR="00C74FE3">
              <w:rPr>
                <w:rFonts w:asciiTheme="minorHAnsi" w:hAnsiTheme="minorHAnsi" w:cstheme="minorHAnsi"/>
                <w:sz w:val="22"/>
                <w:szCs w:val="22"/>
              </w:rPr>
              <w:lastRenderedPageBreak/>
              <w:t xml:space="preserve">You can see both a </w:t>
            </w:r>
            <w:r w:rsidR="00C74FE3" w:rsidRPr="00633A2D">
              <w:rPr>
                <w:rFonts w:asciiTheme="minorHAnsi" w:hAnsiTheme="minorHAnsi" w:cstheme="minorHAnsi"/>
                <w:b/>
                <w:sz w:val="22"/>
                <w:szCs w:val="22"/>
              </w:rPr>
              <w:t>MessagesController</w:t>
            </w:r>
            <w:r w:rsidR="00C74FE3">
              <w:rPr>
                <w:rFonts w:asciiTheme="minorHAnsi" w:hAnsiTheme="minorHAnsi" w:cstheme="minorHAnsi"/>
                <w:sz w:val="22"/>
                <w:szCs w:val="22"/>
              </w:rPr>
              <w:t xml:space="preserve"> (which we will look at in a second) and a </w:t>
            </w:r>
            <w:r w:rsidR="00C74FE3" w:rsidRPr="00633A2D">
              <w:rPr>
                <w:rFonts w:asciiTheme="minorHAnsi" w:hAnsiTheme="minorHAnsi" w:cstheme="minorHAnsi"/>
                <w:b/>
                <w:sz w:val="22"/>
                <w:szCs w:val="22"/>
              </w:rPr>
              <w:t>WebApiConfig</w:t>
            </w:r>
            <w:r>
              <w:rPr>
                <w:rFonts w:asciiTheme="minorHAnsi" w:hAnsiTheme="minorHAnsi" w:cstheme="minorHAnsi"/>
                <w:sz w:val="22"/>
                <w:szCs w:val="22"/>
              </w:rPr>
              <w:t xml:space="preserve"> in addition to a </w:t>
            </w:r>
            <w:r w:rsidRPr="00633A2D">
              <w:rPr>
                <w:rFonts w:asciiTheme="minorHAnsi" w:hAnsiTheme="minorHAnsi" w:cstheme="minorHAnsi"/>
                <w:b/>
                <w:sz w:val="22"/>
                <w:szCs w:val="22"/>
              </w:rPr>
              <w:t>RootDialog</w:t>
            </w:r>
            <w:r>
              <w:rPr>
                <w:rFonts w:asciiTheme="minorHAnsi" w:hAnsiTheme="minorHAnsi" w:cstheme="minorHAnsi"/>
                <w:sz w:val="22"/>
                <w:szCs w:val="22"/>
              </w:rPr>
              <w:t>.</w:t>
            </w:r>
            <w:r w:rsidR="00C74FE3">
              <w:rPr>
                <w:rFonts w:asciiTheme="minorHAnsi" w:hAnsiTheme="minorHAnsi" w:cstheme="minorHAnsi"/>
                <w:sz w:val="22"/>
                <w:szCs w:val="22"/>
              </w:rPr>
              <w:t xml:space="preserve">.  Let’s open up the </w:t>
            </w:r>
            <w:r w:rsidR="00C74FE3" w:rsidRPr="00633A2D">
              <w:rPr>
                <w:rFonts w:asciiTheme="minorHAnsi" w:hAnsiTheme="minorHAnsi" w:cstheme="minorHAnsi"/>
                <w:b/>
                <w:sz w:val="22"/>
                <w:szCs w:val="22"/>
              </w:rPr>
              <w:t>WebApiConfig.cs</w:t>
            </w:r>
            <w:r w:rsidR="00C74FE3">
              <w:rPr>
                <w:rFonts w:asciiTheme="minorHAnsi" w:hAnsiTheme="minorHAnsi" w:cstheme="minorHAnsi"/>
                <w:sz w:val="22"/>
                <w:szCs w:val="22"/>
              </w:rPr>
              <w:br/>
            </w:r>
            <w:r w:rsidR="00C74FE3">
              <w:rPr>
                <w:rFonts w:asciiTheme="minorHAnsi" w:hAnsiTheme="minorHAnsi" w:cstheme="minorHAnsi"/>
                <w:sz w:val="22"/>
                <w:szCs w:val="22"/>
              </w:rPr>
              <w:br/>
            </w:r>
            <w:r w:rsidR="00C74FE3">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295525"/>
                          </a:xfrm>
                          <a:prstGeom prst="rect">
                            <a:avLst/>
                          </a:prstGeom>
                        </pic:spPr>
                      </pic:pic>
                    </a:graphicData>
                  </a:graphic>
                </wp:inline>
              </w:drawing>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In here, among other things, you can see our routes set up as api/{controller}/{id}.  This is going to map to api/messages (The MessagesController).  You will notice this route not just in your project but also when we set this up on the BotFramework Portal. </w:t>
            </w:r>
            <w:r w:rsidR="00C74FE3">
              <w:rPr>
                <w:rFonts w:asciiTheme="minorHAnsi" w:hAnsiTheme="minorHAnsi" w:cstheme="minorHAnsi"/>
                <w:sz w:val="22"/>
                <w:szCs w:val="22"/>
              </w:rPr>
              <w:br/>
            </w:r>
            <w:r w:rsidR="00C74FE3">
              <w:rPr>
                <w:rFonts w:asciiTheme="minorHAnsi" w:hAnsiTheme="minorHAnsi" w:cstheme="minorHAnsi"/>
                <w:sz w:val="22"/>
                <w:szCs w:val="22"/>
              </w:rPr>
              <w:br/>
              <w:t xml:space="preserve">Now let’s open up the </w:t>
            </w:r>
            <w:r w:rsidR="00C74FE3" w:rsidRPr="00633A2D">
              <w:rPr>
                <w:rFonts w:asciiTheme="minorHAnsi" w:hAnsiTheme="minorHAnsi" w:cstheme="minorHAnsi"/>
                <w:b/>
                <w:sz w:val="22"/>
                <w:szCs w:val="22"/>
              </w:rPr>
              <w:t>MessagesController.cs</w:t>
            </w:r>
          </w:p>
          <w:p w14:paraId="490CC9D9" w14:textId="409BA7A3" w:rsidR="00D8215A" w:rsidRDefault="00C74FE3" w:rsidP="00EE3E26">
            <w:pPr>
              <w:spacing w:before="120" w:after="100" w:afterAutospacing="1"/>
              <w:rPr>
                <w:rFonts w:asciiTheme="minorHAnsi" w:hAnsiTheme="minorHAnsi" w:cstheme="minorHAnsi"/>
                <w:sz w:val="22"/>
                <w:szCs w:val="22"/>
              </w:rPr>
            </w:pPr>
            <w:r>
              <w:rPr>
                <w:noProof/>
              </w:rPr>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ApiController . So any http Post to api/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lastRenderedPageBreak/>
              <w:br/>
            </w:r>
            <w:r w:rsidR="00D8215A" w:rsidRPr="00D8215A">
              <w:rPr>
                <w:rFonts w:asciiTheme="minorHAnsi" w:hAnsiTheme="minorHAnsi" w:cstheme="minorHAnsi"/>
                <w:b/>
                <w:color w:val="FF0000"/>
                <w:sz w:val="22"/>
                <w:szCs w:val="22"/>
              </w:rPr>
              <w:t>NOTE</w:t>
            </w:r>
            <w:r w:rsidR="00D8215A" w:rsidRPr="00D8215A">
              <w:rPr>
                <w:rFonts w:asciiTheme="minorHAnsi" w:hAnsiTheme="minorHAnsi" w:cstheme="minorHAnsi"/>
                <w:color w:val="FF0000"/>
                <w:sz w:val="22"/>
                <w:szCs w:val="22"/>
              </w:rPr>
              <w:t xml:space="preserve">: If your </w:t>
            </w:r>
            <w:r w:rsidR="00D8215A" w:rsidRPr="00D8215A">
              <w:rPr>
                <w:rFonts w:asciiTheme="minorHAnsi" w:hAnsiTheme="minorHAnsi" w:cstheme="minorHAnsi"/>
                <w:b/>
                <w:color w:val="FF0000"/>
                <w:sz w:val="22"/>
                <w:szCs w:val="22"/>
              </w:rPr>
              <w:t>MesasgeController.cs</w:t>
            </w:r>
            <w:r w:rsidR="00D8215A" w:rsidRPr="00D8215A">
              <w:rPr>
                <w:rFonts w:asciiTheme="minorHAnsi" w:hAnsiTheme="minorHAnsi" w:cstheme="minorHAnsi"/>
                <w:color w:val="FF0000"/>
                <w:sz w:val="22"/>
                <w:szCs w:val="22"/>
              </w:rPr>
              <w:t xml:space="preserve"> file does not look like this and you don’t have a RootDialog.cs file in the dialogs folder, you are using the OLD template. Delete it from %USERPROFILE%\Documents\Visual Studio 2015\Templates\ProjectTemplates\Visual C# and follow the instructions in the Configuration and Setup section above.</w:t>
            </w:r>
          </w:p>
          <w:p w14:paraId="49677CF3" w14:textId="2FD3B43E" w:rsidR="00EE3E26" w:rsidRPr="00EE3E26" w:rsidRDefault="00290DE4" w:rsidP="00EE3E26">
            <w:pPr>
              <w:spacing w:before="120" w:after="100" w:afterAutospacing="1"/>
              <w:rPr>
                <w:rFonts w:asciiTheme="minorHAnsi" w:hAnsiTheme="minorHAnsi" w:cstheme="minorHAnsi"/>
                <w:sz w:val="22"/>
                <w:szCs w:val="22"/>
              </w:rPr>
            </w:pPr>
            <w:r>
              <w:rPr>
                <w:rFonts w:asciiTheme="minorHAnsi" w:hAnsiTheme="minorHAnsi" w:cstheme="minorHAnsi"/>
                <w:sz w:val="22"/>
                <w:szCs w:val="22"/>
              </w:rPr>
              <w:t>In this template, the main activity, message is handled here in the post. While all others are handled in the HandleSystemMessage below.</w:t>
            </w:r>
            <w:r>
              <w:rPr>
                <w:rFonts w:asciiTheme="minorHAnsi" w:hAnsiTheme="minorHAnsi" w:cstheme="minorHAnsi"/>
                <w:sz w:val="22"/>
                <w:szCs w:val="22"/>
              </w:rPr>
              <w:br/>
            </w:r>
            <w:r w:rsidR="00633A2D">
              <w:rPr>
                <w:noProof/>
              </w:rPr>
              <w:drawing>
                <wp:inline distT="0" distB="0" distL="0" distR="0" wp14:anchorId="18367233" wp14:editId="7BC7C872">
                  <wp:extent cx="4438682" cy="2447943"/>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8682" cy="2447943"/>
                          </a:xfrm>
                          <a:prstGeom prst="rect">
                            <a:avLst/>
                          </a:prstGeom>
                        </pic:spPr>
                      </pic:pic>
                    </a:graphicData>
                  </a:graphic>
                </wp:inline>
              </w:drawing>
            </w:r>
            <w:r>
              <w:rPr>
                <w:rFonts w:asciiTheme="minorHAnsi" w:hAnsiTheme="minorHAnsi" w:cstheme="minorHAnsi"/>
                <w:sz w:val="22"/>
                <w:szCs w:val="22"/>
              </w:rPr>
              <w:br/>
            </w:r>
            <w:r w:rsidR="00D4362A">
              <w:rPr>
                <w:rFonts w:asciiTheme="minorHAnsi" w:hAnsiTheme="minorHAnsi" w:cstheme="minorHAnsi"/>
                <w:sz w:val="22"/>
                <w:szCs w:val="22"/>
              </w:rPr>
              <w:t xml:space="preserve">The </w:t>
            </w:r>
            <w:r w:rsidR="00D4362A" w:rsidRPr="00D4362A">
              <w:rPr>
                <w:rFonts w:asciiTheme="minorHAnsi" w:hAnsiTheme="minorHAnsi" w:cstheme="minorHAnsi"/>
                <w:b/>
                <w:sz w:val="22"/>
                <w:szCs w:val="22"/>
              </w:rPr>
              <w:t>Post</w:t>
            </w:r>
            <w:r w:rsidR="00D4362A">
              <w:rPr>
                <w:rFonts w:asciiTheme="minorHAnsi" w:hAnsiTheme="minorHAnsi" w:cstheme="minorHAnsi"/>
                <w:sz w:val="22"/>
                <w:szCs w:val="22"/>
              </w:rPr>
              <w:t xml:space="preserve"> message is marked with </w:t>
            </w:r>
            <w:r w:rsidR="00D4362A" w:rsidRPr="00D4362A">
              <w:rPr>
                <w:rFonts w:asciiTheme="minorHAnsi" w:hAnsiTheme="minorHAnsi" w:cstheme="minorHAnsi"/>
                <w:b/>
                <w:sz w:val="22"/>
                <w:szCs w:val="22"/>
              </w:rPr>
              <w:t>asyc</w:t>
            </w:r>
            <w:r w:rsidR="00D4362A">
              <w:rPr>
                <w:rFonts w:asciiTheme="minorHAnsi" w:hAnsiTheme="minorHAnsi" w:cstheme="minorHAnsi"/>
                <w:sz w:val="22"/>
                <w:szCs w:val="22"/>
              </w:rPr>
              <w:t xml:space="preserve"> </w:t>
            </w:r>
            <w:r w:rsidR="00D4362A" w:rsidRPr="00D4362A">
              <w:rPr>
                <w:rFonts w:asciiTheme="minorHAnsi" w:hAnsiTheme="minorHAnsi" w:cstheme="minorHAnsi"/>
                <w:sz w:val="22"/>
                <w:szCs w:val="22"/>
              </w:rPr>
              <w:t>because Bot Builder uses the C# facilities for handling asynchronous communication.</w:t>
            </w:r>
            <w:r w:rsidR="00D4362A">
              <w:rPr>
                <w:rFonts w:asciiTheme="minorHAnsi" w:hAnsiTheme="minorHAnsi" w:cstheme="minorHAnsi"/>
                <w:sz w:val="22"/>
                <w:szCs w:val="22"/>
              </w:rPr>
              <w:t xml:space="preserve"> </w:t>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D8215A">
              <w:rPr>
                <w:rFonts w:asciiTheme="minorHAnsi" w:hAnsiTheme="minorHAnsi" w:cstheme="minorHAnsi"/>
                <w:sz w:val="22"/>
                <w:szCs w:val="22"/>
              </w:rPr>
              <w:t xml:space="preserve">, we call </w:t>
            </w:r>
            <w:r w:rsidR="00D8215A" w:rsidRPr="00C456EC">
              <w:rPr>
                <w:rFonts w:asciiTheme="minorHAnsi" w:hAnsiTheme="minorHAnsi" w:cstheme="minorHAnsi"/>
                <w:b/>
                <w:sz w:val="22"/>
                <w:szCs w:val="22"/>
              </w:rPr>
              <w:t>Conversation.SendAsync</w:t>
            </w:r>
            <w:r w:rsidR="00D8215A">
              <w:rPr>
                <w:rFonts w:asciiTheme="minorHAnsi" w:hAnsiTheme="minorHAnsi" w:cstheme="minorHAnsi"/>
                <w:sz w:val="22"/>
                <w:szCs w:val="22"/>
              </w:rPr>
              <w:t xml:space="preserve"> and send the activity to a new </w:t>
            </w:r>
            <w:r w:rsidR="00D8215A" w:rsidRPr="00D8215A">
              <w:rPr>
                <w:rFonts w:asciiTheme="minorHAnsi" w:hAnsiTheme="minorHAnsi" w:cstheme="minorHAnsi"/>
                <w:b/>
                <w:sz w:val="22"/>
                <w:szCs w:val="22"/>
              </w:rPr>
              <w:t>RootDialog</w:t>
            </w:r>
            <w:r w:rsidR="00D8215A">
              <w:rPr>
                <w:rFonts w:asciiTheme="minorHAnsi" w:hAnsiTheme="minorHAnsi" w:cstheme="minorHAnsi"/>
                <w:sz w:val="22"/>
                <w:szCs w:val="22"/>
              </w:rPr>
              <w:t xml:space="preserve">. </w:t>
            </w:r>
            <w:r w:rsidR="006E71AA">
              <w:rPr>
                <w:rFonts w:asciiTheme="minorHAnsi" w:hAnsiTheme="minorHAnsi" w:cstheme="minorHAnsi"/>
                <w:sz w:val="22"/>
                <w:szCs w:val="22"/>
              </w:rPr>
              <w:t xml:space="preserve"> </w:t>
            </w:r>
            <w:r w:rsidR="00D8215A">
              <w:rPr>
                <w:rFonts w:asciiTheme="minorHAnsi" w:hAnsiTheme="minorHAnsi" w:cstheme="minorHAnsi"/>
                <w:sz w:val="22"/>
                <w:szCs w:val="22"/>
              </w:rPr>
              <w:t xml:space="preserve">The </w:t>
            </w:r>
            <w:r w:rsidR="00D8215A" w:rsidRPr="00D8215A">
              <w:rPr>
                <w:rFonts w:asciiTheme="minorHAnsi" w:hAnsiTheme="minorHAnsi" w:cstheme="minorHAnsi"/>
                <w:b/>
                <w:sz w:val="22"/>
                <w:szCs w:val="22"/>
              </w:rPr>
              <w:t>RootDialog</w:t>
            </w:r>
            <w:r w:rsidR="00D8215A">
              <w:rPr>
                <w:rFonts w:asciiTheme="minorHAnsi" w:hAnsiTheme="minorHAnsi" w:cstheme="minorHAnsi"/>
                <w:sz w:val="22"/>
                <w:szCs w:val="22"/>
              </w:rPr>
              <w:t xml:space="preserve"> will be the first stop for </w:t>
            </w:r>
            <w:r w:rsidR="00C456EC">
              <w:rPr>
                <w:rFonts w:asciiTheme="minorHAnsi" w:hAnsiTheme="minorHAnsi" w:cstheme="minorHAnsi"/>
                <w:sz w:val="22"/>
                <w:szCs w:val="22"/>
              </w:rPr>
              <w:t>everything</w:t>
            </w:r>
            <w:r w:rsidR="00D8215A">
              <w:rPr>
                <w:rFonts w:asciiTheme="minorHAnsi" w:hAnsiTheme="minorHAnsi" w:cstheme="minorHAnsi"/>
                <w:sz w:val="22"/>
                <w:szCs w:val="22"/>
              </w:rPr>
              <w:t xml:space="preserve"> we will be doing in this bot. </w:t>
            </w:r>
            <w:r w:rsidR="006E71AA">
              <w:rPr>
                <w:rFonts w:asciiTheme="minorHAnsi" w:hAnsiTheme="minorHAnsi" w:cstheme="minorHAnsi"/>
                <w:sz w:val="22"/>
                <w:szCs w:val="22"/>
              </w:rPr>
              <w:br/>
            </w:r>
            <w:r w:rsidR="006E71AA">
              <w:rPr>
                <w:rFonts w:asciiTheme="minorHAnsi" w:hAnsiTheme="minorHAnsi" w:cstheme="minorHAnsi"/>
                <w:sz w:val="22"/>
                <w:szCs w:val="22"/>
              </w:rPr>
              <w:br/>
              <w:t>We will be making changes to this bot but first we need to make sure that we can test it using the emulator.  Make sure you have downloaded (</w:t>
            </w:r>
            <w:hyperlink r:id="rId41" w:history="1">
              <w:r w:rsidR="00D8215A" w:rsidRPr="00D3453F">
                <w:rPr>
                  <w:rStyle w:val="Hyperlink"/>
                  <w:rFonts w:asciiTheme="minorHAnsi" w:hAnsiTheme="minorHAnsi" w:cstheme="minorHAnsi"/>
                  <w:sz w:val="22"/>
                  <w:szCs w:val="22"/>
                </w:rPr>
                <w:t>https://docs.microsoft.com/en-us/bot-framework/resources-tools-downloads</w:t>
              </w:r>
            </w:hyperlink>
            <w:r w:rsidR="00D8215A">
              <w:rPr>
                <w:rFonts w:asciiTheme="minorHAnsi" w:hAnsiTheme="minorHAnsi" w:cstheme="minorHAnsi"/>
                <w:sz w:val="22"/>
                <w:szCs w:val="22"/>
              </w:rPr>
              <w:t xml:space="preserve"> </w:t>
            </w:r>
            <w:r w:rsidR="00EE3E26">
              <w:rPr>
                <w:rFonts w:asciiTheme="minorHAnsi" w:hAnsiTheme="minorHAnsi" w:cstheme="minorHAnsi"/>
                <w:sz w:val="22"/>
                <w:szCs w:val="22"/>
              </w:rPr>
              <w:t>) and installed it before you begin.</w:t>
            </w:r>
          </w:p>
          <w:p w14:paraId="40E18212" w14:textId="496EA493"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r w:rsidRPr="00EE3E26">
              <w:rPr>
                <w:rStyle w:val="CodeChar"/>
                <w:rFonts w:asciiTheme="minorHAnsi" w:hAnsiTheme="minorHAnsi" w:cstheme="minorHAnsi"/>
                <w:b/>
                <w:color w:val="auto"/>
                <w:shd w:val="clear" w:color="auto" w:fill="auto"/>
              </w:rPr>
              <w:t>MessagesController.cs</w:t>
            </w:r>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sidR="007C495C">
              <w:rPr>
                <w:noProof/>
              </w:rPr>
              <w:drawing>
                <wp:inline distT="0" distB="0" distL="0" distR="0" wp14:anchorId="34AC8919" wp14:editId="21A56A61">
                  <wp:extent cx="4983981" cy="2389954"/>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85522" cy="2390693"/>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w:t>
            </w:r>
            <w:r w:rsidR="00836BCB" w:rsidRPr="00BD401F">
              <w:rPr>
                <w:rStyle w:val="CodeChar"/>
                <w:rFonts w:asciiTheme="minorHAnsi" w:hAnsiTheme="minorHAnsi" w:cstheme="minorHAnsi"/>
                <w:b/>
                <w:color w:val="auto"/>
                <w:shd w:val="clear" w:color="auto" w:fill="auto"/>
              </w:rPr>
              <w:t>Paw</w:t>
            </w:r>
            <w:r w:rsidR="00836BCB">
              <w:rPr>
                <w:rStyle w:val="CodeChar"/>
                <w:rFonts w:asciiTheme="minorHAnsi" w:hAnsiTheme="minorHAnsi" w:cstheme="minorHAnsi"/>
                <w:color w:val="auto"/>
                <w:shd w:val="clear" w:color="auto" w:fill="auto"/>
              </w:rPr>
              <w:t xml:space="preserve">, </w:t>
            </w:r>
            <w:r w:rsidR="00836BCB" w:rsidRPr="00BD401F">
              <w:rPr>
                <w:rStyle w:val="CodeChar"/>
                <w:rFonts w:asciiTheme="minorHAnsi" w:hAnsiTheme="minorHAnsi" w:cstheme="minorHAnsi"/>
                <w:b/>
                <w:color w:val="auto"/>
                <w:shd w:val="clear" w:color="auto" w:fill="auto"/>
              </w:rPr>
              <w:t>HTTPie</w:t>
            </w:r>
            <w:r w:rsidR="00836BCB">
              <w:rPr>
                <w:rStyle w:val="CodeChar"/>
                <w:rFonts w:asciiTheme="minorHAnsi" w:hAnsiTheme="minorHAnsi" w:cstheme="minorHAnsi"/>
                <w:color w:val="auto"/>
                <w:shd w:val="clear" w:color="auto" w:fill="auto"/>
              </w:rPr>
              <w:t xml:space="preserve">, or </w:t>
            </w:r>
            <w:r w:rsidR="00836BCB" w:rsidRPr="00BD401F">
              <w:rPr>
                <w:rStyle w:val="CodeChar"/>
                <w:rFonts w:asciiTheme="minorHAnsi" w:hAnsiTheme="minorHAnsi" w:cstheme="minorHAnsi"/>
                <w:b/>
                <w:color w:val="auto"/>
                <w:shd w:val="clear" w:color="auto" w:fill="auto"/>
              </w:rPr>
              <w:t>Postman</w:t>
            </w:r>
            <w:r w:rsidR="00836BCB">
              <w:rPr>
                <w:rStyle w:val="CodeChar"/>
                <w:rFonts w:asciiTheme="minorHAnsi" w:hAnsiTheme="minorHAnsi" w:cstheme="minorHAnsi"/>
                <w:color w:val="auto"/>
                <w:shd w:val="clear" w:color="auto" w:fill="auto"/>
              </w:rPr>
              <w:t xml:space="preserve">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NGrok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2) An ellipse menu that can be used to set up NGrok,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3F7EF732"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r>
              <w:rPr>
                <w:rStyle w:val="CodeChar"/>
                <w:rFonts w:asciiTheme="minorHAnsi" w:hAnsiTheme="minorHAnsi" w:cstheme="minorHAnsi"/>
                <w:color w:val="auto"/>
                <w:shd w:val="clear" w:color="auto" w:fill="auto"/>
              </w:rPr>
              <w:t>ConversationUdate</w:t>
            </w:r>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w:t>
            </w:r>
            <w:r w:rsidR="00BD401F">
              <w:rPr>
                <w:rStyle w:val="CodeChar"/>
                <w:rFonts w:asciiTheme="minorHAnsi" w:hAnsiTheme="minorHAnsi" w:cstheme="minorHAnsi"/>
                <w:color w:val="auto"/>
                <w:shd w:val="clear" w:color="auto" w:fill="auto"/>
              </w:rPr>
              <w:t xml:space="preserve">twice </w:t>
            </w:r>
            <w:r>
              <w:rPr>
                <w:rStyle w:val="CodeChar"/>
                <w:rFonts w:asciiTheme="minorHAnsi" w:hAnsiTheme="minorHAnsi" w:cstheme="minorHAnsi"/>
                <w:color w:val="auto"/>
                <w:shd w:val="clear" w:color="auto" w:fill="auto"/>
              </w:rPr>
              <w:t>in your log</w:t>
            </w:r>
            <w:r w:rsidR="00BD401F">
              <w:rPr>
                <w:rStyle w:val="CodeChar"/>
                <w:rFonts w:asciiTheme="minorHAnsi" w:hAnsiTheme="minorHAnsi" w:cstheme="minorHAnsi"/>
                <w:color w:val="auto"/>
                <w:shd w:val="clear" w:color="auto" w:fill="auto"/>
              </w:rPr>
              <w:t xml:space="preserve">. Once for the user and once for the bot. </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72505" cy="1054022"/>
                          </a:xfrm>
                          <a:prstGeom prst="rect">
                            <a:avLst/>
                          </a:prstGeom>
                        </pic:spPr>
                      </pic:pic>
                    </a:graphicData>
                  </a:graphic>
                </wp:inline>
              </w:drawing>
            </w:r>
          </w:p>
          <w:p w14:paraId="7C82E6B9" w14:textId="65725772"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Once you hit enter</w:t>
            </w:r>
            <w:r w:rsidR="007C495C">
              <w:rPr>
                <w:noProof/>
              </w:rPr>
              <w:t>, you should hit the breakpoint</w:t>
            </w:r>
            <w:r>
              <w:rPr>
                <w:noProof/>
              </w:rPr>
              <w:t xml:space="preserve"> you set in Visual Studio. </w:t>
            </w:r>
            <w:r>
              <w:rPr>
                <w:noProof/>
              </w:rPr>
              <w:br/>
            </w:r>
            <w:r>
              <w:rPr>
                <w:noProof/>
              </w:rPr>
              <w:br/>
            </w:r>
            <w:r w:rsidR="007C495C">
              <w:rPr>
                <w:noProof/>
              </w:rPr>
              <w:lastRenderedPageBreak/>
              <w:drawing>
                <wp:inline distT="0" distB="0" distL="0" distR="0" wp14:anchorId="747ED0F5" wp14:editId="5265AA15">
                  <wp:extent cx="4435937" cy="177554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41519" cy="177777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11316" cy="2666160"/>
                          </a:xfrm>
                          <a:prstGeom prst="rect">
                            <a:avLst/>
                          </a:prstGeom>
                        </pic:spPr>
                      </pic:pic>
                    </a:graphicData>
                  </a:graphic>
                </wp:inline>
              </w:drawing>
            </w:r>
            <w:r>
              <w:rPr>
                <w:noProof/>
              </w:rPr>
              <w:br/>
            </w:r>
            <w:r>
              <w:rPr>
                <w:noProof/>
              </w:rPr>
              <w:br/>
              <w:t>So in this section, we create</w:t>
            </w:r>
            <w:r w:rsidR="003D56F0">
              <w:rPr>
                <w:noProof/>
              </w:rPr>
              <w:t>d</w:t>
            </w:r>
            <w:r>
              <w:rPr>
                <w:noProof/>
              </w:rPr>
              <w:t xml:space="preserve"> a default hello world type of bot, got it up and running and interacted with </w:t>
            </w:r>
            <w:r w:rsidR="003D56F0">
              <w:rPr>
                <w:noProof/>
              </w:rPr>
              <w:t xml:space="preserve">it </w:t>
            </w:r>
            <w:r>
              <w:rPr>
                <w:noProof/>
              </w:rPr>
              <w:t xml:space="preserve">using the emulator. In the next section, we will start modifying it to create our dinner bot. </w:t>
            </w:r>
          </w:p>
        </w:tc>
      </w:tr>
    </w:tbl>
    <w:p w14:paraId="77B22A27" w14:textId="5CC3AC8E" w:rsidR="007F37BC" w:rsidRDefault="0012104D" w:rsidP="007F37BC">
      <w:pPr>
        <w:pStyle w:val="Heading2"/>
      </w:pPr>
      <w:bookmarkStart w:id="43" w:name="_Toc482962283"/>
      <w:r>
        <w:lastRenderedPageBreak/>
        <w:t>Exercise 2</w:t>
      </w:r>
      <w:r w:rsidR="007F37BC">
        <w:t xml:space="preserve">: </w:t>
      </w:r>
      <w:r w:rsidR="004A30E1">
        <w:t>Creating Dialogs</w:t>
      </w:r>
      <w:bookmarkEnd w:id="43"/>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2F526F39" w:rsidR="009F2F30" w:rsidRDefault="009F2F30"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The first dialog </w:t>
            </w:r>
            <w:r w:rsidR="00E67BF7">
              <w:rPr>
                <w:rFonts w:asciiTheme="minorHAnsi" w:hAnsiTheme="minorHAnsi" w:cstheme="minorHAnsi"/>
                <w:sz w:val="22"/>
                <w:szCs w:val="22"/>
              </w:rPr>
              <w:t>has already been created for you from the template. This is the RootDialog (found in the Dialogs Folder)</w:t>
            </w:r>
            <w:r>
              <w:rPr>
                <w:rFonts w:asciiTheme="minorHAnsi" w:hAnsiTheme="minorHAnsi" w:cstheme="minorHAnsi"/>
                <w:sz w:val="22"/>
                <w:szCs w:val="22"/>
              </w:rPr>
              <w:t>.  This will be the place where all of our interaction flows.</w:t>
            </w:r>
          </w:p>
          <w:p w14:paraId="0881A831" w14:textId="0D097F00" w:rsidR="002B418F" w:rsidRDefault="002B418F" w:rsidP="00E67BF7">
            <w:pPr>
              <w:pStyle w:val="ListParagraph"/>
              <w:spacing w:before="120" w:after="100" w:afterAutospacing="1"/>
              <w:ind w:left="360"/>
              <w:rPr>
                <w:rFonts w:asciiTheme="minorHAnsi" w:hAnsiTheme="minorHAnsi" w:cstheme="minorHAnsi"/>
                <w:sz w:val="22"/>
                <w:szCs w:val="22"/>
              </w:rPr>
            </w:pPr>
          </w:p>
          <w:p w14:paraId="4059D92C" w14:textId="67CB6E57" w:rsidR="002B418F" w:rsidRDefault="002B418F" w:rsidP="00E67BF7">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take a look at this file. </w:t>
            </w:r>
          </w:p>
          <w:p w14:paraId="2A5CFF4D" w14:textId="30E27C7C" w:rsidR="002B418F" w:rsidRDefault="002B418F" w:rsidP="00E67BF7">
            <w:pPr>
              <w:pStyle w:val="ListParagraph"/>
              <w:spacing w:before="120" w:after="100" w:afterAutospacing="1"/>
              <w:ind w:left="360"/>
              <w:rPr>
                <w:rFonts w:asciiTheme="minorHAnsi" w:hAnsiTheme="minorHAnsi" w:cstheme="minorHAnsi"/>
                <w:sz w:val="22"/>
                <w:szCs w:val="22"/>
              </w:rPr>
            </w:pPr>
          </w:p>
          <w:p w14:paraId="7BCE7C9B" w14:textId="77777777" w:rsidR="002B418F" w:rsidRDefault="002B418F" w:rsidP="00E67BF7">
            <w:pPr>
              <w:pStyle w:val="ListParagraph"/>
              <w:spacing w:before="120" w:after="100" w:afterAutospacing="1"/>
              <w:ind w:left="360"/>
              <w:rPr>
                <w:rFonts w:asciiTheme="minorHAnsi" w:hAnsiTheme="minorHAnsi" w:cstheme="minorHAnsi"/>
                <w:sz w:val="22"/>
                <w:szCs w:val="22"/>
              </w:rPr>
            </w:pPr>
          </w:p>
          <w:p w14:paraId="2FC2B61C" w14:textId="4EF800D5" w:rsidR="002B418F" w:rsidRPr="00DF3E5C" w:rsidRDefault="002B418F" w:rsidP="00DF3E5C">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Double Click on RootDialog.cs to bring it up.</w:t>
            </w:r>
            <w:r>
              <w:rPr>
                <w:rFonts w:asciiTheme="minorHAnsi" w:hAnsiTheme="minorHAnsi" w:cstheme="minorHAnsi"/>
                <w:sz w:val="22"/>
                <w:szCs w:val="22"/>
              </w:rPr>
              <w:br/>
            </w:r>
            <w:r>
              <w:rPr>
                <w:rFonts w:asciiTheme="minorHAnsi" w:hAnsiTheme="minorHAnsi" w:cstheme="minorHAnsi"/>
                <w:sz w:val="22"/>
                <w:szCs w:val="22"/>
              </w:rPr>
              <w:br/>
            </w:r>
            <w:r w:rsidR="00DF3E5C">
              <w:rPr>
                <w:noProof/>
              </w:rPr>
              <w:drawing>
                <wp:inline distT="0" distB="0" distL="0" distR="0" wp14:anchorId="01F759CE" wp14:editId="093CDE40">
                  <wp:extent cx="5286414" cy="1895489"/>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86414" cy="1895489"/>
                          </a:xfrm>
                          <a:prstGeom prst="rect">
                            <a:avLst/>
                          </a:prstGeom>
                        </pic:spPr>
                      </pic:pic>
                    </a:graphicData>
                  </a:graphic>
                </wp:inline>
              </w:drawing>
            </w:r>
            <w:r w:rsidR="00D4362A">
              <w:rPr>
                <w:rFonts w:asciiTheme="minorHAnsi" w:hAnsiTheme="minorHAnsi" w:cstheme="minorHAnsi"/>
                <w:sz w:val="22"/>
                <w:szCs w:val="22"/>
              </w:rPr>
              <w:br/>
            </w:r>
            <w:r w:rsidR="00D4362A">
              <w:rPr>
                <w:rFonts w:asciiTheme="minorHAnsi" w:hAnsiTheme="minorHAnsi" w:cstheme="minorHAnsi"/>
                <w:sz w:val="22"/>
                <w:szCs w:val="22"/>
              </w:rPr>
              <w:br/>
            </w:r>
            <w:r w:rsidR="00837855">
              <w:rPr>
                <w:rFonts w:asciiTheme="minorHAnsi" w:hAnsiTheme="minorHAnsi" w:cstheme="minorHAnsi"/>
                <w:sz w:val="22"/>
                <w:szCs w:val="22"/>
              </w:rPr>
              <w:t xml:space="preserve">First notice that we mark the class as </w:t>
            </w:r>
            <w:r w:rsidR="00837855" w:rsidRPr="00837855">
              <w:rPr>
                <w:rFonts w:asciiTheme="minorHAnsi" w:hAnsiTheme="minorHAnsi" w:cstheme="minorHAnsi"/>
                <w:b/>
                <w:sz w:val="22"/>
                <w:szCs w:val="22"/>
              </w:rPr>
              <w:t>[Serializable]</w:t>
            </w:r>
            <w:r w:rsidR="00837855">
              <w:rPr>
                <w:rFonts w:asciiTheme="minorHAnsi" w:hAnsiTheme="minorHAnsi" w:cstheme="minorHAnsi"/>
                <w:sz w:val="22"/>
                <w:szCs w:val="22"/>
              </w:rPr>
              <w:t xml:space="preserve">. </w:t>
            </w:r>
            <w:r w:rsidR="00837855" w:rsidRPr="00837855">
              <w:rPr>
                <w:rFonts w:asciiTheme="minorHAnsi" w:hAnsiTheme="minorHAnsi" w:cstheme="minorHAnsi"/>
                <w:sz w:val="22"/>
                <w:szCs w:val="22"/>
              </w:rPr>
              <w:t xml:space="preserve">The dialog stack and the state of all active dialogs are serialized to the per-user, per-conversation </w:t>
            </w:r>
            <w:r w:rsidR="00837855" w:rsidRPr="00837855">
              <w:rPr>
                <w:rFonts w:asciiTheme="minorHAnsi" w:hAnsiTheme="minorHAnsi" w:cstheme="minorHAnsi"/>
                <w:b/>
                <w:sz w:val="22"/>
                <w:szCs w:val="22"/>
              </w:rPr>
              <w:t>IBotDataBag</w:t>
            </w:r>
            <w:r w:rsidR="00837855" w:rsidRPr="00837855">
              <w:rPr>
                <w:rFonts w:asciiTheme="minorHAnsi" w:hAnsiTheme="minorHAnsi" w:cstheme="minorHAnsi"/>
                <w:sz w:val="22"/>
                <w:szCs w:val="22"/>
              </w:rPr>
              <w:t xml:space="preserve">. The serialized blob is persisted in the messages that the bot sends to and receives from the Connector. To be serialized, a Dialog class must include the [Serializable] attribute. All </w:t>
            </w:r>
            <w:r w:rsidR="00837855" w:rsidRPr="00837855">
              <w:rPr>
                <w:rFonts w:asciiTheme="minorHAnsi" w:hAnsiTheme="minorHAnsi" w:cstheme="minorHAnsi"/>
                <w:b/>
                <w:sz w:val="22"/>
                <w:szCs w:val="22"/>
              </w:rPr>
              <w:t>IDialog</w:t>
            </w:r>
            <w:r w:rsidR="00837855" w:rsidRPr="00837855">
              <w:rPr>
                <w:rFonts w:asciiTheme="minorHAnsi" w:hAnsiTheme="minorHAnsi" w:cstheme="minorHAnsi"/>
                <w:sz w:val="22"/>
                <w:szCs w:val="22"/>
              </w:rPr>
              <w:t xml:space="preserve"> implementations in the Builder library are marked as serializable.</w:t>
            </w:r>
            <w:r w:rsidR="00837855">
              <w:rPr>
                <w:rFonts w:asciiTheme="minorHAnsi" w:hAnsiTheme="minorHAnsi" w:cstheme="minorHAnsi"/>
                <w:sz w:val="22"/>
                <w:szCs w:val="22"/>
              </w:rPr>
              <w:t xml:space="preserve">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57E17D45" wp14:editId="008FA094">
                  <wp:extent cx="5286414" cy="1895489"/>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Next we implement the </w:t>
            </w:r>
            <w:r w:rsidR="00DF3E5C" w:rsidRPr="00DF3E5C">
              <w:rPr>
                <w:rFonts w:asciiTheme="minorHAnsi" w:hAnsiTheme="minorHAnsi" w:cstheme="minorHAnsi"/>
                <w:b/>
                <w:sz w:val="22"/>
                <w:szCs w:val="22"/>
              </w:rPr>
              <w:t>IDialog&lt;&gt;</w:t>
            </w:r>
            <w:r w:rsidR="00DF3E5C">
              <w:rPr>
                <w:rFonts w:asciiTheme="minorHAnsi" w:hAnsiTheme="minorHAnsi" w:cstheme="minorHAnsi"/>
                <w:sz w:val="22"/>
                <w:szCs w:val="22"/>
              </w:rPr>
              <w:t xml:space="preserve"> Interface.  This interface has only one method </w:t>
            </w:r>
            <w:r w:rsidR="00DF3E5C" w:rsidRPr="00DF3E5C">
              <w:rPr>
                <w:rFonts w:asciiTheme="minorHAnsi" w:hAnsiTheme="minorHAnsi" w:cstheme="minorHAnsi"/>
                <w:b/>
                <w:sz w:val="22"/>
                <w:szCs w:val="22"/>
              </w:rPr>
              <w:t>StartAsync</w:t>
            </w:r>
            <w:r w:rsidR="00DF3E5C">
              <w:rPr>
                <w:rFonts w:asciiTheme="minorHAnsi" w:hAnsiTheme="minorHAnsi" w:cstheme="minorHAnsi"/>
                <w:sz w:val="22"/>
                <w:szCs w:val="22"/>
              </w:rPr>
              <w:t xml:space="preserve"> which is called when we create an instance of this dialog. </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lastRenderedPageBreak/>
              <w:drawing>
                <wp:inline distT="0" distB="0" distL="0" distR="0" wp14:anchorId="0158A8B5" wp14:editId="414CCF64">
                  <wp:extent cx="5286414" cy="1895489"/>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86414" cy="1895489"/>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he </w:t>
            </w:r>
            <w:r w:rsidR="00DF3E5C" w:rsidRPr="00DF3E5C">
              <w:rPr>
                <w:rFonts w:asciiTheme="minorHAnsi" w:hAnsiTheme="minorHAnsi" w:cstheme="minorHAnsi"/>
                <w:b/>
                <w:sz w:val="22"/>
                <w:szCs w:val="22"/>
              </w:rPr>
              <w:t>StartAsync</w:t>
            </w:r>
            <w:r w:rsidR="00DF3E5C" w:rsidRPr="00DF3E5C">
              <w:rPr>
                <w:rFonts w:asciiTheme="minorHAnsi" w:hAnsiTheme="minorHAnsi" w:cstheme="minorHAnsi"/>
                <w:sz w:val="22"/>
                <w:szCs w:val="22"/>
              </w:rPr>
              <w:t xml:space="preserve"> method calls </w:t>
            </w:r>
            <w:r w:rsidR="00DF3E5C" w:rsidRPr="00DF3E5C">
              <w:rPr>
                <w:rFonts w:asciiTheme="minorHAnsi" w:hAnsiTheme="minorHAnsi" w:cstheme="minorHAnsi"/>
                <w:b/>
                <w:sz w:val="22"/>
                <w:szCs w:val="22"/>
              </w:rPr>
              <w:t>IDialogContext.Wait</w:t>
            </w:r>
            <w:r w:rsidR="00DF3E5C" w:rsidRPr="00DF3E5C">
              <w:rPr>
                <w:rFonts w:asciiTheme="minorHAnsi" w:hAnsiTheme="minorHAnsi" w:cstheme="minorHAnsi"/>
                <w:sz w:val="22"/>
                <w:szCs w:val="22"/>
              </w:rPr>
              <w:t xml:space="preserve"> with the continuation delegate to specify the method that should be called when a new message is received (</w:t>
            </w:r>
            <w:r w:rsidR="00DF3E5C" w:rsidRPr="00DF3E5C">
              <w:rPr>
                <w:rFonts w:asciiTheme="minorHAnsi" w:hAnsiTheme="minorHAnsi" w:cstheme="minorHAnsi"/>
                <w:b/>
                <w:sz w:val="22"/>
                <w:szCs w:val="22"/>
              </w:rPr>
              <w:t>MessageReceivedAsync</w:t>
            </w:r>
            <w:r w:rsidR="00DF3E5C" w:rsidRPr="00DF3E5C">
              <w:rPr>
                <w:rFonts w:asciiTheme="minorHAnsi" w:hAnsiTheme="minorHAnsi" w:cstheme="minorHAnsi"/>
                <w:sz w:val="22"/>
                <w:szCs w:val="22"/>
              </w:rPr>
              <w:t>).</w:t>
            </w:r>
            <w:r w:rsidR="00DF3E5C">
              <w:rPr>
                <w:rFonts w:asciiTheme="minorHAnsi" w:hAnsiTheme="minorHAnsi" w:cstheme="minorHAnsi"/>
                <w:sz w:val="22"/>
                <w:szCs w:val="22"/>
              </w:rPr>
              <w:t xml:space="preserve"> It is important to understand that the bot will wait here until the user sends a message.  Then it will go to MessageReceivedAsync.</w:t>
            </w:r>
            <w:r w:rsidR="00DF3E5C">
              <w:rPr>
                <w:rFonts w:asciiTheme="minorHAnsi" w:hAnsiTheme="minorHAnsi" w:cstheme="minorHAnsi"/>
                <w:sz w:val="22"/>
                <w:szCs w:val="22"/>
              </w:rPr>
              <w:br/>
            </w:r>
            <w:r w:rsidR="00DF3E5C">
              <w:rPr>
                <w:rFonts w:asciiTheme="minorHAnsi" w:hAnsiTheme="minorHAnsi" w:cstheme="minorHAnsi"/>
                <w:sz w:val="22"/>
                <w:szCs w:val="22"/>
              </w:rPr>
              <w:br/>
            </w:r>
            <w:r w:rsidR="00DF3E5C">
              <w:rPr>
                <w:noProof/>
              </w:rPr>
              <w:drawing>
                <wp:inline distT="0" distB="0" distL="0" distR="0" wp14:anchorId="02A53F02" wp14:editId="186EEC7F">
                  <wp:extent cx="4776822" cy="1514486"/>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76822" cy="1514486"/>
                          </a:xfrm>
                          <a:prstGeom prst="rect">
                            <a:avLst/>
                          </a:prstGeom>
                        </pic:spPr>
                      </pic:pic>
                    </a:graphicData>
                  </a:graphic>
                </wp:inline>
              </w:drawing>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In our sample we are simply just echoing back what the user said to the bot with the length of characters sent.  We will be changing this. Keep in mind that the RootDialog.cs should function like more of a traffic cop, directing to the dialogs that will perform functions. </w:t>
            </w:r>
            <w:r w:rsidR="00DF3E5C">
              <w:rPr>
                <w:rFonts w:asciiTheme="minorHAnsi" w:hAnsiTheme="minorHAnsi" w:cstheme="minorHAnsi"/>
                <w:sz w:val="22"/>
                <w:szCs w:val="22"/>
              </w:rPr>
              <w:br/>
            </w:r>
            <w:r w:rsidR="00DF3E5C">
              <w:rPr>
                <w:rFonts w:asciiTheme="minorHAnsi" w:hAnsiTheme="minorHAnsi" w:cstheme="minorHAnsi"/>
                <w:sz w:val="22"/>
                <w:szCs w:val="22"/>
              </w:rPr>
              <w:br/>
              <w:t xml:space="preserve">To do this, we will need to create another dialog. </w:t>
            </w:r>
            <w:r w:rsidR="00DF3E5C">
              <w:rPr>
                <w:rFonts w:asciiTheme="minorHAnsi" w:hAnsiTheme="minorHAnsi" w:cstheme="minorHAnsi"/>
                <w:sz w:val="22"/>
                <w:szCs w:val="22"/>
              </w:rPr>
              <w:br/>
            </w:r>
          </w:p>
          <w:p w14:paraId="7FEB0EE7" w14:textId="079A284F"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w:t>
            </w:r>
            <w:r w:rsidRPr="00DF3E5C">
              <w:rPr>
                <w:rFonts w:asciiTheme="minorHAnsi" w:hAnsiTheme="minorHAnsi" w:cstheme="minorHAnsi"/>
                <w:b/>
                <w:sz w:val="22"/>
                <w:szCs w:val="22"/>
              </w:rPr>
              <w:t>Add</w:t>
            </w:r>
            <w:r>
              <w:rPr>
                <w:rFonts w:asciiTheme="minorHAnsi" w:hAnsiTheme="minorHAnsi" w:cstheme="minorHAnsi"/>
                <w:sz w:val="22"/>
                <w:szCs w:val="22"/>
              </w:rPr>
              <w:t xml:space="preserve">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w:t>
            </w:r>
            <w:r w:rsidRPr="00DF3E5C">
              <w:rPr>
                <w:rFonts w:asciiTheme="minorHAnsi" w:hAnsiTheme="minorHAnsi" w:cstheme="minorHAnsi"/>
                <w:b/>
                <w:sz w:val="22"/>
                <w:szCs w:val="22"/>
              </w:rPr>
              <w:t>Class</w:t>
            </w:r>
            <w:r>
              <w:rPr>
                <w:rFonts w:asciiTheme="minorHAnsi" w:hAnsiTheme="minorHAnsi" w:cstheme="minorHAnsi"/>
                <w:sz w:val="22"/>
                <w:szCs w:val="22"/>
              </w:rPr>
              <w:t xml:space="preserve"> and name it </w:t>
            </w:r>
            <w:r w:rsidR="00DF3E5C">
              <w:rPr>
                <w:rFonts w:asciiTheme="minorHAnsi" w:hAnsiTheme="minorHAnsi" w:cstheme="minorHAnsi"/>
                <w:b/>
                <w:sz w:val="22"/>
                <w:szCs w:val="22"/>
              </w:rPr>
              <w:t>HelloDialog</w:t>
            </w:r>
            <w:r w:rsidRPr="009F2F30">
              <w:rPr>
                <w:rFonts w:asciiTheme="minorHAnsi" w:hAnsiTheme="minorHAnsi" w:cstheme="minorHAnsi"/>
                <w:b/>
                <w:sz w:val="22"/>
                <w:szCs w:val="22"/>
              </w:rPr>
              <w:t>.cs</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sidR="00DF3E5C">
              <w:rPr>
                <w:noProof/>
              </w:rPr>
              <w:lastRenderedPageBreak/>
              <w:drawing>
                <wp:inline distT="0" distB="0" distL="0" distR="0" wp14:anchorId="40090F07" wp14:editId="36925F74">
                  <wp:extent cx="4500595" cy="311946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0595" cy="3119460"/>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732AAE4C"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r w:rsidR="00FE7743">
              <w:rPr>
                <w:rFonts w:asciiTheme="minorHAnsi" w:hAnsiTheme="minorHAnsi" w:cstheme="minorHAnsi"/>
                <w:b/>
                <w:sz w:val="22"/>
                <w:szCs w:val="22"/>
              </w:rPr>
              <w:t>HelloDialog</w:t>
            </w:r>
            <w:r w:rsidRPr="008F3541">
              <w:rPr>
                <w:rFonts w:asciiTheme="minorHAnsi" w:hAnsiTheme="minorHAnsi" w:cstheme="minorHAnsi"/>
                <w:b/>
                <w:sz w:val="22"/>
                <w:szCs w:val="22"/>
              </w:rPr>
              <w:t>.cs</w:t>
            </w:r>
            <w:r>
              <w:rPr>
                <w:rFonts w:asciiTheme="minorHAnsi" w:hAnsiTheme="minorHAnsi" w:cstheme="minorHAnsi"/>
                <w:sz w:val="22"/>
                <w:szCs w:val="22"/>
              </w:rPr>
              <w:t xml:space="preserve"> file.</w:t>
            </w:r>
            <w:r>
              <w:rPr>
                <w:rFonts w:asciiTheme="minorHAnsi" w:hAnsiTheme="minorHAnsi" w:cstheme="minorHAnsi"/>
                <w:sz w:val="22"/>
                <w:szCs w:val="22"/>
              </w:rPr>
              <w:br/>
            </w:r>
            <w:r w:rsidR="00FE7743">
              <w:rPr>
                <w:noProof/>
              </w:rPr>
              <w:drawing>
                <wp:inline distT="0" distB="0" distL="0" distR="0" wp14:anchorId="3442E066" wp14:editId="04A78465">
                  <wp:extent cx="2538431" cy="8620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38431" cy="86201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using Microsoft.Bot.Builder.Dialogs;</w:t>
            </w:r>
          </w:p>
          <w:p w14:paraId="02D8AB08" w14:textId="77777777" w:rsidR="009F2F30" w:rsidRDefault="009F2F30" w:rsidP="009F2F30">
            <w:pPr>
              <w:pStyle w:val="Code"/>
            </w:pPr>
            <w:r>
              <w:t>using Microsoft.Bot.Connector;</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implement the </w:t>
            </w:r>
            <w:r w:rsidRPr="00FE7743">
              <w:rPr>
                <w:rFonts w:asciiTheme="minorHAnsi" w:hAnsiTheme="minorHAnsi" w:cstheme="minorHAnsi"/>
                <w:b/>
                <w:sz w:val="22"/>
                <w:szCs w:val="22"/>
              </w:rPr>
              <w:t>IDialog</w:t>
            </w:r>
            <w:r>
              <w:rPr>
                <w:rFonts w:asciiTheme="minorHAnsi" w:hAnsiTheme="minorHAnsi" w:cstheme="minorHAnsi"/>
                <w:sz w:val="22"/>
                <w:szCs w:val="22"/>
              </w:rPr>
              <w:t xml:space="preserve"> Interface.</w:t>
            </w:r>
          </w:p>
          <w:p w14:paraId="27E71207" w14:textId="7E80FE01"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FE7743">
              <w:rPr>
                <w:rFonts w:asciiTheme="minorHAnsi" w:hAnsiTheme="minorHAnsi" w:cstheme="minorHAnsi"/>
                <w:b/>
                <w:sz w:val="22"/>
                <w:szCs w:val="22"/>
              </w:rPr>
              <w:t>IDialog&lt;object&gt;</w:t>
            </w:r>
            <w:r>
              <w:rPr>
                <w:rFonts w:asciiTheme="minorHAnsi" w:hAnsiTheme="minorHAnsi" w:cstheme="minorHAnsi"/>
                <w:sz w:val="22"/>
                <w:szCs w:val="22"/>
              </w:rPr>
              <w:t xml:space="preserve"> interface to the </w:t>
            </w:r>
            <w:r w:rsidR="00FE7743" w:rsidRPr="00FE7743">
              <w:rPr>
                <w:rFonts w:asciiTheme="minorHAnsi" w:hAnsiTheme="minorHAnsi" w:cstheme="minorHAnsi"/>
                <w:b/>
                <w:sz w:val="22"/>
                <w:szCs w:val="22"/>
              </w:rPr>
              <w:t>HelloDialog</w:t>
            </w:r>
            <w:r>
              <w:rPr>
                <w:rFonts w:asciiTheme="minorHAnsi" w:hAnsiTheme="minorHAnsi" w:cstheme="minorHAnsi"/>
                <w:sz w:val="22"/>
                <w:szCs w:val="22"/>
              </w:rPr>
              <w:t xml:space="preserve"> class and implement the interface.</w:t>
            </w:r>
            <w:r>
              <w:rPr>
                <w:rFonts w:asciiTheme="minorHAnsi" w:hAnsiTheme="minorHAnsi" w:cstheme="minorHAnsi"/>
                <w:sz w:val="22"/>
                <w:szCs w:val="22"/>
              </w:rPr>
              <w:br/>
            </w:r>
            <w:r>
              <w:rPr>
                <w:rFonts w:asciiTheme="minorHAnsi" w:hAnsiTheme="minorHAnsi" w:cstheme="minorHAnsi"/>
                <w:sz w:val="22"/>
                <w:szCs w:val="22"/>
              </w:rPr>
              <w:br/>
            </w:r>
            <w:r w:rsidR="00FE7743">
              <w:rPr>
                <w:noProof/>
              </w:rPr>
              <w:lastRenderedPageBreak/>
              <w:drawing>
                <wp:inline distT="0" distB="0" distL="0" distR="0" wp14:anchorId="359D62FA" wp14:editId="71EAD8F9">
                  <wp:extent cx="5257838" cy="2243154"/>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57838" cy="2243154"/>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r w:rsidRPr="00572175">
              <w:rPr>
                <w:rFonts w:asciiTheme="minorHAnsi" w:hAnsiTheme="minorHAnsi" w:cstheme="minorHAnsi"/>
                <w:b/>
                <w:sz w:val="22"/>
                <w:szCs w:val="22"/>
              </w:rPr>
              <w:t>StartAsync</w:t>
            </w:r>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0D9D18D"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FE7743">
              <w:rPr>
                <w:noProof/>
              </w:rPr>
              <w:drawing>
                <wp:inline distT="0" distB="0" distL="0" distR="0" wp14:anchorId="7F48DAB9" wp14:editId="28FBD682">
                  <wp:extent cx="2266967" cy="314327"/>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66967" cy="314327"/>
                          </a:xfrm>
                          <a:prstGeom prst="rect">
                            <a:avLst/>
                          </a:prstGeom>
                        </pic:spPr>
                      </pic:pic>
                    </a:graphicData>
                  </a:graphic>
                </wp:inline>
              </w:drawing>
            </w:r>
            <w:r w:rsidR="00572175">
              <w:rPr>
                <w:rFonts w:asciiTheme="minorHAnsi" w:hAnsiTheme="minorHAnsi" w:cstheme="minorHAnsi"/>
                <w:sz w:val="22"/>
                <w:szCs w:val="22"/>
              </w:rPr>
              <w:br/>
            </w:r>
          </w:p>
          <w:p w14:paraId="707766BE" w14:textId="54CA7365" w:rsidR="00FE7743" w:rsidRDefault="00572175" w:rsidP="00FE7743">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r w:rsidRPr="00572175">
              <w:rPr>
                <w:rFonts w:asciiTheme="minorHAnsi" w:hAnsiTheme="minorHAnsi" w:cstheme="minorHAnsi"/>
                <w:b/>
                <w:sz w:val="22"/>
                <w:szCs w:val="22"/>
              </w:rPr>
              <w:t>NotImplementedException</w:t>
            </w:r>
            <w:r>
              <w:rPr>
                <w:rFonts w:asciiTheme="minorHAnsi" w:hAnsiTheme="minorHAnsi" w:cstheme="minorHAnsi"/>
                <w:sz w:val="22"/>
                <w:szCs w:val="22"/>
              </w:rPr>
              <w:t xml:space="preserve"> </w:t>
            </w:r>
            <w:r w:rsidR="00FE7743">
              <w:rPr>
                <w:rFonts w:asciiTheme="minorHAnsi" w:hAnsiTheme="minorHAnsi" w:cstheme="minorHAnsi"/>
                <w:sz w:val="22"/>
                <w:szCs w:val="22"/>
              </w:rPr>
              <w:t xml:space="preserve">with the following. </w:t>
            </w:r>
            <w:r>
              <w:rPr>
                <w:rFonts w:asciiTheme="minorHAnsi" w:hAnsiTheme="minorHAnsi" w:cstheme="minorHAnsi"/>
                <w:sz w:val="22"/>
                <w:szCs w:val="22"/>
              </w:rPr>
              <w:br/>
            </w:r>
            <w:r w:rsidR="00FE7743">
              <w:rPr>
                <w:noProof/>
              </w:rPr>
              <w:drawing>
                <wp:inline distT="0" distB="0" distL="0" distR="0" wp14:anchorId="2A0E5171" wp14:editId="02571646">
                  <wp:extent cx="4281519" cy="1552586"/>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81519" cy="1552586"/>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r w:rsidRPr="00572175">
              <w:rPr>
                <w:rFonts w:asciiTheme="minorHAnsi" w:hAnsiTheme="minorHAnsi" w:cstheme="minorHAnsi"/>
                <w:b/>
                <w:sz w:val="22"/>
                <w:szCs w:val="22"/>
              </w:rPr>
              <w:t>async</w:t>
            </w:r>
            <w:r>
              <w:rPr>
                <w:rFonts w:asciiTheme="minorHAnsi" w:hAnsiTheme="minorHAnsi" w:cstheme="minorHAnsi"/>
                <w:sz w:val="22"/>
                <w:szCs w:val="22"/>
              </w:rPr>
              <w:t xml:space="preserve"> keyword in front of Task in the method signature.</w:t>
            </w:r>
            <w:r w:rsidR="00FE7743">
              <w:rPr>
                <w:rFonts w:asciiTheme="minorHAnsi" w:hAnsiTheme="minorHAnsi" w:cstheme="minorHAnsi"/>
                <w:sz w:val="22"/>
                <w:szCs w:val="22"/>
              </w:rPr>
              <w:br/>
            </w:r>
            <w:r w:rsidR="00FE7743">
              <w:rPr>
                <w:rFonts w:asciiTheme="minorHAnsi" w:hAnsiTheme="minorHAnsi" w:cstheme="minorHAnsi"/>
                <w:sz w:val="22"/>
                <w:szCs w:val="22"/>
              </w:rPr>
              <w:br/>
            </w:r>
            <w:r w:rsidR="00FE7743">
              <w:rPr>
                <w:noProof/>
              </w:rPr>
              <w:drawing>
                <wp:inline distT="0" distB="0" distL="0" distR="0" wp14:anchorId="7DFB3BD1" wp14:editId="2A32B511">
                  <wp:extent cx="4281519" cy="1552586"/>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81519" cy="1552586"/>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t>
            </w:r>
            <w:r w:rsidR="00FE7743">
              <w:rPr>
                <w:rFonts w:asciiTheme="minorHAnsi" w:hAnsiTheme="minorHAnsi" w:cstheme="minorHAnsi"/>
                <w:sz w:val="22"/>
                <w:szCs w:val="22"/>
              </w:rPr>
              <w:t xml:space="preserve">exit back to the RootDialog. </w:t>
            </w:r>
            <w:r w:rsidR="00730431">
              <w:rPr>
                <w:rFonts w:asciiTheme="minorHAnsi" w:hAnsiTheme="minorHAnsi" w:cstheme="minorHAnsi"/>
                <w:sz w:val="22"/>
                <w:szCs w:val="22"/>
              </w:rPr>
              <w:t xml:space="preserve"> </w:t>
            </w:r>
            <w:r w:rsidR="007F373D">
              <w:rPr>
                <w:rFonts w:asciiTheme="minorHAnsi" w:hAnsiTheme="minorHAnsi" w:cstheme="minorHAnsi"/>
                <w:sz w:val="22"/>
                <w:szCs w:val="22"/>
              </w:rPr>
              <w:br/>
            </w:r>
            <w:r w:rsidR="007F373D">
              <w:rPr>
                <w:rFonts w:asciiTheme="minorHAnsi" w:hAnsiTheme="minorHAnsi" w:cstheme="minorHAnsi"/>
                <w:sz w:val="22"/>
                <w:szCs w:val="22"/>
              </w:rPr>
              <w:lastRenderedPageBreak/>
              <w:br/>
              <w:t xml:space="preserve">Now we need to make sure that this dialog is called from the </w:t>
            </w:r>
            <w:r w:rsidR="007F373D" w:rsidRPr="007F373D">
              <w:rPr>
                <w:rFonts w:asciiTheme="minorHAnsi" w:hAnsiTheme="minorHAnsi" w:cstheme="minorHAnsi"/>
                <w:b/>
                <w:sz w:val="22"/>
                <w:szCs w:val="22"/>
              </w:rPr>
              <w:t>RootDialog</w:t>
            </w:r>
            <w:r w:rsidR="007F373D">
              <w:rPr>
                <w:rFonts w:asciiTheme="minorHAnsi" w:hAnsiTheme="minorHAnsi" w:cstheme="minorHAnsi"/>
                <w:sz w:val="22"/>
                <w:szCs w:val="22"/>
              </w:rPr>
              <w:t xml:space="preserve">. </w:t>
            </w:r>
            <w:r>
              <w:rPr>
                <w:rFonts w:asciiTheme="minorHAnsi" w:hAnsiTheme="minorHAnsi" w:cstheme="minorHAnsi"/>
                <w:sz w:val="22"/>
                <w:szCs w:val="22"/>
              </w:rPr>
              <w:br/>
            </w:r>
          </w:p>
          <w:p w14:paraId="599AD8CE" w14:textId="49922066"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the RootDialog.cs file and replace the code in the MessageReceivedAsync method with the following cod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344ACC" wp14:editId="74264E9F">
                  <wp:extent cx="4714909" cy="923932"/>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14909" cy="923932"/>
                          </a:xfrm>
                          <a:prstGeom prst="rect">
                            <a:avLst/>
                          </a:prstGeom>
                        </pic:spPr>
                      </pic:pic>
                    </a:graphicData>
                  </a:graphic>
                </wp:inline>
              </w:drawing>
            </w:r>
            <w:r>
              <w:rPr>
                <w:rFonts w:asciiTheme="minorHAnsi" w:hAnsiTheme="minorHAnsi" w:cstheme="minorHAnsi"/>
                <w:sz w:val="22"/>
                <w:szCs w:val="22"/>
              </w:rPr>
              <w:br/>
            </w:r>
            <w:r w:rsidR="00D61491">
              <w:rPr>
                <w:rFonts w:asciiTheme="minorHAnsi" w:hAnsiTheme="minorHAnsi" w:cstheme="minorHAnsi"/>
                <w:sz w:val="22"/>
                <w:szCs w:val="22"/>
              </w:rPr>
              <w:br/>
            </w:r>
            <w:r>
              <w:rPr>
                <w:rFonts w:asciiTheme="minorHAnsi" w:hAnsiTheme="minorHAnsi" w:cstheme="minorHAnsi"/>
                <w:sz w:val="22"/>
                <w:szCs w:val="22"/>
              </w:rPr>
              <w:t xml:space="preserve">We are using the context object to make a call out to the </w:t>
            </w:r>
            <w:r w:rsidRPr="00B30F4D">
              <w:rPr>
                <w:rFonts w:asciiTheme="minorHAnsi" w:hAnsiTheme="minorHAnsi" w:cstheme="minorHAnsi"/>
                <w:b/>
                <w:sz w:val="22"/>
                <w:szCs w:val="22"/>
              </w:rPr>
              <w:t>HelloDialog</w:t>
            </w:r>
            <w:r>
              <w:rPr>
                <w:rFonts w:asciiTheme="minorHAnsi" w:hAnsiTheme="minorHAnsi" w:cstheme="minorHAnsi"/>
                <w:sz w:val="22"/>
                <w:szCs w:val="22"/>
              </w:rPr>
              <w:t xml:space="preserve">. We pass it the object (in this case a new </w:t>
            </w:r>
            <w:r w:rsidRPr="00B30F4D">
              <w:rPr>
                <w:rFonts w:asciiTheme="minorHAnsi" w:hAnsiTheme="minorHAnsi" w:cstheme="minorHAnsi"/>
                <w:b/>
                <w:sz w:val="22"/>
                <w:szCs w:val="22"/>
              </w:rPr>
              <w:t>HelloDialog()</w:t>
            </w:r>
            <w:r>
              <w:rPr>
                <w:rFonts w:asciiTheme="minorHAnsi" w:hAnsiTheme="minorHAnsi" w:cstheme="minorHAnsi"/>
                <w:sz w:val="22"/>
                <w:szCs w:val="22"/>
              </w:rPr>
              <w:t xml:space="preserve"> and a callback method for it to return to, called </w:t>
            </w:r>
            <w:r w:rsidRPr="00B30F4D">
              <w:rPr>
                <w:rFonts w:asciiTheme="minorHAnsi" w:hAnsiTheme="minorHAnsi" w:cstheme="minorHAnsi"/>
                <w:b/>
                <w:sz w:val="22"/>
                <w:szCs w:val="22"/>
              </w:rPr>
              <w:t>HelloDialogCallback</w:t>
            </w:r>
            <w:r>
              <w:rPr>
                <w:rFonts w:asciiTheme="minorHAnsi" w:hAnsiTheme="minorHAnsi" w:cstheme="minorHAnsi"/>
                <w:sz w:val="22"/>
                <w:szCs w:val="22"/>
              </w:rPr>
              <w:t xml:space="preserve">.  Let’s implement that. </w:t>
            </w:r>
            <w:r>
              <w:rPr>
                <w:rFonts w:asciiTheme="minorHAnsi" w:hAnsiTheme="minorHAnsi" w:cstheme="minorHAnsi"/>
                <w:sz w:val="22"/>
                <w:szCs w:val="22"/>
              </w:rPr>
              <w:br/>
            </w:r>
          </w:p>
          <w:p w14:paraId="45D37EEB" w14:textId="194109D1" w:rsidR="007F373D"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over over the </w:t>
            </w:r>
            <w:r w:rsidRPr="00B30F4D">
              <w:rPr>
                <w:rFonts w:asciiTheme="minorHAnsi" w:hAnsiTheme="minorHAnsi" w:cstheme="minorHAnsi"/>
                <w:b/>
                <w:sz w:val="22"/>
                <w:szCs w:val="22"/>
              </w:rPr>
              <w:t>HelloDialogCallback</w:t>
            </w:r>
            <w:r>
              <w:rPr>
                <w:rFonts w:asciiTheme="minorHAnsi" w:hAnsiTheme="minorHAnsi" w:cstheme="minorHAnsi"/>
                <w:sz w:val="22"/>
                <w:szCs w:val="22"/>
              </w:rPr>
              <w:t xml:space="preserve"> and select Generat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6A5DC" wp14:editId="39E5AB3C">
                  <wp:extent cx="3409975" cy="13525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09975" cy="1352560"/>
                          </a:xfrm>
                          <a:prstGeom prst="rect">
                            <a:avLst/>
                          </a:prstGeom>
                        </pic:spPr>
                      </pic:pic>
                    </a:graphicData>
                  </a:graphic>
                </wp:inline>
              </w:drawing>
            </w:r>
          </w:p>
          <w:p w14:paraId="7120FC2E" w14:textId="4F446273" w:rsidR="00D61491" w:rsidRDefault="007F373D"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throw new NotImplementedException() with the following code and add the asyc classifier to the metho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D5F5BAA" wp14:editId="3E4C66A5">
                  <wp:extent cx="4757772" cy="69533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57772" cy="69533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6F3CAC">
              <w:rPr>
                <w:rFonts w:asciiTheme="minorHAnsi" w:hAnsiTheme="minorHAnsi" w:cstheme="minorHAnsi"/>
                <w:sz w:val="22"/>
                <w:szCs w:val="22"/>
              </w:rPr>
              <w:t>Since we are not passing anything back from the dialog at this point, all we want to do is have it wait for input and ready to go to the MessageReceivedAsync method.  Of course</w:t>
            </w:r>
            <w:r w:rsidR="00B30F4D">
              <w:rPr>
                <w:rFonts w:asciiTheme="minorHAnsi" w:hAnsiTheme="minorHAnsi" w:cstheme="minorHAnsi"/>
                <w:sz w:val="22"/>
                <w:szCs w:val="22"/>
              </w:rPr>
              <w:t>,</w:t>
            </w:r>
            <w:r w:rsidR="006F3CAC">
              <w:rPr>
                <w:rFonts w:asciiTheme="minorHAnsi" w:hAnsiTheme="minorHAnsi" w:cstheme="minorHAnsi"/>
                <w:sz w:val="22"/>
                <w:szCs w:val="22"/>
              </w:rPr>
              <w:t xml:space="preserve"> at this stage, all it will do is loop back to HelloDialog again since that is the only dialog we have. </w:t>
            </w:r>
            <w:r>
              <w:rPr>
                <w:rFonts w:asciiTheme="minorHAnsi" w:hAnsiTheme="minorHAnsi" w:cstheme="minorHAnsi"/>
                <w:sz w:val="22"/>
                <w:szCs w:val="22"/>
              </w:rPr>
              <w:br/>
            </w:r>
            <w:r>
              <w:rPr>
                <w:rFonts w:asciiTheme="minorHAnsi" w:hAnsiTheme="minorHAnsi" w:cstheme="minorHAnsi"/>
                <w:sz w:val="22"/>
                <w:szCs w:val="22"/>
              </w:rPr>
              <w:br/>
            </w:r>
            <w:r w:rsidR="00D61491">
              <w:rPr>
                <w:rFonts w:asciiTheme="minorHAnsi" w:hAnsiTheme="minorHAnsi" w:cstheme="minorHAnsi"/>
                <w:sz w:val="22"/>
                <w:szCs w:val="22"/>
              </w:rPr>
              <w:t>Let’s test our new dialog.</w:t>
            </w:r>
          </w:p>
          <w:p w14:paraId="43DC86D4" w14:textId="50693DA6"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sidR="00B30F4D">
              <w:rPr>
                <w:rStyle w:val="CodeChar"/>
                <w:rFonts w:asciiTheme="minorHAnsi" w:hAnsiTheme="minorHAnsi" w:cstheme="minorHAnsi"/>
                <w:color w:val="auto"/>
                <w:shd w:val="clear" w:color="auto" w:fill="auto"/>
              </w:rPr>
              <w:t xml:space="preserve"> (And remove the breakpoint in the MessageController if it is still there)</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752C2602" w14:textId="4A23212C" w:rsidR="007366A9" w:rsidRPr="00B30F4D" w:rsidRDefault="00D61491" w:rsidP="00B30F4D">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w:t>
            </w:r>
            <w:r w:rsidR="00B30F4D">
              <w:rPr>
                <w:rStyle w:val="CodeChar"/>
                <w:rFonts w:asciiTheme="minorHAnsi" w:hAnsiTheme="minorHAnsi" w:cstheme="minorHAnsi"/>
                <w:color w:val="auto"/>
                <w:shd w:val="clear" w:color="auto" w:fill="auto"/>
              </w:rPr>
              <w:t xml:space="preserve">HelloDialog. No matter what you type it will go there and return to the root again. </w:t>
            </w:r>
            <w:r w:rsidR="00B30F4D">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B30F4D">
              <w:rPr>
                <w:noProof/>
              </w:rPr>
              <w:drawing>
                <wp:inline distT="0" distB="0" distL="0" distR="0" wp14:anchorId="240EA299" wp14:editId="6080840C">
                  <wp:extent cx="5746750" cy="3763010"/>
                  <wp:effectExtent l="0" t="0" r="635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46750" cy="3763010"/>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w:t>
            </w:r>
            <w:r w:rsidR="00B30F4D">
              <w:rPr>
                <w:rStyle w:val="CodeChar"/>
                <w:rFonts w:asciiTheme="minorHAnsi" w:hAnsiTheme="minorHAnsi" w:cstheme="minorHAnsi"/>
                <w:color w:val="auto"/>
                <w:shd w:val="clear" w:color="auto" w:fill="auto"/>
              </w:rPr>
              <w:t xml:space="preserve">have this working, lets make the HelloDialog actually do something other then sending a simple text message. </w:t>
            </w:r>
            <w:r w:rsidR="005211DD">
              <w:rPr>
                <w:rStyle w:val="CodeChar"/>
                <w:rFonts w:asciiTheme="minorHAnsi" w:hAnsiTheme="minorHAnsi" w:cstheme="minorHAnsi"/>
                <w:color w:val="auto"/>
                <w:shd w:val="clear" w:color="auto" w:fill="auto"/>
              </w:rPr>
              <w:t xml:space="preserve"> </w:t>
            </w:r>
            <w:r w:rsidR="0099610F">
              <w:rPr>
                <w:rStyle w:val="CodeChar"/>
                <w:rFonts w:asciiTheme="minorHAnsi" w:hAnsiTheme="minorHAnsi" w:cstheme="minorHAnsi"/>
                <w:color w:val="auto"/>
                <w:shd w:val="clear" w:color="auto" w:fill="auto"/>
              </w:rPr>
              <w:br/>
            </w:r>
            <w:r w:rsidR="007366A9" w:rsidRPr="00B30F4D">
              <w:rPr>
                <w:rStyle w:val="CodeChar"/>
                <w:rFonts w:asciiTheme="minorHAnsi" w:hAnsiTheme="minorHAnsi" w:cstheme="minorHAnsi"/>
                <w:i/>
                <w:color w:val="FF0000"/>
                <w:shd w:val="clear" w:color="auto" w:fill="auto"/>
              </w:rPr>
              <w:br/>
            </w:r>
            <w:r w:rsidR="007366A9" w:rsidRPr="00B30F4D">
              <w:rPr>
                <w:rStyle w:val="CodeChar"/>
                <w:rFonts w:asciiTheme="minorHAnsi" w:hAnsiTheme="minorHAnsi" w:cstheme="minorHAnsi"/>
                <w:i/>
                <w:color w:val="FF0000"/>
                <w:shd w:val="clear" w:color="auto" w:fill="auto"/>
              </w:rPr>
              <w:br/>
            </w:r>
            <w:r w:rsidR="00601395" w:rsidRPr="00B30F4D">
              <w:rPr>
                <w:rStyle w:val="CodeChar"/>
                <w:rFonts w:asciiTheme="minorHAnsi" w:hAnsiTheme="minorHAnsi" w:cstheme="minorHAnsi"/>
                <w:color w:val="auto"/>
                <w:shd w:val="clear" w:color="auto" w:fill="auto"/>
              </w:rPr>
              <w:lastRenderedPageBreak/>
              <w:t>In t</w:t>
            </w:r>
            <w:r w:rsidR="007366A9" w:rsidRPr="00B30F4D">
              <w:rPr>
                <w:rStyle w:val="CodeChar"/>
                <w:rFonts w:asciiTheme="minorHAnsi" w:hAnsiTheme="minorHAnsi" w:cstheme="minorHAnsi"/>
                <w:color w:val="auto"/>
                <w:shd w:val="clear" w:color="auto" w:fill="auto"/>
              </w:rPr>
              <w:t xml:space="preserve">he HelloDialog we are going </w:t>
            </w:r>
            <w:r w:rsidR="00601395" w:rsidRPr="00B30F4D">
              <w:rPr>
                <w:rStyle w:val="CodeChar"/>
                <w:rFonts w:asciiTheme="minorHAnsi" w:hAnsiTheme="minorHAnsi" w:cstheme="minorHAnsi"/>
                <w:color w:val="auto"/>
                <w:shd w:val="clear" w:color="auto" w:fill="auto"/>
              </w:rPr>
              <w:t>to</w:t>
            </w:r>
            <w:r w:rsidR="007366A9" w:rsidRPr="00B30F4D">
              <w:rPr>
                <w:rStyle w:val="CodeChar"/>
                <w:rFonts w:asciiTheme="minorHAnsi" w:hAnsiTheme="minorHAnsi" w:cstheme="minorHAnsi"/>
                <w:color w:val="auto"/>
                <w:shd w:val="clear" w:color="auto" w:fill="auto"/>
              </w:rPr>
              <w:t xml:space="preserve"> show </w:t>
            </w:r>
            <w:r w:rsidR="00601395" w:rsidRPr="00B30F4D">
              <w:rPr>
                <w:rStyle w:val="CodeChar"/>
                <w:rFonts w:asciiTheme="minorHAnsi" w:hAnsiTheme="minorHAnsi" w:cstheme="minorHAnsi"/>
                <w:color w:val="auto"/>
                <w:shd w:val="clear" w:color="auto" w:fill="auto"/>
              </w:rPr>
              <w:t xml:space="preserve">how to save state to </w:t>
            </w:r>
            <w:r w:rsidR="007366A9" w:rsidRPr="00B30F4D">
              <w:rPr>
                <w:rStyle w:val="CodeChar"/>
                <w:rFonts w:asciiTheme="minorHAnsi" w:hAnsiTheme="minorHAnsi" w:cstheme="minorHAnsi"/>
                <w:color w:val="auto"/>
                <w:shd w:val="clear" w:color="auto" w:fill="auto"/>
              </w:rPr>
              <w:t>the state bag.</w:t>
            </w:r>
            <w:r w:rsidR="00E7229C" w:rsidRPr="00B30F4D">
              <w:rPr>
                <w:rStyle w:val="CodeChar"/>
                <w:rFonts w:asciiTheme="minorHAnsi" w:hAnsiTheme="minorHAnsi" w:cstheme="minorHAnsi"/>
                <w:color w:val="auto"/>
                <w:shd w:val="clear" w:color="auto" w:fill="auto"/>
              </w:rPr>
              <w:br/>
            </w:r>
          </w:p>
          <w:p w14:paraId="6E7733D8" w14:textId="0EB6B556"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r w:rsidRPr="00E7229C">
              <w:rPr>
                <w:rStyle w:val="CodeChar"/>
                <w:rFonts w:asciiTheme="minorHAnsi" w:hAnsiTheme="minorHAnsi" w:cstheme="minorHAnsi"/>
                <w:b/>
                <w:color w:val="auto"/>
                <w:shd w:val="clear" w:color="auto" w:fill="auto"/>
              </w:rPr>
              <w:t>HelloDialog.cs</w:t>
            </w:r>
            <w:r>
              <w:rPr>
                <w:rStyle w:val="CodeChar"/>
                <w:rFonts w:asciiTheme="minorHAnsi" w:hAnsiTheme="minorHAnsi" w:cstheme="minorHAnsi"/>
                <w:color w:val="auto"/>
                <w:shd w:val="clear" w:color="auto" w:fill="auto"/>
              </w:rPr>
              <w:t xml:space="preserve"> file, place the following code inside the StartAsync method</w:t>
            </w:r>
            <w:r w:rsidR="00B30F4D">
              <w:rPr>
                <w:rStyle w:val="CodeChar"/>
                <w:rFonts w:asciiTheme="minorHAnsi" w:hAnsiTheme="minorHAnsi" w:cstheme="minorHAnsi"/>
                <w:color w:val="auto"/>
                <w:shd w:val="clear" w:color="auto" w:fill="auto"/>
              </w:rPr>
              <w:t xml:space="preserve"> replacing what we have in there</w:t>
            </w:r>
            <w:r>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await context.PostAsync("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call context.Wait and set the callback method</w:t>
            </w:r>
          </w:p>
          <w:p w14:paraId="7FA6DBFB" w14:textId="23E14EE0" w:rsidR="00E7229C" w:rsidRDefault="00E7229C" w:rsidP="00E7229C">
            <w:pPr>
              <w:pStyle w:val="Code"/>
            </w:pPr>
            <w:r>
              <w:t>context.Wait(MessageReceivedAsync);</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r w:rsidR="00A15CC4" w:rsidRPr="00B30F4D">
              <w:rPr>
                <w:rStyle w:val="CodeChar"/>
                <w:rFonts w:asciiTheme="minorHAnsi" w:hAnsiTheme="minorHAnsi" w:cstheme="minorHAnsi"/>
                <w:b/>
                <w:color w:val="auto"/>
                <w:shd w:val="clear" w:color="auto" w:fill="auto"/>
              </w:rPr>
              <w:t>MessageReceivedAsync</w:t>
            </w:r>
            <w:r w:rsidR="00A15CC4" w:rsidRPr="00A15CC4">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A15CC4">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private static async Task Respond(IDialogContext context)</w:t>
            </w:r>
          </w:p>
          <w:p w14:paraId="067B92CC" w14:textId="77777777" w:rsidR="00A15CC4" w:rsidRDefault="00A15CC4" w:rsidP="00A15CC4">
            <w:pPr>
              <w:pStyle w:val="Code"/>
            </w:pPr>
            <w:r>
              <w:t xml:space="preserve"> {</w:t>
            </w:r>
          </w:p>
          <w:p w14:paraId="4DBB4791" w14:textId="3CCF79D7" w:rsidR="00A15CC4" w:rsidRDefault="00A15CC4" w:rsidP="00A15CC4">
            <w:pPr>
              <w:pStyle w:val="Code"/>
            </w:pPr>
            <w:r>
              <w:t xml:space="preserve">     //Vari</w:t>
            </w:r>
            <w:r w:rsidR="00C02E36">
              <w:t>a</w:t>
            </w:r>
            <w:r>
              <w:t>ble to hold user name</w:t>
            </w:r>
          </w:p>
          <w:p w14:paraId="24B56D01" w14:textId="77777777" w:rsidR="00A15CC4" w:rsidRDefault="00A15CC4" w:rsidP="00A15CC4">
            <w:pPr>
              <w:pStyle w:val="Code"/>
            </w:pPr>
            <w:r>
              <w:t xml:space="preserve">     var userName = String.Empty;</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t xml:space="preserve">     context.UserData.TryGetValue&lt;string&gt;("Name", out userName);</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string.IsNullOrEmpty(userName))</w:t>
            </w:r>
          </w:p>
          <w:p w14:paraId="63095D71" w14:textId="77777777" w:rsidR="00A15CC4" w:rsidRDefault="00A15CC4" w:rsidP="00A15CC4">
            <w:pPr>
              <w:pStyle w:val="Code"/>
            </w:pPr>
            <w:r>
              <w:lastRenderedPageBreak/>
              <w:t xml:space="preserve">     {</w:t>
            </w:r>
          </w:p>
          <w:p w14:paraId="795297CE" w14:textId="77777777" w:rsidR="00A15CC4" w:rsidRDefault="00A15CC4" w:rsidP="00A15CC4">
            <w:pPr>
              <w:pStyle w:val="Code"/>
            </w:pPr>
            <w:r>
              <w:t xml:space="preserve">         //We ask here but dont capture it here, we do that in the MessageRecieved Async</w:t>
            </w:r>
          </w:p>
          <w:p w14:paraId="7096BF48" w14:textId="77777777" w:rsidR="00A15CC4" w:rsidRDefault="00A15CC4" w:rsidP="00A15CC4">
            <w:pPr>
              <w:pStyle w:val="Code"/>
            </w:pPr>
            <w:r>
              <w:t xml:space="preserve">         await context.PostAsync("What is your name?");</w:t>
            </w:r>
          </w:p>
          <w:p w14:paraId="62351A53" w14:textId="77777777" w:rsidR="00A15CC4" w:rsidRDefault="00A15CC4" w:rsidP="00A15CC4">
            <w:pPr>
              <w:pStyle w:val="Code"/>
            </w:pPr>
            <w:r>
              <w:t xml:space="preserve">         //We set a value telling us that we need to get the name out of userdata</w:t>
            </w:r>
          </w:p>
          <w:p w14:paraId="2A3FD505" w14:textId="77777777" w:rsidR="00A15CC4" w:rsidRDefault="00A15CC4" w:rsidP="00A15CC4">
            <w:pPr>
              <w:pStyle w:val="Code"/>
            </w:pPr>
            <w:r>
              <w:t xml:space="preserve">         context.UserData.SetValue&lt;bool&gt;("GetName",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context.PostAsync(String.Format("Hi {0}.  How can I help you today?", userName));</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IMessageActivity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public async Task MessageReceivedAsync(IDialogContext context, IAwaitable&lt;IMessageActivity&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var message = await argument;</w:t>
            </w:r>
          </w:p>
          <w:p w14:paraId="76AE6BE1" w14:textId="77777777" w:rsidR="00A15CC4" w:rsidRDefault="00A15CC4" w:rsidP="00A15CC4">
            <w:pPr>
              <w:pStyle w:val="Code"/>
            </w:pPr>
            <w:r>
              <w:t xml:space="preserve">    //variable for userName</w:t>
            </w:r>
          </w:p>
          <w:p w14:paraId="1C6D9179" w14:textId="77777777" w:rsidR="00A15CC4" w:rsidRDefault="00A15CC4" w:rsidP="00A15CC4">
            <w:pPr>
              <w:pStyle w:val="Code"/>
            </w:pPr>
            <w:r>
              <w:t xml:space="preserve">    var userName = String.Empty;</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var getName = false;</w:t>
            </w:r>
          </w:p>
          <w:p w14:paraId="22AA6B4A" w14:textId="77777777" w:rsidR="00A15CC4" w:rsidRDefault="00A15CC4" w:rsidP="00A15CC4">
            <w:pPr>
              <w:pStyle w:val="Code"/>
            </w:pPr>
            <w:r>
              <w:lastRenderedPageBreak/>
              <w:t xml:space="preserve">    //see if name exists</w:t>
            </w:r>
          </w:p>
          <w:p w14:paraId="7EE2B6FE" w14:textId="77777777" w:rsidR="00A15CC4" w:rsidRDefault="00A15CC4" w:rsidP="00A15CC4">
            <w:pPr>
              <w:pStyle w:val="Code"/>
            </w:pPr>
            <w:r>
              <w:t xml:space="preserve">    context.UserData.TryGetValue&lt;string&gt;("Name", out userName);</w:t>
            </w:r>
          </w:p>
          <w:p w14:paraId="5A93288E" w14:textId="77777777" w:rsidR="00A15CC4" w:rsidRDefault="00A15CC4" w:rsidP="00A15CC4">
            <w:pPr>
              <w:pStyle w:val="Code"/>
            </w:pPr>
            <w:r>
              <w:t xml:space="preserve">    //if GetName exists we assign it to the getName variable and replace false</w:t>
            </w:r>
          </w:p>
          <w:p w14:paraId="5A87BA35" w14:textId="77777777" w:rsidR="00A15CC4" w:rsidRDefault="00A15CC4" w:rsidP="00A15CC4">
            <w:pPr>
              <w:pStyle w:val="Code"/>
            </w:pPr>
            <w:r>
              <w:t xml:space="preserve">    context.UserData.TryGetValue&lt;bool&gt;("GetName", out getName);</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getName)</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getname to false</w:t>
            </w:r>
          </w:p>
          <w:p w14:paraId="7BF065F4" w14:textId="77777777" w:rsidR="00A15CC4" w:rsidRDefault="00A15CC4" w:rsidP="00A15CC4">
            <w:pPr>
              <w:pStyle w:val="Code"/>
            </w:pPr>
            <w:r>
              <w:t xml:space="preserve">        userName = message.Text;</w:t>
            </w:r>
          </w:p>
          <w:p w14:paraId="5084467D" w14:textId="77777777" w:rsidR="00A15CC4" w:rsidRDefault="00A15CC4" w:rsidP="00A15CC4">
            <w:pPr>
              <w:pStyle w:val="Code"/>
            </w:pPr>
            <w:r>
              <w:t xml:space="preserve">        context.UserData.SetValue&lt;string&gt;("Name", userName);</w:t>
            </w:r>
          </w:p>
          <w:p w14:paraId="7D910532" w14:textId="77777777" w:rsidR="00A15CC4" w:rsidRDefault="00A15CC4" w:rsidP="00A15CC4">
            <w:pPr>
              <w:pStyle w:val="Code"/>
            </w:pPr>
            <w:r>
              <w:t xml:space="preserve">        context.UserData.SetValue&lt;bool&gt;("GetName",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context.done to exit this dialog and go back to the root dialog</w:t>
            </w:r>
          </w:p>
          <w:p w14:paraId="71FBDD82" w14:textId="77777777" w:rsidR="00A15CC4" w:rsidRDefault="00A15CC4" w:rsidP="00A15CC4">
            <w:pPr>
              <w:pStyle w:val="Code"/>
            </w:pPr>
            <w:r>
              <w:t xml:space="preserve">    context.Done(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5DE33335"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r w:rsidRPr="00935F2F">
              <w:rPr>
                <w:rStyle w:val="CodeChar"/>
                <w:rFonts w:asciiTheme="minorHAnsi" w:hAnsiTheme="minorHAnsi" w:cstheme="minorHAnsi"/>
                <w:b/>
                <w:color w:val="auto"/>
                <w:shd w:val="clear" w:color="auto" w:fill="auto"/>
              </w:rPr>
              <w:t>RootDialog</w:t>
            </w:r>
            <w:r>
              <w:rPr>
                <w:rStyle w:val="CodeChar"/>
                <w:rFonts w:asciiTheme="minorHAnsi" w:hAnsiTheme="minorHAnsi" w:cstheme="minorHAnsi"/>
                <w:color w:val="auto"/>
                <w:shd w:val="clear" w:color="auto" w:fill="auto"/>
              </w:rPr>
              <w:t xml:space="preserve"> </w:t>
            </w:r>
            <w:r w:rsidR="00B30F4D">
              <w:rPr>
                <w:rStyle w:val="CodeChar"/>
                <w:rFonts w:asciiTheme="minorHAnsi" w:hAnsiTheme="minorHAnsi" w:cstheme="minorHAnsi"/>
                <w:color w:val="auto"/>
                <w:shd w:val="clear" w:color="auto" w:fill="auto"/>
              </w:rPr>
              <w:t xml:space="preserve">a little better </w:t>
            </w:r>
            <w:r>
              <w:rPr>
                <w:rStyle w:val="CodeChar"/>
                <w:rFonts w:asciiTheme="minorHAnsi" w:hAnsiTheme="minorHAnsi" w:cstheme="minorHAnsi"/>
                <w:color w:val="auto"/>
                <w:shd w:val="clear" w:color="auto" w:fill="auto"/>
              </w:rPr>
              <w:t xml:space="preserve">in order to send the user into the </w:t>
            </w:r>
            <w:r w:rsidRPr="00935F2F">
              <w:rPr>
                <w:rStyle w:val="CodeChar"/>
                <w:rFonts w:asciiTheme="minorHAnsi" w:hAnsiTheme="minorHAnsi" w:cstheme="minorHAnsi"/>
                <w:b/>
                <w:color w:val="auto"/>
                <w:shd w:val="clear" w:color="auto" w:fill="auto"/>
              </w:rPr>
              <w:t>HelloDialog</w:t>
            </w:r>
            <w:r w:rsidR="00B30F4D">
              <w:rPr>
                <w:rStyle w:val="CodeChar"/>
                <w:rFonts w:asciiTheme="minorHAnsi" w:hAnsiTheme="minorHAnsi" w:cstheme="minorHAnsi"/>
                <w:b/>
                <w:color w:val="auto"/>
                <w:shd w:val="clear" w:color="auto" w:fill="auto"/>
              </w:rPr>
              <w:t xml:space="preserve"> </w:t>
            </w:r>
            <w:r w:rsidR="00B30F4D" w:rsidRPr="00B30F4D">
              <w:rPr>
                <w:rStyle w:val="CodeChar"/>
                <w:rFonts w:asciiTheme="minorHAnsi" w:hAnsiTheme="minorHAnsi" w:cstheme="minorHAnsi"/>
                <w:color w:val="auto"/>
                <w:shd w:val="clear" w:color="auto" w:fill="auto"/>
              </w:rPr>
              <w:t>and receive back data</w:t>
            </w:r>
            <w:r w:rsidR="00B30F4D">
              <w:rPr>
                <w:rStyle w:val="CodeChar"/>
                <w:rFonts w:asciiTheme="minorHAnsi" w:hAnsiTheme="minorHAnsi" w:cstheme="minorHAnsi"/>
                <w:b/>
                <w:color w:val="auto"/>
                <w:shd w:val="clear" w:color="auto" w:fill="auto"/>
              </w:rPr>
              <w:t xml:space="preserve">. </w:t>
            </w:r>
          </w:p>
          <w:p w14:paraId="206F2898" w14:textId="6E8AFDD8"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r w:rsidRPr="007416C5">
              <w:rPr>
                <w:rStyle w:val="CodeChar"/>
                <w:rFonts w:asciiTheme="minorHAnsi" w:hAnsiTheme="minorHAnsi" w:cstheme="minorHAnsi"/>
                <w:b/>
                <w:color w:val="auto"/>
                <w:shd w:val="clear" w:color="auto" w:fill="auto"/>
              </w:rPr>
              <w:t>RootDialog.cs</w:t>
            </w:r>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FF744E">
              <w:rPr>
                <w:noProof/>
              </w:rPr>
              <w:drawing>
                <wp:inline distT="0" distB="0" distL="0" distR="0" wp14:anchorId="653948A5" wp14:editId="043E9A11">
                  <wp:extent cx="4225331" cy="7680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48904" cy="772315"/>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7E633983" w:rsidR="005211DD" w:rsidRDefault="004328B4" w:rsidP="005211DD">
            <w:pPr>
              <w:pStyle w:val="Code"/>
            </w:pPr>
            <w:r>
              <w:t>private const string Reserva</w:t>
            </w:r>
            <w:r w:rsidR="005211DD">
              <w:t>tionOption = "Reserve Table";</w:t>
            </w:r>
          </w:p>
          <w:p w14:paraId="16FC1E3A" w14:textId="1FBFABB8" w:rsidR="00EA2B42" w:rsidRDefault="005211DD" w:rsidP="005211DD">
            <w:pPr>
              <w:pStyle w:val="Code"/>
            </w:pPr>
            <w:r>
              <w:t>private const string HelloOption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we want to use one of the built-in Dialogs.  We will use the PromptDialog.Choice dialog to give </w:t>
            </w:r>
            <w:r>
              <w:rPr>
                <w:rFonts w:asciiTheme="minorHAnsi" w:hAnsiTheme="minorHAnsi" w:cstheme="minorHAnsi"/>
                <w:sz w:val="22"/>
                <w:szCs w:val="22"/>
              </w:rPr>
              <w:lastRenderedPageBreak/>
              <w:t>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6EA2C775"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r w:rsidRPr="007416C5">
              <w:rPr>
                <w:rFonts w:asciiTheme="minorHAnsi" w:hAnsiTheme="minorHAnsi" w:cstheme="minorHAnsi"/>
                <w:b/>
                <w:sz w:val="22"/>
                <w:szCs w:val="22"/>
              </w:rPr>
              <w:t>MessageReceivedAsync</w:t>
            </w:r>
            <w:r>
              <w:rPr>
                <w:rFonts w:asciiTheme="minorHAnsi" w:hAnsiTheme="minorHAnsi" w:cstheme="minorHAnsi"/>
                <w:sz w:val="22"/>
                <w:szCs w:val="22"/>
              </w:rPr>
              <w:t xml:space="preserve"> method in the </w:t>
            </w:r>
            <w:r w:rsidRPr="007416C5">
              <w:rPr>
                <w:rFonts w:asciiTheme="minorHAnsi" w:hAnsiTheme="minorHAnsi" w:cstheme="minorHAnsi"/>
                <w:b/>
                <w:sz w:val="22"/>
                <w:szCs w:val="22"/>
              </w:rPr>
              <w:t>RootDialog.cs</w:t>
            </w:r>
            <w:r>
              <w:rPr>
                <w:rFonts w:asciiTheme="minorHAnsi" w:hAnsiTheme="minorHAnsi" w:cstheme="minorHAnsi"/>
                <w:sz w:val="22"/>
                <w:szCs w:val="22"/>
              </w:rPr>
              <w:t xml:space="preserve"> file. </w:t>
            </w:r>
            <w:r w:rsidR="00660C72">
              <w:rPr>
                <w:rFonts w:asciiTheme="minorHAnsi" w:hAnsiTheme="minorHAnsi" w:cstheme="minorHAnsi"/>
                <w:sz w:val="22"/>
                <w:szCs w:val="22"/>
              </w:rPr>
              <w:t xml:space="preserve"> (REPLACING WHAT IS IN THERE)</w:t>
            </w:r>
            <w:r w:rsidR="00660C72">
              <w:rPr>
                <w:rFonts w:asciiTheme="minorHAnsi" w:hAnsiTheme="minorHAnsi" w:cstheme="minorHAnsi"/>
                <w:sz w:val="22"/>
                <w:szCs w:val="22"/>
              </w:rPr>
              <w:br/>
              <w:t xml:space="preserve"> </w:t>
            </w:r>
            <w:r>
              <w:rPr>
                <w:rFonts w:asciiTheme="minorHAnsi" w:hAnsiTheme="minorHAnsi" w:cstheme="minorHAnsi"/>
                <w:sz w:val="22"/>
                <w:szCs w:val="22"/>
              </w:rPr>
              <w:t xml:space="preserve">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r>
              <w:t>PromptDialog.Choice(</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this.OnOptionSelected, </w:t>
            </w:r>
          </w:p>
          <w:p w14:paraId="60022C5E" w14:textId="49E33C79" w:rsidR="007C3048" w:rsidRDefault="007C3048" w:rsidP="007C3048">
            <w:pPr>
              <w:pStyle w:val="Code"/>
            </w:pPr>
            <w:r>
              <w:t xml:space="preserve">     new Li</w:t>
            </w:r>
            <w:r w:rsidR="004328B4">
              <w:t>st&lt;string&gt;() { Reserva</w:t>
            </w:r>
            <w:r>
              <w:t xml:space="preserve">tionOption, HelloOption }, </w:t>
            </w:r>
          </w:p>
          <w:p w14:paraId="35B8FBB7" w14:textId="08981761" w:rsidR="007C3048" w:rsidRDefault="007C3048" w:rsidP="007C3048">
            <w:pPr>
              <w:pStyle w:val="Code"/>
            </w:pPr>
            <w:r>
              <w:t xml:space="preserve">     String.Format("Hi, are you looking for to reserve a table or Just say hello?"), "Not a valid option", 3);</w:t>
            </w:r>
          </w:p>
          <w:p w14:paraId="0F06082B" w14:textId="77777777" w:rsidR="00F20E83"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OnOptionSelected),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p>
          <w:p w14:paraId="702F13FE" w14:textId="389A3593"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       </w:t>
            </w:r>
          </w:p>
          <w:p w14:paraId="27AC8389" w14:textId="6EFBD0EC" w:rsidR="00F20E83" w:rsidRDefault="00F20E83"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Since we are using a list, add the System.Collections.Generic using statement to the top of the fil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D8AD582" wp14:editId="622DCC18">
                  <wp:extent cx="1838338" cy="219077"/>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38338" cy="219077"/>
                          </a:xfrm>
                          <a:prstGeom prst="rect">
                            <a:avLst/>
                          </a:prstGeom>
                        </pic:spPr>
                      </pic:pic>
                    </a:graphicData>
                  </a:graphic>
                </wp:inline>
              </w:drawing>
            </w:r>
            <w:r>
              <w:rPr>
                <w:rFonts w:asciiTheme="minorHAnsi" w:hAnsiTheme="minorHAnsi" w:cstheme="minorHAnsi"/>
                <w:sz w:val="22"/>
                <w:szCs w:val="22"/>
              </w:rPr>
              <w:br/>
            </w:r>
          </w:p>
          <w:p w14:paraId="0604E15F" w14:textId="3C41141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r w:rsidR="00F91890" w:rsidRPr="00D11CCE">
              <w:rPr>
                <w:rFonts w:asciiTheme="minorHAnsi" w:hAnsiTheme="minorHAnsi" w:cstheme="minorHAnsi"/>
                <w:b/>
                <w:sz w:val="22"/>
                <w:szCs w:val="22"/>
              </w:rPr>
              <w:t>RootDialog.cs</w:t>
            </w:r>
            <w:r w:rsidR="00F91890">
              <w:rPr>
                <w:rFonts w:asciiTheme="minorHAnsi" w:hAnsiTheme="minorHAnsi" w:cstheme="minorHAnsi"/>
                <w:sz w:val="22"/>
                <w:szCs w:val="22"/>
              </w:rPr>
              <w:t xml:space="preserve"> file place the following code below the </w:t>
            </w:r>
            <w:r w:rsidR="00F91890" w:rsidRPr="00D11CCE">
              <w:rPr>
                <w:rFonts w:asciiTheme="minorHAnsi" w:hAnsiTheme="minorHAnsi" w:cstheme="minorHAnsi"/>
                <w:b/>
                <w:sz w:val="22"/>
                <w:szCs w:val="22"/>
              </w:rPr>
              <w:t>MessageReceivedAsync</w:t>
            </w:r>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lastRenderedPageBreak/>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private async Task OnOptionSelected(IDialogContext context, IAwaitable&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optionSelected = await result;</w:t>
            </w:r>
          </w:p>
          <w:p w14:paraId="3E29978A" w14:textId="77777777" w:rsidR="00F91890" w:rsidRDefault="00F91890" w:rsidP="00F91890">
            <w:pPr>
              <w:pStyle w:val="Code"/>
            </w:pPr>
            <w:r>
              <w:t xml:space="preserve">        switch (optionSelected)</w:t>
            </w:r>
          </w:p>
          <w:p w14:paraId="5CA76285" w14:textId="77777777" w:rsidR="00F91890" w:rsidRDefault="00F91890" w:rsidP="00F91890">
            <w:pPr>
              <w:pStyle w:val="Code"/>
            </w:pPr>
            <w:r>
              <w:t xml:space="preserve">        {</w:t>
            </w:r>
          </w:p>
          <w:p w14:paraId="1C7B7CE8" w14:textId="1EA044BB" w:rsidR="00F91890" w:rsidRDefault="004328B4" w:rsidP="00F91890">
            <w:pPr>
              <w:pStyle w:val="Code"/>
            </w:pPr>
            <w:r>
              <w:t xml:space="preserve">            case Reserva</w:t>
            </w:r>
            <w:r w:rsidR="00F91890">
              <w:t>tionOption:</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HelloOption:</w:t>
            </w:r>
          </w:p>
          <w:p w14:paraId="5CD9E016" w14:textId="77777777" w:rsidR="00F91890" w:rsidRDefault="00F91890" w:rsidP="00F91890">
            <w:pPr>
              <w:pStyle w:val="Code"/>
            </w:pPr>
            <w:r>
              <w:t xml:space="preserve">                context.Call(new HelloDialog(), this.ResumeAfterOptionDialog);</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TooManyAttemptsException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253DFE0" w:rsidR="00F91890" w:rsidRDefault="00F91890" w:rsidP="00F91890">
            <w:pPr>
              <w:pStyle w:val="Code"/>
            </w:pPr>
            <w:r>
              <w:t xml:space="preserve">        await context.PostAsync($"Ooops! Too many attemp</w:t>
            </w:r>
            <w:r w:rsidR="00FF744E">
              <w:t>t</w:t>
            </w:r>
            <w:r>
              <w:t>s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context.Wait(this.MessageReceivedAsync);</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HelloOption then they will be sent to the </w:t>
            </w:r>
            <w:r w:rsidRPr="00D11CCE">
              <w:rPr>
                <w:rFonts w:asciiTheme="minorHAnsi" w:hAnsiTheme="minorHAnsi" w:cstheme="minorHAnsi"/>
                <w:b/>
                <w:sz w:val="22"/>
                <w:szCs w:val="22"/>
              </w:rPr>
              <w:t>HelloDialog</w:t>
            </w:r>
            <w:r>
              <w:rPr>
                <w:rFonts w:asciiTheme="minorHAnsi" w:hAnsiTheme="minorHAnsi" w:cstheme="minorHAnsi"/>
                <w:sz w:val="22"/>
                <w:szCs w:val="22"/>
              </w:rPr>
              <w:t xml:space="preserve"> by using </w:t>
            </w:r>
            <w:r w:rsidRPr="00D11CCE">
              <w:rPr>
                <w:rFonts w:asciiTheme="minorHAnsi" w:hAnsiTheme="minorHAnsi" w:cstheme="minorHAnsi"/>
                <w:b/>
                <w:sz w:val="22"/>
                <w:szCs w:val="22"/>
              </w:rPr>
              <w:t>context.call</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r w:rsidRPr="00D11CCE">
              <w:rPr>
                <w:rFonts w:asciiTheme="minorHAnsi" w:hAnsiTheme="minorHAnsi" w:cstheme="minorHAnsi"/>
                <w:b/>
                <w:sz w:val="22"/>
                <w:szCs w:val="22"/>
              </w:rPr>
              <w:t>ResumeAfterOptionsDialog</w:t>
            </w:r>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r w:rsidRPr="00F91890">
              <w:rPr>
                <w:rFonts w:asciiTheme="minorHAnsi" w:hAnsiTheme="minorHAnsi" w:cstheme="minorHAnsi"/>
                <w:b/>
                <w:sz w:val="22"/>
                <w:szCs w:val="22"/>
              </w:rPr>
              <w:t>OnOptionSelected</w:t>
            </w:r>
            <w:r>
              <w:rPr>
                <w:rFonts w:asciiTheme="minorHAnsi" w:hAnsiTheme="minorHAnsi" w:cstheme="minorHAnsi"/>
                <w:sz w:val="22"/>
                <w:szCs w:val="22"/>
              </w:rPr>
              <w:t xml:space="preserve"> method in the </w:t>
            </w:r>
            <w:r w:rsidRPr="00F91890">
              <w:rPr>
                <w:rFonts w:asciiTheme="minorHAnsi" w:hAnsiTheme="minorHAnsi" w:cstheme="minorHAnsi"/>
                <w:b/>
                <w:sz w:val="22"/>
                <w:szCs w:val="22"/>
              </w:rPr>
              <w:t>RootDialog.cs</w:t>
            </w:r>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context.wait. </w:t>
            </w:r>
            <w:r>
              <w:rPr>
                <w:rFonts w:asciiTheme="minorHAnsi" w:hAnsiTheme="minorHAnsi" w:cstheme="minorHAnsi"/>
                <w:sz w:val="22"/>
                <w:szCs w:val="22"/>
              </w:rPr>
              <w:br/>
            </w:r>
            <w:r w:rsidRPr="00F91890">
              <w:rPr>
                <w:rFonts w:asciiTheme="minorHAnsi" w:hAnsiTheme="minorHAnsi" w:cstheme="minorHAnsi"/>
                <w:sz w:val="22"/>
                <w:szCs w:val="22"/>
              </w:rPr>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private async Task ResumeAfterOptionDialog(IDialogContext context, IAwaitable&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var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context.PostAsync($"Failed with message: {ex.Message}");</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context.Wait(this.MessageReceivedAsync);</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61514F4F" w14:textId="41AC5DA4"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 Run your project and connect it to the emulator to test. (Detailed instructions if needed above) .</w:t>
            </w:r>
            <w:r w:rsidR="009F369F">
              <w:rPr>
                <w:rFonts w:asciiTheme="minorHAnsi" w:hAnsiTheme="minorHAnsi" w:cstheme="minorHAnsi"/>
                <w:sz w:val="22"/>
                <w:szCs w:val="22"/>
              </w:rPr>
              <w:br/>
            </w:r>
            <w:r w:rsidR="009F369F">
              <w:rPr>
                <w:rFonts w:asciiTheme="minorHAnsi" w:hAnsiTheme="minorHAnsi" w:cstheme="minorHAnsi"/>
                <w:sz w:val="22"/>
                <w:szCs w:val="22"/>
              </w:rPr>
              <w:br/>
            </w:r>
            <w:r w:rsidR="009F369F">
              <w:rPr>
                <w:noProof/>
              </w:rPr>
              <w:drawing>
                <wp:inline distT="0" distB="0" distL="0" distR="0" wp14:anchorId="0C9141F6" wp14:editId="3B9C24A1">
                  <wp:extent cx="5746750" cy="3763010"/>
                  <wp:effectExtent l="0" t="0" r="635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46750" cy="3763010"/>
                          </a:xfrm>
                          <a:prstGeom prst="rect">
                            <a:avLst/>
                          </a:prstGeom>
                        </pic:spPr>
                      </pic:pic>
                    </a:graphicData>
                  </a:graphic>
                </wp:inline>
              </w:drawing>
            </w:r>
          </w:p>
          <w:p w14:paraId="5B6885F1" w14:textId="78F00B2E" w:rsidR="009F369F" w:rsidRDefault="009F369F"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You will notice the second time that I say hello. It does not ask for my name, but pulls it out of UserData.</w:t>
            </w:r>
          </w:p>
          <w:p w14:paraId="1543228B" w14:textId="1B9C6F5A"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r w:rsidRPr="001134DB">
              <w:rPr>
                <w:rFonts w:asciiTheme="minorHAnsi" w:hAnsiTheme="minorHAnsi" w:cstheme="minorHAnsi"/>
                <w:b/>
                <w:sz w:val="22"/>
                <w:szCs w:val="22"/>
              </w:rPr>
              <w:t>HelloDialog</w:t>
            </w:r>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FormFlow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r w:rsidR="00660C72" w14:paraId="0A14DB8F" w14:textId="77777777" w:rsidTr="009E4F51">
        <w:trPr>
          <w:trHeight w:val="1034"/>
        </w:trPr>
        <w:tc>
          <w:tcPr>
            <w:tcW w:w="5000" w:type="pct"/>
          </w:tcPr>
          <w:p w14:paraId="1F0125D3" w14:textId="736C7D4E" w:rsidR="00660C72" w:rsidRDefault="00660C72" w:rsidP="00E67BF7">
            <w:pPr>
              <w:pStyle w:val="ListParagraph"/>
              <w:spacing w:before="120" w:after="100" w:afterAutospacing="1"/>
              <w:ind w:left="360"/>
              <w:rPr>
                <w:rFonts w:asciiTheme="minorHAnsi" w:hAnsiTheme="minorHAnsi" w:cstheme="minorHAnsi"/>
                <w:sz w:val="22"/>
                <w:szCs w:val="22"/>
              </w:rPr>
            </w:pPr>
          </w:p>
        </w:tc>
      </w:tr>
    </w:tbl>
    <w:p w14:paraId="5A62FB4B" w14:textId="5B67D481" w:rsidR="004A30E1" w:rsidRDefault="004A30E1" w:rsidP="004A30E1">
      <w:pPr>
        <w:pStyle w:val="Heading2"/>
      </w:pPr>
      <w:bookmarkStart w:id="44" w:name="_Toc482962284"/>
      <w:r>
        <w:lastRenderedPageBreak/>
        <w:t>Exercise 3: Form Flow</w:t>
      </w:r>
      <w:bookmarkEnd w:id="44"/>
    </w:p>
    <w:p w14:paraId="224F4377" w14:textId="29C3115E" w:rsidR="004A30E1" w:rsidRPr="00965AAE" w:rsidRDefault="004A30E1" w:rsidP="004A30E1">
      <w:r w:rsidRPr="002330B7">
        <w:t>In this exercise</w:t>
      </w:r>
      <w:r>
        <w:t xml:space="preserve">, we </w:t>
      </w:r>
      <w:r w:rsidR="00DC398F">
        <w:t>will be using FormFlow to create a dialog</w:t>
      </w:r>
      <w:r>
        <w:t>.</w:t>
      </w:r>
      <w:r w:rsidR="00DC398F">
        <w:t xml:space="preserve"> There are a few ways to implement FormFlow,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32E6DE66" w14:textId="62D71E56" w:rsidR="00FF744E" w:rsidRDefault="00280F0D" w:rsidP="00FF744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s we </w:t>
            </w:r>
            <w:r w:rsidR="00FF744E">
              <w:rPr>
                <w:rFonts w:asciiTheme="minorHAnsi" w:hAnsiTheme="minorHAnsi" w:cstheme="minorHAnsi"/>
                <w:sz w:val="22"/>
                <w:szCs w:val="22"/>
              </w:rPr>
              <w:t xml:space="preserve">continue to work on the </w:t>
            </w:r>
            <w:r w:rsidR="001134DB">
              <w:rPr>
                <w:rFonts w:asciiTheme="minorHAnsi" w:hAnsiTheme="minorHAnsi" w:cstheme="minorHAnsi"/>
                <w:sz w:val="22"/>
                <w:szCs w:val="22"/>
              </w:rPr>
              <w:t>DinnerBot</w:t>
            </w:r>
            <w:r>
              <w:rPr>
                <w:rFonts w:asciiTheme="minorHAnsi" w:hAnsiTheme="minorHAnsi" w:cstheme="minorHAnsi"/>
                <w:sz w:val="22"/>
                <w:szCs w:val="22"/>
              </w:rPr>
              <w:t xml:space="preserve"> project, we will be</w:t>
            </w:r>
            <w:r w:rsidR="003232E2">
              <w:rPr>
                <w:rFonts w:asciiTheme="minorHAnsi" w:hAnsiTheme="minorHAnsi" w:cstheme="minorHAnsi"/>
                <w:sz w:val="22"/>
                <w:szCs w:val="22"/>
              </w:rPr>
              <w:t xml:space="preserve"> </w:t>
            </w:r>
            <w:r w:rsidR="004D43C1">
              <w:rPr>
                <w:rFonts w:asciiTheme="minorHAnsi" w:hAnsiTheme="minorHAnsi" w:cstheme="minorHAnsi"/>
                <w:sz w:val="22"/>
                <w:szCs w:val="22"/>
              </w:rPr>
              <w:t>enhancing the project to incorporate the different ways to build a bot.</w:t>
            </w:r>
            <w:r w:rsidR="003232E2">
              <w:rPr>
                <w:rFonts w:asciiTheme="minorHAnsi" w:hAnsiTheme="minorHAnsi" w:cstheme="minorHAnsi"/>
                <w:sz w:val="22"/>
                <w:szCs w:val="22"/>
              </w:rPr>
              <w:t xml:space="preserve">  One of those, in the C# SDK, is the u</w:t>
            </w:r>
            <w:r w:rsidR="00780ACA">
              <w:rPr>
                <w:rFonts w:asciiTheme="minorHAnsi" w:hAnsiTheme="minorHAnsi" w:cstheme="minorHAnsi"/>
                <w:sz w:val="22"/>
                <w:szCs w:val="22"/>
              </w:rPr>
              <w:t>se</w:t>
            </w:r>
            <w:r w:rsidR="003232E2">
              <w:rPr>
                <w:rFonts w:asciiTheme="minorHAnsi" w:hAnsiTheme="minorHAnsi" w:cstheme="minorHAnsi"/>
                <w:sz w:val="22"/>
                <w:szCs w:val="22"/>
              </w:rPr>
              <w:t xml:space="preserve"> of </w:t>
            </w:r>
            <w:r w:rsidR="003232E2" w:rsidRPr="00780ACA">
              <w:rPr>
                <w:rFonts w:asciiTheme="minorHAnsi" w:hAnsiTheme="minorHAnsi" w:cstheme="minorHAnsi"/>
                <w:b/>
                <w:sz w:val="22"/>
                <w:szCs w:val="22"/>
              </w:rPr>
              <w:t>FormFlow</w:t>
            </w:r>
            <w:r w:rsidR="003232E2">
              <w:rPr>
                <w:rFonts w:asciiTheme="minorHAnsi" w:hAnsiTheme="minorHAnsi" w:cstheme="minorHAnsi"/>
                <w:sz w:val="22"/>
                <w:szCs w:val="22"/>
              </w:rPr>
              <w:t xml:space="preserve">.  There are a few different ways to create FormFlows. We will utilize the separation of the model that the form flow follows, and the form itself. So to start we will need to create a couple of new folders. </w:t>
            </w:r>
            <w:r w:rsidR="001134DB">
              <w:rPr>
                <w:rFonts w:asciiTheme="minorHAnsi" w:hAnsiTheme="minorHAnsi" w:cstheme="minorHAnsi"/>
                <w:sz w:val="22"/>
                <w:szCs w:val="22"/>
              </w:rPr>
              <w:br/>
            </w:r>
          </w:p>
          <w:p w14:paraId="61CE5034" w14:textId="7CDE23BA" w:rsidR="003232E2" w:rsidRPr="003232E2" w:rsidRDefault="004A30E1"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w:t>
            </w:r>
            <w:r w:rsidR="00FF744E">
              <w:rPr>
                <w:rFonts w:asciiTheme="minorHAnsi" w:hAnsiTheme="minorHAnsi" w:cstheme="minorHAnsi"/>
                <w:sz w:val="22"/>
                <w:szCs w:val="22"/>
              </w:rPr>
              <w:t xml:space="preserve"> the DinnerBot project in</w:t>
            </w:r>
            <w:r>
              <w:rPr>
                <w:rFonts w:asciiTheme="minorHAnsi" w:hAnsiTheme="minorHAnsi" w:cstheme="minorHAnsi"/>
                <w:sz w:val="22"/>
                <w:szCs w:val="22"/>
              </w:rPr>
              <w:t xml:space="preserve"> Visual Studio </w:t>
            </w:r>
            <w:r w:rsidR="00DC398F">
              <w:rPr>
                <w:rFonts w:asciiTheme="minorHAnsi" w:hAnsiTheme="minorHAnsi" w:cstheme="minorHAnsi"/>
                <w:sz w:val="22"/>
                <w:szCs w:val="22"/>
              </w:rPr>
              <w:t>and in the Solution Explorer, right click on</w:t>
            </w:r>
            <w:r w:rsidR="003232E2">
              <w:rPr>
                <w:rFonts w:asciiTheme="minorHAnsi" w:hAnsiTheme="minorHAnsi" w:cstheme="minorHAnsi"/>
                <w:sz w:val="22"/>
                <w:szCs w:val="22"/>
              </w:rPr>
              <w:t xml:space="preserve"> the DinnerBot project and create two new folders called </w:t>
            </w:r>
            <w:r w:rsidR="003232E2" w:rsidRPr="003232E2">
              <w:rPr>
                <w:rFonts w:asciiTheme="minorHAnsi" w:hAnsiTheme="minorHAnsi" w:cstheme="minorHAnsi"/>
                <w:b/>
                <w:sz w:val="22"/>
                <w:szCs w:val="22"/>
              </w:rPr>
              <w:t>Forms</w:t>
            </w:r>
            <w:r w:rsidR="003232E2">
              <w:rPr>
                <w:rFonts w:asciiTheme="minorHAnsi" w:hAnsiTheme="minorHAnsi" w:cstheme="minorHAnsi"/>
                <w:sz w:val="22"/>
                <w:szCs w:val="22"/>
              </w:rPr>
              <w:t xml:space="preserve"> and </w:t>
            </w:r>
            <w:r w:rsidR="003232E2" w:rsidRPr="003232E2">
              <w:rPr>
                <w:rFonts w:asciiTheme="minorHAnsi" w:hAnsiTheme="minorHAnsi" w:cstheme="minorHAnsi"/>
                <w:b/>
                <w:sz w:val="22"/>
                <w:szCs w:val="22"/>
              </w:rPr>
              <w:t>Models</w:t>
            </w:r>
            <w:r w:rsidR="003232E2">
              <w:rPr>
                <w:rFonts w:asciiTheme="minorHAnsi" w:hAnsiTheme="minorHAnsi" w:cstheme="minorHAnsi"/>
                <w:b/>
                <w:sz w:val="22"/>
                <w:szCs w:val="22"/>
              </w:rPr>
              <w:br/>
            </w:r>
            <w:r w:rsidR="003232E2">
              <w:rPr>
                <w:rFonts w:asciiTheme="minorHAnsi" w:hAnsiTheme="minorHAnsi" w:cstheme="minorHAnsi"/>
                <w:b/>
                <w:sz w:val="22"/>
                <w:szCs w:val="22"/>
              </w:rPr>
              <w:br/>
            </w:r>
            <w:r w:rsidR="003232E2">
              <w:rPr>
                <w:noProof/>
              </w:rPr>
              <w:drawing>
                <wp:inline distT="0" distB="0" distL="0" distR="0" wp14:anchorId="38FD09A4" wp14:editId="2E203554">
                  <wp:extent cx="1874017" cy="1318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82622" cy="1324217"/>
                          </a:xfrm>
                          <a:prstGeom prst="rect">
                            <a:avLst/>
                          </a:prstGeom>
                        </pic:spPr>
                      </pic:pic>
                    </a:graphicData>
                  </a:graphic>
                </wp:inline>
              </w:drawing>
            </w:r>
            <w:r w:rsidR="003232E2">
              <w:rPr>
                <w:rFonts w:asciiTheme="minorHAnsi" w:hAnsiTheme="minorHAnsi" w:cstheme="minorHAnsi"/>
                <w:b/>
                <w:sz w:val="22"/>
                <w:szCs w:val="22"/>
              </w:rPr>
              <w:br/>
            </w:r>
          </w:p>
          <w:p w14:paraId="23C5569C" w14:textId="1EEB3114" w:rsidR="00DC398F" w:rsidRDefault="003232E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w:t>
            </w:r>
            <w:r w:rsidRPr="003232E2">
              <w:rPr>
                <w:rFonts w:asciiTheme="minorHAnsi" w:hAnsiTheme="minorHAnsi" w:cstheme="minorHAnsi"/>
                <w:b/>
                <w:sz w:val="22"/>
                <w:szCs w:val="22"/>
              </w:rPr>
              <w:t>Models</w:t>
            </w:r>
            <w:r>
              <w:rPr>
                <w:rFonts w:asciiTheme="minorHAnsi" w:hAnsiTheme="minorHAnsi" w:cstheme="minorHAnsi"/>
                <w:sz w:val="22"/>
                <w:szCs w:val="22"/>
              </w:rPr>
              <w:t xml:space="preserve"> Folder and</w:t>
            </w:r>
            <w:r w:rsidR="00DC398F">
              <w:rPr>
                <w:rFonts w:asciiTheme="minorHAnsi" w:hAnsiTheme="minorHAnsi" w:cstheme="minorHAnsi"/>
                <w:sz w:val="22"/>
                <w:szCs w:val="22"/>
              </w:rPr>
              <w:t xml:space="preserve"> create </w:t>
            </w:r>
            <w:r w:rsidR="00780ACA">
              <w:rPr>
                <w:rFonts w:asciiTheme="minorHAnsi" w:hAnsiTheme="minorHAnsi" w:cstheme="minorHAnsi"/>
                <w:sz w:val="22"/>
                <w:szCs w:val="22"/>
              </w:rPr>
              <w:t xml:space="preserve">a </w:t>
            </w:r>
            <w:r w:rsidR="00DC398F">
              <w:rPr>
                <w:rFonts w:asciiTheme="minorHAnsi" w:hAnsiTheme="minorHAnsi" w:cstheme="minorHAnsi"/>
                <w:sz w:val="22"/>
                <w:szCs w:val="22"/>
              </w:rPr>
              <w:t xml:space="preserve">class called </w:t>
            </w:r>
            <w:r>
              <w:rPr>
                <w:rFonts w:asciiTheme="minorHAnsi" w:hAnsiTheme="minorHAnsi" w:cstheme="minorHAnsi"/>
                <w:b/>
                <w:sz w:val="22"/>
                <w:szCs w:val="22"/>
              </w:rPr>
              <w:t>Reservation</w:t>
            </w:r>
            <w:r w:rsidR="00DC398F" w:rsidRPr="00DC398F">
              <w:rPr>
                <w:rFonts w:asciiTheme="minorHAnsi" w:hAnsiTheme="minorHAnsi" w:cstheme="minorHAnsi"/>
                <w:b/>
                <w:sz w:val="22"/>
                <w:szCs w:val="22"/>
              </w:rPr>
              <w:t>.cs</w:t>
            </w:r>
            <w:r w:rsidR="00DC398F">
              <w:rPr>
                <w:rFonts w:asciiTheme="minorHAnsi" w:hAnsiTheme="minorHAnsi" w:cstheme="minorHAnsi"/>
                <w:sz w:val="22"/>
                <w:szCs w:val="22"/>
              </w:rPr>
              <w:t xml:space="preserve">. </w:t>
            </w:r>
          </w:p>
          <w:p w14:paraId="233E7A06" w14:textId="7777777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3BB5121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sidR="00FF744E">
              <w:rPr>
                <w:rFonts w:asciiTheme="minorHAnsi" w:hAnsiTheme="minorHAnsi" w:cstheme="minorHAnsi"/>
                <w:b/>
                <w:sz w:val="22"/>
                <w:szCs w:val="22"/>
              </w:rPr>
              <w:t xml:space="preserve">using </w:t>
            </w:r>
            <w:r w:rsidRPr="00DC398F">
              <w:rPr>
                <w:rFonts w:asciiTheme="minorHAnsi" w:hAnsiTheme="minorHAnsi" w:cstheme="minorHAnsi"/>
                <w:b/>
                <w:sz w:val="22"/>
                <w:szCs w:val="22"/>
              </w:rPr>
              <w:t>Microsoft.Bot.Builder.FormFlow;</w:t>
            </w:r>
            <w:r>
              <w:rPr>
                <w:rFonts w:asciiTheme="minorHAnsi" w:hAnsiTheme="minorHAnsi" w:cstheme="minorHAnsi"/>
                <w:sz w:val="22"/>
                <w:szCs w:val="22"/>
              </w:rPr>
              <w:br/>
            </w:r>
            <w:r>
              <w:rPr>
                <w:rFonts w:asciiTheme="minorHAnsi" w:hAnsiTheme="minorHAnsi" w:cstheme="minorHAnsi"/>
                <w:sz w:val="22"/>
                <w:szCs w:val="22"/>
              </w:rPr>
              <w:br/>
            </w:r>
            <w:r w:rsidR="003232E2">
              <w:rPr>
                <w:noProof/>
              </w:rPr>
              <w:drawing>
                <wp:inline distT="0" distB="0" distL="0" distR="0" wp14:anchorId="14E733C8" wp14:editId="48E49488">
                  <wp:extent cx="3139203" cy="1830103"/>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56236" cy="18400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IDialog Interface for this class.  FormFlow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FormFlow is. </w:t>
            </w:r>
            <w:r w:rsidR="00476C8E">
              <w:rPr>
                <w:rFonts w:asciiTheme="minorHAnsi" w:hAnsiTheme="minorHAnsi" w:cstheme="minorHAnsi"/>
                <w:sz w:val="22"/>
                <w:szCs w:val="22"/>
              </w:rPr>
              <w:t xml:space="preserve"> We are essentially creating a class, with properties and methods, that FormFlow will use to create a conversation for us.  In this </w:t>
            </w:r>
            <w:r w:rsidR="00476C8E">
              <w:rPr>
                <w:rFonts w:asciiTheme="minorHAnsi" w:hAnsiTheme="minorHAnsi" w:cstheme="minorHAnsi"/>
                <w:sz w:val="22"/>
                <w:szCs w:val="22"/>
              </w:rPr>
              <w:lastRenderedPageBreak/>
              <w:t xml:space="preserve">case, it is for a reservation for a restaurant.  Let’s get started </w:t>
            </w:r>
            <w:r w:rsidR="004A5800">
              <w:rPr>
                <w:rFonts w:asciiTheme="minorHAnsi" w:hAnsiTheme="minorHAnsi" w:cstheme="minorHAnsi"/>
                <w:sz w:val="22"/>
                <w:szCs w:val="22"/>
              </w:rPr>
              <w:t>by</w:t>
            </w:r>
            <w:r w:rsidR="00476C8E">
              <w:rPr>
                <w:rFonts w:asciiTheme="minorHAnsi" w:hAnsiTheme="minorHAnsi" w:cstheme="minorHAnsi"/>
                <w:sz w:val="22"/>
                <w:szCs w:val="22"/>
              </w:rPr>
              <w:t xml:space="preserve"> making some properties.</w:t>
            </w:r>
            <w:r>
              <w:rPr>
                <w:rFonts w:asciiTheme="minorHAnsi" w:hAnsiTheme="minorHAnsi" w:cstheme="minorHAnsi"/>
                <w:sz w:val="22"/>
                <w:szCs w:val="22"/>
              </w:rPr>
              <w:br/>
            </w:r>
          </w:p>
          <w:p w14:paraId="1E295B41" w14:textId="7EA568E4"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first thing we need is to create an Enum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sidR="004A5800">
              <w:rPr>
                <w:noProof/>
              </w:rPr>
              <w:drawing>
                <wp:inline distT="0" distB="0" distL="0" distR="0" wp14:anchorId="0D71C3B5" wp14:editId="149944E5">
                  <wp:extent cx="2882173" cy="11656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93363" cy="11701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9</w:t>
            </w:r>
            <w:r>
              <w:rPr>
                <w:rFonts w:asciiTheme="minorHAnsi" w:hAnsiTheme="minorHAnsi" w:cstheme="minorHAnsi"/>
                <w:b/>
                <w:color w:val="FF0000"/>
                <w:sz w:val="22"/>
                <w:szCs w:val="22"/>
              </w:rPr>
              <w:t>-----------------------------------</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enum SpecialOccasionOptions</w:t>
            </w:r>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73CD7785"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enum.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0</w:t>
            </w:r>
            <w:r>
              <w:rPr>
                <w:rFonts w:asciiTheme="minorHAnsi" w:hAnsiTheme="minorHAnsi" w:cstheme="minorHAnsi"/>
                <w:b/>
                <w:color w:val="FF0000"/>
                <w:sz w:val="22"/>
                <w:szCs w:val="22"/>
              </w:rPr>
              <w:t>-----------------------------------</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140415AA" w:rsid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7BBFD2BA" w14:textId="51771AF1" w:rsidR="00FF744E" w:rsidRPr="00476C8E" w:rsidRDefault="00FF744E" w:rsidP="00476C8E">
            <w:pPr>
              <w:pStyle w:val="Code"/>
              <w:rPr>
                <w:rFonts w:asciiTheme="minorHAnsi" w:hAnsiTheme="minorHAnsi" w:cstheme="minorHAnsi"/>
              </w:rPr>
            </w:pPr>
            <w:r w:rsidRPr="00FF744E">
              <w:rPr>
                <w:rFonts w:asciiTheme="minorHAnsi" w:hAnsiTheme="minorHAnsi" w:cstheme="minorHAnsi"/>
              </w:rPr>
              <w:t>public string PhoneNumber { get; set; }</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FormFlow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1C0D45B2" w:rsidR="006C497B"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rPr>
              <w:t>The next two properties will be for Reservation Date and Reservation Time.  Paste them below the PhoneNumber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w:t>
            </w:r>
            <w:r w:rsidR="00DD753A">
              <w:rPr>
                <w:rFonts w:asciiTheme="minorHAnsi" w:hAnsiTheme="minorHAnsi" w:cstheme="minorHAnsi"/>
                <w:b/>
                <w:color w:val="FF0000"/>
                <w:sz w:val="22"/>
                <w:szCs w:val="22"/>
              </w:rPr>
              <w:t>P11</w:t>
            </w:r>
            <w:r>
              <w:rPr>
                <w:rFonts w:asciiTheme="minorHAnsi" w:hAnsiTheme="minorHAnsi" w:cstheme="minorHAnsi"/>
                <w:b/>
                <w:color w:val="FF0000"/>
                <w:sz w:val="22"/>
                <w:szCs w:val="22"/>
              </w:rPr>
              <w:t>-----------------------------------</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Prompt("What date would you like to dine with us? example: today, tomorrow, or any date like 04-06-2017 {||}", AllowDefault = BoolDefault.True)]</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public DateTime ReservationDat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t>public DateTime ReservationTim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r w:rsidRPr="000B100F">
              <w:rPr>
                <w:rFonts w:asciiTheme="minorHAnsi" w:hAnsiTheme="minorHAnsi" w:cstheme="minorHAnsi"/>
                <w:b/>
                <w:sz w:val="22"/>
                <w:szCs w:val="22"/>
              </w:rPr>
              <w:t>ReservationDate</w:t>
            </w:r>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FormFlow</w:t>
            </w:r>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Pr="000B100F">
              <w:rPr>
                <w:rFonts w:asciiTheme="minorHAnsi" w:hAnsiTheme="minorHAnsi" w:cstheme="minorHAnsi"/>
                <w:b/>
                <w:sz w:val="22"/>
                <w:szCs w:val="22"/>
              </w:rPr>
              <w:t>ReservationTime</w:t>
            </w:r>
            <w:r>
              <w:rPr>
                <w:rFonts w:asciiTheme="minorHAnsi" w:hAnsiTheme="minorHAnsi" w:cstheme="minorHAnsi"/>
                <w:sz w:val="22"/>
                <w:szCs w:val="22"/>
              </w:rPr>
              <w:t xml:space="preserve"> on the other hand is just a property.  It will still be validated to make sure that they give an answer that formats to a </w:t>
            </w:r>
            <w:r w:rsidRPr="000B100F">
              <w:rPr>
                <w:rFonts w:asciiTheme="minorHAnsi" w:hAnsiTheme="minorHAnsi" w:cstheme="minorHAnsi"/>
                <w:b/>
                <w:sz w:val="22"/>
                <w:szCs w:val="22"/>
              </w:rPr>
              <w:t>DateTime</w:t>
            </w:r>
            <w:r>
              <w:rPr>
                <w:rFonts w:asciiTheme="minorHAnsi" w:hAnsiTheme="minorHAnsi" w:cstheme="minorHAnsi"/>
                <w:sz w:val="22"/>
                <w:szCs w:val="22"/>
              </w:rPr>
              <w:t xml:space="preserve">. That is part of the magic of FormFlow.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3F707465" w:rsidR="008F1BA4"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r w:rsidRPr="000B100F">
              <w:rPr>
                <w:rFonts w:asciiTheme="minorHAnsi" w:hAnsiTheme="minorHAnsi" w:cstheme="minorHAnsi"/>
                <w:b/>
                <w:sz w:val="22"/>
                <w:szCs w:val="22"/>
              </w:rPr>
              <w:t>NumberOfDinners</w:t>
            </w:r>
            <w:r>
              <w:rPr>
                <w:rFonts w:asciiTheme="minorHAnsi" w:hAnsiTheme="minorHAnsi" w:cstheme="minorHAnsi"/>
                <w:sz w:val="22"/>
                <w:szCs w:val="22"/>
              </w:rPr>
              <w:t xml:space="preserve">, </w:t>
            </w:r>
            <w:r w:rsidRPr="000B100F">
              <w:rPr>
                <w:rFonts w:asciiTheme="minorHAnsi" w:hAnsiTheme="minorHAnsi" w:cstheme="minorHAnsi"/>
                <w:b/>
                <w:sz w:val="22"/>
                <w:szCs w:val="22"/>
              </w:rPr>
              <w:t>SpecialOccasionOptions</w:t>
            </w:r>
            <w:r>
              <w:rPr>
                <w:rFonts w:asciiTheme="minorHAnsi" w:hAnsiTheme="minorHAnsi" w:cstheme="minorHAnsi"/>
                <w:sz w:val="22"/>
                <w:szCs w:val="22"/>
              </w:rPr>
              <w:t xml:space="preserve"> (using the Enum) </w:t>
            </w:r>
            <w:r w:rsidR="008F1BA4">
              <w:rPr>
                <w:rFonts w:asciiTheme="minorHAnsi" w:hAnsiTheme="minorHAnsi" w:cstheme="minorHAnsi"/>
                <w:sz w:val="22"/>
                <w:szCs w:val="22"/>
              </w:rPr>
              <w:t xml:space="preserve">and Ratings to show that some can be optional.  Paste the following code under the </w:t>
            </w:r>
            <w:r w:rsidR="008F1BA4" w:rsidRPr="000B100F">
              <w:rPr>
                <w:rFonts w:asciiTheme="minorHAnsi" w:hAnsiTheme="minorHAnsi" w:cstheme="minorHAnsi"/>
                <w:b/>
                <w:sz w:val="22"/>
                <w:szCs w:val="22"/>
              </w:rPr>
              <w:t>ReservationTime</w:t>
            </w:r>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DD753A">
              <w:rPr>
                <w:rFonts w:asciiTheme="minorHAnsi" w:hAnsiTheme="minorHAnsi" w:cstheme="minorHAnsi"/>
                <w:b/>
                <w:color w:val="FF0000"/>
                <w:sz w:val="22"/>
                <w:szCs w:val="22"/>
              </w:rPr>
              <w:t>----- SNIP12</w:t>
            </w:r>
            <w:r w:rsidR="008F1BA4">
              <w:rPr>
                <w:rFonts w:asciiTheme="minorHAnsi" w:hAnsiTheme="minorHAnsi" w:cstheme="minorHAnsi"/>
                <w:b/>
                <w:color w:val="FF0000"/>
                <w:sz w:val="22"/>
                <w:szCs w:val="22"/>
              </w:rPr>
              <w:t>-----------------------------------</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public int? NumberOfDinners;</w:t>
            </w:r>
          </w:p>
          <w:p w14:paraId="38E88B64" w14:textId="77777777" w:rsidR="008F1BA4" w:rsidRDefault="008F1BA4" w:rsidP="008F1BA4">
            <w:pPr>
              <w:pStyle w:val="Code"/>
            </w:pPr>
            <w:r>
              <w:t>public SpecialOccasionOptions? SpecialOccasion;</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lastRenderedPageBreak/>
              <w:t>[Optional]</w:t>
            </w:r>
          </w:p>
          <w:p w14:paraId="6D7D7476" w14:textId="77777777" w:rsidR="008F1BA4" w:rsidRDefault="008F1BA4" w:rsidP="008F1BA4">
            <w:pPr>
              <w:pStyle w:val="Code"/>
            </w:pPr>
            <w:r>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0F778C9F" w14:textId="6E2F218C" w:rsidR="004A5800" w:rsidRDefault="004A5800" w:rsidP="004A580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last thing we want to add to this class is a constructor.  Inside FormFlow you will not automatically have access to your current context or to data held in your userData.  In our instance, we are already asking the user for their name, so we don’t want to ask them for it again when they are creating a reservation.  You could easily pass in the entire context in, but we only need name so we pass it in the constructor and set the Name property to what is passed in.</w:t>
            </w:r>
            <w:r>
              <w:rPr>
                <w:rFonts w:asciiTheme="minorHAnsi" w:hAnsiTheme="minorHAnsi" w:cstheme="minorHAnsi"/>
                <w:sz w:val="22"/>
                <w:szCs w:val="22"/>
              </w:rPr>
              <w:br/>
            </w:r>
            <w:r>
              <w:rPr>
                <w:rFonts w:asciiTheme="minorHAnsi" w:hAnsiTheme="minorHAnsi" w:cstheme="minorHAnsi"/>
                <w:sz w:val="22"/>
                <w:szCs w:val="22"/>
              </w:rPr>
              <w:br/>
              <w:t xml:space="preserve">Past the following code at the top of the class above the enum.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3</w:t>
            </w:r>
            <w:r>
              <w:rPr>
                <w:rFonts w:asciiTheme="minorHAnsi" w:hAnsiTheme="minorHAnsi" w:cstheme="minorHAnsi"/>
                <w:b/>
                <w:color w:val="FF0000"/>
                <w:sz w:val="22"/>
                <w:szCs w:val="22"/>
              </w:rPr>
              <w:t>-----------------------------------</w:t>
            </w:r>
          </w:p>
          <w:p w14:paraId="65768CCB" w14:textId="73E37608" w:rsidR="004A5800" w:rsidRDefault="004A5800" w:rsidP="004A5800">
            <w:pPr>
              <w:pStyle w:val="Code"/>
            </w:pPr>
            <w:r>
              <w:t>public Reservation(string name )</w:t>
            </w:r>
          </w:p>
          <w:p w14:paraId="10042410" w14:textId="77777777" w:rsidR="004A5800" w:rsidRDefault="004A5800" w:rsidP="004A5800">
            <w:pPr>
              <w:pStyle w:val="Code"/>
            </w:pPr>
            <w:r>
              <w:t xml:space="preserve">        {</w:t>
            </w:r>
          </w:p>
          <w:p w14:paraId="09E824E6" w14:textId="77777777" w:rsidR="004A5800" w:rsidRDefault="004A5800" w:rsidP="004A5800">
            <w:pPr>
              <w:pStyle w:val="Code"/>
            </w:pPr>
            <w:r>
              <w:t xml:space="preserve">            this.Name = name;</w:t>
            </w:r>
          </w:p>
          <w:p w14:paraId="1F06E3AD" w14:textId="08FCEFAB" w:rsidR="004A5800" w:rsidRDefault="004A5800" w:rsidP="004A5800">
            <w:pPr>
              <w:pStyle w:val="Code"/>
              <w:rPr>
                <w:rFonts w:asciiTheme="minorHAnsi" w:hAnsiTheme="minorHAnsi" w:cstheme="minorHAnsi"/>
              </w:rPr>
            </w:pPr>
            <w:r>
              <w:t xml:space="preserve">        }         </w:t>
            </w:r>
            <w:r>
              <w:rPr>
                <w:rFonts w:asciiTheme="minorHAnsi" w:hAnsiTheme="minorHAnsi" w:cstheme="minorHAnsi"/>
              </w:rPr>
              <w:br/>
            </w:r>
          </w:p>
          <w:p w14:paraId="0FAC0F21" w14:textId="77777777" w:rsidR="009F78A0" w:rsidRPr="009F78A0"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w:t>
            </w:r>
            <w:r w:rsidR="004A5800">
              <w:rPr>
                <w:rFonts w:asciiTheme="minorHAnsi" w:hAnsiTheme="minorHAnsi" w:cstheme="minorHAnsi"/>
                <w:sz w:val="22"/>
                <w:szCs w:val="22"/>
              </w:rPr>
              <w:t xml:space="preserve"> build form.  Right click on the </w:t>
            </w:r>
            <w:r w:rsidR="004A5800" w:rsidRPr="004A5800">
              <w:rPr>
                <w:rFonts w:asciiTheme="minorHAnsi" w:hAnsiTheme="minorHAnsi" w:cstheme="minorHAnsi"/>
                <w:b/>
                <w:sz w:val="22"/>
                <w:szCs w:val="22"/>
              </w:rPr>
              <w:t>Form</w:t>
            </w:r>
            <w:r w:rsidR="004A5800">
              <w:rPr>
                <w:rFonts w:asciiTheme="minorHAnsi" w:hAnsiTheme="minorHAnsi" w:cstheme="minorHAnsi"/>
                <w:sz w:val="22"/>
                <w:szCs w:val="22"/>
              </w:rPr>
              <w:t xml:space="preserve"> folder and create a class called </w:t>
            </w:r>
            <w:r w:rsidR="004A5800" w:rsidRPr="004A5800">
              <w:rPr>
                <w:rFonts w:asciiTheme="minorHAnsi" w:hAnsiTheme="minorHAnsi" w:cstheme="minorHAnsi"/>
                <w:b/>
                <w:sz w:val="22"/>
                <w:szCs w:val="22"/>
              </w:rPr>
              <w:t>ReservationForm.cs</w:t>
            </w:r>
          </w:p>
          <w:p w14:paraId="15417338" w14:textId="77777777" w:rsidR="009F78A0" w:rsidRDefault="009F78A0" w:rsidP="009F78A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0ACE1CC" w14:textId="77777777" w:rsidR="009F78A0" w:rsidRPr="009F78A0" w:rsidRDefault="009F78A0" w:rsidP="009F78A0">
            <w:pPr>
              <w:pStyle w:val="ListParagraph"/>
              <w:numPr>
                <w:ilvl w:val="0"/>
                <w:numId w:val="33"/>
              </w:numPr>
              <w:spacing w:before="120" w:after="100" w:afterAutospacing="1"/>
              <w:rPr>
                <w:rFonts w:asciiTheme="minorHAnsi" w:hAnsiTheme="minorHAnsi" w:cstheme="minorHAnsi"/>
                <w:b/>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sz w:val="22"/>
                <w:szCs w:val="22"/>
              </w:rPr>
              <w:t xml:space="preserve">using </w:t>
            </w:r>
            <w:r w:rsidRPr="00DC398F">
              <w:rPr>
                <w:rFonts w:asciiTheme="minorHAnsi" w:hAnsiTheme="minorHAnsi" w:cstheme="minorHAnsi"/>
                <w:b/>
                <w:sz w:val="22"/>
                <w:szCs w:val="22"/>
              </w:rPr>
              <w:t>Microsoft.Bot.Builder.FormFlow;</w:t>
            </w:r>
            <w:r>
              <w:rPr>
                <w:rFonts w:asciiTheme="minorHAnsi" w:hAnsiTheme="minorHAnsi" w:cstheme="minorHAnsi"/>
                <w:b/>
                <w:sz w:val="22"/>
                <w:szCs w:val="22"/>
              </w:rPr>
              <w:br/>
              <w:t>using Microsoft.Bot.Builder.FormFlow.Advanced;</w:t>
            </w:r>
            <w:r>
              <w:rPr>
                <w:rFonts w:asciiTheme="minorHAnsi" w:hAnsiTheme="minorHAnsi" w:cstheme="minorHAnsi"/>
                <w:b/>
                <w:sz w:val="22"/>
                <w:szCs w:val="22"/>
              </w:rPr>
              <w:br/>
            </w:r>
            <w:r w:rsidRPr="009F78A0">
              <w:rPr>
                <w:rFonts w:asciiTheme="minorHAnsi" w:hAnsiTheme="minorHAnsi" w:cstheme="minorHAnsi"/>
                <w:b/>
                <w:sz w:val="22"/>
                <w:szCs w:val="22"/>
              </w:rPr>
              <w:t>using System.Text.RegularExpressions;</w:t>
            </w:r>
          </w:p>
          <w:p w14:paraId="554F1602" w14:textId="443294D9" w:rsidR="004A5800" w:rsidRPr="009F78A0" w:rsidRDefault="009F78A0" w:rsidP="009F78A0">
            <w:pPr>
              <w:pStyle w:val="ListParagraph"/>
              <w:spacing w:before="120" w:after="100" w:afterAutospacing="1"/>
              <w:ind w:left="360"/>
              <w:rPr>
                <w:rFonts w:asciiTheme="minorHAnsi" w:hAnsiTheme="minorHAnsi" w:cstheme="minorHAnsi"/>
                <w:sz w:val="22"/>
                <w:szCs w:val="22"/>
              </w:rPr>
            </w:pPr>
            <w:r w:rsidRPr="009F78A0">
              <w:rPr>
                <w:rFonts w:asciiTheme="minorHAnsi" w:hAnsiTheme="minorHAnsi" w:cstheme="minorHAnsi"/>
                <w:b/>
                <w:sz w:val="22"/>
                <w:szCs w:val="22"/>
              </w:rPr>
              <w:t>using System.Threading.Tasks;</w:t>
            </w:r>
            <w:r>
              <w:rPr>
                <w:rFonts w:asciiTheme="minorHAnsi" w:hAnsiTheme="minorHAnsi" w:cstheme="minorHAnsi"/>
                <w:b/>
                <w:sz w:val="22"/>
                <w:szCs w:val="22"/>
              </w:rPr>
              <w:br/>
            </w:r>
            <w:r w:rsidRPr="009F78A0">
              <w:rPr>
                <w:rFonts w:asciiTheme="minorHAnsi" w:hAnsiTheme="minorHAnsi" w:cstheme="minorHAnsi"/>
                <w:b/>
                <w:sz w:val="22"/>
                <w:szCs w:val="22"/>
              </w:rPr>
              <w:t>using DinnerBot.Models;</w:t>
            </w:r>
            <w:r>
              <w:rPr>
                <w:rFonts w:asciiTheme="minorHAnsi" w:hAnsiTheme="minorHAnsi" w:cstheme="minorHAnsi"/>
                <w:b/>
                <w:sz w:val="22"/>
                <w:szCs w:val="22"/>
              </w:rPr>
              <w:br/>
            </w:r>
            <w:r>
              <w:rPr>
                <w:rFonts w:asciiTheme="minorHAnsi" w:hAnsiTheme="minorHAnsi" w:cstheme="minorHAnsi"/>
                <w:b/>
                <w:sz w:val="22"/>
                <w:szCs w:val="22"/>
              </w:rPr>
              <w:br/>
            </w:r>
            <w:r>
              <w:rPr>
                <w:noProof/>
              </w:rPr>
              <w:drawing>
                <wp:inline distT="0" distB="0" distL="0" distR="0" wp14:anchorId="638513D5" wp14:editId="0510FF6E">
                  <wp:extent cx="2426676" cy="1263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48030" cy="1274377"/>
                          </a:xfrm>
                          <a:prstGeom prst="rect">
                            <a:avLst/>
                          </a:prstGeom>
                        </pic:spPr>
                      </pic:pic>
                    </a:graphicData>
                  </a:graphic>
                </wp:inline>
              </w:drawing>
            </w:r>
            <w:r>
              <w:rPr>
                <w:rFonts w:asciiTheme="minorHAnsi" w:hAnsiTheme="minorHAnsi" w:cstheme="minorHAnsi"/>
                <w:b/>
                <w:sz w:val="22"/>
                <w:szCs w:val="22"/>
              </w:rPr>
              <w:br/>
            </w:r>
            <w:r w:rsidRPr="009F78A0">
              <w:rPr>
                <w:rFonts w:asciiTheme="minorHAnsi" w:hAnsiTheme="minorHAnsi" w:cstheme="minorHAnsi"/>
                <w:sz w:val="22"/>
                <w:szCs w:val="22"/>
              </w:rPr>
              <w:br/>
            </w:r>
            <w:r w:rsidR="004A5800" w:rsidRPr="009F78A0">
              <w:rPr>
                <w:rFonts w:asciiTheme="minorHAnsi" w:hAnsiTheme="minorHAnsi" w:cstheme="minorHAnsi"/>
                <w:sz w:val="22"/>
                <w:szCs w:val="22"/>
              </w:rPr>
              <w:br/>
            </w:r>
          </w:p>
          <w:p w14:paraId="7E01EED1" w14:textId="4907FB15" w:rsidR="004A30E1"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9F78A0">
              <w:rPr>
                <w:rFonts w:asciiTheme="minorHAnsi" w:hAnsiTheme="minorHAnsi" w:cstheme="minorHAnsi"/>
                <w:sz w:val="22"/>
                <w:szCs w:val="22"/>
              </w:rPr>
              <w:t>Inside the class, paste the following code.</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4</w:t>
            </w:r>
            <w:r w:rsidR="004A30E1">
              <w:rPr>
                <w:rFonts w:asciiTheme="minorHAnsi" w:hAnsiTheme="minorHAnsi" w:cstheme="minorHAnsi"/>
                <w:b/>
                <w:color w:val="FF0000"/>
                <w:sz w:val="22"/>
                <w:szCs w:val="22"/>
              </w:rPr>
              <w:t>-----------------------------------</w:t>
            </w:r>
          </w:p>
          <w:p w14:paraId="0817BF7C" w14:textId="3B181727" w:rsidR="008F1BA4" w:rsidRDefault="008F1BA4" w:rsidP="008F1BA4">
            <w:pPr>
              <w:pStyle w:val="Code"/>
            </w:pPr>
            <w:r>
              <w:t>publi</w:t>
            </w:r>
            <w:r w:rsidR="009F78A0">
              <w:t>c static IForm&lt;Reservation</w:t>
            </w:r>
            <w:r>
              <w:t>&gt; BuildForm()</w:t>
            </w:r>
          </w:p>
          <w:p w14:paraId="1219A2C2" w14:textId="77777777" w:rsidR="008F1BA4" w:rsidRDefault="008F1BA4" w:rsidP="008F1BA4">
            <w:pPr>
              <w:pStyle w:val="Code"/>
            </w:pPr>
            <w:r>
              <w:lastRenderedPageBreak/>
              <w:t>{</w:t>
            </w:r>
          </w:p>
          <w:p w14:paraId="7C85B47B" w14:textId="6D3EDF29" w:rsidR="008F1BA4" w:rsidRDefault="008F1BA4" w:rsidP="008F1BA4">
            <w:pPr>
              <w:pStyle w:val="Code"/>
            </w:pPr>
            <w:r>
              <w:t xml:space="preserve">    return n</w:t>
            </w:r>
            <w:r w:rsidR="009F78A0">
              <w:t>ew FormBuilder&lt;Reservation</w:t>
            </w:r>
            <w:r>
              <w:t>&gt;()</w:t>
            </w:r>
          </w:p>
          <w:p w14:paraId="3069C1E1" w14:textId="1A3D2FE6" w:rsidR="008F1BA4" w:rsidRDefault="008F1BA4" w:rsidP="008F1BA4">
            <w:pPr>
              <w:pStyle w:val="Code"/>
            </w:pPr>
            <w:r>
              <w:t xml:space="preserve">        .Field(nameof(</w:t>
            </w:r>
            <w:r w:rsidR="009F78A0" w:rsidRPr="009F78A0">
              <w:t>Reservation.</w:t>
            </w:r>
            <w:r>
              <w:t>Name))</w:t>
            </w:r>
          </w:p>
          <w:p w14:paraId="643F9D7E" w14:textId="7EE7BA6D" w:rsidR="008F1BA4" w:rsidRDefault="008F1BA4" w:rsidP="008F1BA4">
            <w:pPr>
              <w:pStyle w:val="Code"/>
            </w:pPr>
            <w:r>
              <w:t xml:space="preserve">        .Field(nameof(</w:t>
            </w:r>
            <w:r w:rsidR="009F78A0" w:rsidRPr="009F78A0">
              <w:t>Reservation.</w:t>
            </w:r>
            <w:r>
              <w:t>Email), validate: ValidateContactInformation)</w:t>
            </w:r>
          </w:p>
          <w:p w14:paraId="7789D2EC" w14:textId="1ED5B329" w:rsidR="008F1BA4" w:rsidRDefault="008F1BA4" w:rsidP="008F1BA4">
            <w:pPr>
              <w:pStyle w:val="Code"/>
            </w:pPr>
            <w:r>
              <w:t xml:space="preserve">        .Field(nameof(</w:t>
            </w:r>
            <w:r w:rsidR="009F78A0" w:rsidRPr="009F78A0">
              <w:t>Reservation.</w:t>
            </w:r>
            <w:r>
              <w:t>PhoneNumber))</w:t>
            </w:r>
          </w:p>
          <w:p w14:paraId="7D6D9401" w14:textId="4FAAD374" w:rsidR="008F1BA4" w:rsidRDefault="008F1BA4" w:rsidP="008F1BA4">
            <w:pPr>
              <w:pStyle w:val="Code"/>
            </w:pPr>
            <w:r>
              <w:t xml:space="preserve">        .Field(nameof(</w:t>
            </w:r>
            <w:r w:rsidR="009F78A0" w:rsidRPr="009F78A0">
              <w:t>Reservation.</w:t>
            </w:r>
            <w:r>
              <w:t>ReservationDate))</w:t>
            </w:r>
          </w:p>
          <w:p w14:paraId="6FD3D655" w14:textId="219F1FFA" w:rsidR="008F1BA4" w:rsidRDefault="008F1BA4" w:rsidP="008F1BA4">
            <w:pPr>
              <w:pStyle w:val="Code"/>
            </w:pPr>
            <w:r>
              <w:t xml:space="preserve">        .Field(new FieldReflector&lt;Reservation</w:t>
            </w:r>
            <w:r w:rsidR="009F78A0">
              <w:t>&gt;(nameof(Reservation</w:t>
            </w:r>
            <w:r>
              <w:t>.ReservationTime))</w:t>
            </w:r>
          </w:p>
          <w:p w14:paraId="2CD27158" w14:textId="77777777" w:rsidR="008F1BA4" w:rsidRDefault="008F1BA4" w:rsidP="008F1BA4">
            <w:pPr>
              <w:pStyle w:val="Code"/>
            </w:pPr>
            <w:r>
              <w:t xml:space="preserve">            .SetPrompt(PerLinePromptAttribute("What time would you like to arrive?"))</w:t>
            </w:r>
          </w:p>
          <w:p w14:paraId="2052F731" w14:textId="77777777" w:rsidR="008F1BA4" w:rsidRDefault="008F1BA4" w:rsidP="008F1BA4">
            <w:pPr>
              <w:pStyle w:val="Code"/>
            </w:pPr>
            <w:r>
              <w:t xml:space="preserve">            ).AddRemainingFields()</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6C0938CE"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r w:rsidRPr="000B100F">
              <w:rPr>
                <w:rFonts w:asciiTheme="minorHAnsi" w:hAnsiTheme="minorHAnsi" w:cstheme="minorHAnsi"/>
                <w:b/>
                <w:sz w:val="22"/>
                <w:szCs w:val="22"/>
              </w:rPr>
              <w:t>IForm</w:t>
            </w:r>
            <w:r>
              <w:rPr>
                <w:rFonts w:asciiTheme="minorHAnsi" w:hAnsiTheme="minorHAnsi" w:cstheme="minorHAnsi"/>
                <w:sz w:val="22"/>
                <w:szCs w:val="22"/>
              </w:rPr>
              <w:t xml:space="preserve"> of type </w:t>
            </w:r>
            <w:r w:rsidR="009F78A0">
              <w:rPr>
                <w:rFonts w:asciiTheme="minorHAnsi" w:hAnsiTheme="minorHAnsi" w:cstheme="minorHAnsi"/>
                <w:b/>
                <w:sz w:val="22"/>
                <w:szCs w:val="22"/>
              </w:rPr>
              <w:t>Reservation</w:t>
            </w:r>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r w:rsidR="000B100F" w:rsidRPr="000B100F">
              <w:rPr>
                <w:rFonts w:asciiTheme="minorHAnsi" w:hAnsiTheme="minorHAnsi" w:cstheme="minorHAnsi"/>
                <w:b/>
                <w:sz w:val="22"/>
                <w:szCs w:val="22"/>
              </w:rPr>
              <w:t>FormBuilder</w:t>
            </w:r>
            <w:r w:rsidR="000B100F">
              <w:rPr>
                <w:rFonts w:asciiTheme="minorHAnsi" w:hAnsiTheme="minorHAnsi" w:cstheme="minorHAnsi"/>
                <w:sz w:val="22"/>
                <w:szCs w:val="22"/>
              </w:rPr>
              <w:t xml:space="preserve">(of the same type).  </w:t>
            </w:r>
          </w:p>
          <w:p w14:paraId="14DA6B12" w14:textId="55051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r w:rsidRPr="000B100F">
              <w:rPr>
                <w:rFonts w:asciiTheme="minorHAnsi" w:hAnsiTheme="minorHAnsi" w:cstheme="minorHAnsi"/>
                <w:b/>
                <w:sz w:val="22"/>
                <w:szCs w:val="22"/>
              </w:rPr>
              <w:t>ReservationTime</w:t>
            </w:r>
            <w:r>
              <w:rPr>
                <w:rFonts w:asciiTheme="minorHAnsi" w:hAnsiTheme="minorHAnsi" w:cstheme="minorHAnsi"/>
                <w:sz w:val="22"/>
                <w:szCs w:val="22"/>
              </w:rPr>
              <w:t xml:space="preserve"> field.  We then call </w:t>
            </w:r>
            <w:r w:rsidRPr="000B100F">
              <w:rPr>
                <w:rFonts w:asciiTheme="minorHAnsi" w:hAnsiTheme="minorHAnsi" w:cstheme="minorHAnsi"/>
                <w:b/>
                <w:sz w:val="22"/>
                <w:szCs w:val="22"/>
              </w:rPr>
              <w:t>AddRemainingFields()</w:t>
            </w:r>
            <w:r>
              <w:rPr>
                <w:rFonts w:asciiTheme="minorHAnsi" w:hAnsiTheme="minorHAnsi" w:cstheme="minorHAnsi"/>
                <w:sz w:val="22"/>
                <w:szCs w:val="22"/>
              </w:rPr>
              <w:t xml:space="preserve"> to pull in the rest.  </w:t>
            </w:r>
            <w:r w:rsidR="00780ACA">
              <w:rPr>
                <w:rFonts w:asciiTheme="minorHAnsi" w:hAnsiTheme="minorHAnsi" w:cstheme="minorHAnsi"/>
                <w:sz w:val="22"/>
                <w:szCs w:val="22"/>
              </w:rPr>
              <w:t xml:space="preserve">They will be pulled in the order they show up in the model. </w:t>
            </w:r>
            <w:r>
              <w:rPr>
                <w:rFonts w:asciiTheme="minorHAnsi" w:hAnsiTheme="minorHAnsi" w:cstheme="minorHAnsi"/>
                <w:sz w:val="22"/>
                <w:szCs w:val="22"/>
              </w:rPr>
              <w:t xml:space="preserve">Finally, we call build. </w:t>
            </w:r>
          </w:p>
          <w:p w14:paraId="5B41AB80" w14:textId="05D9584D"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9F78A0">
              <w:rPr>
                <w:noProof/>
              </w:rPr>
              <w:drawing>
                <wp:inline distT="0" distB="0" distL="0" distR="0" wp14:anchorId="7E1D3405" wp14:editId="4C6D640F">
                  <wp:extent cx="4486589" cy="1506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08089" cy="1513822"/>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60AB0405" w:rsidR="000B100F" w:rsidRDefault="000B100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BuildForm()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15</w:t>
            </w:r>
            <w:r>
              <w:rPr>
                <w:rFonts w:asciiTheme="minorHAnsi" w:hAnsiTheme="minorHAnsi" w:cstheme="minorHAnsi"/>
                <w:b/>
                <w:color w:val="FF0000"/>
                <w:sz w:val="22"/>
                <w:szCs w:val="22"/>
              </w:rPr>
              <w:t>-----------------------------------</w:t>
            </w:r>
          </w:p>
          <w:p w14:paraId="42C83316" w14:textId="66FD125F" w:rsidR="000B100F" w:rsidRDefault="000B100F" w:rsidP="000B100F">
            <w:pPr>
              <w:pStyle w:val="Code"/>
            </w:pPr>
            <w:r>
              <w:t>private static Task&lt;ValidateResult&gt; ValidateCont</w:t>
            </w:r>
            <w:r w:rsidR="000F4C85">
              <w:t>actInformation(Reservation</w:t>
            </w:r>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var result = new ValidateResult();</w:t>
            </w:r>
          </w:p>
          <w:p w14:paraId="1DA60F23" w14:textId="77777777" w:rsidR="000B100F" w:rsidRDefault="000B100F" w:rsidP="000B100F">
            <w:pPr>
              <w:pStyle w:val="Code"/>
            </w:pPr>
            <w:r>
              <w:t xml:space="preserve">    string contactInfo = string.Empty;</w:t>
            </w:r>
          </w:p>
          <w:p w14:paraId="069F7381" w14:textId="77777777" w:rsidR="000B100F" w:rsidRDefault="000B100F" w:rsidP="000B100F">
            <w:pPr>
              <w:pStyle w:val="Code"/>
            </w:pPr>
            <w:r>
              <w:t xml:space="preserve">    if (GetEmailAddress((string)response, out contactInfo))</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result.IsValid = true;</w:t>
            </w:r>
          </w:p>
          <w:p w14:paraId="27AB544A" w14:textId="77777777" w:rsidR="000B100F" w:rsidRDefault="000B100F" w:rsidP="000B100F">
            <w:pPr>
              <w:pStyle w:val="Code"/>
            </w:pPr>
            <w:r>
              <w:t xml:space="preserve">        result.Value = contactInfo;</w:t>
            </w:r>
          </w:p>
          <w:p w14:paraId="72CD5241" w14:textId="77777777" w:rsidR="000B100F" w:rsidRDefault="000B100F" w:rsidP="000B100F">
            <w:pPr>
              <w:pStyle w:val="Code"/>
            </w:pPr>
            <w:r>
              <w:lastRenderedPageBreak/>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t xml:space="preserve">    {</w:t>
            </w:r>
          </w:p>
          <w:p w14:paraId="0AC1ADB0" w14:textId="77777777" w:rsidR="000B100F" w:rsidRDefault="000B100F" w:rsidP="000B100F">
            <w:pPr>
              <w:pStyle w:val="Code"/>
            </w:pPr>
            <w:r>
              <w:t xml:space="preserve">        result.IsValid = false;</w:t>
            </w:r>
          </w:p>
          <w:p w14:paraId="4330DEC7" w14:textId="77777777" w:rsidR="000B100F" w:rsidRDefault="000B100F" w:rsidP="000B100F">
            <w:pPr>
              <w:pStyle w:val="Code"/>
            </w:pPr>
            <w:r>
              <w:t xml:space="preserve">        result.Feedback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Task.FromResul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private static bool GetEmailAddress(string response, out string contactInfo)</w:t>
            </w:r>
          </w:p>
          <w:p w14:paraId="4601A27C" w14:textId="77777777" w:rsidR="000B100F" w:rsidRDefault="000B100F" w:rsidP="000B100F">
            <w:pPr>
              <w:pStyle w:val="Code"/>
            </w:pPr>
            <w:r>
              <w:t>{</w:t>
            </w:r>
          </w:p>
          <w:p w14:paraId="47C35819" w14:textId="77777777" w:rsidR="000B100F" w:rsidRDefault="000B100F" w:rsidP="000B100F">
            <w:pPr>
              <w:pStyle w:val="Code"/>
            </w:pPr>
            <w:r>
              <w:t xml:space="preserve">    contactInfo = string.Empty;</w:t>
            </w:r>
          </w:p>
          <w:p w14:paraId="2C1783E3" w14:textId="77777777" w:rsidR="000B100F" w:rsidRDefault="000B100F" w:rsidP="000B100F">
            <w:pPr>
              <w:pStyle w:val="Code"/>
            </w:pPr>
            <w:r>
              <w:t xml:space="preserve">    var match = Regex.Match(response, @"[a-z0-9!#$%&amp;'*+/=?^_`{|}~-]+(?:\.[a-z0-9!#$%&amp;'*+/=?^_`{|}~-]+)*@(?:[a-z0-9](?:[a-z0-9-]*[a-z0-9])?\.)+[a-z0-9](?:[a-z0-9-]*[a-z0-9])?");</w:t>
            </w:r>
          </w:p>
          <w:p w14:paraId="1D2B55E9" w14:textId="77777777" w:rsidR="000B100F" w:rsidRDefault="000B100F" w:rsidP="000B100F">
            <w:pPr>
              <w:pStyle w:val="Code"/>
            </w:pPr>
            <w:r>
              <w:t xml:space="preserve">    if (match.Success)</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contactInfo = match.Value;</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private static PromptAttribute PerLinePromptAttribute(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PromptAttribute(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ChoiceStyle = ChoiceStyleOptions.PerLine</w:t>
            </w:r>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762D2691" w14:textId="1C517BDE" w:rsidR="00A92BC6" w:rsidRDefault="00A92BC6"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before we wire this up</w:t>
            </w:r>
            <w:r w:rsidR="000071CD">
              <w:rPr>
                <w:rFonts w:asciiTheme="minorHAnsi" w:hAnsiTheme="minorHAnsi" w:cstheme="minorHAnsi"/>
                <w:sz w:val="22"/>
                <w:szCs w:val="22"/>
              </w:rPr>
              <w:t>,</w:t>
            </w:r>
            <w:r>
              <w:rPr>
                <w:rFonts w:asciiTheme="minorHAnsi" w:hAnsiTheme="minorHAnsi" w:cstheme="minorHAnsi"/>
                <w:sz w:val="22"/>
                <w:szCs w:val="22"/>
              </w:rPr>
              <w:t xml:space="preserve"> we want to clean a few things up. The </w:t>
            </w:r>
            <w:r w:rsidRPr="00A92BC6">
              <w:rPr>
                <w:rFonts w:asciiTheme="minorHAnsi" w:hAnsiTheme="minorHAnsi" w:cstheme="minorHAnsi"/>
                <w:b/>
                <w:sz w:val="22"/>
                <w:szCs w:val="22"/>
              </w:rPr>
              <w:t>HelloDialog</w:t>
            </w:r>
            <w:r>
              <w:rPr>
                <w:rFonts w:asciiTheme="minorHAnsi" w:hAnsiTheme="minorHAnsi" w:cstheme="minorHAnsi"/>
                <w:sz w:val="22"/>
                <w:szCs w:val="22"/>
              </w:rPr>
              <w:t xml:space="preserve"> is doing more than just saying hello, it is also asking for a name and saving it.  We want to abstract that out to its own dialog to hold User Info.   Right-click on the Dialogs folder and </w:t>
            </w:r>
            <w:r w:rsidRPr="00A92BC6">
              <w:rPr>
                <w:rFonts w:asciiTheme="minorHAnsi" w:hAnsiTheme="minorHAnsi" w:cstheme="minorHAnsi"/>
                <w:b/>
                <w:sz w:val="22"/>
                <w:szCs w:val="22"/>
              </w:rPr>
              <w:t xml:space="preserve">Add </w:t>
            </w:r>
            <w:r w:rsidRPr="00A92BC6">
              <w:rPr>
                <w:rFonts w:asciiTheme="minorHAnsi" w:hAnsiTheme="minorHAnsi" w:cstheme="minorHAnsi"/>
                <w:b/>
                <w:sz w:val="22"/>
                <w:szCs w:val="22"/>
              </w:rPr>
              <w:sym w:font="Wingdings" w:char="F0E0"/>
            </w:r>
            <w:r w:rsidRPr="00A92BC6">
              <w:rPr>
                <w:rFonts w:asciiTheme="minorHAnsi" w:hAnsiTheme="minorHAnsi" w:cstheme="minorHAnsi"/>
                <w:b/>
                <w:sz w:val="22"/>
                <w:szCs w:val="22"/>
              </w:rPr>
              <w:t xml:space="preserve"> Class</w:t>
            </w:r>
            <w:r>
              <w:rPr>
                <w:rFonts w:asciiTheme="minorHAnsi" w:hAnsiTheme="minorHAnsi" w:cstheme="minorHAnsi"/>
                <w:sz w:val="22"/>
                <w:szCs w:val="22"/>
              </w:rPr>
              <w:t xml:space="preserve"> and call it </w:t>
            </w:r>
            <w:r w:rsidRPr="00A92BC6">
              <w:rPr>
                <w:rFonts w:asciiTheme="minorHAnsi" w:hAnsiTheme="minorHAnsi" w:cstheme="minorHAnsi"/>
                <w:b/>
                <w:sz w:val="22"/>
                <w:szCs w:val="22"/>
              </w:rPr>
              <w:t>UserInfoDialog</w:t>
            </w:r>
            <w:r>
              <w:rPr>
                <w:rFonts w:asciiTheme="minorHAnsi" w:hAnsiTheme="minorHAnsi" w:cstheme="minorHAnsi"/>
                <w:b/>
                <w:sz w:val="22"/>
                <w:szCs w:val="22"/>
              </w:rPr>
              <w:t xml:space="preserve">.cs </w:t>
            </w:r>
            <w:r>
              <w:rPr>
                <w:rFonts w:asciiTheme="minorHAnsi" w:hAnsiTheme="minorHAnsi" w:cstheme="minorHAnsi"/>
                <w:b/>
                <w:sz w:val="22"/>
                <w:szCs w:val="22"/>
              </w:rPr>
              <w:br/>
            </w:r>
            <w:r>
              <w:rPr>
                <w:rFonts w:asciiTheme="minorHAnsi" w:hAnsiTheme="minorHAnsi" w:cstheme="minorHAnsi"/>
                <w:b/>
                <w:sz w:val="22"/>
                <w:szCs w:val="22"/>
              </w:rPr>
              <w:br/>
            </w:r>
            <w:r>
              <w:rPr>
                <w:rStyle w:val="CodeChar"/>
                <w:rFonts w:asciiTheme="minorHAnsi" w:hAnsiTheme="minorHAnsi" w:cstheme="minorHAnsi"/>
                <w:color w:val="auto"/>
                <w:shd w:val="clear" w:color="auto" w:fill="auto"/>
              </w:rPr>
              <w:t>Making sure to:</w:t>
            </w:r>
            <w:r w:rsidR="004D0975">
              <w:rPr>
                <w:rStyle w:val="CodeChar"/>
                <w:rFonts w:asciiTheme="minorHAnsi" w:hAnsiTheme="minorHAnsi" w:cstheme="minorHAnsi"/>
                <w:color w:val="auto"/>
                <w:shd w:val="clear" w:color="auto" w:fill="auto"/>
              </w:rPr>
              <w:br/>
              <w:t>Add the</w:t>
            </w:r>
            <w:r w:rsidR="000F4C85">
              <w:rPr>
                <w:rStyle w:val="CodeChar"/>
                <w:rFonts w:asciiTheme="minorHAnsi" w:hAnsiTheme="minorHAnsi" w:cstheme="minorHAnsi"/>
                <w:color w:val="auto"/>
                <w:shd w:val="clear" w:color="auto" w:fill="auto"/>
              </w:rPr>
              <w:t xml:space="preserve"> following using statements</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4D0975">
              <w:rPr>
                <w:rStyle w:val="CodeChar"/>
                <w:rFonts w:asciiTheme="minorHAnsi" w:hAnsiTheme="minorHAnsi" w:cstheme="minorHAnsi"/>
                <w:color w:val="auto"/>
                <w:shd w:val="clear" w:color="auto" w:fill="auto"/>
              </w:rPr>
              <w:t xml:space="preserve"> </w:t>
            </w:r>
            <w:r w:rsidR="004D0975" w:rsidRPr="00AE101C">
              <w:rPr>
                <w:rStyle w:val="CodeChar"/>
                <w:rFonts w:asciiTheme="minorHAnsi" w:hAnsiTheme="minorHAnsi" w:cstheme="minorHAnsi"/>
                <w:b/>
                <w:color w:val="auto"/>
                <w:shd w:val="clear" w:color="auto" w:fill="auto"/>
              </w:rPr>
              <w:t>Microsoft.Bot.Builder.Dialogs</w:t>
            </w:r>
            <w:r w:rsidR="004D097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color w:val="auto"/>
                <w:shd w:val="clear" w:color="auto" w:fill="auto"/>
              </w:rPr>
              <w:t>;</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0F4C8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b/>
                <w:color w:val="auto"/>
                <w:shd w:val="clear" w:color="auto" w:fill="auto"/>
              </w:rPr>
              <w:t>Microsoft.Bot.Connector ;</w:t>
            </w:r>
            <w:r w:rsidR="000F4C85">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br/>
              <w:t xml:space="preserve">Implement the </w:t>
            </w:r>
            <w:r w:rsidRPr="00AE101C">
              <w:rPr>
                <w:rStyle w:val="CodeChar"/>
                <w:rFonts w:asciiTheme="minorHAnsi" w:hAnsiTheme="minorHAnsi" w:cstheme="minorHAnsi"/>
                <w:b/>
                <w:color w:val="auto"/>
                <w:shd w:val="clear" w:color="auto" w:fill="auto"/>
              </w:rPr>
              <w:t>IDialog&lt;</w:t>
            </w:r>
            <w:r w:rsidR="00771BC0" w:rsidRPr="00771BC0">
              <w:rPr>
                <w:rStyle w:val="CodeChar"/>
                <w:rFonts w:asciiTheme="minorHAnsi" w:hAnsiTheme="minorHAnsi" w:cstheme="minorHAnsi"/>
                <w:b/>
                <w:color w:val="auto"/>
                <w:shd w:val="clear" w:color="auto" w:fill="auto"/>
              </w:rPr>
              <w:t>IMessageActivity</w:t>
            </w:r>
            <w:r w:rsidRPr="00AE101C">
              <w:rPr>
                <w:rStyle w:val="CodeChar"/>
                <w:rFonts w:asciiTheme="minorHAnsi" w:hAnsiTheme="minorHAnsi" w:cstheme="minorHAnsi"/>
                <w:b/>
                <w:color w:val="auto"/>
                <w:shd w:val="clear" w:color="auto" w:fill="auto"/>
              </w:rPr>
              <w:t>&gt;</w:t>
            </w:r>
            <w:r>
              <w:rPr>
                <w:rStyle w:val="CodeChar"/>
                <w:rFonts w:asciiTheme="minorHAnsi" w:hAnsiTheme="minorHAnsi" w:cstheme="minorHAnsi"/>
                <w:color w:val="auto"/>
                <w:shd w:val="clear" w:color="auto" w:fill="auto"/>
              </w:rPr>
              <w:t xml:space="preserve"> interface, </w:t>
            </w:r>
            <w:r>
              <w:rPr>
                <w:rStyle w:val="CodeChar"/>
                <w:rFonts w:asciiTheme="minorHAnsi" w:hAnsiTheme="minorHAnsi" w:cstheme="minorHAnsi"/>
                <w:color w:val="auto"/>
                <w:shd w:val="clear" w:color="auto" w:fill="auto"/>
              </w:rPr>
              <w:br/>
              <w:t xml:space="preserve">Make the class </w:t>
            </w:r>
            <w:r w:rsidRPr="00AE101C">
              <w:rPr>
                <w:rStyle w:val="CodeChar"/>
                <w:rFonts w:asciiTheme="minorHAnsi" w:hAnsiTheme="minorHAnsi" w:cstheme="minorHAnsi"/>
                <w:b/>
                <w:color w:val="auto"/>
                <w:shd w:val="clear" w:color="auto" w:fill="auto"/>
              </w:rPr>
              <w:t>[Serializable]</w:t>
            </w:r>
            <w:r>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t xml:space="preserve">Add the </w:t>
            </w:r>
            <w:r w:rsidRPr="00FA5065">
              <w:rPr>
                <w:rStyle w:val="CodeChar"/>
                <w:rFonts w:asciiTheme="minorHAnsi" w:hAnsiTheme="minorHAnsi" w:cstheme="minorHAnsi"/>
                <w:b/>
                <w:color w:val="auto"/>
                <w:shd w:val="clear" w:color="auto" w:fill="auto"/>
              </w:rPr>
              <w:t>async</w:t>
            </w:r>
            <w:r>
              <w:rPr>
                <w:rStyle w:val="CodeChar"/>
                <w:rFonts w:asciiTheme="minorHAnsi" w:hAnsiTheme="minorHAnsi" w:cstheme="minorHAnsi"/>
                <w:color w:val="auto"/>
                <w:shd w:val="clear" w:color="auto" w:fill="auto"/>
              </w:rPr>
              <w:t xml:space="preserve"> qualifier to the </w:t>
            </w:r>
            <w:r w:rsidRPr="00FA5065">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t>(We will be pasting in the rest)</w:t>
            </w:r>
            <w:r>
              <w:rPr>
                <w:rStyle w:val="CodeChar"/>
                <w:rFonts w:asciiTheme="minorHAnsi" w:hAnsiTheme="minorHAnsi" w:cstheme="minorHAnsi"/>
                <w:color w:val="auto"/>
                <w:shd w:val="clear" w:color="auto" w:fill="auto"/>
              </w:rPr>
              <w:br/>
              <w:t xml:space="preserve"> </w:t>
            </w:r>
            <w:r w:rsidRPr="00AE101C">
              <w:rPr>
                <w:rStyle w:val="CodeChar"/>
                <w:rFonts w:asciiTheme="minorHAnsi" w:hAnsiTheme="minorHAnsi" w:cstheme="minorHAnsi"/>
                <w:i/>
                <w:color w:val="FF0000"/>
                <w:shd w:val="clear" w:color="auto" w:fill="auto"/>
              </w:rPr>
              <w:t>(For detailed instructions refer back to creating the</w:t>
            </w:r>
            <w:r w:rsidRPr="00AE101C">
              <w:rPr>
                <w:rStyle w:val="CodeChar"/>
                <w:rFonts w:asciiTheme="minorHAnsi" w:hAnsiTheme="minorHAnsi" w:cstheme="minorHAnsi"/>
                <w:color w:val="FF0000"/>
                <w:shd w:val="clear" w:color="auto" w:fill="auto"/>
              </w:rPr>
              <w:t xml:space="preserve"> </w:t>
            </w:r>
            <w:r w:rsidR="00780ACA">
              <w:rPr>
                <w:rStyle w:val="CodeChar"/>
                <w:rFonts w:asciiTheme="minorHAnsi" w:hAnsiTheme="minorHAnsi" w:cstheme="minorHAnsi"/>
                <w:b/>
                <w:color w:val="auto"/>
                <w:shd w:val="clear" w:color="auto" w:fill="auto"/>
              </w:rPr>
              <w:t>HelloDialog</w:t>
            </w:r>
            <w:r>
              <w:rPr>
                <w:rStyle w:val="CodeChar"/>
                <w:rFonts w:asciiTheme="minorHAnsi" w:hAnsiTheme="minorHAnsi" w:cstheme="minorHAnsi"/>
                <w:color w:val="auto"/>
                <w:shd w:val="clear" w:color="auto" w:fill="auto"/>
              </w:rPr>
              <w:t xml:space="preserve"> </w:t>
            </w:r>
            <w:r w:rsidRPr="00AE101C">
              <w:rPr>
                <w:rStyle w:val="CodeChar"/>
                <w:rFonts w:asciiTheme="minorHAnsi" w:hAnsiTheme="minorHAnsi" w:cstheme="minorHAnsi"/>
                <w:i/>
                <w:color w:val="FF0000"/>
                <w:shd w:val="clear" w:color="auto" w:fill="auto"/>
              </w:rPr>
              <w:t>above)</w:t>
            </w:r>
            <w:r w:rsidR="00771BC0">
              <w:rPr>
                <w:rStyle w:val="CodeChar"/>
                <w:rFonts w:asciiTheme="minorHAnsi" w:hAnsiTheme="minorHAnsi" w:cstheme="minorHAnsi"/>
                <w:i/>
                <w:color w:val="FF0000"/>
                <w:shd w:val="clear" w:color="auto" w:fill="auto"/>
              </w:rPr>
              <w:br/>
            </w:r>
            <w:r w:rsidR="00771BC0">
              <w:rPr>
                <w:rStyle w:val="CodeChar"/>
                <w:rFonts w:asciiTheme="minorHAnsi" w:hAnsiTheme="minorHAnsi" w:cstheme="minorHAnsi"/>
                <w:i/>
                <w:color w:val="FF0000"/>
                <w:shd w:val="clear" w:color="auto" w:fill="auto"/>
              </w:rPr>
              <w:br/>
            </w:r>
            <w:r w:rsidR="00780ACA">
              <w:rPr>
                <w:rStyle w:val="CodeChar"/>
                <w:rFonts w:asciiTheme="minorHAnsi" w:hAnsiTheme="minorHAnsi" w:cstheme="minorHAnsi"/>
                <w:i/>
                <w:color w:val="FF0000"/>
                <w:shd w:val="clear" w:color="auto" w:fill="auto"/>
              </w:rPr>
              <w:t xml:space="preserve">SPECIAL </w:t>
            </w:r>
            <w:r w:rsidR="00771BC0">
              <w:rPr>
                <w:rStyle w:val="CodeChar"/>
                <w:rFonts w:asciiTheme="minorHAnsi" w:hAnsiTheme="minorHAnsi" w:cstheme="minorHAnsi"/>
                <w:i/>
                <w:color w:val="FF0000"/>
                <w:shd w:val="clear" w:color="auto" w:fill="auto"/>
              </w:rPr>
              <w:t xml:space="preserve">NOTE: Make sure the IDialog&lt;&gt; interface is using </w:t>
            </w:r>
            <w:r w:rsidR="00771BC0" w:rsidRPr="00771BC0">
              <w:rPr>
                <w:rStyle w:val="CodeChar"/>
                <w:rFonts w:asciiTheme="minorHAnsi" w:hAnsiTheme="minorHAnsi" w:cstheme="minorHAnsi"/>
                <w:i/>
                <w:color w:val="FF0000"/>
                <w:shd w:val="clear" w:color="auto" w:fill="auto"/>
              </w:rPr>
              <w:t>IMessageActivity</w:t>
            </w:r>
            <w:r w:rsidR="00780ACA">
              <w:rPr>
                <w:rStyle w:val="CodeChar"/>
                <w:rFonts w:asciiTheme="minorHAnsi" w:hAnsiTheme="minorHAnsi" w:cstheme="minorHAnsi"/>
                <w:i/>
                <w:color w:val="FF0000"/>
                <w:shd w:val="clear" w:color="auto" w:fill="auto"/>
              </w:rPr>
              <w:t xml:space="preserve"> and not Object!!</w:t>
            </w:r>
            <w:r w:rsidR="00712D3F">
              <w:rPr>
                <w:rStyle w:val="CodeChar"/>
                <w:rFonts w:asciiTheme="minorHAnsi" w:hAnsiTheme="minorHAnsi" w:cstheme="minorHAnsi"/>
                <w:i/>
                <w:color w:val="FF0000"/>
                <w:shd w:val="clear" w:color="auto" w:fill="auto"/>
              </w:rPr>
              <w:t xml:space="preserve"> We </w:t>
            </w:r>
            <w:r w:rsidR="00712D3F">
              <w:rPr>
                <w:rStyle w:val="CodeChar"/>
                <w:rFonts w:asciiTheme="minorHAnsi" w:hAnsiTheme="minorHAnsi" w:cstheme="minorHAnsi"/>
                <w:i/>
                <w:color w:val="FF0000"/>
                <w:shd w:val="clear" w:color="auto" w:fill="auto"/>
              </w:rPr>
              <w:lastRenderedPageBreak/>
              <w:t>will be passing back data to the callback method this time.</w:t>
            </w:r>
            <w:r w:rsidR="00771BC0">
              <w:rPr>
                <w:rStyle w:val="CodeChar"/>
                <w:rFonts w:asciiTheme="minorHAnsi" w:hAnsiTheme="minorHAnsi" w:cstheme="minorHAnsi"/>
                <w:i/>
                <w:color w:val="FF0000"/>
                <w:shd w:val="clear" w:color="auto" w:fill="auto"/>
              </w:rPr>
              <w:br/>
            </w:r>
            <w:r w:rsidR="00771BC0">
              <w:rPr>
                <w:noProof/>
              </w:rPr>
              <w:drawing>
                <wp:inline distT="0" distB="0" distL="0" distR="0" wp14:anchorId="27F8FA91" wp14:editId="189A1D28">
                  <wp:extent cx="3064747" cy="723009"/>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98930" cy="731073"/>
                          </a:xfrm>
                          <a:prstGeom prst="rect">
                            <a:avLst/>
                          </a:prstGeom>
                        </pic:spPr>
                      </pic:pic>
                    </a:graphicData>
                  </a:graphic>
                </wp:inline>
              </w:drawing>
            </w:r>
            <w:r>
              <w:rPr>
                <w:rStyle w:val="CodeChar"/>
                <w:rFonts w:asciiTheme="minorHAnsi" w:hAnsiTheme="minorHAnsi" w:cstheme="minorHAnsi"/>
                <w:i/>
                <w:color w:val="FF0000"/>
                <w:shd w:val="clear" w:color="auto" w:fill="auto"/>
              </w:rPr>
              <w:br/>
            </w:r>
          </w:p>
          <w:p w14:paraId="2AA2F1C3" w14:textId="713E83CB"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StartAsync method paste the following code.</w:t>
            </w:r>
            <w:r w:rsidR="004D0975">
              <w:rPr>
                <w:rFonts w:asciiTheme="minorHAnsi" w:hAnsiTheme="minorHAnsi" w:cstheme="minorHAnsi"/>
                <w:sz w:val="22"/>
                <w:szCs w:val="22"/>
              </w:rPr>
              <w:t xml:space="preserve"> Replacing the </w:t>
            </w:r>
            <w:r w:rsidR="004D0975" w:rsidRPr="004D0975">
              <w:rPr>
                <w:rFonts w:asciiTheme="minorHAnsi" w:hAnsiTheme="minorHAnsi" w:cstheme="minorHAnsi"/>
                <w:b/>
                <w:sz w:val="22"/>
                <w:szCs w:val="22"/>
              </w:rPr>
              <w:t>throw new NotImplementedException();</w:t>
            </w:r>
            <w:r>
              <w:rPr>
                <w:rFonts w:asciiTheme="minorHAnsi" w:hAnsiTheme="minorHAnsi" w:cstheme="minorHAnsi"/>
                <w:sz w:val="22"/>
                <w:szCs w:val="22"/>
              </w:rPr>
              <w:br/>
            </w:r>
            <w:r w:rsidR="00DD753A">
              <w:rPr>
                <w:rFonts w:asciiTheme="minorHAnsi" w:hAnsiTheme="minorHAnsi" w:cstheme="minorHAnsi"/>
                <w:b/>
                <w:color w:val="FF0000"/>
                <w:sz w:val="22"/>
                <w:szCs w:val="22"/>
              </w:rPr>
              <w:t>----- SNIP16</w:t>
            </w:r>
            <w:r>
              <w:rPr>
                <w:rFonts w:asciiTheme="minorHAnsi" w:hAnsiTheme="minorHAnsi" w:cstheme="minorHAnsi"/>
                <w:b/>
                <w:color w:val="FF0000"/>
                <w:sz w:val="22"/>
                <w:szCs w:val="22"/>
              </w:rPr>
              <w:t>-----------------------------------</w:t>
            </w:r>
          </w:p>
          <w:p w14:paraId="37CF3311" w14:textId="77777777" w:rsidR="000F4C85" w:rsidRDefault="000F4C85" w:rsidP="000F4C85">
            <w:pPr>
              <w:pStyle w:val="Code"/>
            </w:pPr>
            <w:r>
              <w:t>//Greet the user</w:t>
            </w:r>
          </w:p>
          <w:p w14:paraId="22E6F722" w14:textId="77777777" w:rsidR="000F4C85" w:rsidRDefault="000F4C85" w:rsidP="000F4C85">
            <w:pPr>
              <w:pStyle w:val="Code"/>
            </w:pPr>
            <w:r>
              <w:t>await context.PostAsync("Before we begin, we would like to know who we are talking to?");</w:t>
            </w:r>
          </w:p>
          <w:p w14:paraId="11A392AB" w14:textId="77777777" w:rsidR="000F4C85" w:rsidRDefault="000F4C85" w:rsidP="000F4C85">
            <w:pPr>
              <w:pStyle w:val="Code"/>
            </w:pPr>
            <w:r>
              <w:t>//call the respond method below</w:t>
            </w:r>
          </w:p>
          <w:p w14:paraId="4B3E7041" w14:textId="77777777" w:rsidR="000F4C85" w:rsidRDefault="000F4C85" w:rsidP="000F4C85">
            <w:pPr>
              <w:pStyle w:val="Code"/>
            </w:pPr>
            <w:r>
              <w:t>await Respond(context);</w:t>
            </w:r>
          </w:p>
          <w:p w14:paraId="3565480D" w14:textId="77777777" w:rsidR="000F4C85" w:rsidRDefault="000F4C85" w:rsidP="000F4C85">
            <w:pPr>
              <w:pStyle w:val="Code"/>
            </w:pPr>
            <w:r>
              <w:t>//call context.Wait and set the callback method</w:t>
            </w:r>
          </w:p>
          <w:p w14:paraId="4AF0CF3A" w14:textId="0989FDC8" w:rsidR="00483DB2" w:rsidRDefault="000F4C85" w:rsidP="000F4C85">
            <w:pPr>
              <w:pStyle w:val="Code"/>
            </w:pPr>
            <w:r>
              <w:t>context.Wait(MessageReceivedAsync);</w:t>
            </w:r>
            <w:r w:rsidR="00483DB2">
              <w:br/>
            </w:r>
          </w:p>
          <w:p w14:paraId="6A8B67DA" w14:textId="77777777" w:rsidR="00483DB2" w:rsidRDefault="00483DB2" w:rsidP="00483DB2">
            <w:pPr>
              <w:pStyle w:val="ListParagraph"/>
              <w:spacing w:before="120" w:after="100" w:afterAutospacing="1"/>
              <w:ind w:left="360"/>
              <w:rPr>
                <w:rFonts w:asciiTheme="minorHAnsi" w:hAnsiTheme="minorHAnsi" w:cstheme="minorHAnsi"/>
                <w:sz w:val="22"/>
                <w:szCs w:val="22"/>
              </w:rPr>
            </w:pPr>
          </w:p>
          <w:p w14:paraId="70462ECD" w14:textId="74EC5C35" w:rsidR="000F4C85" w:rsidRDefault="000F4C85" w:rsidP="000F4C85">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want to implement the </w:t>
            </w:r>
            <w:r w:rsidRPr="000F4C85">
              <w:rPr>
                <w:rFonts w:asciiTheme="minorHAnsi" w:hAnsiTheme="minorHAnsi" w:cstheme="minorHAnsi"/>
                <w:b/>
                <w:sz w:val="22"/>
                <w:szCs w:val="22"/>
              </w:rPr>
              <w:t>Respond()</w:t>
            </w:r>
            <w:r>
              <w:rPr>
                <w:rFonts w:asciiTheme="minorHAnsi" w:hAnsiTheme="minorHAnsi" w:cstheme="minorHAnsi"/>
                <w:sz w:val="22"/>
                <w:szCs w:val="22"/>
              </w:rPr>
              <w:t xml:space="preserve"> method. Paste the following below the </w:t>
            </w:r>
            <w:r w:rsidRPr="000F4C85">
              <w:rPr>
                <w:rFonts w:asciiTheme="minorHAnsi" w:hAnsiTheme="minorHAnsi" w:cstheme="minorHAnsi"/>
                <w:b/>
                <w:sz w:val="22"/>
                <w:szCs w:val="22"/>
              </w:rPr>
              <w:t>StartAsync</w:t>
            </w:r>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7</w:t>
            </w:r>
            <w:r>
              <w:rPr>
                <w:rFonts w:asciiTheme="minorHAnsi" w:hAnsiTheme="minorHAnsi" w:cstheme="minorHAnsi"/>
                <w:b/>
                <w:color w:val="FF0000"/>
                <w:sz w:val="22"/>
                <w:szCs w:val="22"/>
              </w:rPr>
              <w:t>-----------------------------------</w:t>
            </w:r>
          </w:p>
          <w:p w14:paraId="61666864" w14:textId="77777777" w:rsidR="00DD5B37" w:rsidRDefault="00DD5B37" w:rsidP="00DD5B37">
            <w:pPr>
              <w:pStyle w:val="Code"/>
            </w:pPr>
            <w:r>
              <w:t>private static async Task Respond(IDialogContext context)</w:t>
            </w:r>
          </w:p>
          <w:p w14:paraId="30BFB240" w14:textId="77777777" w:rsidR="00DD5B37" w:rsidRDefault="00DD5B37" w:rsidP="00DD5B37">
            <w:pPr>
              <w:pStyle w:val="Code"/>
            </w:pPr>
            <w:r>
              <w:t>{</w:t>
            </w:r>
          </w:p>
          <w:p w14:paraId="452606A2" w14:textId="77777777" w:rsidR="00DD5B37" w:rsidRDefault="00DD5B37" w:rsidP="00DD5B37">
            <w:pPr>
              <w:pStyle w:val="Code"/>
            </w:pPr>
            <w:r>
              <w:t xml:space="preserve">    //Variable to hold user name</w:t>
            </w:r>
          </w:p>
          <w:p w14:paraId="5ED95655" w14:textId="77777777" w:rsidR="00DD5B37" w:rsidRDefault="00DD5B37" w:rsidP="00DD5B37">
            <w:pPr>
              <w:pStyle w:val="Code"/>
            </w:pPr>
            <w:r>
              <w:t xml:space="preserve">    var userName = String.Empty;</w:t>
            </w:r>
          </w:p>
          <w:p w14:paraId="52D1E0C8" w14:textId="77777777" w:rsidR="00DD5B37" w:rsidRDefault="00DD5B37" w:rsidP="00DD5B37">
            <w:pPr>
              <w:pStyle w:val="Code"/>
            </w:pPr>
            <w:r>
              <w:t xml:space="preserve">    //check to see if we already have username stored</w:t>
            </w:r>
          </w:p>
          <w:p w14:paraId="58A933B1" w14:textId="77777777" w:rsidR="00DD5B37" w:rsidRDefault="00DD5B37" w:rsidP="00DD5B37">
            <w:pPr>
              <w:pStyle w:val="Code"/>
            </w:pPr>
            <w:r>
              <w:t xml:space="preserve">    context.UserData.TryGetValue&lt;string&gt;("Name", out userName);</w:t>
            </w:r>
          </w:p>
          <w:p w14:paraId="6E3101BD" w14:textId="77777777" w:rsidR="00DD5B37" w:rsidRDefault="00DD5B37" w:rsidP="00DD5B37">
            <w:pPr>
              <w:pStyle w:val="Code"/>
            </w:pPr>
            <w:r>
              <w:t xml:space="preserve">    //If not, we will ask for it. </w:t>
            </w:r>
          </w:p>
          <w:p w14:paraId="691C93D6" w14:textId="77777777" w:rsidR="00DD5B37" w:rsidRDefault="00DD5B37" w:rsidP="00DD5B37">
            <w:pPr>
              <w:pStyle w:val="Code"/>
            </w:pPr>
            <w:r>
              <w:t xml:space="preserve">    if (string.IsNullOrEmpty(userName))</w:t>
            </w:r>
          </w:p>
          <w:p w14:paraId="08607367" w14:textId="77777777" w:rsidR="00DD5B37" w:rsidRDefault="00DD5B37" w:rsidP="00DD5B37">
            <w:pPr>
              <w:pStyle w:val="Code"/>
            </w:pPr>
            <w:r>
              <w:t xml:space="preserve">    {</w:t>
            </w:r>
          </w:p>
          <w:p w14:paraId="7737F727" w14:textId="77777777" w:rsidR="00DD5B37" w:rsidRDefault="00DD5B37" w:rsidP="00DD5B37">
            <w:pPr>
              <w:pStyle w:val="Code"/>
            </w:pPr>
            <w:r>
              <w:t xml:space="preserve">        //We ask here but dont capture it here, we do that in the MessageRecieved Async</w:t>
            </w:r>
          </w:p>
          <w:p w14:paraId="391190F9" w14:textId="77777777" w:rsidR="00DD5B37" w:rsidRDefault="00DD5B37" w:rsidP="00DD5B37">
            <w:pPr>
              <w:pStyle w:val="Code"/>
            </w:pPr>
            <w:r>
              <w:t xml:space="preserve">        await context.PostAsync("What is your name?");</w:t>
            </w:r>
          </w:p>
          <w:p w14:paraId="71F37965" w14:textId="77777777" w:rsidR="00DD5B37" w:rsidRDefault="00DD5B37" w:rsidP="00DD5B37">
            <w:pPr>
              <w:pStyle w:val="Code"/>
            </w:pPr>
            <w:r>
              <w:t xml:space="preserve">        //We set a value telling us that we need to get the name out of userdata</w:t>
            </w:r>
          </w:p>
          <w:p w14:paraId="248508D6" w14:textId="77777777" w:rsidR="00DD5B37" w:rsidRDefault="00DD5B37" w:rsidP="00DD5B37">
            <w:pPr>
              <w:pStyle w:val="Code"/>
            </w:pPr>
            <w:r>
              <w:t xml:space="preserve">        context.UserData.SetValue&lt;bool&gt;("GetName", true);</w:t>
            </w:r>
          </w:p>
          <w:p w14:paraId="1EB0B803" w14:textId="77777777" w:rsidR="00DD5B37" w:rsidRDefault="00DD5B37" w:rsidP="00DD5B37">
            <w:pPr>
              <w:pStyle w:val="Code"/>
            </w:pPr>
            <w:r>
              <w:t xml:space="preserve">    }</w:t>
            </w:r>
          </w:p>
          <w:p w14:paraId="7C8FFC64" w14:textId="77777777" w:rsidR="00DD5B37" w:rsidRDefault="00DD5B37" w:rsidP="00DD5B37">
            <w:pPr>
              <w:pStyle w:val="Code"/>
            </w:pPr>
            <w:r>
              <w:t xml:space="preserve">    else</w:t>
            </w:r>
          </w:p>
          <w:p w14:paraId="3AD27619" w14:textId="77777777" w:rsidR="00DD5B37" w:rsidRDefault="00DD5B37" w:rsidP="00DD5B37">
            <w:pPr>
              <w:pStyle w:val="Code"/>
            </w:pPr>
            <w:r>
              <w:t xml:space="preserve">    {</w:t>
            </w:r>
          </w:p>
          <w:p w14:paraId="37097AF8" w14:textId="77777777" w:rsidR="00DD5B37" w:rsidRDefault="00DD5B37" w:rsidP="00DD5B37">
            <w:pPr>
              <w:pStyle w:val="Code"/>
            </w:pPr>
            <w:r>
              <w:t xml:space="preserve">        //If name was already stored we will say hi to the user.</w:t>
            </w:r>
          </w:p>
          <w:p w14:paraId="01BF466D" w14:textId="77777777" w:rsidR="00DD5B37" w:rsidRDefault="00DD5B37" w:rsidP="00DD5B37">
            <w:pPr>
              <w:pStyle w:val="Code"/>
            </w:pPr>
            <w:r>
              <w:t xml:space="preserve">        await context.PostAsync(String.Format("Hi {0}.  How can I help you today?", userName));</w:t>
            </w:r>
          </w:p>
          <w:p w14:paraId="21FD7E45" w14:textId="77777777" w:rsidR="00DD5B37" w:rsidRDefault="00DD5B37" w:rsidP="00DD5B37">
            <w:pPr>
              <w:pStyle w:val="Code"/>
            </w:pPr>
          </w:p>
          <w:p w14:paraId="14E1D92A" w14:textId="77777777" w:rsidR="00DD5B37" w:rsidRDefault="00DD5B37" w:rsidP="00DD5B37">
            <w:pPr>
              <w:pStyle w:val="Code"/>
            </w:pPr>
            <w:r>
              <w:lastRenderedPageBreak/>
              <w:t xml:space="preserve">    }</w:t>
            </w:r>
          </w:p>
          <w:p w14:paraId="670A8674" w14:textId="3141626C" w:rsidR="000F4C85" w:rsidRDefault="00DD5B37" w:rsidP="00DD5B37">
            <w:pPr>
              <w:pStyle w:val="Code"/>
            </w:pPr>
            <w:r>
              <w:t xml:space="preserve">} </w:t>
            </w:r>
            <w:r w:rsidR="000F4C85">
              <w:br/>
            </w:r>
          </w:p>
          <w:p w14:paraId="675EC532" w14:textId="3989A973" w:rsidR="000F4C85" w:rsidRPr="00DD5B37" w:rsidRDefault="000F4C85" w:rsidP="00DD5B37">
            <w:pPr>
              <w:spacing w:before="120" w:after="100" w:afterAutospacing="1"/>
              <w:rPr>
                <w:rFonts w:asciiTheme="minorHAnsi" w:hAnsiTheme="minorHAnsi" w:cstheme="minorHAnsi"/>
                <w:sz w:val="22"/>
                <w:szCs w:val="22"/>
              </w:rPr>
            </w:pPr>
            <w:r w:rsidRPr="00DD5B37">
              <w:rPr>
                <w:rFonts w:asciiTheme="minorHAnsi" w:hAnsiTheme="minorHAnsi" w:cstheme="minorHAnsi"/>
                <w:sz w:val="22"/>
                <w:szCs w:val="22"/>
              </w:rPr>
              <w:br/>
            </w:r>
          </w:p>
          <w:p w14:paraId="6AFF993B" w14:textId="1B75F42E"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to complete the dialog, add the following </w:t>
            </w:r>
            <w:r w:rsidRPr="00483DB2">
              <w:rPr>
                <w:rFonts w:asciiTheme="minorHAnsi" w:hAnsiTheme="minorHAnsi" w:cstheme="minorHAnsi"/>
                <w:b/>
                <w:sz w:val="22"/>
                <w:szCs w:val="22"/>
              </w:rPr>
              <w:t>MessageReceivedAsync</w:t>
            </w:r>
            <w:r>
              <w:rPr>
                <w:rFonts w:asciiTheme="minorHAnsi" w:hAnsiTheme="minorHAnsi" w:cstheme="minorHAnsi"/>
                <w:sz w:val="22"/>
                <w:szCs w:val="22"/>
              </w:rPr>
              <w:t xml:space="preserve"> method below StartAsync method.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8</w:t>
            </w:r>
            <w:r>
              <w:rPr>
                <w:rFonts w:asciiTheme="minorHAnsi" w:hAnsiTheme="minorHAnsi" w:cstheme="minorHAnsi"/>
                <w:b/>
                <w:color w:val="FF0000"/>
                <w:sz w:val="22"/>
                <w:szCs w:val="22"/>
              </w:rPr>
              <w:t>-----------------------------------</w:t>
            </w:r>
          </w:p>
          <w:p w14:paraId="579C5E1C" w14:textId="77777777" w:rsidR="00DD5B37" w:rsidRDefault="00DD5B37" w:rsidP="00DD5B37">
            <w:pPr>
              <w:pStyle w:val="Code"/>
            </w:pPr>
            <w:r>
              <w:t>public async Task MessageReceivedAsync(IDialogContext context, IAwaitable&lt;IMessageActivity&gt; argument)</w:t>
            </w:r>
          </w:p>
          <w:p w14:paraId="24D34A24" w14:textId="77777777" w:rsidR="00DD5B37" w:rsidRDefault="00DD5B37" w:rsidP="00DD5B37">
            <w:pPr>
              <w:pStyle w:val="Code"/>
            </w:pPr>
            <w:r>
              <w:t>{</w:t>
            </w:r>
          </w:p>
          <w:p w14:paraId="58D0051E" w14:textId="77777777" w:rsidR="00DD5B37" w:rsidRDefault="00DD5B37" w:rsidP="00DD5B37">
            <w:pPr>
              <w:pStyle w:val="Code"/>
            </w:pPr>
            <w:r>
              <w:t xml:space="preserve">    //variable to hold message coming in</w:t>
            </w:r>
          </w:p>
          <w:p w14:paraId="3F613906" w14:textId="77777777" w:rsidR="00DD5B37" w:rsidRDefault="00DD5B37" w:rsidP="00DD5B37">
            <w:pPr>
              <w:pStyle w:val="Code"/>
            </w:pPr>
            <w:r>
              <w:t xml:space="preserve">    try</w:t>
            </w:r>
          </w:p>
          <w:p w14:paraId="0FD56EF4" w14:textId="77777777" w:rsidR="00DD5B37" w:rsidRDefault="00DD5B37" w:rsidP="00DD5B37">
            <w:pPr>
              <w:pStyle w:val="Code"/>
            </w:pPr>
            <w:r>
              <w:t xml:space="preserve">    {</w:t>
            </w:r>
          </w:p>
          <w:p w14:paraId="0A0E3CF8" w14:textId="77777777" w:rsidR="00DD5B37" w:rsidRDefault="00DD5B37" w:rsidP="00DD5B37">
            <w:pPr>
              <w:pStyle w:val="Code"/>
            </w:pPr>
            <w:r>
              <w:t xml:space="preserve">        var message = await argument;</w:t>
            </w:r>
          </w:p>
          <w:p w14:paraId="5F459DA8" w14:textId="77777777" w:rsidR="00DD5B37" w:rsidRDefault="00DD5B37" w:rsidP="00DD5B37">
            <w:pPr>
              <w:pStyle w:val="Code"/>
            </w:pPr>
            <w:r>
              <w:t xml:space="preserve">        //variable for userName</w:t>
            </w:r>
          </w:p>
          <w:p w14:paraId="0CBE0C47" w14:textId="77777777" w:rsidR="00DD5B37" w:rsidRDefault="00DD5B37" w:rsidP="00DD5B37">
            <w:pPr>
              <w:pStyle w:val="Code"/>
            </w:pPr>
            <w:r>
              <w:t xml:space="preserve">        var userName = String.Empty;</w:t>
            </w:r>
          </w:p>
          <w:p w14:paraId="71E9B5E3" w14:textId="77777777" w:rsidR="00DD5B37" w:rsidRDefault="00DD5B37" w:rsidP="00DD5B37">
            <w:pPr>
              <w:pStyle w:val="Code"/>
            </w:pPr>
            <w:r>
              <w:t xml:space="preserve">        //variable to hold whether or not we need to get name</w:t>
            </w:r>
          </w:p>
          <w:p w14:paraId="2DF3CB37" w14:textId="77777777" w:rsidR="00DD5B37" w:rsidRDefault="00DD5B37" w:rsidP="00DD5B37">
            <w:pPr>
              <w:pStyle w:val="Code"/>
            </w:pPr>
            <w:r>
              <w:t xml:space="preserve">        var getName = false;</w:t>
            </w:r>
          </w:p>
          <w:p w14:paraId="7CC7B94B" w14:textId="77777777" w:rsidR="00DD5B37" w:rsidRDefault="00DD5B37" w:rsidP="00DD5B37">
            <w:pPr>
              <w:pStyle w:val="Code"/>
            </w:pPr>
            <w:r>
              <w:t xml:space="preserve">        //see if name exists</w:t>
            </w:r>
          </w:p>
          <w:p w14:paraId="151C7AEB" w14:textId="77777777" w:rsidR="00DD5B37" w:rsidRDefault="00DD5B37" w:rsidP="00DD5B37">
            <w:pPr>
              <w:pStyle w:val="Code"/>
            </w:pPr>
            <w:r>
              <w:t xml:space="preserve">        context.UserData.TryGetValue&lt;string&gt;("Name", out userName);</w:t>
            </w:r>
          </w:p>
          <w:p w14:paraId="00A448D7" w14:textId="77777777" w:rsidR="00DD5B37" w:rsidRDefault="00DD5B37" w:rsidP="00DD5B37">
            <w:pPr>
              <w:pStyle w:val="Code"/>
            </w:pPr>
            <w:r>
              <w:t xml:space="preserve">        //if GetName exists we assign it to the getName variable and replace false</w:t>
            </w:r>
          </w:p>
          <w:p w14:paraId="398B0DD0" w14:textId="77777777" w:rsidR="00DD5B37" w:rsidRDefault="00DD5B37" w:rsidP="00DD5B37">
            <w:pPr>
              <w:pStyle w:val="Code"/>
            </w:pPr>
            <w:r>
              <w:t xml:space="preserve">        context.UserData.TryGetValue&lt;bool&gt;("GetName", out getName);</w:t>
            </w:r>
          </w:p>
          <w:p w14:paraId="269DB6C3" w14:textId="77777777" w:rsidR="00DD5B37" w:rsidRDefault="00DD5B37" w:rsidP="00DD5B37">
            <w:pPr>
              <w:pStyle w:val="Code"/>
            </w:pPr>
            <w:r>
              <w:t xml:space="preserve">        //If we need to get name, we go in here.</w:t>
            </w:r>
          </w:p>
          <w:p w14:paraId="0B791FC0" w14:textId="77777777" w:rsidR="00DD5B37" w:rsidRDefault="00DD5B37" w:rsidP="00DD5B37">
            <w:pPr>
              <w:pStyle w:val="Code"/>
            </w:pPr>
            <w:r>
              <w:t xml:space="preserve">        if (getName)</w:t>
            </w:r>
          </w:p>
          <w:p w14:paraId="40C3B21C" w14:textId="77777777" w:rsidR="00DD5B37" w:rsidRDefault="00DD5B37" w:rsidP="00DD5B37">
            <w:pPr>
              <w:pStyle w:val="Code"/>
            </w:pPr>
            <w:r>
              <w:t xml:space="preserve">        {</w:t>
            </w:r>
          </w:p>
          <w:p w14:paraId="2E94C034" w14:textId="77777777" w:rsidR="00DD5B37" w:rsidRDefault="00DD5B37" w:rsidP="00DD5B37">
            <w:pPr>
              <w:pStyle w:val="Code"/>
            </w:pPr>
            <w:r>
              <w:t xml:space="preserve">            //we get the username we stored above. and set getname to false</w:t>
            </w:r>
          </w:p>
          <w:p w14:paraId="1B9E512D" w14:textId="77777777" w:rsidR="00DD5B37" w:rsidRDefault="00DD5B37" w:rsidP="00DD5B37">
            <w:pPr>
              <w:pStyle w:val="Code"/>
            </w:pPr>
            <w:r>
              <w:t xml:space="preserve">            userName = message.Text;</w:t>
            </w:r>
          </w:p>
          <w:p w14:paraId="239CED5D" w14:textId="77777777" w:rsidR="00DD5B37" w:rsidRDefault="00DD5B37" w:rsidP="00DD5B37">
            <w:pPr>
              <w:pStyle w:val="Code"/>
            </w:pPr>
            <w:r>
              <w:t xml:space="preserve">            context.UserData.SetValue&lt;string&gt;("Name", userName);</w:t>
            </w:r>
          </w:p>
          <w:p w14:paraId="564ABD3C" w14:textId="77777777" w:rsidR="00DD5B37" w:rsidRDefault="00DD5B37" w:rsidP="00DD5B37">
            <w:pPr>
              <w:pStyle w:val="Code"/>
            </w:pPr>
            <w:r>
              <w:t xml:space="preserve">            context.UserData.SetValue&lt;bool&gt;("GetName", true);</w:t>
            </w:r>
          </w:p>
          <w:p w14:paraId="0C4A8655" w14:textId="77777777" w:rsidR="00DD5B37" w:rsidRDefault="00DD5B37" w:rsidP="00DD5B37">
            <w:pPr>
              <w:pStyle w:val="Code"/>
            </w:pPr>
          </w:p>
          <w:p w14:paraId="2210350F" w14:textId="77777777" w:rsidR="00DD5B37" w:rsidRDefault="00DD5B37" w:rsidP="00DD5B37">
            <w:pPr>
              <w:pStyle w:val="Code"/>
            </w:pPr>
            <w:r>
              <w:t xml:space="preserve">            context.Wait(MessageReceivedAsync);</w:t>
            </w:r>
          </w:p>
          <w:p w14:paraId="62D0538B" w14:textId="77777777" w:rsidR="00DD5B37" w:rsidRDefault="00DD5B37" w:rsidP="00DD5B37">
            <w:pPr>
              <w:pStyle w:val="Code"/>
            </w:pPr>
            <w:r>
              <w:t xml:space="preserve">        }</w:t>
            </w:r>
          </w:p>
          <w:p w14:paraId="6D21E631" w14:textId="77777777" w:rsidR="00DD5B37" w:rsidRDefault="00DD5B37" w:rsidP="00DD5B37">
            <w:pPr>
              <w:pStyle w:val="Code"/>
            </w:pPr>
            <w:r>
              <w:t xml:space="preserve">        //await Respond(context);</w:t>
            </w:r>
          </w:p>
          <w:p w14:paraId="4888D8D1" w14:textId="77777777" w:rsidR="00DD5B37" w:rsidRDefault="00DD5B37" w:rsidP="00DD5B37">
            <w:pPr>
              <w:pStyle w:val="Code"/>
            </w:pPr>
            <w:r>
              <w:t xml:space="preserve">        context.Done(message);</w:t>
            </w:r>
          </w:p>
          <w:p w14:paraId="44F29CDF" w14:textId="77777777" w:rsidR="00DD5B37" w:rsidRDefault="00DD5B37" w:rsidP="00DD5B37">
            <w:pPr>
              <w:pStyle w:val="Code"/>
            </w:pPr>
            <w:r>
              <w:t xml:space="preserve">    }</w:t>
            </w:r>
          </w:p>
          <w:p w14:paraId="2A78F3C6" w14:textId="77777777" w:rsidR="00DD5B37" w:rsidRDefault="00DD5B37" w:rsidP="00DD5B37">
            <w:pPr>
              <w:pStyle w:val="Code"/>
            </w:pPr>
            <w:r>
              <w:t xml:space="preserve">    catch (Exception ex)</w:t>
            </w:r>
          </w:p>
          <w:p w14:paraId="7D2CC7D2" w14:textId="77777777" w:rsidR="00DD5B37" w:rsidRDefault="00DD5B37" w:rsidP="00DD5B37">
            <w:pPr>
              <w:pStyle w:val="Code"/>
            </w:pPr>
            <w:r>
              <w:t xml:space="preserve">    {</w:t>
            </w:r>
          </w:p>
          <w:p w14:paraId="39FABBC6" w14:textId="77777777" w:rsidR="00DD5B37" w:rsidRDefault="00DD5B37" w:rsidP="00DD5B37">
            <w:pPr>
              <w:pStyle w:val="Code"/>
            </w:pPr>
          </w:p>
          <w:p w14:paraId="630277C4" w14:textId="77777777" w:rsidR="00DD5B37" w:rsidRDefault="00DD5B37" w:rsidP="00DD5B37">
            <w:pPr>
              <w:pStyle w:val="Code"/>
            </w:pPr>
            <w:r>
              <w:t xml:space="preserve">        string message = ex.Message;</w:t>
            </w:r>
          </w:p>
          <w:p w14:paraId="70B97610" w14:textId="77777777" w:rsidR="00DD5B37" w:rsidRDefault="00DD5B37" w:rsidP="00DD5B37">
            <w:pPr>
              <w:pStyle w:val="Code"/>
            </w:pPr>
            <w:r>
              <w:t xml:space="preserve">    }</w:t>
            </w:r>
          </w:p>
          <w:p w14:paraId="15F3382E" w14:textId="77777777" w:rsidR="00DD5B37" w:rsidRDefault="00DD5B37" w:rsidP="00DD5B37">
            <w:pPr>
              <w:pStyle w:val="Code"/>
            </w:pPr>
            <w:r>
              <w:t xml:space="preserve">   </w:t>
            </w:r>
          </w:p>
          <w:p w14:paraId="2EBEF3A2" w14:textId="77777777" w:rsidR="00DD5B37" w:rsidRDefault="00DD5B37" w:rsidP="00DD5B37">
            <w:pPr>
              <w:pStyle w:val="Code"/>
            </w:pPr>
            <w:r>
              <w:t xml:space="preserve">    </w:t>
            </w:r>
          </w:p>
          <w:p w14:paraId="231F6B6B" w14:textId="0679AF83" w:rsidR="00483DB2" w:rsidRDefault="00DD5B37" w:rsidP="00DD5B37">
            <w:pPr>
              <w:pStyle w:val="Code"/>
            </w:pPr>
            <w:r>
              <w:t xml:space="preserve">} </w:t>
            </w:r>
          </w:p>
          <w:p w14:paraId="29A080F7" w14:textId="659BC30C" w:rsidR="0089716A" w:rsidRDefault="004D0975" w:rsidP="004529F7">
            <w:pPr>
              <w:pStyle w:val="ListParagraph"/>
              <w:spacing w:before="120" w:after="100" w:afterAutospacing="1"/>
              <w:ind w:left="360"/>
              <w:rPr>
                <w:rFonts w:asciiTheme="minorHAnsi" w:hAnsiTheme="minorHAnsi" w:cstheme="minorHAnsi"/>
                <w:sz w:val="22"/>
                <w:szCs w:val="22"/>
              </w:rPr>
            </w:pPr>
            <w:r>
              <w:lastRenderedPageBreak/>
              <w:br/>
            </w:r>
            <w:r w:rsidR="00483DB2">
              <w:t xml:space="preserve">Since we have already seen similar code in the </w:t>
            </w:r>
            <w:r w:rsidR="00483DB2" w:rsidRPr="00D97A37">
              <w:rPr>
                <w:b/>
              </w:rPr>
              <w:t>HelloDialog</w:t>
            </w:r>
            <w:r w:rsidR="00483DB2">
              <w:t xml:space="preserve"> we will not </w:t>
            </w:r>
            <w:r w:rsidR="00D97A37">
              <w:t xml:space="preserve">discuss it again here. </w:t>
            </w:r>
            <w:r w:rsidR="004529F7">
              <w:br/>
            </w:r>
            <w:r w:rsidR="00483DB2">
              <w:br/>
              <w:t xml:space="preserve">And speaking of the </w:t>
            </w:r>
            <w:r w:rsidR="00483DB2" w:rsidRPr="00483DB2">
              <w:rPr>
                <w:b/>
              </w:rPr>
              <w:t>HelloDialog</w:t>
            </w:r>
            <w:r w:rsidR="00483DB2">
              <w:t xml:space="preserve">, we need to trim that a bit.  Since we are gathering </w:t>
            </w:r>
            <w:r w:rsidR="0089716A">
              <w:t xml:space="preserve">the </w:t>
            </w:r>
            <w:r w:rsidR="00483DB2">
              <w:t xml:space="preserve">name in the </w:t>
            </w:r>
            <w:r w:rsidR="00483DB2" w:rsidRPr="0089716A">
              <w:rPr>
                <w:b/>
              </w:rPr>
              <w:t>UserInfoDialog</w:t>
            </w:r>
            <w:r w:rsidR="00483DB2">
              <w:t xml:space="preserve">, all we need here is to say hi. Remove all except the following </w:t>
            </w:r>
            <w:r w:rsidR="00483DB2">
              <w:br/>
            </w:r>
            <w:r w:rsidR="00483DB2">
              <w:br/>
            </w:r>
            <w:r w:rsidR="00483DB2">
              <w:rPr>
                <w:noProof/>
              </w:rPr>
              <w:drawing>
                <wp:inline distT="0" distB="0" distL="0" distR="0" wp14:anchorId="23462CDA" wp14:editId="21A954BE">
                  <wp:extent cx="3976732" cy="22357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80819" cy="2238056"/>
                          </a:xfrm>
                          <a:prstGeom prst="rect">
                            <a:avLst/>
                          </a:prstGeom>
                        </pic:spPr>
                      </pic:pic>
                    </a:graphicData>
                  </a:graphic>
                </wp:inline>
              </w:drawing>
            </w:r>
            <w:r w:rsidR="00483DB2">
              <w:br/>
            </w:r>
            <w:r w:rsidR="0089716A">
              <w:t>We should be left with just</w:t>
            </w:r>
            <w:r w:rsidR="00483DB2">
              <w:t xml:space="preserve"> </w:t>
            </w:r>
            <w:r w:rsidR="0089716A">
              <w:t>two lines in the StartAsync as shown above.  If you would like to just replace the contents of the class file, you can use the snip below.</w:t>
            </w:r>
            <w:r w:rsidR="0089716A">
              <w:br/>
            </w:r>
            <w:r w:rsidR="00DD753A">
              <w:rPr>
                <w:rFonts w:asciiTheme="minorHAnsi" w:hAnsiTheme="minorHAnsi" w:cstheme="minorHAnsi"/>
                <w:b/>
                <w:color w:val="FF0000"/>
                <w:sz w:val="22"/>
                <w:szCs w:val="22"/>
              </w:rPr>
              <w:t>----- SNIP19</w:t>
            </w:r>
            <w:r w:rsidR="0089716A">
              <w:rPr>
                <w:rFonts w:asciiTheme="minorHAnsi" w:hAnsiTheme="minorHAnsi" w:cstheme="minorHAnsi"/>
                <w:b/>
                <w:color w:val="FF0000"/>
                <w:sz w:val="22"/>
                <w:szCs w:val="22"/>
              </w:rPr>
              <w:t>-----------------------------------</w:t>
            </w:r>
          </w:p>
          <w:p w14:paraId="02BF6DA0" w14:textId="35DF0082" w:rsidR="0089716A" w:rsidRDefault="0089716A" w:rsidP="0089716A">
            <w:pPr>
              <w:pStyle w:val="Code"/>
            </w:pPr>
            <w:r>
              <w:t>using Microsoft.Bot.Builder.Dialogs;</w:t>
            </w:r>
          </w:p>
          <w:p w14:paraId="04DD49C0" w14:textId="77777777" w:rsidR="0089716A" w:rsidRDefault="0089716A" w:rsidP="0089716A">
            <w:pPr>
              <w:pStyle w:val="Code"/>
            </w:pPr>
            <w:r>
              <w:t>using Microsoft.Bot.Connector;</w:t>
            </w:r>
          </w:p>
          <w:p w14:paraId="38630E30" w14:textId="77777777" w:rsidR="0089716A" w:rsidRDefault="0089716A" w:rsidP="0089716A">
            <w:pPr>
              <w:pStyle w:val="Code"/>
            </w:pPr>
            <w:r>
              <w:t>using System;</w:t>
            </w:r>
          </w:p>
          <w:p w14:paraId="4B242430" w14:textId="77777777" w:rsidR="0089716A" w:rsidRDefault="0089716A" w:rsidP="0089716A">
            <w:pPr>
              <w:pStyle w:val="Code"/>
            </w:pPr>
            <w:r>
              <w:t>using System.Threading.Tasks;</w:t>
            </w:r>
          </w:p>
          <w:p w14:paraId="448D3169" w14:textId="77777777" w:rsidR="0089716A" w:rsidRDefault="0089716A" w:rsidP="0089716A">
            <w:pPr>
              <w:pStyle w:val="Code"/>
            </w:pPr>
          </w:p>
          <w:p w14:paraId="77AD592A" w14:textId="77777777" w:rsidR="0089716A" w:rsidRDefault="0089716A" w:rsidP="0089716A">
            <w:pPr>
              <w:pStyle w:val="Code"/>
            </w:pPr>
          </w:p>
          <w:p w14:paraId="5042A029" w14:textId="77777777" w:rsidR="0089716A" w:rsidRDefault="0089716A" w:rsidP="0089716A">
            <w:pPr>
              <w:pStyle w:val="Code"/>
            </w:pPr>
            <w:r>
              <w:t>namespace DinnerBot.Dialogs</w:t>
            </w:r>
          </w:p>
          <w:p w14:paraId="27072122" w14:textId="77777777" w:rsidR="0089716A" w:rsidRDefault="0089716A" w:rsidP="0089716A">
            <w:pPr>
              <w:pStyle w:val="Code"/>
            </w:pPr>
            <w:r>
              <w:t>{</w:t>
            </w:r>
          </w:p>
          <w:p w14:paraId="578EDFD4" w14:textId="77777777" w:rsidR="0089716A" w:rsidRDefault="0089716A" w:rsidP="0089716A">
            <w:pPr>
              <w:pStyle w:val="Code"/>
            </w:pPr>
            <w:r>
              <w:t xml:space="preserve">    [Serializable]</w:t>
            </w:r>
          </w:p>
          <w:p w14:paraId="1F2DB6FD" w14:textId="77777777" w:rsidR="0089716A" w:rsidRDefault="0089716A" w:rsidP="0089716A">
            <w:pPr>
              <w:pStyle w:val="Code"/>
            </w:pPr>
            <w:r>
              <w:t xml:space="preserve">    public class HelloDialog : IDialog&lt;object&gt;</w:t>
            </w:r>
          </w:p>
          <w:p w14:paraId="37D1BBC3" w14:textId="77777777" w:rsidR="0089716A" w:rsidRDefault="0089716A" w:rsidP="0089716A">
            <w:pPr>
              <w:pStyle w:val="Code"/>
            </w:pPr>
            <w:r>
              <w:t xml:space="preserve">    {</w:t>
            </w:r>
          </w:p>
          <w:p w14:paraId="041CF5FE" w14:textId="77777777" w:rsidR="0089716A" w:rsidRDefault="0089716A" w:rsidP="0089716A">
            <w:pPr>
              <w:pStyle w:val="Code"/>
            </w:pPr>
            <w:r>
              <w:t xml:space="preserve">        public async Task StartAsync(IDialogContext context)</w:t>
            </w:r>
          </w:p>
          <w:p w14:paraId="6615D60E" w14:textId="77777777" w:rsidR="0089716A" w:rsidRDefault="0089716A" w:rsidP="0089716A">
            <w:pPr>
              <w:pStyle w:val="Code"/>
            </w:pPr>
            <w:r>
              <w:t xml:space="preserve">        {</w:t>
            </w:r>
          </w:p>
          <w:p w14:paraId="6EC1CD8C" w14:textId="77777777" w:rsidR="0089716A" w:rsidRDefault="0089716A" w:rsidP="0089716A">
            <w:pPr>
              <w:pStyle w:val="Code"/>
            </w:pPr>
            <w:r>
              <w:t xml:space="preserve">            //Greet the user</w:t>
            </w:r>
          </w:p>
          <w:p w14:paraId="1BF7545F" w14:textId="77777777" w:rsidR="0089716A" w:rsidRDefault="0089716A" w:rsidP="0089716A">
            <w:pPr>
              <w:pStyle w:val="Code"/>
            </w:pPr>
            <w:r>
              <w:t xml:space="preserve">            await context.PostAsync("Hey there, how are you?");</w:t>
            </w:r>
          </w:p>
          <w:p w14:paraId="7A6C7230" w14:textId="77777777" w:rsidR="0089716A" w:rsidRDefault="0089716A" w:rsidP="0089716A">
            <w:pPr>
              <w:pStyle w:val="Code"/>
            </w:pPr>
            <w:r>
              <w:t xml:space="preserve">  </w:t>
            </w:r>
          </w:p>
          <w:p w14:paraId="2D6585B0" w14:textId="77777777" w:rsidR="0089716A" w:rsidRDefault="0089716A" w:rsidP="0089716A">
            <w:pPr>
              <w:pStyle w:val="Code"/>
            </w:pPr>
            <w:r>
              <w:t xml:space="preserve">            //call context.Done</w:t>
            </w:r>
          </w:p>
          <w:p w14:paraId="2AC67A4B" w14:textId="77777777" w:rsidR="0089716A" w:rsidRDefault="0089716A" w:rsidP="0089716A">
            <w:pPr>
              <w:pStyle w:val="Code"/>
            </w:pPr>
            <w:r>
              <w:t xml:space="preserve">            context.Done&lt;object&gt;(null);</w:t>
            </w:r>
          </w:p>
          <w:p w14:paraId="1B4E626B" w14:textId="77777777" w:rsidR="0089716A" w:rsidRDefault="0089716A" w:rsidP="0089716A">
            <w:pPr>
              <w:pStyle w:val="Code"/>
            </w:pPr>
            <w:r>
              <w:t xml:space="preserve">        }</w:t>
            </w:r>
          </w:p>
          <w:p w14:paraId="29226E2D" w14:textId="77777777" w:rsidR="0089716A" w:rsidRDefault="0089716A" w:rsidP="0089716A">
            <w:pPr>
              <w:pStyle w:val="Code"/>
            </w:pPr>
          </w:p>
          <w:p w14:paraId="28E97CE1" w14:textId="77777777" w:rsidR="0089716A" w:rsidRDefault="0089716A" w:rsidP="0089716A">
            <w:pPr>
              <w:pStyle w:val="Code"/>
            </w:pPr>
            <w:r>
              <w:t xml:space="preserve">    }</w:t>
            </w:r>
          </w:p>
          <w:p w14:paraId="0BA4947D" w14:textId="726D5411" w:rsidR="0089716A" w:rsidRDefault="0089716A" w:rsidP="0089716A">
            <w:pPr>
              <w:pStyle w:val="Code"/>
            </w:pPr>
            <w:r>
              <w:t xml:space="preserve">} </w:t>
            </w:r>
          </w:p>
          <w:p w14:paraId="2B754723" w14:textId="3DD5E692" w:rsidR="00A92BC6" w:rsidRPr="00483DB2" w:rsidRDefault="0089716A" w:rsidP="0089716A">
            <w:pPr>
              <w:pStyle w:val="ListParagraph"/>
              <w:spacing w:before="120" w:after="100" w:afterAutospacing="1"/>
              <w:ind w:left="360"/>
            </w:pPr>
            <w:r>
              <w:lastRenderedPageBreak/>
              <w:t xml:space="preserve">                                                        </w:t>
            </w:r>
            <w:r>
              <w:br/>
            </w:r>
          </w:p>
          <w:p w14:paraId="1608F5AB" w14:textId="39F0520E" w:rsidR="0089716A" w:rsidRDefault="0089716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ow we want to go back to our Root Dialog and make some changes in order to call both our hello and our reservation dialogs. We want to set up some simple logic to check and see if we already know the name of the user and if not, call the </w:t>
            </w:r>
            <w:r w:rsidRPr="0089716A">
              <w:rPr>
                <w:rFonts w:asciiTheme="minorHAnsi" w:hAnsiTheme="minorHAnsi" w:cstheme="minorHAnsi"/>
                <w:b/>
                <w:sz w:val="22"/>
                <w:szCs w:val="22"/>
              </w:rPr>
              <w:t>UserInfoDialog</w:t>
            </w:r>
            <w:r>
              <w:rPr>
                <w:rFonts w:asciiTheme="minorHAnsi" w:hAnsiTheme="minorHAnsi" w:cstheme="minorHAnsi"/>
                <w:sz w:val="22"/>
                <w:szCs w:val="22"/>
              </w:rPr>
              <w:t>.</w:t>
            </w:r>
            <w:r>
              <w:rPr>
                <w:rFonts w:asciiTheme="minorHAnsi" w:hAnsiTheme="minorHAnsi" w:cstheme="minorHAnsi"/>
                <w:sz w:val="22"/>
                <w:szCs w:val="22"/>
              </w:rPr>
              <w:br/>
            </w:r>
          </w:p>
          <w:p w14:paraId="0D00184E" w14:textId="2E3E89CE" w:rsidR="0089716A" w:rsidRDefault="0089716A"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w:t>
            </w:r>
            <w:r w:rsidRPr="0089716A">
              <w:rPr>
                <w:rFonts w:asciiTheme="minorHAnsi" w:hAnsiTheme="minorHAnsi" w:cstheme="minorHAnsi"/>
                <w:b/>
                <w:sz w:val="22"/>
                <w:szCs w:val="22"/>
              </w:rPr>
              <w:t>RootDialog.cs</w:t>
            </w:r>
            <w:r>
              <w:rPr>
                <w:rFonts w:asciiTheme="minorHAnsi" w:hAnsiTheme="minorHAnsi" w:cstheme="minorHAnsi"/>
                <w:sz w:val="22"/>
                <w:szCs w:val="22"/>
              </w:rPr>
              <w:t xml:space="preserve"> and go to the </w:t>
            </w:r>
            <w:r w:rsidRPr="0089716A">
              <w:rPr>
                <w:rFonts w:asciiTheme="minorHAnsi" w:hAnsiTheme="minorHAnsi" w:cstheme="minorHAnsi"/>
                <w:b/>
                <w:sz w:val="22"/>
                <w:szCs w:val="22"/>
              </w:rPr>
              <w:t>MessageReceivedAsync</w:t>
            </w:r>
            <w:r>
              <w:rPr>
                <w:rFonts w:asciiTheme="minorHAnsi" w:hAnsiTheme="minorHAnsi" w:cstheme="minorHAnsi"/>
                <w:sz w:val="22"/>
                <w:szCs w:val="22"/>
              </w:rPr>
              <w:t xml:space="preserve"> method. </w:t>
            </w:r>
            <w:r w:rsidR="000071CD">
              <w:rPr>
                <w:rFonts w:asciiTheme="minorHAnsi" w:hAnsiTheme="minorHAnsi" w:cstheme="minorHAnsi"/>
                <w:sz w:val="22"/>
                <w:szCs w:val="22"/>
              </w:rPr>
              <w:t>Add the following code (Replacing what is currently ther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0</w:t>
            </w:r>
            <w:r>
              <w:rPr>
                <w:rFonts w:asciiTheme="minorHAnsi" w:hAnsiTheme="minorHAnsi" w:cstheme="minorHAnsi"/>
                <w:b/>
                <w:color w:val="FF0000"/>
                <w:sz w:val="22"/>
                <w:szCs w:val="22"/>
              </w:rPr>
              <w:t>-----------------------------------</w:t>
            </w:r>
          </w:p>
          <w:p w14:paraId="7A3438F1" w14:textId="77777777" w:rsidR="00531CF9" w:rsidRDefault="00531CF9" w:rsidP="00531CF9">
            <w:pPr>
              <w:pStyle w:val="Code"/>
            </w:pPr>
            <w:r>
              <w:t>//check to see if we already have username stored</w:t>
            </w:r>
          </w:p>
          <w:p w14:paraId="40796352" w14:textId="77777777" w:rsidR="00531CF9" w:rsidRDefault="00531CF9" w:rsidP="00531CF9">
            <w:pPr>
              <w:pStyle w:val="Code"/>
            </w:pPr>
            <w:r>
              <w:t xml:space="preserve">//If not, we will ask for it. </w:t>
            </w:r>
          </w:p>
          <w:p w14:paraId="0BE41EAD" w14:textId="77777777" w:rsidR="00531CF9" w:rsidRDefault="00531CF9" w:rsidP="00531CF9">
            <w:pPr>
              <w:pStyle w:val="Code"/>
            </w:pPr>
            <w:r>
              <w:t>string userName = String.Empty;</w:t>
            </w:r>
          </w:p>
          <w:p w14:paraId="49799D2D" w14:textId="77777777" w:rsidR="00531CF9" w:rsidRDefault="00531CF9" w:rsidP="00531CF9">
            <w:pPr>
              <w:pStyle w:val="Code"/>
            </w:pPr>
            <w:r>
              <w:t>var message = await result;</w:t>
            </w:r>
          </w:p>
          <w:p w14:paraId="598FA861" w14:textId="77777777" w:rsidR="00531CF9" w:rsidRDefault="00531CF9" w:rsidP="00531CF9">
            <w:pPr>
              <w:pStyle w:val="Code"/>
            </w:pPr>
            <w:r>
              <w:t>if (!context.UserData.TryGetValue&lt;string&gt;("Name", out userName))</w:t>
            </w:r>
          </w:p>
          <w:p w14:paraId="773B73B1" w14:textId="77777777" w:rsidR="00531CF9" w:rsidRDefault="00531CF9" w:rsidP="00531CF9">
            <w:pPr>
              <w:pStyle w:val="Code"/>
            </w:pPr>
            <w:r>
              <w:t>{</w:t>
            </w:r>
          </w:p>
          <w:p w14:paraId="3ED24111" w14:textId="77777777" w:rsidR="00531CF9" w:rsidRDefault="00531CF9" w:rsidP="00531CF9">
            <w:pPr>
              <w:pStyle w:val="Code"/>
            </w:pPr>
            <w:r>
              <w:t xml:space="preserve">    context.Call(new UserInfoDialog(), ResumeAfterUserInfoDialog);</w:t>
            </w:r>
          </w:p>
          <w:p w14:paraId="2316F515" w14:textId="77777777" w:rsidR="00531CF9" w:rsidRDefault="00531CF9" w:rsidP="00531CF9">
            <w:pPr>
              <w:pStyle w:val="Code"/>
            </w:pPr>
            <w:r>
              <w:t>}</w:t>
            </w:r>
          </w:p>
          <w:p w14:paraId="42C4DA2E" w14:textId="77777777" w:rsidR="00531CF9" w:rsidRDefault="00531CF9" w:rsidP="00531CF9">
            <w:pPr>
              <w:pStyle w:val="Code"/>
            </w:pPr>
            <w:r>
              <w:t>else</w:t>
            </w:r>
          </w:p>
          <w:p w14:paraId="14F2EF5B" w14:textId="77777777" w:rsidR="00531CF9" w:rsidRDefault="00531CF9" w:rsidP="00531CF9">
            <w:pPr>
              <w:pStyle w:val="Code"/>
            </w:pPr>
            <w:r>
              <w:t>{</w:t>
            </w:r>
          </w:p>
          <w:p w14:paraId="46D524F7" w14:textId="77777777" w:rsidR="00531CF9" w:rsidRDefault="00531CF9" w:rsidP="00531CF9">
            <w:pPr>
              <w:pStyle w:val="Code"/>
            </w:pPr>
            <w:r>
              <w:t xml:space="preserve">    PromptUser(context);</w:t>
            </w:r>
          </w:p>
          <w:p w14:paraId="0AFF4FA2" w14:textId="79F7E654" w:rsidR="00531CF9" w:rsidRDefault="00531CF9" w:rsidP="00531CF9">
            <w:pPr>
              <w:pStyle w:val="Code"/>
            </w:pPr>
            <w:r>
              <w:t>}</w:t>
            </w:r>
          </w:p>
          <w:p w14:paraId="544FC9FA" w14:textId="77777777" w:rsidR="00531CF9" w:rsidRDefault="00531CF9" w:rsidP="0089716A">
            <w:pPr>
              <w:pStyle w:val="Code"/>
            </w:pPr>
          </w:p>
          <w:p w14:paraId="64966526" w14:textId="77777777" w:rsidR="0089716A" w:rsidRDefault="0089716A" w:rsidP="0089716A">
            <w:pPr>
              <w:pStyle w:val="ListParagraph"/>
              <w:spacing w:before="120" w:after="100" w:afterAutospacing="1"/>
              <w:ind w:left="360"/>
              <w:rPr>
                <w:rFonts w:asciiTheme="minorHAnsi" w:hAnsiTheme="minorHAnsi" w:cstheme="minorHAnsi"/>
                <w:sz w:val="22"/>
                <w:szCs w:val="22"/>
              </w:rPr>
            </w:pPr>
          </w:p>
          <w:p w14:paraId="20752F1D" w14:textId="77777777" w:rsidR="00531CF9" w:rsidRDefault="0089716A"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code we are first checking to see if Name is already stored in </w:t>
            </w:r>
            <w:r w:rsidRPr="00A63A81">
              <w:rPr>
                <w:rFonts w:asciiTheme="minorHAnsi" w:hAnsiTheme="minorHAnsi" w:cstheme="minorHAnsi"/>
                <w:b/>
                <w:sz w:val="22"/>
                <w:szCs w:val="22"/>
              </w:rPr>
              <w:t>UserData</w:t>
            </w:r>
            <w:r>
              <w:rPr>
                <w:rFonts w:asciiTheme="minorHAnsi" w:hAnsiTheme="minorHAnsi" w:cstheme="minorHAnsi"/>
                <w:sz w:val="22"/>
                <w:szCs w:val="22"/>
              </w:rPr>
              <w:t xml:space="preserve">, if not we use </w:t>
            </w:r>
            <w:r w:rsidRPr="00A63A81">
              <w:rPr>
                <w:rFonts w:asciiTheme="minorHAnsi" w:hAnsiTheme="minorHAnsi" w:cstheme="minorHAnsi"/>
                <w:b/>
                <w:sz w:val="22"/>
                <w:szCs w:val="22"/>
              </w:rPr>
              <w:t>context.Call</w:t>
            </w:r>
            <w:r>
              <w:rPr>
                <w:rFonts w:asciiTheme="minorHAnsi" w:hAnsiTheme="minorHAnsi" w:cstheme="minorHAnsi"/>
                <w:sz w:val="22"/>
                <w:szCs w:val="22"/>
              </w:rPr>
              <w:t xml:space="preserve"> </w:t>
            </w:r>
            <w:r w:rsidR="00A63A81">
              <w:rPr>
                <w:rFonts w:asciiTheme="minorHAnsi" w:hAnsiTheme="minorHAnsi" w:cstheme="minorHAnsi"/>
                <w:sz w:val="22"/>
                <w:szCs w:val="22"/>
              </w:rPr>
              <w:t>to go into the UserInfoDialog and get the users name.  Once we</w:t>
            </w:r>
            <w:r w:rsidR="00531CF9">
              <w:rPr>
                <w:rFonts w:asciiTheme="minorHAnsi" w:hAnsiTheme="minorHAnsi" w:cstheme="minorHAnsi"/>
                <w:sz w:val="22"/>
                <w:szCs w:val="22"/>
              </w:rPr>
              <w:t xml:space="preserve"> have the name we go back to prompt the user</w:t>
            </w:r>
            <w:r w:rsidR="00A63A81">
              <w:rPr>
                <w:rFonts w:asciiTheme="minorHAnsi" w:hAnsiTheme="minorHAnsi" w:cstheme="minorHAnsi"/>
                <w:sz w:val="22"/>
                <w:szCs w:val="22"/>
              </w:rPr>
              <w:t>.</w:t>
            </w:r>
            <w:r w:rsidR="00531CF9">
              <w:rPr>
                <w:rFonts w:asciiTheme="minorHAnsi" w:hAnsiTheme="minorHAnsi" w:cstheme="minorHAnsi"/>
                <w:sz w:val="22"/>
                <w:szCs w:val="22"/>
              </w:rPr>
              <w:t xml:space="preserve"> Since we will be calling this from a few places we have abstracted that out to its own method called </w:t>
            </w:r>
            <w:r w:rsidR="00531CF9" w:rsidRPr="00531CF9">
              <w:rPr>
                <w:rFonts w:asciiTheme="minorHAnsi" w:hAnsiTheme="minorHAnsi" w:cstheme="minorHAnsi"/>
                <w:b/>
                <w:sz w:val="22"/>
                <w:szCs w:val="22"/>
              </w:rPr>
              <w:t>PromptUser</w:t>
            </w:r>
            <w:r w:rsidR="00531CF9">
              <w:rPr>
                <w:rFonts w:asciiTheme="minorHAnsi" w:hAnsiTheme="minorHAnsi" w:cstheme="minorHAnsi"/>
                <w:sz w:val="22"/>
                <w:szCs w:val="22"/>
              </w:rPr>
              <w:t xml:space="preserve"> so we need to implement that. </w:t>
            </w:r>
            <w:r w:rsidR="00A63A81">
              <w:rPr>
                <w:rFonts w:asciiTheme="minorHAnsi" w:hAnsiTheme="minorHAnsi" w:cstheme="minorHAnsi"/>
                <w:sz w:val="22"/>
                <w:szCs w:val="22"/>
              </w:rPr>
              <w:t xml:space="preserve"> </w:t>
            </w:r>
            <w:r w:rsidR="00A63A81">
              <w:rPr>
                <w:rFonts w:asciiTheme="minorHAnsi" w:hAnsiTheme="minorHAnsi" w:cstheme="minorHAnsi"/>
                <w:sz w:val="22"/>
                <w:szCs w:val="22"/>
              </w:rPr>
              <w:br/>
            </w:r>
            <w:r w:rsidR="00A63A81">
              <w:rPr>
                <w:rFonts w:asciiTheme="minorHAnsi" w:hAnsiTheme="minorHAnsi" w:cstheme="minorHAnsi"/>
                <w:sz w:val="22"/>
                <w:szCs w:val="22"/>
              </w:rPr>
              <w:br/>
            </w:r>
            <w:r w:rsidR="00531CF9">
              <w:rPr>
                <w:noProof/>
              </w:rPr>
              <w:drawing>
                <wp:inline distT="0" distB="0" distL="0" distR="0" wp14:anchorId="2A6BEE1D" wp14:editId="5A681069">
                  <wp:extent cx="4460839" cy="169314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68122" cy="169591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0F8FB337" w14:textId="39B8D6C4"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under the </w:t>
            </w:r>
            <w:r w:rsidRPr="00CF35F9">
              <w:rPr>
                <w:rFonts w:asciiTheme="minorHAnsi" w:hAnsiTheme="minorHAnsi" w:cstheme="minorHAnsi"/>
                <w:b/>
                <w:sz w:val="22"/>
                <w:szCs w:val="22"/>
              </w:rPr>
              <w:t>StartAsync</w:t>
            </w:r>
            <w:r>
              <w:rPr>
                <w:rFonts w:asciiTheme="minorHAnsi" w:hAnsiTheme="minorHAnsi" w:cstheme="minorHAnsi"/>
                <w:sz w:val="22"/>
                <w:szCs w:val="22"/>
              </w:rPr>
              <w:t xml:space="preserve"> method, add the following cod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1</w:t>
            </w:r>
            <w:r>
              <w:rPr>
                <w:rFonts w:asciiTheme="minorHAnsi" w:hAnsiTheme="minorHAnsi" w:cstheme="minorHAnsi"/>
                <w:b/>
                <w:color w:val="FF0000"/>
                <w:sz w:val="22"/>
                <w:szCs w:val="22"/>
              </w:rPr>
              <w:t>-----------------------------------</w:t>
            </w:r>
          </w:p>
          <w:p w14:paraId="2E44D91A" w14:textId="77777777" w:rsidR="00531CF9" w:rsidRDefault="00531CF9" w:rsidP="00531CF9">
            <w:pPr>
              <w:pStyle w:val="Code"/>
            </w:pPr>
            <w:r>
              <w:t>private void PromptUser(IDialogContext context)</w:t>
            </w:r>
          </w:p>
          <w:p w14:paraId="224981EE" w14:textId="77777777" w:rsidR="00531CF9" w:rsidRDefault="00531CF9" w:rsidP="00531CF9">
            <w:pPr>
              <w:pStyle w:val="Code"/>
            </w:pPr>
            <w:r>
              <w:lastRenderedPageBreak/>
              <w:t>{</w:t>
            </w:r>
          </w:p>
          <w:p w14:paraId="790A45E0" w14:textId="77777777" w:rsidR="00531CF9" w:rsidRDefault="00531CF9" w:rsidP="00531CF9">
            <w:pPr>
              <w:pStyle w:val="Code"/>
            </w:pPr>
            <w:r>
              <w:t xml:space="preserve">    PromptDialog.Choice(</w:t>
            </w:r>
          </w:p>
          <w:p w14:paraId="1A2787FB" w14:textId="77777777" w:rsidR="00531CF9" w:rsidRDefault="00531CF9" w:rsidP="00531CF9">
            <w:pPr>
              <w:pStyle w:val="Code"/>
            </w:pPr>
            <w:r>
              <w:t xml:space="preserve">    context,</w:t>
            </w:r>
          </w:p>
          <w:p w14:paraId="79986758" w14:textId="77777777" w:rsidR="00531CF9" w:rsidRDefault="00531CF9" w:rsidP="00531CF9">
            <w:pPr>
              <w:pStyle w:val="Code"/>
            </w:pPr>
            <w:r>
              <w:t xml:space="preserve">    this.OnOptionSelected,</w:t>
            </w:r>
          </w:p>
          <w:p w14:paraId="66C19FE4" w14:textId="77777777" w:rsidR="00531CF9" w:rsidRDefault="00531CF9" w:rsidP="00531CF9">
            <w:pPr>
              <w:pStyle w:val="Code"/>
            </w:pPr>
            <w:r>
              <w:t xml:space="preserve">    // Present two (2) options to user</w:t>
            </w:r>
          </w:p>
          <w:p w14:paraId="2D1FD0A9" w14:textId="77777777" w:rsidR="00531CF9" w:rsidRDefault="00531CF9" w:rsidP="00531CF9">
            <w:pPr>
              <w:pStyle w:val="Code"/>
            </w:pPr>
            <w:r>
              <w:t xml:space="preserve">    new List&lt;string&gt;() { ReservationOption, HelloOption },</w:t>
            </w:r>
          </w:p>
          <w:p w14:paraId="3894AD46" w14:textId="77777777" w:rsidR="00531CF9" w:rsidRDefault="00531CF9" w:rsidP="00531CF9">
            <w:pPr>
              <w:pStyle w:val="Code"/>
            </w:pPr>
            <w:r>
              <w:t xml:space="preserve">    String.Format("Hi {0}, are you looking for to reserve a table or Just say hello?", context.UserData.Get&lt;String&gt;("Name")), "Not a valid option", 3);</w:t>
            </w:r>
          </w:p>
          <w:p w14:paraId="0C4D2BA1" w14:textId="3AC83404" w:rsidR="00531CF9" w:rsidRDefault="00531CF9" w:rsidP="00531CF9">
            <w:pPr>
              <w:pStyle w:val="Code"/>
            </w:pPr>
            <w:r>
              <w:t>}</w:t>
            </w:r>
          </w:p>
          <w:p w14:paraId="300CAB64" w14:textId="33FDD910" w:rsidR="00531CF9" w:rsidRPr="004F1D14" w:rsidRDefault="00531CF9" w:rsidP="004F1D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now interjects the name we saved into the prompt since we will always be asking the name first.  We do that by having the </w:t>
            </w:r>
            <w:r w:rsidRPr="00531CF9">
              <w:rPr>
                <w:rFonts w:asciiTheme="minorHAnsi" w:hAnsiTheme="minorHAnsi" w:cstheme="minorHAnsi"/>
                <w:b/>
                <w:sz w:val="22"/>
                <w:szCs w:val="22"/>
              </w:rPr>
              <w:t>StartAsync</w:t>
            </w:r>
            <w:r>
              <w:rPr>
                <w:rFonts w:asciiTheme="minorHAnsi" w:hAnsiTheme="minorHAnsi" w:cstheme="minorHAnsi"/>
                <w:sz w:val="22"/>
                <w:szCs w:val="22"/>
              </w:rPr>
              <w:t xml:space="preserve"> method always call the </w:t>
            </w:r>
            <w:r w:rsidRPr="00531CF9">
              <w:rPr>
                <w:rFonts w:asciiTheme="minorHAnsi" w:hAnsiTheme="minorHAnsi" w:cstheme="minorHAnsi"/>
                <w:b/>
                <w:sz w:val="22"/>
                <w:szCs w:val="22"/>
              </w:rPr>
              <w:t>MessageReceivedAsync</w:t>
            </w:r>
            <w:r>
              <w:rPr>
                <w:rFonts w:asciiTheme="minorHAnsi" w:hAnsiTheme="minorHAnsi" w:cstheme="minorHAnsi"/>
                <w:sz w:val="22"/>
                <w:szCs w:val="22"/>
              </w:rPr>
              <w:t xml:space="preserve"> method with a </w:t>
            </w:r>
            <w:r>
              <w:rPr>
                <w:rFonts w:asciiTheme="minorHAnsi" w:hAnsiTheme="minorHAnsi" w:cstheme="minorHAnsi"/>
                <w:b/>
                <w:sz w:val="22"/>
                <w:szCs w:val="22"/>
              </w:rPr>
              <w:t>c</w:t>
            </w:r>
            <w:r w:rsidRPr="00531CF9">
              <w:rPr>
                <w:rFonts w:asciiTheme="minorHAnsi" w:hAnsiTheme="minorHAnsi" w:cstheme="minorHAnsi"/>
                <w:b/>
                <w:sz w:val="22"/>
                <w:szCs w:val="22"/>
              </w:rPr>
              <w:t>ontext.Wait()</w:t>
            </w:r>
            <w:r>
              <w:rPr>
                <w:rFonts w:asciiTheme="minorHAnsi" w:hAnsiTheme="minorHAnsi" w:cstheme="minorHAnsi"/>
                <w:sz w:val="22"/>
                <w:szCs w:val="22"/>
              </w:rPr>
              <w:t xml:space="preserve">. </w:t>
            </w:r>
            <w:r w:rsidRPr="004F1D14">
              <w:rPr>
                <w:rFonts w:asciiTheme="minorHAnsi" w:hAnsiTheme="minorHAnsi" w:cstheme="minorHAnsi"/>
                <w:sz w:val="22"/>
                <w:szCs w:val="22"/>
              </w:rPr>
              <w:br/>
            </w:r>
          </w:p>
          <w:p w14:paraId="33288207" w14:textId="4D592110" w:rsidR="00771BC0" w:rsidRDefault="00A63A81"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need to do for this section is to implement the </w:t>
            </w:r>
            <w:r w:rsidRPr="00A63A81">
              <w:rPr>
                <w:rFonts w:asciiTheme="minorHAnsi" w:hAnsiTheme="minorHAnsi" w:cstheme="minorHAnsi"/>
                <w:b/>
                <w:sz w:val="22"/>
                <w:szCs w:val="22"/>
              </w:rPr>
              <w:t>ResumeAfterUserInfoDialog</w:t>
            </w:r>
            <w:r>
              <w:rPr>
                <w:rFonts w:asciiTheme="minorHAnsi" w:hAnsiTheme="minorHAnsi" w:cstheme="minorHAnsi"/>
                <w:sz w:val="22"/>
                <w:szCs w:val="22"/>
              </w:rPr>
              <w:t xml:space="preserve">.  </w:t>
            </w:r>
            <w:r w:rsidR="00771BC0">
              <w:rPr>
                <w:rFonts w:asciiTheme="minorHAnsi" w:hAnsiTheme="minorHAnsi" w:cstheme="minorHAnsi"/>
                <w:sz w:val="22"/>
                <w:szCs w:val="22"/>
              </w:rPr>
              <w:t xml:space="preserve">Paste the following code below the </w:t>
            </w:r>
            <w:r w:rsidR="00CF35F9" w:rsidRPr="00CF35F9">
              <w:rPr>
                <w:rFonts w:asciiTheme="minorHAnsi" w:hAnsiTheme="minorHAnsi" w:cstheme="minorHAnsi"/>
                <w:b/>
                <w:sz w:val="22"/>
                <w:szCs w:val="22"/>
              </w:rPr>
              <w:t>MessageReceivedAsync</w:t>
            </w:r>
            <w:r w:rsidR="00CF35F9">
              <w:rPr>
                <w:rFonts w:asciiTheme="minorHAnsi" w:hAnsiTheme="minorHAnsi" w:cstheme="minorHAnsi"/>
                <w:sz w:val="22"/>
                <w:szCs w:val="22"/>
              </w:rPr>
              <w:t xml:space="preserve"> </w:t>
            </w:r>
            <w:r w:rsidR="00771BC0">
              <w:rPr>
                <w:rFonts w:asciiTheme="minorHAnsi" w:hAnsiTheme="minorHAnsi" w:cstheme="minorHAnsi"/>
                <w:sz w:val="22"/>
                <w:szCs w:val="22"/>
              </w:rPr>
              <w:t xml:space="preserve">Method </w:t>
            </w:r>
            <w:r w:rsidR="00771BC0">
              <w:rPr>
                <w:rFonts w:asciiTheme="minorHAnsi" w:hAnsiTheme="minorHAnsi" w:cstheme="minorHAnsi"/>
                <w:sz w:val="22"/>
                <w:szCs w:val="22"/>
              </w:rPr>
              <w:br/>
            </w:r>
            <w:r w:rsidR="00771BC0">
              <w:rPr>
                <w:rFonts w:asciiTheme="minorHAnsi" w:hAnsiTheme="minorHAnsi" w:cstheme="minorHAnsi"/>
                <w:sz w:val="22"/>
                <w:szCs w:val="22"/>
              </w:rPr>
              <w:br/>
            </w:r>
            <w:r w:rsidR="00CF35F9">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22</w:t>
            </w:r>
            <w:r w:rsidR="00771BC0">
              <w:rPr>
                <w:rFonts w:asciiTheme="minorHAnsi" w:hAnsiTheme="minorHAnsi" w:cstheme="minorHAnsi"/>
                <w:b/>
                <w:color w:val="FF0000"/>
                <w:sz w:val="22"/>
                <w:szCs w:val="22"/>
              </w:rPr>
              <w:t>-----------------------------------</w:t>
            </w:r>
          </w:p>
          <w:p w14:paraId="46486DD4" w14:textId="23E858EB" w:rsidR="00771BC0" w:rsidRDefault="00771BC0" w:rsidP="00771BC0">
            <w:pPr>
              <w:pStyle w:val="Code"/>
            </w:pPr>
            <w:r>
              <w:t>private async Task ResumeAfterUserInfoDialog(IDialogContext context, IAwaitable&lt;</w:t>
            </w:r>
            <w:r w:rsidR="00CF35F9">
              <w:t>object</w:t>
            </w:r>
            <w:r>
              <w:t>&gt; result)</w:t>
            </w:r>
          </w:p>
          <w:p w14:paraId="63AA4903" w14:textId="77777777" w:rsidR="00771BC0" w:rsidRDefault="00771BC0" w:rsidP="00771BC0">
            <w:pPr>
              <w:pStyle w:val="Code"/>
            </w:pPr>
            <w:r>
              <w:t>{</w:t>
            </w:r>
          </w:p>
          <w:p w14:paraId="04E82951" w14:textId="1F33A911" w:rsidR="00771BC0" w:rsidRDefault="00771BC0" w:rsidP="00CF35F9">
            <w:pPr>
              <w:pStyle w:val="Code"/>
            </w:pPr>
            <w:r>
              <w:t xml:space="preserve">    </w:t>
            </w:r>
            <w:r w:rsidR="00CF35F9" w:rsidRPr="00CF35F9">
              <w:t>PromptUser(context);</w:t>
            </w:r>
          </w:p>
          <w:p w14:paraId="33449044" w14:textId="5985ACFD" w:rsidR="00771BC0" w:rsidRDefault="00771BC0" w:rsidP="00771BC0">
            <w:pPr>
              <w:pStyle w:val="Code"/>
            </w:pPr>
            <w:r>
              <w:t>}</w:t>
            </w:r>
          </w:p>
          <w:p w14:paraId="7DD8D49C" w14:textId="4076B5B2" w:rsidR="00CF35F9" w:rsidRDefault="00CF35F9" w:rsidP="00CF35F9">
            <w:pPr>
              <w:pStyle w:val="ListParagraph"/>
              <w:spacing w:before="120" w:after="100" w:afterAutospacing="1"/>
              <w:ind w:left="360"/>
              <w:rPr>
                <w:rFonts w:asciiTheme="minorHAnsi" w:hAnsiTheme="minorHAnsi" w:cstheme="minorHAnsi"/>
                <w:sz w:val="22"/>
                <w:szCs w:val="22"/>
              </w:rPr>
            </w:pPr>
            <w:r w:rsidRPr="00CF35F9">
              <w:rPr>
                <w:rFonts w:asciiTheme="minorHAnsi" w:hAnsiTheme="minorHAnsi" w:cstheme="minorHAnsi"/>
                <w:sz w:val="22"/>
                <w:szCs w:val="22"/>
              </w:rPr>
              <w:t>This will just call our PromptUser once it returns</w:t>
            </w:r>
            <w:r w:rsidR="00771BC0" w:rsidRPr="00CF35F9">
              <w:rPr>
                <w:rFonts w:asciiTheme="minorHAnsi" w:hAnsiTheme="minorHAnsi" w:cstheme="minorHAnsi"/>
                <w:sz w:val="22"/>
                <w:szCs w:val="22"/>
              </w:rPr>
              <w:t xml:space="preserve">. </w:t>
            </w:r>
            <w:r w:rsidR="00A63A81" w:rsidRPr="00CF35F9">
              <w:rPr>
                <w:rFonts w:asciiTheme="minorHAnsi" w:hAnsiTheme="minorHAnsi" w:cstheme="minorHAnsi"/>
                <w:sz w:val="22"/>
                <w:szCs w:val="22"/>
              </w:rPr>
              <w:br/>
            </w:r>
            <w:r w:rsidR="0089716A" w:rsidRPr="00CF35F9">
              <w:rPr>
                <w:rFonts w:asciiTheme="minorHAnsi" w:hAnsiTheme="minorHAnsi" w:cstheme="minorHAnsi"/>
                <w:sz w:val="22"/>
                <w:szCs w:val="22"/>
              </w:rPr>
              <w:br/>
            </w:r>
            <w:r w:rsidR="00A63A81" w:rsidRPr="00CF35F9">
              <w:rPr>
                <w:rFonts w:asciiTheme="minorHAnsi" w:hAnsiTheme="minorHAnsi" w:cstheme="minorHAnsi"/>
                <w:sz w:val="22"/>
                <w:szCs w:val="22"/>
              </w:rPr>
              <w:br/>
              <w:t xml:space="preserve">Now we want to update our </w:t>
            </w:r>
            <w:r w:rsidR="00A63A81" w:rsidRPr="00CF35F9">
              <w:rPr>
                <w:rFonts w:asciiTheme="minorHAnsi" w:hAnsiTheme="minorHAnsi" w:cstheme="minorHAnsi"/>
                <w:b/>
                <w:sz w:val="22"/>
                <w:szCs w:val="22"/>
              </w:rPr>
              <w:t>optionSelected</w:t>
            </w:r>
            <w:r w:rsidR="00A63A81" w:rsidRPr="00CF35F9">
              <w:rPr>
                <w:rFonts w:asciiTheme="minorHAnsi" w:hAnsiTheme="minorHAnsi" w:cstheme="minorHAnsi"/>
                <w:sz w:val="22"/>
                <w:szCs w:val="22"/>
              </w:rPr>
              <w:t xml:space="preserve"> case statement</w:t>
            </w:r>
            <w:r w:rsidR="0012490A" w:rsidRPr="00CF35F9">
              <w:rPr>
                <w:rFonts w:asciiTheme="minorHAnsi" w:hAnsiTheme="minorHAnsi" w:cstheme="minorHAnsi"/>
                <w:sz w:val="22"/>
                <w:szCs w:val="22"/>
              </w:rPr>
              <w:t xml:space="preserve"> inside of our </w:t>
            </w:r>
            <w:r w:rsidR="0012490A" w:rsidRPr="00CF35F9">
              <w:rPr>
                <w:rFonts w:asciiTheme="minorHAnsi" w:hAnsiTheme="minorHAnsi" w:cstheme="minorHAnsi"/>
                <w:b/>
                <w:sz w:val="22"/>
                <w:szCs w:val="22"/>
              </w:rPr>
              <w:t>OnOptionSelected</w:t>
            </w:r>
            <w:r w:rsidR="00A63A81" w:rsidRPr="00CF35F9">
              <w:rPr>
                <w:rFonts w:asciiTheme="minorHAnsi" w:hAnsiTheme="minorHAnsi" w:cstheme="minorHAnsi"/>
                <w:sz w:val="22"/>
                <w:szCs w:val="22"/>
              </w:rPr>
              <w:t xml:space="preserve"> </w:t>
            </w:r>
            <w:r w:rsidR="0012490A" w:rsidRPr="00CF35F9">
              <w:rPr>
                <w:rFonts w:asciiTheme="minorHAnsi" w:hAnsiTheme="minorHAnsi" w:cstheme="minorHAnsi"/>
                <w:sz w:val="22"/>
                <w:szCs w:val="22"/>
              </w:rPr>
              <w:t xml:space="preserve">method </w:t>
            </w:r>
            <w:r w:rsidR="00A63A81" w:rsidRPr="00CF35F9">
              <w:rPr>
                <w:rFonts w:asciiTheme="minorHAnsi" w:hAnsiTheme="minorHAnsi" w:cstheme="minorHAnsi"/>
                <w:sz w:val="22"/>
                <w:szCs w:val="22"/>
              </w:rPr>
              <w:t xml:space="preserve">with the call to our </w:t>
            </w:r>
            <w:r w:rsidR="00A63A81" w:rsidRPr="00CF35F9">
              <w:rPr>
                <w:rFonts w:asciiTheme="minorHAnsi" w:hAnsiTheme="minorHAnsi" w:cstheme="minorHAnsi"/>
                <w:b/>
                <w:sz w:val="22"/>
                <w:szCs w:val="22"/>
              </w:rPr>
              <w:t xml:space="preserve">ReservationDialog. </w:t>
            </w:r>
            <w:r w:rsidR="00A63A81" w:rsidRPr="00CF35F9">
              <w:rPr>
                <w:rFonts w:asciiTheme="minorHAnsi" w:hAnsiTheme="minorHAnsi" w:cstheme="minorHAnsi"/>
                <w:sz w:val="22"/>
                <w:szCs w:val="22"/>
              </w:rPr>
              <w:t xml:space="preserve">We call this slightly differently since we are using Form Flow. </w:t>
            </w:r>
            <w:r w:rsidR="002C61B6" w:rsidRPr="00CF35F9">
              <w:rPr>
                <w:rFonts w:asciiTheme="minorHAnsi" w:hAnsiTheme="minorHAnsi" w:cstheme="minorHAnsi"/>
                <w:sz w:val="22"/>
                <w:szCs w:val="22"/>
              </w:rPr>
              <w:t>In the context.C</w:t>
            </w:r>
            <w:r w:rsidRPr="00CF35F9">
              <w:rPr>
                <w:rFonts w:asciiTheme="minorHAnsi" w:hAnsiTheme="minorHAnsi" w:cstheme="minorHAnsi"/>
                <w:sz w:val="22"/>
                <w:szCs w:val="22"/>
              </w:rPr>
              <w:t xml:space="preserve">all, we pass it the Reservation with the name collected and saved in userData. Since we already asked them, we don’t want to ask again for reservations. </w:t>
            </w:r>
            <w:r w:rsidR="002C61B6" w:rsidRPr="00CF35F9">
              <w:rPr>
                <w:rFonts w:asciiTheme="minorHAnsi" w:hAnsiTheme="minorHAnsi" w:cstheme="minorHAnsi"/>
                <w:sz w:val="22"/>
                <w:szCs w:val="22"/>
              </w:rPr>
              <w:t xml:space="preserve"> </w:t>
            </w:r>
            <w:r w:rsidRPr="00CF35F9">
              <w:rPr>
                <w:rFonts w:asciiTheme="minorHAnsi" w:hAnsiTheme="minorHAnsi" w:cstheme="minorHAnsi"/>
                <w:sz w:val="22"/>
                <w:szCs w:val="22"/>
              </w:rPr>
              <w:t>We</w:t>
            </w:r>
            <w:r w:rsidR="002C61B6" w:rsidRPr="00CF35F9">
              <w:rPr>
                <w:rFonts w:asciiTheme="minorHAnsi" w:hAnsiTheme="minorHAnsi" w:cstheme="minorHAnsi"/>
                <w:sz w:val="22"/>
                <w:szCs w:val="22"/>
              </w:rPr>
              <w:t xml:space="preserve"> then call the BuildForm method of that dialog, and finally </w:t>
            </w:r>
            <w:r w:rsidR="001D0848" w:rsidRPr="00CF35F9">
              <w:rPr>
                <w:rFonts w:asciiTheme="minorHAnsi" w:hAnsiTheme="minorHAnsi" w:cstheme="minorHAnsi"/>
                <w:sz w:val="22"/>
                <w:szCs w:val="22"/>
              </w:rPr>
              <w:t>give it a call back method (which we will create shortly).</w:t>
            </w:r>
            <w:r w:rsidR="00A63A81" w:rsidRPr="00CF35F9">
              <w:rPr>
                <w:rFonts w:asciiTheme="minorHAnsi" w:hAnsiTheme="minorHAnsi" w:cstheme="minorHAnsi"/>
                <w:sz w:val="22"/>
                <w:szCs w:val="22"/>
              </w:rPr>
              <w:br/>
            </w:r>
            <w:r w:rsidR="00A63A81" w:rsidRPr="00CF35F9">
              <w:rPr>
                <w:rFonts w:asciiTheme="minorHAnsi" w:hAnsiTheme="minorHAnsi" w:cstheme="minorHAnsi"/>
                <w:sz w:val="22"/>
                <w:szCs w:val="22"/>
              </w:rPr>
              <w:br/>
            </w:r>
          </w:p>
          <w:p w14:paraId="3AF9958E" w14:textId="415976C9" w:rsidR="0012490A" w:rsidRPr="00CF35F9" w:rsidRDefault="00CF35F9"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w:t>
            </w:r>
            <w:r w:rsidR="00883AB3">
              <w:rPr>
                <w:rFonts w:asciiTheme="minorHAnsi" w:hAnsiTheme="minorHAnsi" w:cstheme="minorHAnsi"/>
                <w:sz w:val="22"/>
                <w:szCs w:val="22"/>
              </w:rPr>
              <w:t>switch statement in the OnOptionsSelected method. This not only includes the new code we need to create the reservation form, but also a new callback method for the HelloOption which we will create next</w:t>
            </w:r>
            <w:r>
              <w:rPr>
                <w:rFonts w:asciiTheme="minorHAnsi" w:hAnsiTheme="minorHAnsi" w:cstheme="minorHAnsi"/>
                <w:sz w:val="22"/>
                <w:szCs w:val="22"/>
              </w:rPr>
              <w:t xml:space="preserve">. </w:t>
            </w:r>
            <w:r w:rsidR="0089716A" w:rsidRPr="00CF35F9">
              <w:rPr>
                <w:rFonts w:asciiTheme="minorHAnsi" w:hAnsiTheme="minorHAnsi" w:cstheme="minorHAnsi"/>
                <w:sz w:val="22"/>
                <w:szCs w:val="22"/>
              </w:rPr>
              <w:br/>
            </w:r>
            <w:r w:rsidR="0012490A" w:rsidRPr="00CF35F9">
              <w:rPr>
                <w:rFonts w:asciiTheme="minorHAnsi" w:hAnsiTheme="minorHAnsi" w:cstheme="minorHAnsi"/>
                <w:sz w:val="22"/>
                <w:szCs w:val="22"/>
              </w:rPr>
              <w:br/>
            </w:r>
            <w:r w:rsidR="00DD753A">
              <w:rPr>
                <w:rFonts w:asciiTheme="minorHAnsi" w:hAnsiTheme="minorHAnsi" w:cstheme="minorHAnsi"/>
                <w:b/>
                <w:color w:val="FF0000"/>
                <w:sz w:val="22"/>
                <w:szCs w:val="22"/>
              </w:rPr>
              <w:t>----- SNIP23</w:t>
            </w:r>
            <w:r w:rsidR="0012490A" w:rsidRPr="00CF35F9">
              <w:rPr>
                <w:rFonts w:asciiTheme="minorHAnsi" w:hAnsiTheme="minorHAnsi" w:cstheme="minorHAnsi"/>
                <w:b/>
                <w:color w:val="FF0000"/>
                <w:sz w:val="22"/>
                <w:szCs w:val="22"/>
              </w:rPr>
              <w:t>-----------------------------------</w:t>
            </w:r>
          </w:p>
          <w:p w14:paraId="4E9C8989" w14:textId="228F21F7" w:rsidR="00883AB3" w:rsidRDefault="00883AB3" w:rsidP="004F1D14">
            <w:pPr>
              <w:pStyle w:val="Code"/>
            </w:pPr>
            <w:r>
              <w:t>case ReservationOption:</w:t>
            </w:r>
          </w:p>
          <w:p w14:paraId="665538D0" w14:textId="77777777" w:rsidR="00883AB3" w:rsidRDefault="00883AB3" w:rsidP="00883AB3">
            <w:pPr>
              <w:pStyle w:val="Code"/>
            </w:pPr>
          </w:p>
          <w:p w14:paraId="6E7180EA" w14:textId="77777777" w:rsidR="00883AB3" w:rsidRDefault="00883AB3" w:rsidP="00883AB3">
            <w:pPr>
              <w:pStyle w:val="Code"/>
            </w:pPr>
            <w:r>
              <w:t xml:space="preserve">    var form = new FormDialog&lt;Reservation&gt;(</w:t>
            </w:r>
          </w:p>
          <w:p w14:paraId="136B8CCB" w14:textId="77777777" w:rsidR="00883AB3" w:rsidRDefault="00883AB3" w:rsidP="00883AB3">
            <w:pPr>
              <w:pStyle w:val="Code"/>
            </w:pPr>
            <w:r>
              <w:lastRenderedPageBreak/>
              <w:t xml:space="preserve">    new Reservation(context.UserData.Get&lt;String&gt;("Name")),</w:t>
            </w:r>
          </w:p>
          <w:p w14:paraId="2004FDEC" w14:textId="77777777" w:rsidR="00883AB3" w:rsidRDefault="00883AB3" w:rsidP="00883AB3">
            <w:pPr>
              <w:pStyle w:val="Code"/>
            </w:pPr>
            <w:r>
              <w:t xml:space="preserve">    ReservationForm.BuildForm,</w:t>
            </w:r>
          </w:p>
          <w:p w14:paraId="7A8E06B8" w14:textId="77777777" w:rsidR="00883AB3" w:rsidRDefault="00883AB3" w:rsidP="00883AB3">
            <w:pPr>
              <w:pStyle w:val="Code"/>
            </w:pPr>
            <w:r>
              <w:t xml:space="preserve">    FormOptions.PromptInStart,</w:t>
            </w:r>
          </w:p>
          <w:p w14:paraId="35A4C5B1" w14:textId="77777777" w:rsidR="00883AB3" w:rsidRDefault="00883AB3" w:rsidP="00883AB3">
            <w:pPr>
              <w:pStyle w:val="Code"/>
            </w:pPr>
            <w:r>
              <w:t xml:space="preserve">    null);</w:t>
            </w:r>
          </w:p>
          <w:p w14:paraId="0D40F317" w14:textId="77777777" w:rsidR="00883AB3" w:rsidRDefault="00883AB3" w:rsidP="00883AB3">
            <w:pPr>
              <w:pStyle w:val="Code"/>
            </w:pPr>
          </w:p>
          <w:p w14:paraId="0FBA8064" w14:textId="77777777" w:rsidR="00883AB3" w:rsidRDefault="00883AB3" w:rsidP="00883AB3">
            <w:pPr>
              <w:pStyle w:val="Code"/>
            </w:pPr>
            <w:r>
              <w:t xml:space="preserve">    context.Call(form, this.ReservationFormComplete);</w:t>
            </w:r>
          </w:p>
          <w:p w14:paraId="00DC374D" w14:textId="77777777" w:rsidR="00883AB3" w:rsidRDefault="00883AB3" w:rsidP="00883AB3">
            <w:pPr>
              <w:pStyle w:val="Code"/>
            </w:pPr>
            <w:r>
              <w:t xml:space="preserve">    break;</w:t>
            </w:r>
          </w:p>
          <w:p w14:paraId="1B423694" w14:textId="77777777" w:rsidR="00883AB3" w:rsidRDefault="00883AB3" w:rsidP="00883AB3">
            <w:pPr>
              <w:pStyle w:val="Code"/>
            </w:pPr>
          </w:p>
          <w:p w14:paraId="563488AF" w14:textId="77777777" w:rsidR="00883AB3" w:rsidRDefault="00883AB3" w:rsidP="00883AB3">
            <w:pPr>
              <w:pStyle w:val="Code"/>
            </w:pPr>
            <w:r>
              <w:t>case HelloOption:</w:t>
            </w:r>
          </w:p>
          <w:p w14:paraId="386C7A67" w14:textId="77777777" w:rsidR="00883AB3" w:rsidRDefault="00883AB3" w:rsidP="00883AB3">
            <w:pPr>
              <w:pStyle w:val="Code"/>
            </w:pPr>
            <w:r>
              <w:t xml:space="preserve">    context.Call(new HelloDialog(), this.ResumeAfterUserHelloDialog);</w:t>
            </w:r>
          </w:p>
          <w:p w14:paraId="41B68A8E" w14:textId="34A094E4" w:rsidR="00883AB3" w:rsidRDefault="00883AB3" w:rsidP="00883AB3">
            <w:pPr>
              <w:pStyle w:val="Code"/>
            </w:pPr>
            <w:r>
              <w:t xml:space="preserve">    break;</w:t>
            </w:r>
          </w:p>
          <w:p w14:paraId="7E3C83EB" w14:textId="77777777" w:rsidR="00883AB3" w:rsidRDefault="00883AB3" w:rsidP="00CF35F9">
            <w:pPr>
              <w:pStyle w:val="Code"/>
            </w:pPr>
          </w:p>
          <w:p w14:paraId="763DB3D9" w14:textId="1E899424" w:rsidR="008775A3" w:rsidRDefault="00CF35F9"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883AB3">
              <w:rPr>
                <w:noProof/>
              </w:rPr>
              <w:drawing>
                <wp:inline distT="0" distB="0" distL="0" distR="0" wp14:anchorId="1F04F821" wp14:editId="51060767">
                  <wp:extent cx="3903784" cy="2414738"/>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7633" cy="2423305"/>
                          </a:xfrm>
                          <a:prstGeom prst="rect">
                            <a:avLst/>
                          </a:prstGeom>
                        </pic:spPr>
                      </pic:pic>
                    </a:graphicData>
                  </a:graphic>
                </wp:inline>
              </w:drawing>
            </w:r>
            <w:r>
              <w:rPr>
                <w:rFonts w:asciiTheme="minorHAnsi" w:hAnsiTheme="minorHAnsi" w:cstheme="minorHAnsi"/>
                <w:sz w:val="22"/>
                <w:szCs w:val="22"/>
              </w:rPr>
              <w:br/>
            </w:r>
          </w:p>
          <w:p w14:paraId="69D1280D" w14:textId="45F05CBA" w:rsidR="003A2ED3" w:rsidRDefault="003A2ED3" w:rsidP="0089716A">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sz w:val="22"/>
                <w:szCs w:val="22"/>
              </w:rPr>
              <w:t xml:space="preserve">You will need to add the following using statements to the top of your file. </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12490A" w:rsidRPr="0012490A">
              <w:rPr>
                <w:rFonts w:asciiTheme="minorHAnsi" w:hAnsiTheme="minorHAnsi" w:cstheme="minorHAnsi"/>
                <w:b/>
                <w:sz w:val="22"/>
                <w:szCs w:val="22"/>
              </w:rPr>
              <w:t xml:space="preserve">using </w:t>
            </w:r>
            <w:r>
              <w:rPr>
                <w:rFonts w:asciiTheme="minorHAnsi" w:hAnsiTheme="minorHAnsi" w:cstheme="minorHAnsi"/>
                <w:b/>
                <w:sz w:val="22"/>
                <w:szCs w:val="22"/>
              </w:rPr>
              <w:t>DinnerBot.Models</w:t>
            </w:r>
            <w:r w:rsidR="0012490A" w:rsidRPr="0012490A">
              <w:rPr>
                <w:rFonts w:asciiTheme="minorHAnsi" w:hAnsiTheme="minorHAnsi" w:cstheme="minorHAnsi"/>
                <w:b/>
                <w:sz w:val="22"/>
                <w:szCs w:val="22"/>
              </w:rPr>
              <w:t>;</w:t>
            </w:r>
          </w:p>
          <w:p w14:paraId="6C9FEAB8" w14:textId="77777777" w:rsidR="004F1D14" w:rsidRDefault="003A2ED3" w:rsidP="003A2ED3">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b/>
                <w:sz w:val="22"/>
                <w:szCs w:val="22"/>
              </w:rPr>
              <w:t xml:space="preserve"> </w:t>
            </w:r>
            <w:r w:rsidRPr="0012490A">
              <w:rPr>
                <w:rFonts w:asciiTheme="minorHAnsi" w:hAnsiTheme="minorHAnsi" w:cstheme="minorHAnsi"/>
                <w:b/>
                <w:sz w:val="22"/>
                <w:szCs w:val="22"/>
              </w:rPr>
              <w:t xml:space="preserve">using </w:t>
            </w:r>
            <w:r>
              <w:rPr>
                <w:rFonts w:asciiTheme="minorHAnsi" w:hAnsiTheme="minorHAnsi" w:cstheme="minorHAnsi"/>
                <w:b/>
                <w:sz w:val="22"/>
                <w:szCs w:val="22"/>
              </w:rPr>
              <w:t>DinnerBot.Forms</w:t>
            </w:r>
            <w:r w:rsidRPr="0012490A">
              <w:rPr>
                <w:rFonts w:asciiTheme="minorHAnsi" w:hAnsiTheme="minorHAnsi" w:cstheme="minorHAnsi"/>
                <w:b/>
                <w:sz w:val="22"/>
                <w:szCs w:val="22"/>
              </w:rPr>
              <w:t>;</w:t>
            </w:r>
          </w:p>
          <w:p w14:paraId="2AC3FCE1" w14:textId="4A182BBB" w:rsidR="000071CD" w:rsidRPr="003A2ED3" w:rsidRDefault="004F1D14" w:rsidP="003A2ED3">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b/>
                <w:sz w:val="22"/>
                <w:szCs w:val="22"/>
              </w:rPr>
              <w:t xml:space="preserve"> using Microsoft.Bot.Builder.FormFlow;</w:t>
            </w:r>
            <w:r w:rsidR="003A2ED3">
              <w:rPr>
                <w:rFonts w:asciiTheme="minorHAnsi" w:hAnsiTheme="minorHAnsi" w:cstheme="minorHAnsi"/>
                <w:sz w:val="22"/>
                <w:szCs w:val="22"/>
              </w:rPr>
              <w:br/>
            </w:r>
            <w:r w:rsidR="0012490A">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r w:rsidR="00C371A5" w:rsidRPr="003A2ED3">
              <w:rPr>
                <w:rFonts w:asciiTheme="minorHAnsi" w:hAnsiTheme="minorHAnsi" w:cstheme="minorHAnsi"/>
                <w:sz w:val="22"/>
                <w:szCs w:val="22"/>
              </w:rPr>
              <w:t xml:space="preserve">We are almost there, we need to create </w:t>
            </w:r>
            <w:r w:rsidR="00883AB3">
              <w:rPr>
                <w:rFonts w:asciiTheme="minorHAnsi" w:hAnsiTheme="minorHAnsi" w:cstheme="minorHAnsi"/>
                <w:sz w:val="22"/>
                <w:szCs w:val="22"/>
              </w:rPr>
              <w:t>two</w:t>
            </w:r>
            <w:r w:rsidR="00C371A5" w:rsidRPr="003A2ED3">
              <w:rPr>
                <w:rFonts w:asciiTheme="minorHAnsi" w:hAnsiTheme="minorHAnsi" w:cstheme="minorHAnsi"/>
                <w:sz w:val="22"/>
                <w:szCs w:val="22"/>
              </w:rPr>
              <w:t xml:space="preserve"> callback method</w:t>
            </w:r>
            <w:r w:rsidR="00883AB3">
              <w:rPr>
                <w:rFonts w:asciiTheme="minorHAnsi" w:hAnsiTheme="minorHAnsi" w:cstheme="minorHAnsi"/>
                <w:sz w:val="22"/>
                <w:szCs w:val="22"/>
              </w:rPr>
              <w:t>s</w:t>
            </w:r>
            <w:r w:rsidR="00C371A5" w:rsidRPr="003A2ED3">
              <w:rPr>
                <w:rFonts w:asciiTheme="minorHAnsi" w:hAnsiTheme="minorHAnsi" w:cstheme="minorHAnsi"/>
                <w:sz w:val="22"/>
                <w:szCs w:val="22"/>
              </w:rPr>
              <w:t xml:space="preserve">. </w:t>
            </w:r>
            <w:r w:rsidR="00883AB3">
              <w:rPr>
                <w:rFonts w:asciiTheme="minorHAnsi" w:hAnsiTheme="minorHAnsi" w:cstheme="minorHAnsi"/>
                <w:sz w:val="22"/>
                <w:szCs w:val="22"/>
              </w:rPr>
              <w:t xml:space="preserve"> One simple one for the new HelloDialog Callback and one for the Reservation Form callback. </w:t>
            </w:r>
            <w:r w:rsidR="00C371A5" w:rsidRPr="003A2ED3">
              <w:rPr>
                <w:rFonts w:asciiTheme="minorHAnsi" w:hAnsiTheme="minorHAnsi" w:cstheme="minorHAnsi"/>
                <w:sz w:val="22"/>
                <w:szCs w:val="22"/>
              </w:rPr>
              <w:t xml:space="preserve">This is where we can see the results generated by the FormFlow. </w:t>
            </w:r>
            <w:r w:rsidR="000071CD" w:rsidRPr="003A2ED3">
              <w:rPr>
                <w:rFonts w:asciiTheme="minorHAnsi" w:hAnsiTheme="minorHAnsi" w:cstheme="minorHAnsi"/>
                <w:sz w:val="22"/>
                <w:szCs w:val="22"/>
              </w:rPr>
              <w:br/>
            </w:r>
          </w:p>
          <w:p w14:paraId="49067AB9" w14:textId="4F4AD8D8" w:rsidR="00883AB3" w:rsidRPr="00CF35F9"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rst, we will create the method for the </w:t>
            </w:r>
            <w:r w:rsidRPr="00883AB3">
              <w:rPr>
                <w:rFonts w:asciiTheme="minorHAnsi" w:hAnsiTheme="minorHAnsi" w:cstheme="minorHAnsi"/>
                <w:b/>
                <w:sz w:val="22"/>
                <w:szCs w:val="22"/>
              </w:rPr>
              <w:t>HelloDialog</w:t>
            </w:r>
            <w:r>
              <w:rPr>
                <w:rFonts w:asciiTheme="minorHAnsi" w:hAnsiTheme="minorHAnsi" w:cstheme="minorHAnsi"/>
                <w:sz w:val="22"/>
                <w:szCs w:val="22"/>
              </w:rPr>
              <w:t xml:space="preserve"> callback.  This is going to be exactly the same as the callback for the </w:t>
            </w:r>
            <w:r w:rsidRPr="00883AB3">
              <w:rPr>
                <w:rFonts w:asciiTheme="minorHAnsi" w:hAnsiTheme="minorHAnsi" w:cstheme="minorHAnsi"/>
                <w:b/>
                <w:sz w:val="22"/>
                <w:szCs w:val="22"/>
              </w:rPr>
              <w:t>ResumeAfterUserInfoDialog</w:t>
            </w:r>
            <w:r>
              <w:rPr>
                <w:rFonts w:asciiTheme="minorHAnsi" w:hAnsiTheme="minorHAnsi" w:cstheme="minorHAnsi"/>
                <w:sz w:val="22"/>
                <w:szCs w:val="22"/>
              </w:rPr>
              <w:t xml:space="preserve">.  Paste the following code above the </w:t>
            </w:r>
            <w:r w:rsidRPr="00883AB3">
              <w:rPr>
                <w:rFonts w:asciiTheme="minorHAnsi" w:hAnsiTheme="minorHAnsi" w:cstheme="minorHAnsi"/>
                <w:b/>
                <w:sz w:val="22"/>
                <w:szCs w:val="22"/>
              </w:rPr>
              <w:t>MessageReceivedAsync</w:t>
            </w:r>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4</w:t>
            </w:r>
            <w:r w:rsidRPr="00CF35F9">
              <w:rPr>
                <w:rFonts w:asciiTheme="minorHAnsi" w:hAnsiTheme="minorHAnsi" w:cstheme="minorHAnsi"/>
                <w:b/>
                <w:color w:val="FF0000"/>
                <w:sz w:val="22"/>
                <w:szCs w:val="22"/>
              </w:rPr>
              <w:t>-----------------------------------</w:t>
            </w:r>
          </w:p>
          <w:p w14:paraId="74E35C5A" w14:textId="77777777" w:rsidR="00883AB3" w:rsidRDefault="00883AB3" w:rsidP="00883AB3">
            <w:pPr>
              <w:pStyle w:val="Code"/>
            </w:pPr>
            <w:r>
              <w:t>private async Task ResumeAfterUserHelloDialog(IDialogContext context, IAwaitable&lt;object&gt; result)</w:t>
            </w:r>
          </w:p>
          <w:p w14:paraId="515AD1F8" w14:textId="77777777" w:rsidR="00883AB3" w:rsidRDefault="00883AB3" w:rsidP="00883AB3">
            <w:pPr>
              <w:pStyle w:val="Code"/>
            </w:pPr>
            <w:r>
              <w:t>{</w:t>
            </w:r>
          </w:p>
          <w:p w14:paraId="2435F8E1" w14:textId="77777777" w:rsidR="00883AB3" w:rsidRDefault="00883AB3" w:rsidP="00883AB3">
            <w:pPr>
              <w:pStyle w:val="Code"/>
            </w:pPr>
            <w:r>
              <w:t xml:space="preserve">    //we want it to go right to the prompting of reservation or hello</w:t>
            </w:r>
          </w:p>
          <w:p w14:paraId="459984CA" w14:textId="77777777" w:rsidR="00883AB3" w:rsidRDefault="00883AB3" w:rsidP="00883AB3">
            <w:pPr>
              <w:pStyle w:val="Code"/>
            </w:pPr>
            <w:r>
              <w:t xml:space="preserve">    PromptUser(context);</w:t>
            </w:r>
          </w:p>
          <w:p w14:paraId="28B756BC" w14:textId="30E68F67" w:rsidR="00883AB3" w:rsidRPr="004F1D14" w:rsidRDefault="00883AB3" w:rsidP="004F1D14">
            <w:pPr>
              <w:pStyle w:val="Code"/>
            </w:pPr>
            <w:r>
              <w:lastRenderedPageBreak/>
              <w:t>}</w:t>
            </w:r>
          </w:p>
          <w:p w14:paraId="0F3ED868" w14:textId="3613B65A" w:rsidR="00C371A5" w:rsidRDefault="00C371A5"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StartAsync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5</w:t>
            </w:r>
            <w:r>
              <w:rPr>
                <w:rFonts w:asciiTheme="minorHAnsi" w:hAnsiTheme="minorHAnsi" w:cstheme="minorHAnsi"/>
                <w:b/>
                <w:color w:val="FF0000"/>
                <w:sz w:val="22"/>
                <w:szCs w:val="22"/>
              </w:rPr>
              <w:t>-----------------------------------</w:t>
            </w:r>
          </w:p>
          <w:p w14:paraId="2275CA69" w14:textId="77777777" w:rsidR="003A2ED3" w:rsidRDefault="003A2ED3" w:rsidP="003A2ED3">
            <w:pPr>
              <w:pStyle w:val="Code"/>
            </w:pPr>
            <w:r>
              <w:t>private async Task ReservationFormComplete(IDialogContext context, IAwaitable&lt;Reservation&gt; result)</w:t>
            </w:r>
          </w:p>
          <w:p w14:paraId="1BE2F391" w14:textId="77777777" w:rsidR="003A2ED3" w:rsidRDefault="003A2ED3" w:rsidP="003A2ED3">
            <w:pPr>
              <w:pStyle w:val="Code"/>
            </w:pPr>
            <w:r>
              <w:t>{</w:t>
            </w:r>
          </w:p>
          <w:p w14:paraId="6CA6B7D9" w14:textId="77777777" w:rsidR="003A2ED3" w:rsidRDefault="003A2ED3" w:rsidP="003A2ED3">
            <w:pPr>
              <w:pStyle w:val="Code"/>
            </w:pPr>
            <w:r>
              <w:t xml:space="preserve">    try</w:t>
            </w:r>
          </w:p>
          <w:p w14:paraId="52E7E62F" w14:textId="77777777" w:rsidR="003A2ED3" w:rsidRDefault="003A2ED3" w:rsidP="003A2ED3">
            <w:pPr>
              <w:pStyle w:val="Code"/>
            </w:pPr>
            <w:r>
              <w:t xml:space="preserve">    {</w:t>
            </w:r>
          </w:p>
          <w:p w14:paraId="257677B6" w14:textId="77777777" w:rsidR="003A2ED3" w:rsidRDefault="003A2ED3" w:rsidP="003A2ED3">
            <w:pPr>
              <w:pStyle w:val="Code"/>
            </w:pPr>
            <w:r>
              <w:t xml:space="preserve">        var reservation = await result;</w:t>
            </w:r>
          </w:p>
          <w:p w14:paraId="4CDB4467" w14:textId="77777777" w:rsidR="003A2ED3" w:rsidRDefault="003A2ED3" w:rsidP="003A2ED3">
            <w:pPr>
              <w:pStyle w:val="Code"/>
            </w:pPr>
            <w:r>
              <w:t xml:space="preserve">        await context.PostAsync("Thanks for the using Dinner Bot.");</w:t>
            </w:r>
          </w:p>
          <w:p w14:paraId="12DC019B" w14:textId="77777777" w:rsidR="003A2ED3" w:rsidRDefault="003A2ED3" w:rsidP="003A2ED3">
            <w:pPr>
              <w:pStyle w:val="Code"/>
            </w:pPr>
            <w:r>
              <w:t xml:space="preserve">        //use a card for showing their data</w:t>
            </w:r>
          </w:p>
          <w:p w14:paraId="1D365726" w14:textId="77777777" w:rsidR="003A2ED3" w:rsidRDefault="003A2ED3" w:rsidP="003A2ED3">
            <w:pPr>
              <w:pStyle w:val="Code"/>
            </w:pPr>
            <w:r>
              <w:t xml:space="preserve">        var resultMessage = context.MakeMessage();</w:t>
            </w:r>
          </w:p>
          <w:p w14:paraId="48BA1D5A" w14:textId="77777777" w:rsidR="003A2ED3" w:rsidRDefault="003A2ED3" w:rsidP="003A2ED3">
            <w:pPr>
              <w:pStyle w:val="Code"/>
            </w:pPr>
            <w:r>
              <w:t xml:space="preserve">        //resultMessage.AttachmentLayout = AttachmentLayoutTypes.Carousel;</w:t>
            </w:r>
          </w:p>
          <w:p w14:paraId="2704E9A7" w14:textId="77777777" w:rsidR="003A2ED3" w:rsidRDefault="003A2ED3" w:rsidP="003A2ED3">
            <w:pPr>
              <w:pStyle w:val="Code"/>
            </w:pPr>
            <w:r>
              <w:t xml:space="preserve">        resultMessage.Attachments = new List&lt;Attachment&gt;();</w:t>
            </w:r>
          </w:p>
          <w:p w14:paraId="02846AFD" w14:textId="77777777" w:rsidR="003A2ED3" w:rsidRDefault="003A2ED3" w:rsidP="003A2ED3">
            <w:pPr>
              <w:pStyle w:val="Code"/>
            </w:pPr>
            <w:r>
              <w:t xml:space="preserve">        string ThankYouMessage;</w:t>
            </w:r>
          </w:p>
          <w:p w14:paraId="2D090BAE" w14:textId="77777777" w:rsidR="003A2ED3" w:rsidRDefault="003A2ED3" w:rsidP="003A2ED3">
            <w:pPr>
              <w:pStyle w:val="Code"/>
            </w:pPr>
          </w:p>
          <w:p w14:paraId="4F11ECA7" w14:textId="77777777" w:rsidR="003A2ED3" w:rsidRDefault="003A2ED3" w:rsidP="003A2ED3">
            <w:pPr>
              <w:pStyle w:val="Code"/>
            </w:pPr>
            <w:r>
              <w:t xml:space="preserve">        if (reservation.SpecialOccasion == Reservation.SpecialOccasionOptions.none)</w:t>
            </w:r>
          </w:p>
          <w:p w14:paraId="7DB0965C" w14:textId="77777777" w:rsidR="003A2ED3" w:rsidRDefault="003A2ED3" w:rsidP="003A2ED3">
            <w:pPr>
              <w:pStyle w:val="Code"/>
            </w:pPr>
            <w:r>
              <w:t xml:space="preserve">        {</w:t>
            </w:r>
          </w:p>
          <w:p w14:paraId="7A854380" w14:textId="77777777" w:rsidR="003A2ED3" w:rsidRDefault="003A2ED3" w:rsidP="003A2ED3">
            <w:pPr>
              <w:pStyle w:val="Code"/>
            </w:pPr>
            <w:r>
              <w:t xml:space="preserve">            ThankYouMessage = reservation.Name + ", thank you for joining us for dinner, we look forward to having you and your guests.";</w:t>
            </w:r>
          </w:p>
          <w:p w14:paraId="657B7DE8" w14:textId="77777777" w:rsidR="003A2ED3" w:rsidRDefault="003A2ED3" w:rsidP="003A2ED3">
            <w:pPr>
              <w:pStyle w:val="Code"/>
            </w:pPr>
            <w:r>
              <w:t xml:space="preserve">        }</w:t>
            </w:r>
          </w:p>
          <w:p w14:paraId="4D9A2996" w14:textId="77777777" w:rsidR="003A2ED3" w:rsidRDefault="003A2ED3" w:rsidP="003A2ED3">
            <w:pPr>
              <w:pStyle w:val="Code"/>
            </w:pPr>
            <w:r>
              <w:t xml:space="preserve">        else</w:t>
            </w:r>
          </w:p>
          <w:p w14:paraId="2E3A4672" w14:textId="77777777" w:rsidR="003A2ED3" w:rsidRDefault="003A2ED3" w:rsidP="003A2ED3">
            <w:pPr>
              <w:pStyle w:val="Code"/>
            </w:pPr>
            <w:r>
              <w:t xml:space="preserve">        {</w:t>
            </w:r>
          </w:p>
          <w:p w14:paraId="0CAD4CEC" w14:textId="77777777" w:rsidR="003A2ED3" w:rsidRDefault="003A2ED3" w:rsidP="003A2ED3">
            <w:pPr>
              <w:pStyle w:val="Code"/>
            </w:pPr>
            <w:r>
              <w:t xml:space="preserve">            ThankYouMessage = reservation.Name + ", thank you for joining us for dinner, we look forward to having you and your guests for the " + reservation.SpecialOccasion;</w:t>
            </w:r>
          </w:p>
          <w:p w14:paraId="6F6CB47A" w14:textId="77777777" w:rsidR="003A2ED3" w:rsidRDefault="003A2ED3" w:rsidP="003A2ED3">
            <w:pPr>
              <w:pStyle w:val="Code"/>
            </w:pPr>
            <w:r>
              <w:t xml:space="preserve">        }</w:t>
            </w:r>
          </w:p>
          <w:p w14:paraId="385495BF" w14:textId="77777777" w:rsidR="003A2ED3" w:rsidRDefault="003A2ED3" w:rsidP="003A2ED3">
            <w:pPr>
              <w:pStyle w:val="Code"/>
            </w:pPr>
            <w:r>
              <w:t xml:space="preserve">        ThumbnailCard thumbnailCard = new ThumbnailCard()</w:t>
            </w:r>
          </w:p>
          <w:p w14:paraId="200189BE" w14:textId="77777777" w:rsidR="003A2ED3" w:rsidRDefault="003A2ED3" w:rsidP="003A2ED3">
            <w:pPr>
              <w:pStyle w:val="Code"/>
            </w:pPr>
            <w:r>
              <w:t xml:space="preserve">        {</w:t>
            </w:r>
          </w:p>
          <w:p w14:paraId="760E1131" w14:textId="77777777" w:rsidR="003A2ED3" w:rsidRDefault="003A2ED3" w:rsidP="003A2ED3">
            <w:pPr>
              <w:pStyle w:val="Code"/>
            </w:pPr>
          </w:p>
          <w:p w14:paraId="14B67678" w14:textId="77777777" w:rsidR="003A2ED3" w:rsidRDefault="003A2ED3" w:rsidP="003A2ED3">
            <w:pPr>
              <w:pStyle w:val="Code"/>
            </w:pPr>
            <w:r>
              <w:t xml:space="preserve">            Title = String.Format("Dinner Reservations on {0}", reservation.ReservationDate.ToString("MM/dd/yyyy")),</w:t>
            </w:r>
          </w:p>
          <w:p w14:paraId="36EBA233" w14:textId="77777777" w:rsidR="003A2ED3" w:rsidRDefault="003A2ED3" w:rsidP="003A2ED3">
            <w:pPr>
              <w:pStyle w:val="Code"/>
            </w:pPr>
            <w:r>
              <w:t xml:space="preserve">            Subtitle = String.Format("at {1} for {0} people", reservation.NumberOfDinners, reservation.ReservationTime.ToString("hh:mm")),</w:t>
            </w:r>
          </w:p>
          <w:p w14:paraId="08BA58BF" w14:textId="77777777" w:rsidR="003A2ED3" w:rsidRDefault="003A2ED3" w:rsidP="003A2ED3">
            <w:pPr>
              <w:pStyle w:val="Code"/>
            </w:pPr>
            <w:r>
              <w:t xml:space="preserve">            Text = ThankYouMessage,</w:t>
            </w:r>
          </w:p>
          <w:p w14:paraId="6FEB3F2C" w14:textId="77777777" w:rsidR="003A2ED3" w:rsidRDefault="003A2ED3" w:rsidP="003A2ED3">
            <w:pPr>
              <w:pStyle w:val="Code"/>
            </w:pPr>
            <w:r>
              <w:t xml:space="preserve">            Images = new List&lt;CardImage&gt;()</w:t>
            </w:r>
          </w:p>
          <w:p w14:paraId="2EE36622" w14:textId="77777777" w:rsidR="003A2ED3" w:rsidRDefault="003A2ED3" w:rsidP="003A2ED3">
            <w:pPr>
              <w:pStyle w:val="Code"/>
            </w:pPr>
            <w:r>
              <w:t xml:space="preserve">        {</w:t>
            </w:r>
          </w:p>
          <w:p w14:paraId="64D1F699" w14:textId="77777777" w:rsidR="003A2ED3" w:rsidRDefault="003A2ED3" w:rsidP="003A2ED3">
            <w:pPr>
              <w:pStyle w:val="Code"/>
            </w:pPr>
            <w:r>
              <w:t xml:space="preserve">            new CardImage() { Url = "https://upload.wikimedia.org/wikipedia/en/e/ee/Unknown-person.gif" }</w:t>
            </w:r>
          </w:p>
          <w:p w14:paraId="65EE3A06" w14:textId="77777777" w:rsidR="003A2ED3" w:rsidRDefault="003A2ED3" w:rsidP="003A2ED3">
            <w:pPr>
              <w:pStyle w:val="Code"/>
            </w:pPr>
            <w:r>
              <w:t xml:space="preserve">        },</w:t>
            </w:r>
          </w:p>
          <w:p w14:paraId="7F34EE57" w14:textId="77777777" w:rsidR="003A2ED3" w:rsidRDefault="003A2ED3" w:rsidP="003A2ED3">
            <w:pPr>
              <w:pStyle w:val="Code"/>
            </w:pPr>
            <w:r>
              <w:lastRenderedPageBreak/>
              <w:t xml:space="preserve">        };</w:t>
            </w:r>
          </w:p>
          <w:p w14:paraId="2CA86A9B" w14:textId="77777777" w:rsidR="003A2ED3" w:rsidRDefault="003A2ED3" w:rsidP="003A2ED3">
            <w:pPr>
              <w:pStyle w:val="Code"/>
            </w:pPr>
          </w:p>
          <w:p w14:paraId="540E7E78" w14:textId="77777777" w:rsidR="003A2ED3" w:rsidRDefault="003A2ED3" w:rsidP="003A2ED3">
            <w:pPr>
              <w:pStyle w:val="Code"/>
            </w:pPr>
            <w:r>
              <w:t xml:space="preserve">        resultMessage.Attachments.Add(thumbnailCard.ToAttachment());</w:t>
            </w:r>
          </w:p>
          <w:p w14:paraId="4B16AA58" w14:textId="77777777" w:rsidR="003A2ED3" w:rsidRDefault="003A2ED3" w:rsidP="003A2ED3">
            <w:pPr>
              <w:pStyle w:val="Code"/>
            </w:pPr>
            <w:r>
              <w:t xml:space="preserve">        await context.PostAsync(resultMessage);</w:t>
            </w:r>
          </w:p>
          <w:p w14:paraId="3F91C943" w14:textId="77777777" w:rsidR="003A2ED3" w:rsidRDefault="003A2ED3" w:rsidP="003A2ED3">
            <w:pPr>
              <w:pStyle w:val="Code"/>
            </w:pPr>
            <w:r>
              <w:t xml:space="preserve">        await context.PostAsync(String.Format(""));</w:t>
            </w:r>
          </w:p>
          <w:p w14:paraId="56E2DA44" w14:textId="77777777" w:rsidR="003A2ED3" w:rsidRDefault="003A2ED3" w:rsidP="003A2ED3">
            <w:pPr>
              <w:pStyle w:val="Code"/>
            </w:pPr>
            <w:r>
              <w:t xml:space="preserve">    }</w:t>
            </w:r>
          </w:p>
          <w:p w14:paraId="57DC551E" w14:textId="77777777" w:rsidR="003A2ED3" w:rsidRDefault="003A2ED3" w:rsidP="003A2ED3">
            <w:pPr>
              <w:pStyle w:val="Code"/>
            </w:pPr>
            <w:r>
              <w:t xml:space="preserve">    catch (FormCanceledException)</w:t>
            </w:r>
          </w:p>
          <w:p w14:paraId="3ABA47C0" w14:textId="77777777" w:rsidR="003A2ED3" w:rsidRDefault="003A2ED3" w:rsidP="003A2ED3">
            <w:pPr>
              <w:pStyle w:val="Code"/>
            </w:pPr>
            <w:r>
              <w:t xml:space="preserve">    {</w:t>
            </w:r>
          </w:p>
          <w:p w14:paraId="175F6127" w14:textId="77777777" w:rsidR="003A2ED3" w:rsidRDefault="003A2ED3" w:rsidP="003A2ED3">
            <w:pPr>
              <w:pStyle w:val="Code"/>
            </w:pPr>
            <w:r>
              <w:t xml:space="preserve">        await context.PostAsync("You canceled the transaction, ok. ");</w:t>
            </w:r>
          </w:p>
          <w:p w14:paraId="411EC4D3" w14:textId="77777777" w:rsidR="003A2ED3" w:rsidRDefault="003A2ED3" w:rsidP="003A2ED3">
            <w:pPr>
              <w:pStyle w:val="Code"/>
            </w:pPr>
            <w:r>
              <w:t xml:space="preserve">    }</w:t>
            </w:r>
          </w:p>
          <w:p w14:paraId="54719A35" w14:textId="77777777" w:rsidR="003A2ED3" w:rsidRDefault="003A2ED3" w:rsidP="003A2ED3">
            <w:pPr>
              <w:pStyle w:val="Code"/>
            </w:pPr>
            <w:r>
              <w:t xml:space="preserve">    catch (Exception ex)</w:t>
            </w:r>
          </w:p>
          <w:p w14:paraId="2535CF01" w14:textId="77777777" w:rsidR="003A2ED3" w:rsidRDefault="003A2ED3" w:rsidP="003A2ED3">
            <w:pPr>
              <w:pStyle w:val="Code"/>
            </w:pPr>
            <w:r>
              <w:t xml:space="preserve">    {</w:t>
            </w:r>
          </w:p>
          <w:p w14:paraId="1C53147C" w14:textId="77777777" w:rsidR="003A2ED3" w:rsidRDefault="003A2ED3" w:rsidP="003A2ED3">
            <w:pPr>
              <w:pStyle w:val="Code"/>
            </w:pPr>
            <w:r>
              <w:t xml:space="preserve">        var exDetail = ex;</w:t>
            </w:r>
          </w:p>
          <w:p w14:paraId="3A459896" w14:textId="77777777" w:rsidR="003A2ED3" w:rsidRDefault="003A2ED3" w:rsidP="003A2ED3">
            <w:pPr>
              <w:pStyle w:val="Code"/>
            </w:pPr>
            <w:r>
              <w:t xml:space="preserve">        await context.PostAsync("Something really bad happened. You can try again later meanwhile I'll check what went wrong.");</w:t>
            </w:r>
          </w:p>
          <w:p w14:paraId="1AFB8D88" w14:textId="77777777" w:rsidR="003A2ED3" w:rsidRDefault="003A2ED3" w:rsidP="003A2ED3">
            <w:pPr>
              <w:pStyle w:val="Code"/>
            </w:pPr>
            <w:r>
              <w:t xml:space="preserve">    }</w:t>
            </w:r>
          </w:p>
          <w:p w14:paraId="3F71687B" w14:textId="77777777" w:rsidR="003A2ED3" w:rsidRDefault="003A2ED3" w:rsidP="003A2ED3">
            <w:pPr>
              <w:pStyle w:val="Code"/>
            </w:pPr>
            <w:r>
              <w:t xml:space="preserve">    finally</w:t>
            </w:r>
          </w:p>
          <w:p w14:paraId="7CC21ADC" w14:textId="77777777" w:rsidR="003A2ED3" w:rsidRDefault="003A2ED3" w:rsidP="003A2ED3">
            <w:pPr>
              <w:pStyle w:val="Code"/>
            </w:pPr>
            <w:r>
              <w:t xml:space="preserve">    {</w:t>
            </w:r>
          </w:p>
          <w:p w14:paraId="3D8D6481" w14:textId="77777777" w:rsidR="003A2ED3" w:rsidRDefault="003A2ED3" w:rsidP="003A2ED3">
            <w:pPr>
              <w:pStyle w:val="Code"/>
            </w:pPr>
            <w:r>
              <w:t xml:space="preserve">        context.Wait(MessageReceivedAsync);</w:t>
            </w:r>
          </w:p>
          <w:p w14:paraId="745588FE" w14:textId="77777777" w:rsidR="003A2ED3" w:rsidRDefault="003A2ED3" w:rsidP="003A2ED3">
            <w:pPr>
              <w:pStyle w:val="Code"/>
            </w:pPr>
            <w:r>
              <w:t xml:space="preserve">    }</w:t>
            </w:r>
          </w:p>
          <w:p w14:paraId="0F9A506B" w14:textId="10757A34" w:rsidR="003A2ED3" w:rsidRDefault="003A2ED3" w:rsidP="003A2ED3">
            <w:pPr>
              <w:pStyle w:val="Code"/>
            </w:pPr>
            <w:r>
              <w:t>}</w:t>
            </w:r>
          </w:p>
          <w:p w14:paraId="4E9E6DA9" w14:textId="280CD6D4"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lastRenderedPageBreak/>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1454005B" w:rsidR="004A30E1" w:rsidRPr="009278A2" w:rsidRDefault="00213F9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t the end of this exercise we utilized one hero card to show our reservation information.  In the next exercise, we are going to explore this a bit more and look at Cards, Adaptive Cards and Carousels. </w:t>
            </w:r>
            <w:r w:rsidR="009278A2">
              <w:rPr>
                <w:rFonts w:asciiTheme="minorHAnsi" w:hAnsiTheme="minorHAnsi" w:cstheme="minorHAnsi"/>
                <w:sz w:val="22"/>
                <w:szCs w:val="22"/>
              </w:rPr>
              <w:t xml:space="preserve"> </w:t>
            </w:r>
            <w:r w:rsidR="004A30E1" w:rsidRPr="009278A2">
              <w:rPr>
                <w:rFonts w:asciiTheme="minorHAnsi" w:hAnsiTheme="minorHAnsi" w:cstheme="minorHAnsi"/>
                <w:sz w:val="22"/>
                <w:szCs w:val="22"/>
              </w:rPr>
              <w:t xml:space="preserve"> </w:t>
            </w:r>
            <w:r w:rsidR="003A2ED3">
              <w:rPr>
                <w:rFonts w:asciiTheme="minorHAnsi" w:hAnsiTheme="minorHAnsi" w:cstheme="minorHAnsi"/>
                <w:sz w:val="22"/>
                <w:szCs w:val="22"/>
              </w:rPr>
              <w:br/>
            </w:r>
          </w:p>
        </w:tc>
      </w:tr>
    </w:tbl>
    <w:p w14:paraId="1D0F0E0D" w14:textId="77777777" w:rsidR="004A30E1" w:rsidRPr="00BD3C32" w:rsidRDefault="004A30E1" w:rsidP="004A30E1"/>
    <w:p w14:paraId="545167A3" w14:textId="77777777" w:rsidR="007F37BC" w:rsidRPr="00BD3C32" w:rsidRDefault="007F37BC" w:rsidP="007F37BC"/>
    <w:p w14:paraId="7C82E7A8" w14:textId="043477AD" w:rsidR="00410F54" w:rsidRDefault="000B100F" w:rsidP="00410F54">
      <w:pPr>
        <w:pStyle w:val="Heading2"/>
      </w:pPr>
      <w:bookmarkStart w:id="45" w:name="_Toc482962285"/>
      <w:r>
        <w:lastRenderedPageBreak/>
        <w:t>Exercise 4</w:t>
      </w:r>
      <w:r w:rsidR="00410F54">
        <w:t xml:space="preserve">: </w:t>
      </w:r>
      <w:r w:rsidR="00693E3B">
        <w:t>Carousels, Cards, and A</w:t>
      </w:r>
      <w:r w:rsidR="00213F92">
        <w:t>daptive cards</w:t>
      </w:r>
      <w:bookmarkEnd w:id="45"/>
      <w:r w:rsidR="00213F92">
        <w:t xml:space="preserve"> </w:t>
      </w:r>
    </w:p>
    <w:p w14:paraId="7C82E7A9" w14:textId="07851E9E" w:rsidR="00410F54" w:rsidRPr="002330B7" w:rsidRDefault="007F37BC" w:rsidP="00410F54">
      <w:r>
        <w:br/>
      </w:r>
      <w:r w:rsidR="0012104D">
        <w:t xml:space="preserve">In this </w:t>
      </w:r>
      <w:r w:rsidR="0027330C">
        <w:t>exercise,</w:t>
      </w:r>
      <w:r w:rsidR="0012104D">
        <w:t xml:space="preserve"> </w:t>
      </w:r>
      <w:r w:rsidR="00213F92">
        <w:t xml:space="preserve">we will look at some ways that we can present the data to the user so that it is a visually pleasant experienc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2C043758" w:rsidR="00C3073E" w:rsidRDefault="0027330C" w:rsidP="003F3AC7">
            <w:pPr>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One of the most elegant ways to showcase data and options in a bot is by the use of a carousel.  </w:t>
            </w:r>
            <w:r w:rsidR="00F51F11">
              <w:rPr>
                <w:rFonts w:asciiTheme="minorHAnsi" w:hAnsiTheme="minorHAnsi" w:cstheme="minorHAnsi"/>
                <w:sz w:val="22"/>
                <w:szCs w:val="22"/>
              </w:rPr>
              <w:t xml:space="preserve">The sample below shows a Hero Card in a Carousel as depicted on Skype. </w:t>
            </w:r>
          </w:p>
          <w:p w14:paraId="5DFF8BC8" w14:textId="52E19DFA" w:rsidR="00F51F11" w:rsidRDefault="00F51F11" w:rsidP="003F3AC7">
            <w:pPr>
              <w:spacing w:before="120" w:after="100" w:afterAutospacing="1"/>
              <w:ind w:left="360"/>
              <w:rPr>
                <w:rFonts w:asciiTheme="minorHAnsi" w:hAnsiTheme="minorHAnsi" w:cstheme="minorHAnsi"/>
                <w:sz w:val="22"/>
                <w:szCs w:val="22"/>
              </w:rPr>
            </w:pPr>
            <w:r>
              <w:rPr>
                <w:noProof/>
              </w:rPr>
              <w:drawing>
                <wp:inline distT="0" distB="0" distL="0" distR="0" wp14:anchorId="3E028E78" wp14:editId="1A1F83DB">
                  <wp:extent cx="2141855" cy="3809365"/>
                  <wp:effectExtent l="0" t="0" r="0" b="635"/>
                  <wp:docPr id="83" name="Picture 83" descr="carousel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rousel car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41855" cy="3809365"/>
                          </a:xfrm>
                          <a:prstGeom prst="rect">
                            <a:avLst/>
                          </a:prstGeom>
                          <a:noFill/>
                          <a:ln>
                            <a:noFill/>
                          </a:ln>
                        </pic:spPr>
                      </pic:pic>
                    </a:graphicData>
                  </a:graphic>
                </wp:inline>
              </w:drawing>
            </w:r>
          </w:p>
          <w:p w14:paraId="3476535E" w14:textId="2BA56FD7" w:rsidR="00F51F11" w:rsidRPr="00880ED4" w:rsidRDefault="00F51F11" w:rsidP="00880ED4">
            <w:pPr>
              <w:pStyle w:val="ListParagraph"/>
              <w:spacing w:before="120" w:after="100" w:afterAutospacing="1"/>
              <w:ind w:left="360"/>
              <w:rPr>
                <w:rFonts w:asciiTheme="minorHAnsi" w:hAnsiTheme="minorHAnsi" w:cstheme="minorHAnsi"/>
                <w:color w:val="FF0000"/>
                <w:sz w:val="22"/>
                <w:szCs w:val="22"/>
              </w:rPr>
            </w:pPr>
            <w:r>
              <w:rPr>
                <w:rFonts w:asciiTheme="minorHAnsi" w:hAnsiTheme="minorHAnsi" w:cstheme="minorHAnsi"/>
                <w:sz w:val="22"/>
                <w:szCs w:val="22"/>
              </w:rPr>
              <w:t xml:space="preserve">In the last exercise, we displayed a simple card all by itself. In this exercise, we will show you how to add cards to a carousel. </w:t>
            </w:r>
            <w:r>
              <w:rPr>
                <w:rFonts w:asciiTheme="minorHAnsi" w:hAnsiTheme="minorHAnsi" w:cstheme="minorHAnsi"/>
                <w:sz w:val="22"/>
                <w:szCs w:val="22"/>
              </w:rPr>
              <w:br/>
            </w:r>
            <w:r>
              <w:rPr>
                <w:rFonts w:asciiTheme="minorHAnsi" w:hAnsiTheme="minorHAnsi" w:cstheme="minorHAnsi"/>
                <w:sz w:val="22"/>
                <w:szCs w:val="22"/>
              </w:rPr>
              <w:br/>
              <w:t xml:space="preserve">While it is not an exact fit to our project so far, we want to keep the code simple enough for you to use elsewhere so we will use the OpenTable public api to pull back a list of restaurants in a specific zip code.  We will display these in a Carousel in 3 separate ways:  A Hero Card, a Thumbnail Card, and an Adaptive Card. </w:t>
            </w:r>
            <w:r>
              <w:rPr>
                <w:rFonts w:asciiTheme="minorHAnsi" w:hAnsiTheme="minorHAnsi" w:cstheme="minorHAnsi"/>
                <w:sz w:val="22"/>
                <w:szCs w:val="22"/>
              </w:rPr>
              <w:br/>
            </w:r>
            <w:r>
              <w:rPr>
                <w:rFonts w:asciiTheme="minorHAnsi" w:hAnsiTheme="minorHAnsi" w:cstheme="minorHAnsi"/>
                <w:sz w:val="22"/>
                <w:szCs w:val="22"/>
              </w:rPr>
              <w:br/>
              <w:t xml:space="preserve">The first thing we need to do is </w:t>
            </w:r>
            <w:r w:rsidR="00880ED4">
              <w:rPr>
                <w:rFonts w:asciiTheme="minorHAnsi" w:hAnsiTheme="minorHAnsi" w:cstheme="minorHAnsi"/>
                <w:sz w:val="22"/>
                <w:szCs w:val="22"/>
              </w:rPr>
              <w:t xml:space="preserve">create a Dialog to use for searching.  </w:t>
            </w:r>
            <w:r w:rsidR="00880ED4" w:rsidRPr="00880ED4">
              <w:rPr>
                <w:rFonts w:asciiTheme="minorHAnsi" w:hAnsiTheme="minorHAnsi" w:cstheme="minorHAnsi"/>
                <w:color w:val="FF0000"/>
                <w:sz w:val="22"/>
                <w:szCs w:val="22"/>
              </w:rPr>
              <w:t>(For detailed instructions refer back to creating the HelloDialog above)</w:t>
            </w:r>
            <w:r w:rsidR="00880ED4">
              <w:rPr>
                <w:rFonts w:asciiTheme="minorHAnsi" w:hAnsiTheme="minorHAnsi" w:cstheme="minorHAnsi"/>
                <w:color w:val="FF0000"/>
                <w:sz w:val="22"/>
                <w:szCs w:val="22"/>
              </w:rPr>
              <w:br/>
            </w:r>
          </w:p>
          <w:p w14:paraId="2A4835C6" w14:textId="0D2431E8" w:rsidR="00880ED4" w:rsidRPr="00880ED4" w:rsidRDefault="00880ED4"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your Dialogs Folder and Select </w:t>
            </w:r>
            <w:r w:rsidRPr="00880ED4">
              <w:rPr>
                <w:rFonts w:asciiTheme="minorHAnsi" w:hAnsiTheme="minorHAnsi" w:cstheme="minorHAnsi"/>
                <w:b/>
                <w:sz w:val="22"/>
                <w:szCs w:val="22"/>
              </w:rPr>
              <w:t xml:space="preserve">Add </w:t>
            </w:r>
            <w:r w:rsidRPr="00880ED4">
              <w:rPr>
                <w:rFonts w:asciiTheme="minorHAnsi" w:hAnsiTheme="minorHAnsi" w:cstheme="minorHAnsi"/>
                <w:b/>
                <w:sz w:val="22"/>
                <w:szCs w:val="22"/>
              </w:rPr>
              <w:sym w:font="Wingdings" w:char="F0E0"/>
            </w:r>
            <w:r w:rsidRPr="00880ED4">
              <w:rPr>
                <w:rFonts w:asciiTheme="minorHAnsi" w:hAnsiTheme="minorHAnsi" w:cstheme="minorHAnsi"/>
                <w:b/>
                <w:sz w:val="22"/>
                <w:szCs w:val="22"/>
              </w:rPr>
              <w:t xml:space="preserve"> Class</w:t>
            </w:r>
          </w:p>
          <w:p w14:paraId="409B58C3" w14:textId="6F38DBE5" w:rsidR="00880ED4" w:rsidRDefault="00880ED4"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ame the class </w:t>
            </w:r>
            <w:r w:rsidRPr="00880ED4">
              <w:rPr>
                <w:rFonts w:asciiTheme="minorHAnsi" w:hAnsiTheme="minorHAnsi" w:cstheme="minorHAnsi"/>
                <w:b/>
                <w:sz w:val="22"/>
                <w:szCs w:val="22"/>
              </w:rPr>
              <w:t>SearchRestaurantDialog</w:t>
            </w:r>
          </w:p>
          <w:p w14:paraId="2DFE6759" w14:textId="77777777"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Add the following using statements</w:t>
            </w:r>
          </w:p>
          <w:p w14:paraId="13CF7D94"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r w:rsidRPr="00880ED4">
              <w:rPr>
                <w:rFonts w:asciiTheme="minorHAnsi" w:hAnsiTheme="minorHAnsi" w:cstheme="minorHAnsi"/>
                <w:sz w:val="22"/>
                <w:szCs w:val="22"/>
              </w:rPr>
              <w:t>using Microsoft.Bot.Builder.Dialogs ;</w:t>
            </w:r>
          </w:p>
          <w:p w14:paraId="1A114BBE"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r w:rsidRPr="00880ED4">
              <w:rPr>
                <w:rFonts w:asciiTheme="minorHAnsi" w:hAnsiTheme="minorHAnsi" w:cstheme="minorHAnsi"/>
                <w:sz w:val="22"/>
                <w:szCs w:val="22"/>
              </w:rPr>
              <w:t>using Microsoft.Bot.Connector ;</w:t>
            </w:r>
          </w:p>
          <w:p w14:paraId="24937B9C" w14:textId="77777777" w:rsidR="00880ED4" w:rsidRPr="00880ED4" w:rsidRDefault="00880ED4" w:rsidP="00880ED4">
            <w:pPr>
              <w:pStyle w:val="ListParagraph"/>
              <w:spacing w:before="120" w:after="100" w:afterAutospacing="1"/>
              <w:ind w:left="360"/>
              <w:rPr>
                <w:rFonts w:asciiTheme="minorHAnsi" w:hAnsiTheme="minorHAnsi" w:cstheme="minorHAnsi"/>
                <w:sz w:val="22"/>
                <w:szCs w:val="22"/>
              </w:rPr>
            </w:pPr>
          </w:p>
          <w:p w14:paraId="48F9E35E" w14:textId="08EA706C"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Implement the </w:t>
            </w:r>
            <w:r w:rsidRPr="00880ED4">
              <w:rPr>
                <w:rFonts w:asciiTheme="minorHAnsi" w:hAnsiTheme="minorHAnsi" w:cstheme="minorHAnsi"/>
                <w:b/>
                <w:sz w:val="22"/>
                <w:szCs w:val="22"/>
              </w:rPr>
              <w:t>IDialog&lt;object&gt;</w:t>
            </w:r>
            <w:r w:rsidRPr="00880ED4">
              <w:rPr>
                <w:rFonts w:asciiTheme="minorHAnsi" w:hAnsiTheme="minorHAnsi" w:cstheme="minorHAnsi"/>
                <w:sz w:val="22"/>
                <w:szCs w:val="22"/>
              </w:rPr>
              <w:t xml:space="preserve"> interface, </w:t>
            </w:r>
          </w:p>
          <w:p w14:paraId="359462DE" w14:textId="77777777"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Make the class </w:t>
            </w:r>
            <w:r w:rsidRPr="00880ED4">
              <w:rPr>
                <w:rFonts w:asciiTheme="minorHAnsi" w:hAnsiTheme="minorHAnsi" w:cstheme="minorHAnsi"/>
                <w:b/>
                <w:sz w:val="22"/>
                <w:szCs w:val="22"/>
              </w:rPr>
              <w:t>[Serializable]</w:t>
            </w:r>
          </w:p>
          <w:p w14:paraId="18A1B0B3" w14:textId="3FE703E6" w:rsidR="00880ED4" w:rsidRPr="00880ED4" w:rsidRDefault="00880ED4" w:rsidP="00880ED4">
            <w:pPr>
              <w:pStyle w:val="ListParagraph"/>
              <w:numPr>
                <w:ilvl w:val="0"/>
                <w:numId w:val="16"/>
              </w:numPr>
              <w:spacing w:before="120" w:after="100" w:afterAutospacing="1"/>
              <w:rPr>
                <w:rFonts w:asciiTheme="minorHAnsi" w:hAnsiTheme="minorHAnsi" w:cstheme="minorHAnsi"/>
                <w:sz w:val="22"/>
                <w:szCs w:val="22"/>
              </w:rPr>
            </w:pPr>
            <w:r w:rsidRPr="00880ED4">
              <w:rPr>
                <w:rFonts w:asciiTheme="minorHAnsi" w:hAnsiTheme="minorHAnsi" w:cstheme="minorHAnsi"/>
                <w:sz w:val="22"/>
                <w:szCs w:val="22"/>
              </w:rPr>
              <w:t xml:space="preserve">Add the </w:t>
            </w:r>
            <w:r w:rsidRPr="00880ED4">
              <w:rPr>
                <w:rFonts w:asciiTheme="minorHAnsi" w:hAnsiTheme="minorHAnsi" w:cstheme="minorHAnsi"/>
                <w:b/>
                <w:sz w:val="22"/>
                <w:szCs w:val="22"/>
              </w:rPr>
              <w:t>async</w:t>
            </w:r>
            <w:r w:rsidRPr="00880ED4">
              <w:rPr>
                <w:rFonts w:asciiTheme="minorHAnsi" w:hAnsiTheme="minorHAnsi" w:cstheme="minorHAnsi"/>
                <w:sz w:val="22"/>
                <w:szCs w:val="22"/>
              </w:rPr>
              <w:t xml:space="preserve"> qualifier to the </w:t>
            </w:r>
            <w:r w:rsidRPr="00880ED4">
              <w:rPr>
                <w:rFonts w:asciiTheme="minorHAnsi" w:hAnsiTheme="minorHAnsi" w:cstheme="minorHAnsi"/>
                <w:b/>
                <w:sz w:val="22"/>
                <w:szCs w:val="22"/>
              </w:rPr>
              <w:t>StartAsync</w:t>
            </w:r>
            <w:r w:rsidRPr="00880ED4">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EEBC8F" wp14:editId="56C4BB20">
                  <wp:extent cx="3943379" cy="2414605"/>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43379" cy="2414605"/>
                          </a:xfrm>
                          <a:prstGeom prst="rect">
                            <a:avLst/>
                          </a:prstGeom>
                        </pic:spPr>
                      </pic:pic>
                    </a:graphicData>
                  </a:graphic>
                </wp:inline>
              </w:drawing>
            </w:r>
            <w:r w:rsidR="00242178">
              <w:rPr>
                <w:rFonts w:asciiTheme="minorHAnsi" w:hAnsiTheme="minorHAnsi" w:cstheme="minorHAnsi"/>
                <w:sz w:val="22"/>
                <w:szCs w:val="22"/>
              </w:rPr>
              <w:br/>
            </w:r>
            <w:r w:rsidR="00242178">
              <w:rPr>
                <w:rFonts w:asciiTheme="minorHAnsi" w:hAnsiTheme="minorHAnsi" w:cstheme="minorHAnsi"/>
                <w:sz w:val="22"/>
                <w:szCs w:val="22"/>
              </w:rPr>
              <w:br/>
              <w:t xml:space="preserve">Next, </w:t>
            </w:r>
            <w:r w:rsidR="00762D22">
              <w:rPr>
                <w:rFonts w:asciiTheme="minorHAnsi" w:hAnsiTheme="minorHAnsi" w:cstheme="minorHAnsi"/>
                <w:sz w:val="22"/>
                <w:szCs w:val="22"/>
              </w:rPr>
              <w:t>let’s</w:t>
            </w:r>
            <w:r w:rsidR="00242178">
              <w:rPr>
                <w:rFonts w:asciiTheme="minorHAnsi" w:hAnsiTheme="minorHAnsi" w:cstheme="minorHAnsi"/>
                <w:sz w:val="22"/>
                <w:szCs w:val="22"/>
              </w:rPr>
              <w:t xml:space="preserve"> put in some sample code to collect a </w:t>
            </w:r>
            <w:r w:rsidR="00762D22">
              <w:rPr>
                <w:rFonts w:asciiTheme="minorHAnsi" w:hAnsiTheme="minorHAnsi" w:cstheme="minorHAnsi"/>
                <w:sz w:val="22"/>
                <w:szCs w:val="22"/>
              </w:rPr>
              <w:t>zip code</w:t>
            </w:r>
            <w:r w:rsidR="00242178">
              <w:rPr>
                <w:rFonts w:asciiTheme="minorHAnsi" w:hAnsiTheme="minorHAnsi" w:cstheme="minorHAnsi"/>
                <w:sz w:val="22"/>
                <w:szCs w:val="22"/>
              </w:rPr>
              <w:t xml:space="preserve"> </w:t>
            </w:r>
            <w:r w:rsidR="00762D22">
              <w:rPr>
                <w:rFonts w:asciiTheme="minorHAnsi" w:hAnsiTheme="minorHAnsi" w:cstheme="minorHAnsi"/>
                <w:sz w:val="22"/>
                <w:szCs w:val="22"/>
              </w:rPr>
              <w:t xml:space="preserve">to use for our search.  To do this we are going to use one of the </w:t>
            </w:r>
            <w:r w:rsidR="00762D22" w:rsidRPr="00762D22">
              <w:rPr>
                <w:rFonts w:asciiTheme="minorHAnsi" w:hAnsiTheme="minorHAnsi" w:cstheme="minorHAnsi"/>
                <w:b/>
                <w:sz w:val="22"/>
                <w:szCs w:val="22"/>
              </w:rPr>
              <w:t>built-in prompt dialogs</w:t>
            </w:r>
            <w:r w:rsidR="00762D22">
              <w:rPr>
                <w:rFonts w:asciiTheme="minorHAnsi" w:hAnsiTheme="minorHAnsi" w:cstheme="minorHAnsi"/>
                <w:sz w:val="22"/>
                <w:szCs w:val="22"/>
              </w:rPr>
              <w:t xml:space="preserve">. In this case, we will use number to insure they are giving us a number. </w:t>
            </w:r>
            <w:r>
              <w:rPr>
                <w:rFonts w:asciiTheme="minorHAnsi" w:hAnsiTheme="minorHAnsi" w:cstheme="minorHAnsi"/>
                <w:sz w:val="22"/>
                <w:szCs w:val="22"/>
              </w:rPr>
              <w:br/>
            </w:r>
            <w:r>
              <w:rPr>
                <w:rFonts w:asciiTheme="minorHAnsi" w:hAnsiTheme="minorHAnsi" w:cstheme="minorHAnsi"/>
                <w:sz w:val="22"/>
                <w:szCs w:val="22"/>
              </w:rPr>
              <w:br/>
            </w:r>
          </w:p>
          <w:p w14:paraId="6F9ECA52" w14:textId="5176FB58" w:rsidR="00072214" w:rsidRPr="00CF35F9" w:rsidRDefault="00072214" w:rsidP="00072214">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following code to the StartAsync method (replacing the NotImplementedException cod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6</w:t>
            </w:r>
            <w:r w:rsidRPr="00CF35F9">
              <w:rPr>
                <w:rFonts w:asciiTheme="minorHAnsi" w:hAnsiTheme="minorHAnsi" w:cstheme="minorHAnsi"/>
                <w:b/>
                <w:color w:val="FF0000"/>
                <w:sz w:val="22"/>
                <w:szCs w:val="22"/>
              </w:rPr>
              <w:t>-----------------------------------</w:t>
            </w:r>
          </w:p>
          <w:p w14:paraId="41E84C98" w14:textId="44277943" w:rsidR="00072214" w:rsidRDefault="00072214" w:rsidP="00072214">
            <w:pPr>
              <w:pStyle w:val="Code"/>
            </w:pPr>
            <w:r>
              <w:t>var responseMessage = "Please enter a zipcode";</w:t>
            </w:r>
          </w:p>
          <w:p w14:paraId="29A4A189" w14:textId="07CF4B4C" w:rsidR="00072214" w:rsidRPr="004F1D14" w:rsidRDefault="00072214" w:rsidP="00072214">
            <w:pPr>
              <w:pStyle w:val="Code"/>
            </w:pPr>
            <w:r>
              <w:t xml:space="preserve">            PromptDialog.Number(context, AfterChosenAsync, responseMessage, "Sorry! that was not a number. Please enter a zip code.",2);</w:t>
            </w:r>
          </w:p>
          <w:p w14:paraId="4BF13650" w14:textId="35BF1561" w:rsidR="00072214" w:rsidRDefault="00072214" w:rsidP="000722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will ask the user to enter a zip code, if they don’t enter a number it will ask again. If after two tries they still don’t enter a number it will abort (default is 3). If they enter a number it will go to the callback called </w:t>
            </w:r>
            <w:r w:rsidRPr="00072214">
              <w:rPr>
                <w:rFonts w:asciiTheme="minorHAnsi" w:hAnsiTheme="minorHAnsi" w:cstheme="minorHAnsi"/>
                <w:b/>
                <w:sz w:val="22"/>
                <w:szCs w:val="22"/>
              </w:rPr>
              <w:t>AfterChosenAsync</w:t>
            </w:r>
            <w:r>
              <w:rPr>
                <w:rFonts w:asciiTheme="minorHAnsi" w:hAnsiTheme="minorHAnsi" w:cstheme="minorHAnsi"/>
                <w:sz w:val="22"/>
                <w:szCs w:val="22"/>
              </w:rPr>
              <w:t xml:space="preserve"> so lets implement that. </w:t>
            </w:r>
            <w:r>
              <w:rPr>
                <w:rFonts w:asciiTheme="minorHAnsi" w:hAnsiTheme="minorHAnsi" w:cstheme="minorHAnsi"/>
                <w:sz w:val="22"/>
                <w:szCs w:val="22"/>
              </w:rPr>
              <w:br/>
            </w:r>
          </w:p>
          <w:p w14:paraId="493BE84E" w14:textId="3199CD57" w:rsidR="00072214" w:rsidRPr="00CF35F9" w:rsidRDefault="00072214" w:rsidP="00072214">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underneath the </w:t>
            </w:r>
            <w:r w:rsidRPr="00072214">
              <w:rPr>
                <w:rFonts w:asciiTheme="minorHAnsi" w:hAnsiTheme="minorHAnsi" w:cstheme="minorHAnsi"/>
                <w:b/>
                <w:sz w:val="22"/>
                <w:szCs w:val="22"/>
              </w:rPr>
              <w:t>StartAsync</w:t>
            </w:r>
            <w:r>
              <w:rPr>
                <w:rFonts w:asciiTheme="minorHAnsi" w:hAnsiTheme="minorHAnsi" w:cstheme="minorHAnsi"/>
                <w:sz w:val="22"/>
                <w:szCs w:val="22"/>
              </w:rPr>
              <w:t xml:space="preserve"> method.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7</w:t>
            </w:r>
            <w:r w:rsidRPr="00CF35F9">
              <w:rPr>
                <w:rFonts w:asciiTheme="minorHAnsi" w:hAnsiTheme="minorHAnsi" w:cstheme="minorHAnsi"/>
                <w:b/>
                <w:color w:val="FF0000"/>
                <w:sz w:val="22"/>
                <w:szCs w:val="22"/>
              </w:rPr>
              <w:t>-----------------------------------</w:t>
            </w:r>
          </w:p>
          <w:p w14:paraId="68FEC333" w14:textId="6D186E6F" w:rsidR="00072214" w:rsidRDefault="00072214" w:rsidP="00072214">
            <w:pPr>
              <w:pStyle w:val="Code"/>
            </w:pPr>
            <w:r>
              <w:t xml:space="preserve">  </w:t>
            </w:r>
          </w:p>
          <w:p w14:paraId="1396235D" w14:textId="77777777" w:rsidR="00072214" w:rsidRDefault="00072214" w:rsidP="00072214">
            <w:pPr>
              <w:pStyle w:val="Code"/>
            </w:pPr>
            <w:r>
              <w:t>private async Task AfterChosenAsync(IDialogContext context, IAwaitable&lt;long&gt; result)</w:t>
            </w:r>
          </w:p>
          <w:p w14:paraId="01D75CE3" w14:textId="77777777" w:rsidR="00072214" w:rsidRDefault="00072214" w:rsidP="00072214">
            <w:pPr>
              <w:pStyle w:val="Code"/>
            </w:pPr>
            <w:r>
              <w:t>{</w:t>
            </w:r>
          </w:p>
          <w:p w14:paraId="3E13297C" w14:textId="77777777" w:rsidR="00072214" w:rsidRDefault="00072214" w:rsidP="00072214">
            <w:pPr>
              <w:pStyle w:val="Code"/>
            </w:pPr>
            <w:r>
              <w:t xml:space="preserve">    var message = await result;</w:t>
            </w:r>
          </w:p>
          <w:p w14:paraId="002B5CA9" w14:textId="77777777" w:rsidR="00072214" w:rsidRDefault="00072214" w:rsidP="00072214">
            <w:pPr>
              <w:pStyle w:val="Code"/>
            </w:pPr>
            <w:r>
              <w:lastRenderedPageBreak/>
              <w:t xml:space="preserve">    await context.PostAsync("You said " + message);</w:t>
            </w:r>
          </w:p>
          <w:p w14:paraId="1A8E6503" w14:textId="77777777" w:rsidR="00072214" w:rsidRDefault="00072214" w:rsidP="00072214">
            <w:pPr>
              <w:pStyle w:val="Code"/>
            </w:pPr>
            <w:r>
              <w:t xml:space="preserve">    context.Done&lt;object&gt;(null);</w:t>
            </w:r>
          </w:p>
          <w:p w14:paraId="5D51978D" w14:textId="63C5DE9C" w:rsidR="00072214" w:rsidRDefault="00072214" w:rsidP="00072214">
            <w:pPr>
              <w:pStyle w:val="Code"/>
            </w:pPr>
            <w:r>
              <w:t>}</w:t>
            </w:r>
          </w:p>
          <w:p w14:paraId="229E01C7" w14:textId="77777777" w:rsidR="00072214" w:rsidRPr="004F1D14" w:rsidRDefault="00072214" w:rsidP="00072214">
            <w:pPr>
              <w:pStyle w:val="Code"/>
            </w:pPr>
          </w:p>
          <w:p w14:paraId="7358CD0F" w14:textId="4242ABA9" w:rsidR="00880ED4" w:rsidRPr="00072214" w:rsidRDefault="00072214" w:rsidP="0007221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t this point, this method will capture the input (zip code) and echo it back to the user before exiting the dialog.  We will use this for now to test before we add the call to OpenTable and implement the cards. </w:t>
            </w:r>
            <w:r>
              <w:rPr>
                <w:rFonts w:asciiTheme="minorHAnsi" w:hAnsiTheme="minorHAnsi" w:cstheme="minorHAnsi"/>
                <w:sz w:val="22"/>
                <w:szCs w:val="22"/>
              </w:rPr>
              <w:br/>
            </w:r>
            <w:r>
              <w:rPr>
                <w:rFonts w:asciiTheme="minorHAnsi" w:hAnsiTheme="minorHAnsi" w:cstheme="minorHAnsi"/>
                <w:sz w:val="22"/>
                <w:szCs w:val="22"/>
              </w:rPr>
              <w:br/>
              <w:t>Now we need to wire up this dialog in the RootDialog</w:t>
            </w:r>
            <w:r>
              <w:rPr>
                <w:rFonts w:asciiTheme="minorHAnsi" w:hAnsiTheme="minorHAnsi" w:cstheme="minorHAnsi"/>
                <w:sz w:val="22"/>
                <w:szCs w:val="22"/>
              </w:rPr>
              <w:br/>
            </w:r>
            <w:r w:rsidRPr="00072214">
              <w:rPr>
                <w:rFonts w:asciiTheme="minorHAnsi" w:hAnsiTheme="minorHAnsi" w:cstheme="minorHAnsi"/>
                <w:sz w:val="22"/>
                <w:szCs w:val="22"/>
              </w:rPr>
              <w:br/>
            </w:r>
          </w:p>
          <w:p w14:paraId="4FF09F37" w14:textId="77777777" w:rsidR="00072214"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4B575D">
              <w:rPr>
                <w:rFonts w:asciiTheme="minorHAnsi" w:hAnsiTheme="minorHAnsi" w:cstheme="minorHAnsi"/>
                <w:sz w:val="22"/>
                <w:szCs w:val="22"/>
              </w:rPr>
              <w:t xml:space="preserve">Open up your </w:t>
            </w:r>
            <w:r w:rsidR="004B575D" w:rsidRPr="00072214">
              <w:rPr>
                <w:rFonts w:asciiTheme="minorHAnsi" w:hAnsiTheme="minorHAnsi" w:cstheme="minorHAnsi"/>
                <w:b/>
                <w:sz w:val="22"/>
                <w:szCs w:val="22"/>
              </w:rPr>
              <w:t>RootDialog.cs</w:t>
            </w:r>
            <w:r w:rsidR="004B575D">
              <w:rPr>
                <w:rFonts w:asciiTheme="minorHAnsi" w:hAnsiTheme="minorHAnsi" w:cstheme="minorHAnsi"/>
                <w:sz w:val="22"/>
                <w:szCs w:val="22"/>
              </w:rPr>
              <w:t xml:space="preserve"> and add the following line </w:t>
            </w:r>
            <w:r w:rsidR="00880ED4">
              <w:rPr>
                <w:rFonts w:asciiTheme="minorHAnsi" w:hAnsiTheme="minorHAnsi" w:cstheme="minorHAnsi"/>
                <w:sz w:val="22"/>
                <w:szCs w:val="22"/>
              </w:rPr>
              <w:t xml:space="preserve">to the top of the class near the other options. </w:t>
            </w:r>
            <w:r w:rsidR="00880ED4">
              <w:rPr>
                <w:rFonts w:asciiTheme="minorHAnsi" w:hAnsiTheme="minorHAnsi" w:cstheme="minorHAnsi"/>
                <w:sz w:val="22"/>
                <w:szCs w:val="22"/>
              </w:rPr>
              <w:br/>
            </w:r>
            <w:r w:rsidR="00880ED4">
              <w:rPr>
                <w:rFonts w:asciiTheme="minorHAnsi" w:hAnsiTheme="minorHAnsi" w:cstheme="minorHAnsi"/>
                <w:sz w:val="22"/>
                <w:szCs w:val="22"/>
              </w:rPr>
              <w:br/>
            </w:r>
            <w:r w:rsidR="00880ED4">
              <w:rPr>
                <w:noProof/>
              </w:rPr>
              <w:drawing>
                <wp:inline distT="0" distB="0" distL="0" distR="0" wp14:anchorId="76837E4C" wp14:editId="2D911D73">
                  <wp:extent cx="3933854" cy="585792"/>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33854" cy="585792"/>
                          </a:xfrm>
                          <a:prstGeom prst="rect">
                            <a:avLst/>
                          </a:prstGeom>
                        </pic:spPr>
                      </pic:pic>
                    </a:graphicData>
                  </a:graphic>
                </wp:inline>
              </w:drawing>
            </w:r>
            <w:r w:rsidR="00880ED4">
              <w:rPr>
                <w:rFonts w:asciiTheme="minorHAnsi" w:hAnsiTheme="minorHAnsi" w:cstheme="minorHAnsi"/>
                <w:sz w:val="22"/>
                <w:szCs w:val="22"/>
              </w:rPr>
              <w:br/>
            </w:r>
          </w:p>
          <w:p w14:paraId="3F9B6B4A" w14:textId="1896EF99" w:rsidR="00301F3C" w:rsidRDefault="00072214"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n option to our prompt. In our </w:t>
            </w:r>
            <w:r w:rsidR="00301F3C">
              <w:rPr>
                <w:rFonts w:asciiTheme="minorHAnsi" w:hAnsiTheme="minorHAnsi" w:cstheme="minorHAnsi"/>
                <w:sz w:val="22"/>
                <w:szCs w:val="22"/>
              </w:rPr>
              <w:t xml:space="preserve">PromptUser method add the following to the list of options. </w:t>
            </w:r>
            <w:r w:rsidR="00301F3C">
              <w:rPr>
                <w:rFonts w:asciiTheme="minorHAnsi" w:hAnsiTheme="minorHAnsi" w:cstheme="minorHAnsi"/>
                <w:sz w:val="22"/>
                <w:szCs w:val="22"/>
              </w:rPr>
              <w:br/>
            </w:r>
            <w:r w:rsidR="00301F3C">
              <w:rPr>
                <w:rFonts w:asciiTheme="minorHAnsi" w:hAnsiTheme="minorHAnsi" w:cstheme="minorHAnsi"/>
                <w:sz w:val="22"/>
                <w:szCs w:val="22"/>
              </w:rPr>
              <w:br/>
            </w:r>
            <w:r w:rsidR="00301F3C">
              <w:rPr>
                <w:noProof/>
              </w:rPr>
              <w:drawing>
                <wp:inline distT="0" distB="0" distL="0" distR="0" wp14:anchorId="71726C56" wp14:editId="4DB32271">
                  <wp:extent cx="4367244" cy="1195396"/>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67244" cy="1195396"/>
                          </a:xfrm>
                          <a:prstGeom prst="rect">
                            <a:avLst/>
                          </a:prstGeom>
                        </pic:spPr>
                      </pic:pic>
                    </a:graphicData>
                  </a:graphic>
                </wp:inline>
              </w:drawing>
            </w:r>
            <w:r w:rsidR="00301F3C">
              <w:rPr>
                <w:rFonts w:asciiTheme="minorHAnsi" w:hAnsiTheme="minorHAnsi" w:cstheme="minorHAnsi"/>
                <w:sz w:val="22"/>
                <w:szCs w:val="22"/>
              </w:rPr>
              <w:br/>
            </w:r>
          </w:p>
          <w:p w14:paraId="2B702CBA"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our case statement for </w:t>
            </w:r>
            <w:r w:rsidRPr="00301F3C">
              <w:rPr>
                <w:rFonts w:asciiTheme="minorHAnsi" w:hAnsiTheme="minorHAnsi" w:cstheme="minorHAnsi"/>
                <w:b/>
                <w:sz w:val="22"/>
                <w:szCs w:val="22"/>
              </w:rPr>
              <w:t>OnOptionSelected</w:t>
            </w:r>
            <w:r>
              <w:rPr>
                <w:rFonts w:asciiTheme="minorHAnsi" w:hAnsiTheme="minorHAnsi" w:cstheme="minorHAnsi"/>
                <w:sz w:val="22"/>
                <w:szCs w:val="22"/>
              </w:rPr>
              <w:t xml:space="preserve"> and the following cas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23E9D4" wp14:editId="36CE0D4F">
                  <wp:extent cx="4924461" cy="278608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24461" cy="278608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br/>
              <w:t xml:space="preserve">This will call our new dialog (SearchRestaurantDialog) if this option is selected.  </w:t>
            </w:r>
            <w:r>
              <w:rPr>
                <w:rFonts w:asciiTheme="minorHAnsi" w:hAnsiTheme="minorHAnsi" w:cstheme="minorHAnsi"/>
                <w:sz w:val="22"/>
                <w:szCs w:val="22"/>
              </w:rPr>
              <w:br/>
              <w:t xml:space="preserve">Note that I have chosen to reuse the callback for the HelloDialog.  The reason I am showing this is to illustrate the fact that both of these dialogs return nothing so there is no need for a specific callback here.  Obviously, if you were doing this in a real project you would name the callback something more generic like DefaultResumeAfterDialog or something similar. </w:t>
            </w:r>
            <w:r>
              <w:rPr>
                <w:rFonts w:asciiTheme="minorHAnsi" w:hAnsiTheme="minorHAnsi" w:cstheme="minorHAnsi"/>
                <w:sz w:val="22"/>
                <w:szCs w:val="22"/>
              </w:rPr>
              <w:br/>
            </w:r>
            <w:r>
              <w:rPr>
                <w:rFonts w:asciiTheme="minorHAnsi" w:hAnsiTheme="minorHAnsi" w:cstheme="minorHAnsi"/>
                <w:sz w:val="22"/>
                <w:szCs w:val="22"/>
              </w:rPr>
              <w:br/>
              <w:t xml:space="preserve">Now lets test what we have so far to make sure it is working. </w:t>
            </w:r>
          </w:p>
          <w:p w14:paraId="0D116AA0"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Run the project.</w:t>
            </w:r>
          </w:p>
          <w:p w14:paraId="090B2D94" w14:textId="77777777" w:rsidR="00301F3C"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Refresh the emulator</w:t>
            </w:r>
          </w:p>
          <w:p w14:paraId="2C5048A7" w14:textId="3BEBEAF8" w:rsidR="00862797" w:rsidRDefault="00301F3C"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ype hello and then enter a zip code when asked. </w:t>
            </w:r>
            <w:r>
              <w:rPr>
                <w:rFonts w:asciiTheme="minorHAnsi" w:hAnsiTheme="minorHAnsi" w:cstheme="minorHAnsi"/>
                <w:sz w:val="22"/>
                <w:szCs w:val="22"/>
              </w:rPr>
              <w:br/>
            </w:r>
            <w:r>
              <w:rPr>
                <w:rFonts w:asciiTheme="minorHAnsi" w:hAnsiTheme="minorHAnsi" w:cstheme="minorHAnsi"/>
                <w:sz w:val="22"/>
                <w:szCs w:val="22"/>
              </w:rPr>
              <w:br/>
              <w:t xml:space="preserve">You should see the following if all worked out correctly. </w:t>
            </w:r>
            <w:r>
              <w:rPr>
                <w:rFonts w:asciiTheme="minorHAnsi" w:hAnsiTheme="minorHAnsi" w:cstheme="minorHAnsi"/>
                <w:sz w:val="22"/>
                <w:szCs w:val="22"/>
              </w:rPr>
              <w:br/>
            </w:r>
            <w:r>
              <w:rPr>
                <w:rFonts w:asciiTheme="minorHAnsi" w:hAnsiTheme="minorHAnsi" w:cstheme="minorHAnsi"/>
                <w:sz w:val="22"/>
                <w:szCs w:val="22"/>
              </w:rPr>
              <w:br/>
            </w:r>
            <w:r w:rsidR="00202582">
              <w:rPr>
                <w:noProof/>
              </w:rPr>
              <w:drawing>
                <wp:inline distT="0" distB="0" distL="0" distR="0" wp14:anchorId="189CCCFB" wp14:editId="08AAE430">
                  <wp:extent cx="5490028" cy="3599112"/>
                  <wp:effectExtent l="0" t="0" r="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93895" cy="3601647"/>
                          </a:xfrm>
                          <a:prstGeom prst="rect">
                            <a:avLst/>
                          </a:prstGeom>
                        </pic:spPr>
                      </pic:pic>
                    </a:graphicData>
                  </a:graphic>
                </wp:inline>
              </w:drawing>
            </w:r>
            <w:r w:rsidR="009B3C0A">
              <w:rPr>
                <w:rFonts w:asciiTheme="minorHAnsi" w:hAnsiTheme="minorHAnsi" w:cstheme="minorHAnsi"/>
                <w:sz w:val="22"/>
                <w:szCs w:val="22"/>
              </w:rPr>
              <w:br/>
            </w:r>
            <w:r w:rsidR="009B3C0A">
              <w:rPr>
                <w:rFonts w:asciiTheme="minorHAnsi" w:hAnsiTheme="minorHAnsi" w:cstheme="minorHAnsi"/>
                <w:sz w:val="22"/>
                <w:szCs w:val="22"/>
              </w:rPr>
              <w:br/>
              <w:t xml:space="preserve">Now we need to wire up our </w:t>
            </w:r>
            <w:r w:rsidR="00862797">
              <w:rPr>
                <w:rFonts w:asciiTheme="minorHAnsi" w:hAnsiTheme="minorHAnsi" w:cstheme="minorHAnsi"/>
                <w:sz w:val="22"/>
                <w:szCs w:val="22"/>
              </w:rPr>
              <w:t xml:space="preserve">api call to OpenTable and show the data in cards.  Since the point of this exercise is to learn cards we are going to do this all in the callback method we just created. </w:t>
            </w:r>
            <w:r w:rsidR="00862797">
              <w:rPr>
                <w:rFonts w:asciiTheme="minorHAnsi" w:hAnsiTheme="minorHAnsi" w:cstheme="minorHAnsi"/>
                <w:sz w:val="22"/>
                <w:szCs w:val="22"/>
              </w:rPr>
              <w:br/>
            </w:r>
            <w:r w:rsidR="00862797">
              <w:rPr>
                <w:rFonts w:asciiTheme="minorHAnsi" w:hAnsiTheme="minorHAnsi" w:cstheme="minorHAnsi"/>
                <w:sz w:val="22"/>
                <w:szCs w:val="22"/>
              </w:rPr>
              <w:br/>
              <w:t xml:space="preserve">Lets start in the AfterChosenAsync method. </w:t>
            </w:r>
            <w:r w:rsidR="00862797">
              <w:rPr>
                <w:rFonts w:asciiTheme="minorHAnsi" w:hAnsiTheme="minorHAnsi" w:cstheme="minorHAnsi"/>
                <w:sz w:val="22"/>
                <w:szCs w:val="22"/>
              </w:rPr>
              <w:br/>
            </w:r>
          </w:p>
          <w:p w14:paraId="6FEDF707" w14:textId="73F7B83E" w:rsidR="00301F3C" w:rsidRDefault="00862797"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Delete the line where we just echo back the zip code since we will use the zip code for the API call</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D08B894" wp14:editId="629DDD35">
                  <wp:extent cx="4491070" cy="785818"/>
                  <wp:effectExtent l="0" t="0" r="508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491070" cy="785818"/>
                          </a:xfrm>
                          <a:prstGeom prst="rect">
                            <a:avLst/>
                          </a:prstGeom>
                        </pic:spPr>
                      </pic:pic>
                    </a:graphicData>
                  </a:graphic>
                </wp:inline>
              </w:drawing>
            </w:r>
            <w:r>
              <w:rPr>
                <w:rFonts w:asciiTheme="minorHAnsi" w:hAnsiTheme="minorHAnsi" w:cstheme="minorHAnsi"/>
                <w:sz w:val="22"/>
                <w:szCs w:val="22"/>
              </w:rPr>
              <w:br/>
            </w:r>
            <w:r w:rsidR="00301F3C">
              <w:rPr>
                <w:rFonts w:asciiTheme="minorHAnsi" w:hAnsiTheme="minorHAnsi" w:cstheme="minorHAnsi"/>
                <w:sz w:val="22"/>
                <w:szCs w:val="22"/>
              </w:rPr>
              <w:br/>
            </w:r>
          </w:p>
          <w:p w14:paraId="554F14EE" w14:textId="4149D4B3" w:rsidR="00BF277B" w:rsidRPr="004831A5" w:rsidRDefault="00862797"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following Using Statement</w:t>
            </w:r>
            <w:r>
              <w:rPr>
                <w:rFonts w:asciiTheme="minorHAnsi" w:hAnsiTheme="minorHAnsi" w:cstheme="minorHAnsi"/>
                <w:sz w:val="22"/>
                <w:szCs w:val="22"/>
              </w:rPr>
              <w:br/>
            </w:r>
            <w:r>
              <w:rPr>
                <w:rFonts w:asciiTheme="minorHAnsi" w:hAnsiTheme="minorHAnsi" w:cstheme="minorHAnsi"/>
                <w:sz w:val="22"/>
                <w:szCs w:val="22"/>
              </w:rPr>
              <w:br/>
            </w:r>
            <w:r w:rsidR="00C221B2">
              <w:rPr>
                <w:rFonts w:asciiTheme="minorHAnsi" w:hAnsiTheme="minorHAnsi" w:cstheme="minorHAnsi"/>
                <w:b/>
                <w:sz w:val="22"/>
                <w:szCs w:val="22"/>
              </w:rPr>
              <w:t xml:space="preserve">using </w:t>
            </w:r>
            <w:r w:rsidRPr="00862797">
              <w:rPr>
                <w:rFonts w:asciiTheme="minorHAnsi" w:hAnsiTheme="minorHAnsi" w:cstheme="minorHAnsi"/>
                <w:b/>
                <w:sz w:val="22"/>
                <w:szCs w:val="22"/>
              </w:rPr>
              <w:t>System.Net.Http;</w:t>
            </w:r>
            <w:r w:rsidR="00C221B2">
              <w:rPr>
                <w:rFonts w:asciiTheme="minorHAnsi" w:hAnsiTheme="minorHAnsi" w:cstheme="minorHAnsi"/>
                <w:b/>
                <w:sz w:val="22"/>
                <w:szCs w:val="22"/>
              </w:rPr>
              <w:br/>
              <w:t>using DinnerBot.Models;</w:t>
            </w:r>
            <w:r>
              <w:rPr>
                <w:rFonts w:asciiTheme="minorHAnsi" w:hAnsiTheme="minorHAnsi" w:cstheme="minorHAnsi"/>
                <w:sz w:val="22"/>
                <w:szCs w:val="22"/>
              </w:rPr>
              <w:br/>
            </w:r>
            <w:r>
              <w:rPr>
                <w:rFonts w:asciiTheme="minorHAnsi" w:hAnsiTheme="minorHAnsi" w:cstheme="minorHAnsi"/>
                <w:sz w:val="22"/>
                <w:szCs w:val="22"/>
              </w:rPr>
              <w:br/>
            </w:r>
          </w:p>
          <w:p w14:paraId="1F24518B" w14:textId="2057A0A9" w:rsidR="00072214" w:rsidRPr="00301F3C" w:rsidRDefault="004831A5" w:rsidP="00301F3C">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Paste the following code where the await context = PostAsync(“You said “ + message used to be)</w:t>
            </w:r>
            <w:r w:rsidR="009B6A4D" w:rsidRPr="00301F3C">
              <w:rPr>
                <w:rFonts w:asciiTheme="minorHAnsi" w:hAnsiTheme="minorHAnsi" w:cstheme="minorHAnsi"/>
                <w:sz w:val="22"/>
                <w:szCs w:val="22"/>
              </w:rPr>
              <w:t xml:space="preserve"> </w:t>
            </w:r>
            <w:r w:rsidR="00072214" w:rsidRPr="00301F3C">
              <w:rPr>
                <w:rFonts w:asciiTheme="minorHAnsi" w:hAnsiTheme="minorHAnsi" w:cstheme="minorHAnsi"/>
                <w:sz w:val="22"/>
                <w:szCs w:val="22"/>
              </w:rPr>
              <w:br/>
            </w:r>
            <w:r w:rsidR="00072214" w:rsidRPr="00301F3C">
              <w:rPr>
                <w:rFonts w:asciiTheme="minorHAnsi" w:hAnsiTheme="minorHAnsi" w:cstheme="minorHAnsi"/>
                <w:sz w:val="22"/>
                <w:szCs w:val="22"/>
              </w:rPr>
              <w:br/>
            </w:r>
            <w:r w:rsidR="00072214" w:rsidRPr="00301F3C">
              <w:rPr>
                <w:rFonts w:asciiTheme="minorHAnsi" w:hAnsiTheme="minorHAnsi" w:cstheme="minorHAnsi"/>
                <w:b/>
                <w:color w:val="FF0000"/>
                <w:sz w:val="22"/>
                <w:szCs w:val="22"/>
              </w:rPr>
              <w:t>----- SNIP28-----------------------------------</w:t>
            </w:r>
          </w:p>
          <w:p w14:paraId="4F5916EA" w14:textId="043C7E53" w:rsidR="00072214" w:rsidRDefault="00072214" w:rsidP="00072214">
            <w:pPr>
              <w:pStyle w:val="Code"/>
            </w:pPr>
            <w:r>
              <w:t xml:space="preserve">  </w:t>
            </w:r>
          </w:p>
          <w:p w14:paraId="576F0981" w14:textId="77777777" w:rsidR="004831A5" w:rsidRDefault="004831A5" w:rsidP="004831A5">
            <w:pPr>
              <w:pStyle w:val="Code"/>
            </w:pPr>
            <w:r>
              <w:t>//Create Message</w:t>
            </w:r>
          </w:p>
          <w:p w14:paraId="59CC6F81" w14:textId="77777777" w:rsidR="004831A5" w:rsidRDefault="004831A5" w:rsidP="004831A5">
            <w:pPr>
              <w:pStyle w:val="Code"/>
            </w:pPr>
            <w:r>
              <w:t>var reply = context.MakeMessage();</w:t>
            </w:r>
          </w:p>
          <w:p w14:paraId="12DE994F" w14:textId="77777777" w:rsidR="004831A5" w:rsidRDefault="004831A5" w:rsidP="004831A5">
            <w:pPr>
              <w:pStyle w:val="Code"/>
            </w:pPr>
            <w:r>
              <w:t>//Set reply type to Carousel</w:t>
            </w:r>
          </w:p>
          <w:p w14:paraId="00AC1F54" w14:textId="77777777" w:rsidR="004831A5" w:rsidRDefault="004831A5" w:rsidP="004831A5">
            <w:pPr>
              <w:pStyle w:val="Code"/>
            </w:pPr>
            <w:r>
              <w:t>reply.AttachmentLayout = AttachmentLayoutTypes.Carousel;</w:t>
            </w:r>
          </w:p>
          <w:p w14:paraId="663A92C2" w14:textId="77777777" w:rsidR="004831A5" w:rsidRDefault="004831A5" w:rsidP="004831A5">
            <w:pPr>
              <w:pStyle w:val="Code"/>
            </w:pPr>
          </w:p>
          <w:p w14:paraId="701D13FC" w14:textId="77777777" w:rsidR="004831A5" w:rsidRDefault="004831A5" w:rsidP="004831A5">
            <w:pPr>
              <w:pStyle w:val="Code"/>
            </w:pPr>
            <w:r>
              <w:t>//Make the call to the OpenTable API</w:t>
            </w:r>
          </w:p>
          <w:p w14:paraId="2694AB5A" w14:textId="77777777" w:rsidR="004831A5" w:rsidRDefault="004831A5" w:rsidP="004831A5">
            <w:pPr>
              <w:pStyle w:val="Code"/>
            </w:pPr>
            <w:r>
              <w:t>using (var client = new HttpClient())</w:t>
            </w:r>
          </w:p>
          <w:p w14:paraId="307E5877" w14:textId="77777777" w:rsidR="004831A5" w:rsidRDefault="004831A5" w:rsidP="004831A5">
            <w:pPr>
              <w:pStyle w:val="Code"/>
            </w:pPr>
            <w:r>
              <w:t>{</w:t>
            </w:r>
          </w:p>
          <w:p w14:paraId="7A148C9E" w14:textId="77777777" w:rsidR="004831A5" w:rsidRDefault="004831A5" w:rsidP="004831A5">
            <w:pPr>
              <w:pStyle w:val="Code"/>
            </w:pPr>
            <w:r>
              <w:t xml:space="preserve">    try</w:t>
            </w:r>
          </w:p>
          <w:p w14:paraId="01637CDE" w14:textId="77777777" w:rsidR="004831A5" w:rsidRDefault="004831A5" w:rsidP="004831A5">
            <w:pPr>
              <w:pStyle w:val="Code"/>
            </w:pPr>
            <w:r>
              <w:t xml:space="preserve">    {</w:t>
            </w:r>
          </w:p>
          <w:p w14:paraId="60BA00AD" w14:textId="77777777" w:rsidR="004831A5" w:rsidRDefault="004831A5" w:rsidP="004831A5">
            <w:pPr>
              <w:pStyle w:val="Code"/>
            </w:pPr>
            <w:r>
              <w:t xml:space="preserve">       string url = "https://opentable.herokuapp.com/api/restaurants?zip=" + message;</w:t>
            </w:r>
          </w:p>
          <w:p w14:paraId="5AB8D73F" w14:textId="77777777" w:rsidR="004831A5" w:rsidRDefault="004831A5" w:rsidP="004831A5">
            <w:pPr>
              <w:pStyle w:val="Code"/>
            </w:pPr>
            <w:r>
              <w:t xml:space="preserve">       HttpResponseMessage response = await client.GetAsync(url);</w:t>
            </w:r>
          </w:p>
          <w:p w14:paraId="00266E7F" w14:textId="77777777" w:rsidR="004831A5" w:rsidRDefault="004831A5" w:rsidP="004831A5">
            <w:pPr>
              <w:pStyle w:val="Code"/>
            </w:pPr>
            <w:r>
              <w:t xml:space="preserve">        if (response.IsSuccessStatusCode)</w:t>
            </w:r>
          </w:p>
          <w:p w14:paraId="5D69B31C" w14:textId="77777777" w:rsidR="004831A5" w:rsidRDefault="004831A5" w:rsidP="004831A5">
            <w:pPr>
              <w:pStyle w:val="Code"/>
            </w:pPr>
            <w:r>
              <w:t xml:space="preserve">        {</w:t>
            </w:r>
          </w:p>
          <w:p w14:paraId="3B09231F" w14:textId="77777777" w:rsidR="004831A5" w:rsidRDefault="004831A5" w:rsidP="004831A5">
            <w:pPr>
              <w:pStyle w:val="Code"/>
            </w:pPr>
            <w:r>
              <w:t xml:space="preserve">            //retrieve response</w:t>
            </w:r>
          </w:p>
          <w:p w14:paraId="68953E57" w14:textId="77777777" w:rsidR="004831A5" w:rsidRDefault="004831A5" w:rsidP="004831A5">
            <w:pPr>
              <w:pStyle w:val="Code"/>
            </w:pPr>
            <w:r>
              <w:t xml:space="preserve">            var json = await response.Content.ReadAsStringAsync();</w:t>
            </w:r>
          </w:p>
          <w:p w14:paraId="408586E4" w14:textId="77777777" w:rsidR="004831A5" w:rsidRDefault="004831A5" w:rsidP="004831A5">
            <w:pPr>
              <w:pStyle w:val="Code"/>
            </w:pPr>
            <w:r>
              <w:t xml:space="preserve">            //create a object from the json</w:t>
            </w:r>
          </w:p>
          <w:p w14:paraId="5D94B942" w14:textId="77777777" w:rsidR="004831A5" w:rsidRDefault="004831A5" w:rsidP="004831A5">
            <w:pPr>
              <w:pStyle w:val="Code"/>
            </w:pPr>
            <w:r>
              <w:t xml:space="preserve">            var des = (RootObject)Newtonsoft.Json.JsonConvert.DeserializeObject(json, typeof(RootObject));</w:t>
            </w:r>
          </w:p>
          <w:p w14:paraId="2D94106A" w14:textId="77777777" w:rsidR="004831A5" w:rsidRDefault="004831A5" w:rsidP="004831A5">
            <w:pPr>
              <w:pStyle w:val="Code"/>
            </w:pPr>
          </w:p>
          <w:p w14:paraId="24467A84" w14:textId="77777777" w:rsidR="004831A5" w:rsidRDefault="004831A5" w:rsidP="004831A5">
            <w:pPr>
              <w:pStyle w:val="Code"/>
            </w:pPr>
            <w:r>
              <w:t xml:space="preserve">            //Create a list of cards to use for the data coming back. These are of type Attachment</w:t>
            </w:r>
          </w:p>
          <w:p w14:paraId="3ED6E2C9" w14:textId="77777777" w:rsidR="004831A5" w:rsidRDefault="004831A5" w:rsidP="004831A5">
            <w:pPr>
              <w:pStyle w:val="Code"/>
            </w:pPr>
            <w:r>
              <w:t xml:space="preserve">            List&lt;Attachment&gt; cards = new List&lt;Attachment&gt;();</w:t>
            </w:r>
          </w:p>
          <w:p w14:paraId="54C701C6" w14:textId="77777777" w:rsidR="004831A5" w:rsidRDefault="004831A5" w:rsidP="004831A5">
            <w:pPr>
              <w:pStyle w:val="Code"/>
            </w:pPr>
          </w:p>
          <w:p w14:paraId="719BF114" w14:textId="77777777" w:rsidR="004831A5" w:rsidRDefault="004831A5" w:rsidP="004831A5">
            <w:pPr>
              <w:pStyle w:val="Code"/>
            </w:pPr>
            <w:r>
              <w:t xml:space="preserve">            //Loop through the results and turn them into cards</w:t>
            </w:r>
          </w:p>
          <w:p w14:paraId="067C788A" w14:textId="77777777" w:rsidR="004831A5" w:rsidRDefault="004831A5" w:rsidP="004831A5">
            <w:pPr>
              <w:pStyle w:val="Code"/>
            </w:pPr>
            <w:r>
              <w:t xml:space="preserve">            //Note:  I limit them to 10 because Skype has a limit of 10. If you send more none will show. </w:t>
            </w:r>
          </w:p>
          <w:p w14:paraId="70290BBD" w14:textId="77777777" w:rsidR="004831A5" w:rsidRDefault="004831A5" w:rsidP="004831A5">
            <w:pPr>
              <w:pStyle w:val="Code"/>
            </w:pPr>
            <w:r>
              <w:t xml:space="preserve">            foreach (var info in des.restaurants.Take(10))</w:t>
            </w:r>
          </w:p>
          <w:p w14:paraId="71B4480B" w14:textId="77777777" w:rsidR="004831A5" w:rsidRDefault="004831A5" w:rsidP="004831A5">
            <w:pPr>
              <w:pStyle w:val="Code"/>
            </w:pPr>
            <w:r>
              <w:t xml:space="preserve">            {</w:t>
            </w:r>
          </w:p>
          <w:p w14:paraId="2C3CCDE6" w14:textId="77777777" w:rsidR="004831A5" w:rsidRDefault="004831A5" w:rsidP="004831A5">
            <w:pPr>
              <w:pStyle w:val="Code"/>
            </w:pPr>
            <w:r>
              <w:t xml:space="preserve">                //This dataset has images with it but they dont come back to the emultor so we are using</w:t>
            </w:r>
          </w:p>
          <w:p w14:paraId="33B3CCCB" w14:textId="77777777" w:rsidR="004831A5" w:rsidRDefault="004831A5" w:rsidP="004831A5">
            <w:pPr>
              <w:pStyle w:val="Code"/>
            </w:pPr>
            <w:r>
              <w:lastRenderedPageBreak/>
              <w:t xml:space="preserve">                //a default opentable image</w:t>
            </w:r>
          </w:p>
          <w:p w14:paraId="13C4523A" w14:textId="77777777" w:rsidR="004831A5" w:rsidRDefault="004831A5" w:rsidP="004831A5">
            <w:pPr>
              <w:pStyle w:val="Code"/>
            </w:pPr>
            <w:r>
              <w:t xml:space="preserve">                var image = "http://media.opentable.com/about/images/logos/ogimage.jpg"; //info.image_url;</w:t>
            </w:r>
          </w:p>
          <w:p w14:paraId="6D9343AC" w14:textId="77777777" w:rsidR="004831A5" w:rsidRDefault="004831A5" w:rsidP="004831A5">
            <w:pPr>
              <w:pStyle w:val="Code"/>
            </w:pPr>
            <w:r>
              <w:t xml:space="preserve">                //Call our card util to return the type of card we want. </w:t>
            </w:r>
          </w:p>
          <w:p w14:paraId="45981E10" w14:textId="77777777" w:rsidR="004831A5" w:rsidRDefault="004831A5" w:rsidP="004831A5">
            <w:pPr>
              <w:pStyle w:val="Code"/>
            </w:pPr>
            <w:r>
              <w:t xml:space="preserve">                Attachment card = Utils.Cards.GetHeroCard(</w:t>
            </w:r>
          </w:p>
          <w:p w14:paraId="77C619F6" w14:textId="77777777" w:rsidR="004831A5" w:rsidRDefault="004831A5" w:rsidP="004831A5">
            <w:pPr>
              <w:pStyle w:val="Code"/>
            </w:pPr>
            <w:r>
              <w:t xml:space="preserve">                    info.name,</w:t>
            </w:r>
          </w:p>
          <w:p w14:paraId="05DEDD85" w14:textId="77777777" w:rsidR="004831A5" w:rsidRDefault="004831A5" w:rsidP="004831A5">
            <w:pPr>
              <w:pStyle w:val="Code"/>
            </w:pPr>
            <w:r>
              <w:t xml:space="preserve">                    info.address,</w:t>
            </w:r>
          </w:p>
          <w:p w14:paraId="51E4E133" w14:textId="77777777" w:rsidR="004831A5" w:rsidRDefault="004831A5" w:rsidP="004831A5">
            <w:pPr>
              <w:pStyle w:val="Code"/>
            </w:pPr>
            <w:r>
              <w:t xml:space="preserve">                    info.city,</w:t>
            </w:r>
          </w:p>
          <w:p w14:paraId="54A04FF9" w14:textId="77777777" w:rsidR="004831A5" w:rsidRDefault="004831A5" w:rsidP="004831A5">
            <w:pPr>
              <w:pStyle w:val="Code"/>
            </w:pPr>
            <w:r>
              <w:t xml:space="preserve">                    new CardImage(url: image),</w:t>
            </w:r>
          </w:p>
          <w:p w14:paraId="2528D342" w14:textId="77777777" w:rsidR="004831A5" w:rsidRDefault="004831A5" w:rsidP="004831A5">
            <w:pPr>
              <w:pStyle w:val="Code"/>
            </w:pPr>
            <w:r>
              <w:t xml:space="preserve">                    new CardAction(ActionTypes.OpenUrl, "Learn more", value: info.reserve_url)</w:t>
            </w:r>
          </w:p>
          <w:p w14:paraId="2A3D4F9D" w14:textId="77777777" w:rsidR="004831A5" w:rsidRDefault="004831A5" w:rsidP="004831A5">
            <w:pPr>
              <w:pStyle w:val="Code"/>
            </w:pPr>
            <w:r>
              <w:t xml:space="preserve">                    );</w:t>
            </w:r>
          </w:p>
          <w:p w14:paraId="0D23FC33" w14:textId="77777777" w:rsidR="004831A5" w:rsidRDefault="004831A5" w:rsidP="004831A5">
            <w:pPr>
              <w:pStyle w:val="Code"/>
            </w:pPr>
            <w:r>
              <w:t xml:space="preserve">                cards.Add(card);</w:t>
            </w:r>
          </w:p>
          <w:p w14:paraId="388EF2EA" w14:textId="77777777" w:rsidR="004831A5" w:rsidRDefault="004831A5" w:rsidP="004831A5">
            <w:pPr>
              <w:pStyle w:val="Code"/>
            </w:pPr>
            <w:r>
              <w:t xml:space="preserve">            }</w:t>
            </w:r>
          </w:p>
          <w:p w14:paraId="5F09D24C" w14:textId="77777777" w:rsidR="004831A5" w:rsidRDefault="004831A5" w:rsidP="004831A5">
            <w:pPr>
              <w:pStyle w:val="Code"/>
            </w:pPr>
            <w:r>
              <w:t xml:space="preserve">            //when done add the cards to the reply</w:t>
            </w:r>
          </w:p>
          <w:p w14:paraId="16D59EE7" w14:textId="77777777" w:rsidR="004831A5" w:rsidRDefault="004831A5" w:rsidP="004831A5">
            <w:pPr>
              <w:pStyle w:val="Code"/>
            </w:pPr>
            <w:r>
              <w:t xml:space="preserve">            reply.Attachments = cards;</w:t>
            </w:r>
          </w:p>
          <w:p w14:paraId="1C3DCFF9" w14:textId="77777777" w:rsidR="004831A5" w:rsidRDefault="004831A5" w:rsidP="004831A5">
            <w:pPr>
              <w:pStyle w:val="Code"/>
            </w:pPr>
            <w:r>
              <w:t xml:space="preserve">            //post the reply (The cards in a carousel)</w:t>
            </w:r>
          </w:p>
          <w:p w14:paraId="0A6044F3" w14:textId="77777777" w:rsidR="004831A5" w:rsidRDefault="004831A5" w:rsidP="004831A5">
            <w:pPr>
              <w:pStyle w:val="Code"/>
            </w:pPr>
            <w:r>
              <w:t xml:space="preserve">            await context.PostAsync(reply);</w:t>
            </w:r>
          </w:p>
          <w:p w14:paraId="2A41C850" w14:textId="77777777" w:rsidR="004831A5" w:rsidRDefault="004831A5" w:rsidP="004831A5">
            <w:pPr>
              <w:pStyle w:val="Code"/>
            </w:pPr>
            <w:r>
              <w:t xml:space="preserve">            //exit dialog</w:t>
            </w:r>
          </w:p>
          <w:p w14:paraId="38AE7B15" w14:textId="77777777" w:rsidR="004831A5" w:rsidRDefault="004831A5" w:rsidP="004831A5">
            <w:pPr>
              <w:pStyle w:val="Code"/>
            </w:pPr>
            <w:r>
              <w:t xml:space="preserve">            context.Done&lt;object&gt;(null);</w:t>
            </w:r>
          </w:p>
          <w:p w14:paraId="18B49C30" w14:textId="77777777" w:rsidR="004831A5" w:rsidRDefault="004831A5" w:rsidP="004831A5">
            <w:pPr>
              <w:pStyle w:val="Code"/>
            </w:pPr>
            <w:r>
              <w:t xml:space="preserve">        }</w:t>
            </w:r>
          </w:p>
          <w:p w14:paraId="63D8A2D2" w14:textId="77777777" w:rsidR="004831A5" w:rsidRDefault="004831A5" w:rsidP="004831A5">
            <w:pPr>
              <w:pStyle w:val="Code"/>
            </w:pPr>
            <w:r>
              <w:t xml:space="preserve">    }</w:t>
            </w:r>
          </w:p>
          <w:p w14:paraId="08EB33C6" w14:textId="77777777" w:rsidR="004831A5" w:rsidRDefault="004831A5" w:rsidP="004831A5">
            <w:pPr>
              <w:pStyle w:val="Code"/>
            </w:pPr>
            <w:r>
              <w:t xml:space="preserve">    catch (Exception ex)</w:t>
            </w:r>
          </w:p>
          <w:p w14:paraId="422DF278" w14:textId="77777777" w:rsidR="004831A5" w:rsidRDefault="004831A5" w:rsidP="004831A5">
            <w:pPr>
              <w:pStyle w:val="Code"/>
            </w:pPr>
            <w:r>
              <w:t xml:space="preserve">    {</w:t>
            </w:r>
          </w:p>
          <w:p w14:paraId="77BBC0A1" w14:textId="77777777" w:rsidR="004831A5" w:rsidRDefault="004831A5" w:rsidP="004831A5">
            <w:pPr>
              <w:pStyle w:val="Code"/>
            </w:pPr>
          </w:p>
          <w:p w14:paraId="78D9D4EC" w14:textId="77777777" w:rsidR="004831A5" w:rsidRDefault="004831A5" w:rsidP="004831A5">
            <w:pPr>
              <w:pStyle w:val="Code"/>
            </w:pPr>
            <w:r>
              <w:t xml:space="preserve">        string myerror = ex.ToString();</w:t>
            </w:r>
          </w:p>
          <w:p w14:paraId="57CA6C6D" w14:textId="77777777" w:rsidR="004831A5" w:rsidRDefault="004831A5" w:rsidP="004831A5">
            <w:pPr>
              <w:pStyle w:val="Code"/>
            </w:pPr>
            <w:r>
              <w:t xml:space="preserve">    }</w:t>
            </w:r>
          </w:p>
          <w:p w14:paraId="0BAE73D5" w14:textId="77777777" w:rsidR="004831A5" w:rsidRDefault="004831A5" w:rsidP="004831A5">
            <w:pPr>
              <w:pStyle w:val="Code"/>
            </w:pPr>
          </w:p>
          <w:p w14:paraId="5689FABD" w14:textId="59DA3307" w:rsidR="00072214" w:rsidRDefault="004831A5" w:rsidP="004831A5">
            <w:pPr>
              <w:pStyle w:val="Code"/>
            </w:pPr>
            <w:r>
              <w:t>}</w:t>
            </w:r>
          </w:p>
          <w:p w14:paraId="0E53D616" w14:textId="393A2BAE" w:rsidR="004831A5" w:rsidRDefault="004831A5" w:rsidP="004831A5">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In this code we are:</w:t>
            </w:r>
            <w:r>
              <w:rPr>
                <w:rFonts w:asciiTheme="minorHAnsi" w:hAnsiTheme="minorHAnsi" w:cstheme="minorHAnsi"/>
                <w:sz w:val="22"/>
                <w:szCs w:val="22"/>
              </w:rPr>
              <w:br/>
              <w:t>Creating a Message</w:t>
            </w:r>
            <w:r>
              <w:rPr>
                <w:rFonts w:asciiTheme="minorHAnsi" w:hAnsiTheme="minorHAnsi" w:cstheme="minorHAnsi"/>
                <w:sz w:val="22"/>
                <w:szCs w:val="22"/>
              </w:rPr>
              <w:br/>
              <w:t>Setting its layout to Carousel</w:t>
            </w:r>
            <w:r>
              <w:rPr>
                <w:rFonts w:asciiTheme="minorHAnsi" w:hAnsiTheme="minorHAnsi" w:cstheme="minorHAnsi"/>
                <w:sz w:val="22"/>
                <w:szCs w:val="22"/>
              </w:rPr>
              <w:br/>
              <w:t>Calling the API and retrieving the json result</w:t>
            </w:r>
            <w:r>
              <w:rPr>
                <w:rFonts w:asciiTheme="minorHAnsi" w:hAnsiTheme="minorHAnsi" w:cstheme="minorHAnsi"/>
                <w:sz w:val="22"/>
                <w:szCs w:val="22"/>
              </w:rPr>
              <w:br/>
              <w:t>turning it into a .net object and looping through to create the cards</w:t>
            </w:r>
            <w:r>
              <w:rPr>
                <w:rFonts w:asciiTheme="minorHAnsi" w:hAnsiTheme="minorHAnsi" w:cstheme="minorHAnsi"/>
                <w:sz w:val="22"/>
                <w:szCs w:val="22"/>
              </w:rPr>
              <w:br/>
            </w:r>
            <w:r>
              <w:rPr>
                <w:rFonts w:asciiTheme="minorHAnsi" w:hAnsiTheme="minorHAnsi" w:cstheme="minorHAnsi"/>
                <w:sz w:val="22"/>
                <w:szCs w:val="22"/>
              </w:rPr>
              <w:br/>
              <w:t>It is commented, please look thorough to see all that it is doing.</w:t>
            </w:r>
            <w:r>
              <w:rPr>
                <w:rFonts w:asciiTheme="minorHAnsi" w:hAnsiTheme="minorHAnsi" w:cstheme="minorHAnsi"/>
                <w:sz w:val="22"/>
                <w:szCs w:val="22"/>
              </w:rPr>
              <w:br/>
            </w:r>
            <w:r>
              <w:rPr>
                <w:rFonts w:asciiTheme="minorHAnsi" w:hAnsiTheme="minorHAnsi" w:cstheme="minorHAnsi"/>
                <w:sz w:val="22"/>
                <w:szCs w:val="22"/>
              </w:rPr>
              <w:br/>
              <w:t xml:space="preserve">Next there are a few classes we need to complete this.  We need the models of the objects that are returned from open table (RootObject and Restaurant) and we need a card util.  Lets create the models first.  These were just create by using </w:t>
            </w:r>
            <w:hyperlink r:id="rId99" w:history="1">
              <w:r w:rsidRPr="002863A2">
                <w:rPr>
                  <w:rStyle w:val="Hyperlink"/>
                  <w:rFonts w:asciiTheme="minorHAnsi" w:hAnsiTheme="minorHAnsi" w:cstheme="minorHAnsi"/>
                  <w:sz w:val="22"/>
                  <w:szCs w:val="22"/>
                </w:rPr>
                <w:t>http://json2csharp.com/</w:t>
              </w:r>
            </w:hyperlink>
            <w:r>
              <w:rPr>
                <w:rFonts w:asciiTheme="minorHAnsi" w:hAnsiTheme="minorHAnsi" w:cstheme="minorHAnsi"/>
                <w:sz w:val="22"/>
                <w:szCs w:val="22"/>
              </w:rPr>
              <w:t xml:space="preserve"> so we will not discuss them we will just create them.</w:t>
            </w:r>
            <w:r>
              <w:rPr>
                <w:rFonts w:asciiTheme="minorHAnsi" w:hAnsiTheme="minorHAnsi" w:cstheme="minorHAnsi"/>
                <w:sz w:val="22"/>
                <w:szCs w:val="22"/>
              </w:rPr>
              <w:br/>
            </w:r>
            <w:r>
              <w:rPr>
                <w:rFonts w:asciiTheme="minorHAnsi" w:hAnsiTheme="minorHAnsi" w:cstheme="minorHAnsi"/>
                <w:sz w:val="22"/>
                <w:szCs w:val="22"/>
              </w:rPr>
              <w:br/>
            </w:r>
          </w:p>
          <w:p w14:paraId="10654E18" w14:textId="77777777" w:rsidR="004831A5" w:rsidRDefault="004831A5"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Models folder and </w:t>
            </w:r>
            <w:r w:rsidRPr="004831A5">
              <w:rPr>
                <w:rFonts w:asciiTheme="minorHAnsi" w:hAnsiTheme="minorHAnsi" w:cstheme="minorHAnsi"/>
                <w:b/>
                <w:sz w:val="22"/>
                <w:szCs w:val="22"/>
              </w:rPr>
              <w:t xml:space="preserve">Add </w:t>
            </w:r>
            <w:r w:rsidRPr="004831A5">
              <w:rPr>
                <w:rFonts w:asciiTheme="minorHAnsi" w:hAnsiTheme="minorHAnsi" w:cstheme="minorHAnsi"/>
                <w:b/>
                <w:sz w:val="22"/>
                <w:szCs w:val="22"/>
              </w:rPr>
              <w:sym w:font="Wingdings" w:char="F0E0"/>
            </w:r>
            <w:r w:rsidRPr="004831A5">
              <w:rPr>
                <w:rFonts w:asciiTheme="minorHAnsi" w:hAnsiTheme="minorHAnsi" w:cstheme="minorHAnsi"/>
                <w:b/>
                <w:sz w:val="22"/>
                <w:szCs w:val="22"/>
              </w:rPr>
              <w:t xml:space="preserve"> Class</w:t>
            </w:r>
            <w:r>
              <w:rPr>
                <w:rFonts w:asciiTheme="minorHAnsi" w:hAnsiTheme="minorHAnsi" w:cstheme="minorHAnsi"/>
                <w:sz w:val="22"/>
                <w:szCs w:val="22"/>
              </w:rPr>
              <w:t xml:space="preserve"> and name it </w:t>
            </w:r>
            <w:r w:rsidRPr="004831A5">
              <w:rPr>
                <w:rFonts w:asciiTheme="minorHAnsi" w:hAnsiTheme="minorHAnsi" w:cstheme="minorHAnsi"/>
                <w:b/>
                <w:sz w:val="22"/>
                <w:szCs w:val="22"/>
              </w:rPr>
              <w:t>RootObject.cs</w:t>
            </w:r>
          </w:p>
          <w:p w14:paraId="6FC4C193" w14:textId="530B4813" w:rsidR="004831A5" w:rsidRPr="00301F3C" w:rsidRDefault="004831A5" w:rsidP="004831A5">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Replace everything in that file with the following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29</w:t>
            </w:r>
            <w:r w:rsidRPr="00301F3C">
              <w:rPr>
                <w:rFonts w:asciiTheme="minorHAnsi" w:hAnsiTheme="minorHAnsi" w:cstheme="minorHAnsi"/>
                <w:b/>
                <w:color w:val="FF0000"/>
                <w:sz w:val="22"/>
                <w:szCs w:val="22"/>
              </w:rPr>
              <w:t>-----------------------------------</w:t>
            </w:r>
          </w:p>
          <w:p w14:paraId="6A430E46" w14:textId="77777777" w:rsidR="004831A5" w:rsidRDefault="004831A5" w:rsidP="004831A5">
            <w:pPr>
              <w:pStyle w:val="Code"/>
            </w:pPr>
            <w:r>
              <w:t xml:space="preserve">  </w:t>
            </w:r>
          </w:p>
          <w:p w14:paraId="22BDBAB1" w14:textId="77777777" w:rsidR="004831A5" w:rsidRDefault="004831A5" w:rsidP="004831A5">
            <w:pPr>
              <w:pStyle w:val="Code"/>
            </w:pPr>
            <w:r>
              <w:t>using System;</w:t>
            </w:r>
          </w:p>
          <w:p w14:paraId="63AFD045" w14:textId="77777777" w:rsidR="004831A5" w:rsidRDefault="004831A5" w:rsidP="004831A5">
            <w:pPr>
              <w:pStyle w:val="Code"/>
            </w:pPr>
            <w:r>
              <w:t>using System.Collections.Generic;</w:t>
            </w:r>
          </w:p>
          <w:p w14:paraId="6AD5DB34" w14:textId="77777777" w:rsidR="004831A5" w:rsidRDefault="004831A5" w:rsidP="004831A5">
            <w:pPr>
              <w:pStyle w:val="Code"/>
            </w:pPr>
            <w:r>
              <w:t>using System.Linq;</w:t>
            </w:r>
          </w:p>
          <w:p w14:paraId="29474890" w14:textId="77777777" w:rsidR="004831A5" w:rsidRDefault="004831A5" w:rsidP="004831A5">
            <w:pPr>
              <w:pStyle w:val="Code"/>
            </w:pPr>
            <w:r>
              <w:t>using System.Web;</w:t>
            </w:r>
          </w:p>
          <w:p w14:paraId="2EB77ABB" w14:textId="77777777" w:rsidR="004831A5" w:rsidRDefault="004831A5" w:rsidP="004831A5">
            <w:pPr>
              <w:pStyle w:val="Code"/>
            </w:pPr>
          </w:p>
          <w:p w14:paraId="4FEC172C" w14:textId="77777777" w:rsidR="004831A5" w:rsidRDefault="004831A5" w:rsidP="004831A5">
            <w:pPr>
              <w:pStyle w:val="Code"/>
            </w:pPr>
            <w:r>
              <w:t>namespace DinnerBot.Models</w:t>
            </w:r>
          </w:p>
          <w:p w14:paraId="2F41D883" w14:textId="77777777" w:rsidR="004831A5" w:rsidRDefault="004831A5" w:rsidP="004831A5">
            <w:pPr>
              <w:pStyle w:val="Code"/>
            </w:pPr>
            <w:r>
              <w:t>{</w:t>
            </w:r>
          </w:p>
          <w:p w14:paraId="0C1BF827" w14:textId="77777777" w:rsidR="004831A5" w:rsidRDefault="004831A5" w:rsidP="004831A5">
            <w:pPr>
              <w:pStyle w:val="Code"/>
            </w:pPr>
            <w:r>
              <w:t xml:space="preserve">    public class RootObject</w:t>
            </w:r>
          </w:p>
          <w:p w14:paraId="280BAC7D" w14:textId="77777777" w:rsidR="004831A5" w:rsidRDefault="004831A5" w:rsidP="004831A5">
            <w:pPr>
              <w:pStyle w:val="Code"/>
            </w:pPr>
            <w:r>
              <w:t xml:space="preserve">    {</w:t>
            </w:r>
          </w:p>
          <w:p w14:paraId="62E4F35A" w14:textId="77777777" w:rsidR="004831A5" w:rsidRDefault="004831A5" w:rsidP="004831A5">
            <w:pPr>
              <w:pStyle w:val="Code"/>
            </w:pPr>
            <w:r>
              <w:t xml:space="preserve">        public int total_entries { get; set; }</w:t>
            </w:r>
          </w:p>
          <w:p w14:paraId="0458A987" w14:textId="77777777" w:rsidR="004831A5" w:rsidRDefault="004831A5" w:rsidP="004831A5">
            <w:pPr>
              <w:pStyle w:val="Code"/>
            </w:pPr>
            <w:r>
              <w:t xml:space="preserve">        public int per_page { get; set; }</w:t>
            </w:r>
          </w:p>
          <w:p w14:paraId="586C4DC0" w14:textId="77777777" w:rsidR="004831A5" w:rsidRDefault="004831A5" w:rsidP="004831A5">
            <w:pPr>
              <w:pStyle w:val="Code"/>
            </w:pPr>
            <w:r>
              <w:t xml:space="preserve">        public int current_page { get; set; }</w:t>
            </w:r>
          </w:p>
          <w:p w14:paraId="4DEF90F2" w14:textId="77777777" w:rsidR="004831A5" w:rsidRDefault="004831A5" w:rsidP="004831A5">
            <w:pPr>
              <w:pStyle w:val="Code"/>
            </w:pPr>
            <w:r>
              <w:t xml:space="preserve">        public List&lt;Restaurant&gt; restaurants { get; set; }</w:t>
            </w:r>
          </w:p>
          <w:p w14:paraId="7A9877B7" w14:textId="77777777" w:rsidR="004831A5" w:rsidRDefault="004831A5" w:rsidP="004831A5">
            <w:pPr>
              <w:pStyle w:val="Code"/>
            </w:pPr>
            <w:r>
              <w:t xml:space="preserve">    }</w:t>
            </w:r>
          </w:p>
          <w:p w14:paraId="29878699" w14:textId="4635A596" w:rsidR="004831A5" w:rsidRDefault="004831A5" w:rsidP="004831A5">
            <w:pPr>
              <w:pStyle w:val="Code"/>
            </w:pPr>
            <w:r>
              <w:t>}</w:t>
            </w:r>
          </w:p>
          <w:p w14:paraId="4F435607" w14:textId="77777777" w:rsidR="004831A5" w:rsidRDefault="004831A5" w:rsidP="004831A5">
            <w:pPr>
              <w:pStyle w:val="Code"/>
            </w:pPr>
          </w:p>
          <w:p w14:paraId="23A6DCC5" w14:textId="77777777" w:rsidR="00C221B2" w:rsidRDefault="004831A5"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Models folder </w:t>
            </w:r>
            <w:r w:rsidR="00C221B2">
              <w:rPr>
                <w:rFonts w:asciiTheme="minorHAnsi" w:hAnsiTheme="minorHAnsi" w:cstheme="minorHAnsi"/>
                <w:sz w:val="22"/>
                <w:szCs w:val="22"/>
              </w:rPr>
              <w:t xml:space="preserve">select </w:t>
            </w:r>
            <w:r w:rsidR="00C221B2" w:rsidRPr="00C221B2">
              <w:rPr>
                <w:rFonts w:asciiTheme="minorHAnsi" w:hAnsiTheme="minorHAnsi" w:cstheme="minorHAnsi"/>
                <w:b/>
                <w:sz w:val="22"/>
                <w:szCs w:val="22"/>
              </w:rPr>
              <w:t xml:space="preserve">Add </w:t>
            </w:r>
            <w:r w:rsidR="00C221B2" w:rsidRPr="00C221B2">
              <w:rPr>
                <w:rFonts w:asciiTheme="minorHAnsi" w:hAnsiTheme="minorHAnsi" w:cstheme="minorHAnsi"/>
                <w:b/>
                <w:sz w:val="22"/>
                <w:szCs w:val="22"/>
              </w:rPr>
              <w:sym w:font="Wingdings" w:char="F0E0"/>
            </w:r>
            <w:r w:rsidR="00C221B2" w:rsidRPr="00C221B2">
              <w:rPr>
                <w:rFonts w:asciiTheme="minorHAnsi" w:hAnsiTheme="minorHAnsi" w:cstheme="minorHAnsi"/>
                <w:b/>
                <w:sz w:val="22"/>
                <w:szCs w:val="22"/>
              </w:rPr>
              <w:t xml:space="preserve"> Class</w:t>
            </w:r>
            <w:r w:rsidR="00C221B2">
              <w:rPr>
                <w:rFonts w:asciiTheme="minorHAnsi" w:hAnsiTheme="minorHAnsi" w:cstheme="minorHAnsi"/>
                <w:sz w:val="22"/>
                <w:szCs w:val="22"/>
              </w:rPr>
              <w:t xml:space="preserve"> and name it </w:t>
            </w:r>
            <w:r w:rsidR="00C221B2" w:rsidRPr="00C221B2">
              <w:rPr>
                <w:rFonts w:asciiTheme="minorHAnsi" w:hAnsiTheme="minorHAnsi" w:cstheme="minorHAnsi"/>
                <w:b/>
                <w:sz w:val="22"/>
                <w:szCs w:val="22"/>
              </w:rPr>
              <w:t>Restaurant.cs</w:t>
            </w:r>
          </w:p>
          <w:p w14:paraId="4F15B49F" w14:textId="433B617F" w:rsidR="004831A5" w:rsidRPr="00301F3C"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everything in the file with the following code. </w:t>
            </w:r>
            <w:r w:rsidR="004831A5">
              <w:rPr>
                <w:rFonts w:asciiTheme="minorHAnsi" w:hAnsiTheme="minorHAnsi" w:cstheme="minorHAnsi"/>
                <w:sz w:val="22"/>
                <w:szCs w:val="22"/>
              </w:rPr>
              <w:br/>
            </w:r>
            <w:r w:rsidR="004831A5">
              <w:rPr>
                <w:rFonts w:asciiTheme="minorHAnsi" w:hAnsiTheme="minorHAnsi" w:cstheme="minorHAnsi"/>
                <w:sz w:val="22"/>
                <w:szCs w:val="22"/>
              </w:rPr>
              <w:br/>
            </w:r>
            <w:r w:rsidR="004831A5">
              <w:rPr>
                <w:rFonts w:asciiTheme="minorHAnsi" w:hAnsiTheme="minorHAnsi" w:cstheme="minorHAnsi"/>
                <w:b/>
                <w:color w:val="FF0000"/>
                <w:sz w:val="22"/>
                <w:szCs w:val="22"/>
              </w:rPr>
              <w:t>----- SNIP30</w:t>
            </w:r>
            <w:r w:rsidR="004831A5" w:rsidRPr="00301F3C">
              <w:rPr>
                <w:rFonts w:asciiTheme="minorHAnsi" w:hAnsiTheme="minorHAnsi" w:cstheme="minorHAnsi"/>
                <w:b/>
                <w:color w:val="FF0000"/>
                <w:sz w:val="22"/>
                <w:szCs w:val="22"/>
              </w:rPr>
              <w:t>-----------------------------------</w:t>
            </w:r>
          </w:p>
          <w:p w14:paraId="0EBF16A0" w14:textId="77777777" w:rsidR="004831A5" w:rsidRDefault="004831A5" w:rsidP="004831A5">
            <w:pPr>
              <w:pStyle w:val="Code"/>
            </w:pPr>
            <w:r>
              <w:t xml:space="preserve">  </w:t>
            </w:r>
          </w:p>
          <w:p w14:paraId="7E9BC834" w14:textId="77777777" w:rsidR="00C221B2" w:rsidRDefault="00C221B2" w:rsidP="00C221B2">
            <w:pPr>
              <w:pStyle w:val="Code"/>
            </w:pPr>
            <w:r>
              <w:t>using System;</w:t>
            </w:r>
          </w:p>
          <w:p w14:paraId="395C5C2A" w14:textId="77777777" w:rsidR="00C221B2" w:rsidRDefault="00C221B2" w:rsidP="00C221B2">
            <w:pPr>
              <w:pStyle w:val="Code"/>
            </w:pPr>
            <w:r>
              <w:t>using System.Collections.Generic;</w:t>
            </w:r>
          </w:p>
          <w:p w14:paraId="2748990B" w14:textId="77777777" w:rsidR="00C221B2" w:rsidRDefault="00C221B2" w:rsidP="00C221B2">
            <w:pPr>
              <w:pStyle w:val="Code"/>
            </w:pPr>
            <w:r>
              <w:t>using System.Linq;</w:t>
            </w:r>
          </w:p>
          <w:p w14:paraId="2723F00C" w14:textId="77777777" w:rsidR="00C221B2" w:rsidRDefault="00C221B2" w:rsidP="00C221B2">
            <w:pPr>
              <w:pStyle w:val="Code"/>
            </w:pPr>
            <w:r>
              <w:t>using System.Web;</w:t>
            </w:r>
          </w:p>
          <w:p w14:paraId="28BCC6EA" w14:textId="77777777" w:rsidR="00C221B2" w:rsidRDefault="00C221B2" w:rsidP="00C221B2">
            <w:pPr>
              <w:pStyle w:val="Code"/>
            </w:pPr>
          </w:p>
          <w:p w14:paraId="6D27CE94" w14:textId="77777777" w:rsidR="00C221B2" w:rsidRDefault="00C221B2" w:rsidP="00C221B2">
            <w:pPr>
              <w:pStyle w:val="Code"/>
            </w:pPr>
            <w:r>
              <w:t>namespace DinnerBot.Models</w:t>
            </w:r>
          </w:p>
          <w:p w14:paraId="2B2D0039" w14:textId="77777777" w:rsidR="00C221B2" w:rsidRDefault="00C221B2" w:rsidP="00C221B2">
            <w:pPr>
              <w:pStyle w:val="Code"/>
            </w:pPr>
            <w:r>
              <w:t>{</w:t>
            </w:r>
          </w:p>
          <w:p w14:paraId="786E594E" w14:textId="77777777" w:rsidR="00C221B2" w:rsidRDefault="00C221B2" w:rsidP="00C221B2">
            <w:pPr>
              <w:pStyle w:val="Code"/>
            </w:pPr>
            <w:r>
              <w:t xml:space="preserve">    public class Restaurant</w:t>
            </w:r>
          </w:p>
          <w:p w14:paraId="3C64F3EE" w14:textId="77777777" w:rsidR="00C221B2" w:rsidRDefault="00C221B2" w:rsidP="00C221B2">
            <w:pPr>
              <w:pStyle w:val="Code"/>
            </w:pPr>
            <w:r>
              <w:t xml:space="preserve">    {</w:t>
            </w:r>
          </w:p>
          <w:p w14:paraId="07EECF33" w14:textId="77777777" w:rsidR="00C221B2" w:rsidRDefault="00C221B2" w:rsidP="00C221B2">
            <w:pPr>
              <w:pStyle w:val="Code"/>
            </w:pPr>
            <w:r>
              <w:t xml:space="preserve">        public int id { get; set; }</w:t>
            </w:r>
          </w:p>
          <w:p w14:paraId="6F8F93EB" w14:textId="77777777" w:rsidR="00C221B2" w:rsidRDefault="00C221B2" w:rsidP="00C221B2">
            <w:pPr>
              <w:pStyle w:val="Code"/>
            </w:pPr>
            <w:r>
              <w:t xml:space="preserve">        public string name { get; set; }</w:t>
            </w:r>
          </w:p>
          <w:p w14:paraId="722A87A5" w14:textId="77777777" w:rsidR="00C221B2" w:rsidRDefault="00C221B2" w:rsidP="00C221B2">
            <w:pPr>
              <w:pStyle w:val="Code"/>
            </w:pPr>
            <w:r>
              <w:t xml:space="preserve">        public string address { get; set; }</w:t>
            </w:r>
          </w:p>
          <w:p w14:paraId="64A2A6B9" w14:textId="77777777" w:rsidR="00C221B2" w:rsidRDefault="00C221B2" w:rsidP="00C221B2">
            <w:pPr>
              <w:pStyle w:val="Code"/>
            </w:pPr>
            <w:r>
              <w:t xml:space="preserve">        public string city { get; set; }</w:t>
            </w:r>
          </w:p>
          <w:p w14:paraId="4EE2E2B2" w14:textId="77777777" w:rsidR="00C221B2" w:rsidRDefault="00C221B2" w:rsidP="00C221B2">
            <w:pPr>
              <w:pStyle w:val="Code"/>
            </w:pPr>
            <w:r>
              <w:t xml:space="preserve">        public string state { get; set; }</w:t>
            </w:r>
          </w:p>
          <w:p w14:paraId="711F982F" w14:textId="77777777" w:rsidR="00C221B2" w:rsidRDefault="00C221B2" w:rsidP="00C221B2">
            <w:pPr>
              <w:pStyle w:val="Code"/>
            </w:pPr>
            <w:r>
              <w:t xml:space="preserve">        public string area { get; set; }</w:t>
            </w:r>
          </w:p>
          <w:p w14:paraId="641E34E3" w14:textId="77777777" w:rsidR="00C221B2" w:rsidRDefault="00C221B2" w:rsidP="00C221B2">
            <w:pPr>
              <w:pStyle w:val="Code"/>
            </w:pPr>
            <w:r>
              <w:t xml:space="preserve">        public string postal_code { get; set; }</w:t>
            </w:r>
          </w:p>
          <w:p w14:paraId="75DFE55E" w14:textId="77777777" w:rsidR="00C221B2" w:rsidRDefault="00C221B2" w:rsidP="00C221B2">
            <w:pPr>
              <w:pStyle w:val="Code"/>
            </w:pPr>
            <w:r>
              <w:t xml:space="preserve">        public string country { get; set; }</w:t>
            </w:r>
          </w:p>
          <w:p w14:paraId="296F3F7C" w14:textId="77777777" w:rsidR="00C221B2" w:rsidRDefault="00C221B2" w:rsidP="00C221B2">
            <w:pPr>
              <w:pStyle w:val="Code"/>
            </w:pPr>
            <w:r>
              <w:t xml:space="preserve">        public string phone { get; set; }</w:t>
            </w:r>
          </w:p>
          <w:p w14:paraId="2BE34719" w14:textId="77777777" w:rsidR="00C221B2" w:rsidRDefault="00C221B2" w:rsidP="00C221B2">
            <w:pPr>
              <w:pStyle w:val="Code"/>
            </w:pPr>
            <w:r>
              <w:t xml:space="preserve">        public double lat { get; set; }</w:t>
            </w:r>
          </w:p>
          <w:p w14:paraId="492B55C2" w14:textId="77777777" w:rsidR="00C221B2" w:rsidRDefault="00C221B2" w:rsidP="00C221B2">
            <w:pPr>
              <w:pStyle w:val="Code"/>
            </w:pPr>
            <w:r>
              <w:t xml:space="preserve">        public double lng { get; set; }</w:t>
            </w:r>
          </w:p>
          <w:p w14:paraId="1E85DEDA" w14:textId="77777777" w:rsidR="00C221B2" w:rsidRDefault="00C221B2" w:rsidP="00C221B2">
            <w:pPr>
              <w:pStyle w:val="Code"/>
            </w:pPr>
            <w:r>
              <w:t xml:space="preserve">        public int price { get; set; }</w:t>
            </w:r>
          </w:p>
          <w:p w14:paraId="10C30FD7" w14:textId="77777777" w:rsidR="00C221B2" w:rsidRDefault="00C221B2" w:rsidP="00C221B2">
            <w:pPr>
              <w:pStyle w:val="Code"/>
            </w:pPr>
            <w:r>
              <w:t xml:space="preserve">        public string reserve_url { get; set; }</w:t>
            </w:r>
          </w:p>
          <w:p w14:paraId="264358E3" w14:textId="77777777" w:rsidR="00C221B2" w:rsidRDefault="00C221B2" w:rsidP="00C221B2">
            <w:pPr>
              <w:pStyle w:val="Code"/>
            </w:pPr>
            <w:r>
              <w:t xml:space="preserve">        public string mobile_reserve_url { get; set; }</w:t>
            </w:r>
          </w:p>
          <w:p w14:paraId="00B5D5A2" w14:textId="77777777" w:rsidR="00C221B2" w:rsidRDefault="00C221B2" w:rsidP="00C221B2">
            <w:pPr>
              <w:pStyle w:val="Code"/>
            </w:pPr>
            <w:r>
              <w:lastRenderedPageBreak/>
              <w:t xml:space="preserve">        public string image_url { get; set; }</w:t>
            </w:r>
          </w:p>
          <w:p w14:paraId="5AD1612C" w14:textId="77777777" w:rsidR="00C221B2" w:rsidRDefault="00C221B2" w:rsidP="00C221B2">
            <w:pPr>
              <w:pStyle w:val="Code"/>
            </w:pPr>
            <w:r>
              <w:t xml:space="preserve">    }</w:t>
            </w:r>
          </w:p>
          <w:p w14:paraId="53D3A9F4" w14:textId="2D89AD1A" w:rsidR="004831A5" w:rsidRDefault="00C221B2" w:rsidP="00C221B2">
            <w:pPr>
              <w:pStyle w:val="Code"/>
            </w:pPr>
            <w:r>
              <w:t>}</w:t>
            </w:r>
          </w:p>
          <w:p w14:paraId="7A2BC776" w14:textId="77777777" w:rsidR="004831A5" w:rsidRDefault="004831A5" w:rsidP="004831A5">
            <w:pPr>
              <w:pStyle w:val="Code"/>
            </w:pPr>
          </w:p>
          <w:p w14:paraId="42463339" w14:textId="36D25318" w:rsidR="00C221B2" w:rsidRDefault="00C221B2"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Finally, we need to create the utility for creating the cards.  We have abstracted this out into its own class in order to see it all by itself and not cluttered up with other code.  We need to create a folder for our cards utility class. </w:t>
            </w:r>
            <w:r>
              <w:rPr>
                <w:rFonts w:asciiTheme="minorHAnsi" w:hAnsiTheme="minorHAnsi" w:cstheme="minorHAnsi"/>
                <w:sz w:val="22"/>
                <w:szCs w:val="22"/>
              </w:rPr>
              <w:br/>
            </w:r>
          </w:p>
          <w:p w14:paraId="28AA53B7" w14:textId="6DE2D47B" w:rsidR="00C221B2"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project and select </w:t>
            </w:r>
            <w:r w:rsidRPr="00C221B2">
              <w:rPr>
                <w:rFonts w:asciiTheme="minorHAnsi" w:hAnsiTheme="minorHAnsi" w:cstheme="minorHAnsi"/>
                <w:b/>
                <w:sz w:val="22"/>
                <w:szCs w:val="22"/>
              </w:rPr>
              <w:t xml:space="preserve">Add </w:t>
            </w:r>
            <w:r w:rsidRPr="00C221B2">
              <w:rPr>
                <w:rFonts w:asciiTheme="minorHAnsi" w:hAnsiTheme="minorHAnsi" w:cstheme="minorHAnsi"/>
                <w:b/>
                <w:sz w:val="22"/>
                <w:szCs w:val="22"/>
              </w:rPr>
              <w:sym w:font="Wingdings" w:char="F0E0"/>
            </w:r>
            <w:r w:rsidRPr="00C221B2">
              <w:rPr>
                <w:rFonts w:asciiTheme="minorHAnsi" w:hAnsiTheme="minorHAnsi" w:cstheme="minorHAnsi"/>
                <w:b/>
                <w:sz w:val="22"/>
                <w:szCs w:val="22"/>
              </w:rPr>
              <w:t xml:space="preserve"> New Folder</w:t>
            </w:r>
            <w:r>
              <w:rPr>
                <w:rFonts w:asciiTheme="minorHAnsi" w:hAnsiTheme="minorHAnsi" w:cstheme="minorHAnsi"/>
                <w:sz w:val="22"/>
                <w:szCs w:val="22"/>
              </w:rPr>
              <w:t xml:space="preserve"> and name it </w:t>
            </w:r>
            <w:r w:rsidRPr="00C221B2">
              <w:rPr>
                <w:rFonts w:asciiTheme="minorHAnsi" w:hAnsiTheme="minorHAnsi" w:cstheme="minorHAnsi"/>
                <w:b/>
                <w:sz w:val="22"/>
                <w:szCs w:val="22"/>
              </w:rPr>
              <w:t>Utils</w:t>
            </w:r>
            <w:r>
              <w:rPr>
                <w:rFonts w:asciiTheme="minorHAnsi" w:hAnsiTheme="minorHAnsi" w:cstheme="minorHAnsi"/>
                <w:sz w:val="22"/>
                <w:szCs w:val="22"/>
              </w:rPr>
              <w:t xml:space="preserve"> </w:t>
            </w:r>
          </w:p>
          <w:p w14:paraId="2D623192" w14:textId="77777777" w:rsidR="00C221B2"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w:t>
            </w:r>
            <w:r w:rsidRPr="00C221B2">
              <w:rPr>
                <w:rFonts w:asciiTheme="minorHAnsi" w:hAnsiTheme="minorHAnsi" w:cstheme="minorHAnsi"/>
                <w:b/>
                <w:sz w:val="22"/>
                <w:szCs w:val="22"/>
              </w:rPr>
              <w:t>Utils</w:t>
            </w:r>
            <w:r>
              <w:rPr>
                <w:rFonts w:asciiTheme="minorHAnsi" w:hAnsiTheme="minorHAnsi" w:cstheme="minorHAnsi"/>
                <w:sz w:val="22"/>
                <w:szCs w:val="22"/>
              </w:rPr>
              <w:t xml:space="preserve"> Folder and select Add </w:t>
            </w:r>
            <w:r w:rsidRPr="00C221B2">
              <w:rPr>
                <w:rFonts w:asciiTheme="minorHAnsi" w:hAnsiTheme="minorHAnsi" w:cstheme="minorHAnsi"/>
                <w:sz w:val="22"/>
                <w:szCs w:val="22"/>
              </w:rPr>
              <w:sym w:font="Wingdings" w:char="F0E0"/>
            </w:r>
            <w:r>
              <w:rPr>
                <w:rFonts w:asciiTheme="minorHAnsi" w:hAnsiTheme="minorHAnsi" w:cstheme="minorHAnsi"/>
                <w:sz w:val="22"/>
                <w:szCs w:val="22"/>
              </w:rPr>
              <w:t xml:space="preserve"> Class and name it </w:t>
            </w:r>
            <w:r w:rsidRPr="00C221B2">
              <w:rPr>
                <w:rFonts w:asciiTheme="minorHAnsi" w:hAnsiTheme="minorHAnsi" w:cstheme="minorHAnsi"/>
                <w:b/>
                <w:sz w:val="22"/>
                <w:szCs w:val="22"/>
              </w:rPr>
              <w:t>Cards</w:t>
            </w:r>
          </w:p>
          <w:p w14:paraId="5AD56FB9" w14:textId="5677B411" w:rsidR="00C221B2" w:rsidRPr="00301F3C" w:rsidRDefault="00C221B2"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everything in the file with the following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31</w:t>
            </w:r>
            <w:r w:rsidRPr="00301F3C">
              <w:rPr>
                <w:rFonts w:asciiTheme="minorHAnsi" w:hAnsiTheme="minorHAnsi" w:cstheme="minorHAnsi"/>
                <w:b/>
                <w:color w:val="FF0000"/>
                <w:sz w:val="22"/>
                <w:szCs w:val="22"/>
              </w:rPr>
              <w:t>-----------------------------------</w:t>
            </w:r>
          </w:p>
          <w:p w14:paraId="492BE6CC" w14:textId="77777777" w:rsidR="00C221B2" w:rsidRDefault="00C221B2" w:rsidP="00C221B2">
            <w:pPr>
              <w:pStyle w:val="Code"/>
            </w:pPr>
            <w:r>
              <w:t xml:space="preserve">  </w:t>
            </w:r>
          </w:p>
          <w:p w14:paraId="5D3A2BD3" w14:textId="77777777" w:rsidR="00C221B2" w:rsidRDefault="00C221B2" w:rsidP="00C221B2">
            <w:pPr>
              <w:pStyle w:val="Code"/>
            </w:pPr>
            <w:r>
              <w:t>using Microsoft.Bot.Connector;</w:t>
            </w:r>
          </w:p>
          <w:p w14:paraId="1BB02AE6" w14:textId="77777777" w:rsidR="00C221B2" w:rsidRDefault="00C221B2" w:rsidP="00C221B2">
            <w:pPr>
              <w:pStyle w:val="Code"/>
            </w:pPr>
            <w:r>
              <w:t>using System;</w:t>
            </w:r>
          </w:p>
          <w:p w14:paraId="506A8CF3" w14:textId="77777777" w:rsidR="00C221B2" w:rsidRDefault="00C221B2" w:rsidP="00C221B2">
            <w:pPr>
              <w:pStyle w:val="Code"/>
            </w:pPr>
            <w:r>
              <w:t>using System.Collections.Generic;</w:t>
            </w:r>
          </w:p>
          <w:p w14:paraId="22AE267D" w14:textId="77777777" w:rsidR="00C221B2" w:rsidRDefault="00C221B2" w:rsidP="00C221B2">
            <w:pPr>
              <w:pStyle w:val="Code"/>
            </w:pPr>
            <w:r>
              <w:t>using System.Linq;</w:t>
            </w:r>
          </w:p>
          <w:p w14:paraId="0E074595" w14:textId="77777777" w:rsidR="00C221B2" w:rsidRDefault="00C221B2" w:rsidP="00C221B2">
            <w:pPr>
              <w:pStyle w:val="Code"/>
            </w:pPr>
            <w:r>
              <w:t>using System.Web;</w:t>
            </w:r>
          </w:p>
          <w:p w14:paraId="48051322" w14:textId="77777777" w:rsidR="00C221B2" w:rsidRDefault="00C221B2" w:rsidP="00C221B2">
            <w:pPr>
              <w:pStyle w:val="Code"/>
            </w:pPr>
          </w:p>
          <w:p w14:paraId="05BBED6D" w14:textId="77777777" w:rsidR="00C221B2" w:rsidRDefault="00C221B2" w:rsidP="00C221B2">
            <w:pPr>
              <w:pStyle w:val="Code"/>
            </w:pPr>
            <w:r>
              <w:t>namespace DinnerBot.Utils</w:t>
            </w:r>
          </w:p>
          <w:p w14:paraId="15901B8F" w14:textId="77777777" w:rsidR="00C221B2" w:rsidRDefault="00C221B2" w:rsidP="00C221B2">
            <w:pPr>
              <w:pStyle w:val="Code"/>
            </w:pPr>
            <w:r>
              <w:t>{</w:t>
            </w:r>
          </w:p>
          <w:p w14:paraId="547DEFD3" w14:textId="77777777" w:rsidR="00C221B2" w:rsidRDefault="00C221B2" w:rsidP="00C221B2">
            <w:pPr>
              <w:pStyle w:val="Code"/>
            </w:pPr>
            <w:r>
              <w:t xml:space="preserve">    public class Cards</w:t>
            </w:r>
          </w:p>
          <w:p w14:paraId="7E66584D" w14:textId="77777777" w:rsidR="00C221B2" w:rsidRDefault="00C221B2" w:rsidP="00C221B2">
            <w:pPr>
              <w:pStyle w:val="Code"/>
            </w:pPr>
            <w:r>
              <w:t xml:space="preserve">    {</w:t>
            </w:r>
          </w:p>
          <w:p w14:paraId="37567C55" w14:textId="77777777" w:rsidR="00C221B2" w:rsidRDefault="00C221B2" w:rsidP="00C221B2">
            <w:pPr>
              <w:pStyle w:val="Code"/>
            </w:pPr>
            <w:r>
              <w:t xml:space="preserve">        //Create HeroCard method that takes in the data needed to construct the card, title, subtitle, image, etc.. </w:t>
            </w:r>
          </w:p>
          <w:p w14:paraId="0BEC942F" w14:textId="77777777" w:rsidR="00C221B2" w:rsidRDefault="00C221B2" w:rsidP="00C221B2">
            <w:pPr>
              <w:pStyle w:val="Code"/>
            </w:pPr>
            <w:r>
              <w:t xml:space="preserve">        public static Attachment GetHeroCard(string title, string subtitle, string text, CardImage cardImage, CardAction cardAction)</w:t>
            </w:r>
          </w:p>
          <w:p w14:paraId="0DFD979C" w14:textId="77777777" w:rsidR="00C221B2" w:rsidRDefault="00C221B2" w:rsidP="00C221B2">
            <w:pPr>
              <w:pStyle w:val="Code"/>
            </w:pPr>
            <w:r>
              <w:t xml:space="preserve">        {</w:t>
            </w:r>
          </w:p>
          <w:p w14:paraId="54ADE88E" w14:textId="77777777" w:rsidR="00C221B2" w:rsidRDefault="00C221B2" w:rsidP="00C221B2">
            <w:pPr>
              <w:pStyle w:val="Code"/>
            </w:pPr>
            <w:r>
              <w:t xml:space="preserve">            //Create a new herocard</w:t>
            </w:r>
          </w:p>
          <w:p w14:paraId="2EBF61DC" w14:textId="77777777" w:rsidR="00C221B2" w:rsidRDefault="00C221B2" w:rsidP="00C221B2">
            <w:pPr>
              <w:pStyle w:val="Code"/>
            </w:pPr>
            <w:r>
              <w:t xml:space="preserve">            var heroCard = new HeroCard</w:t>
            </w:r>
          </w:p>
          <w:p w14:paraId="7F19F954" w14:textId="77777777" w:rsidR="00C221B2" w:rsidRDefault="00C221B2" w:rsidP="00C221B2">
            <w:pPr>
              <w:pStyle w:val="Code"/>
            </w:pPr>
            <w:r>
              <w:t xml:space="preserve">            {</w:t>
            </w:r>
          </w:p>
          <w:p w14:paraId="227F0580" w14:textId="77777777" w:rsidR="00C221B2" w:rsidRDefault="00C221B2" w:rsidP="00C221B2">
            <w:pPr>
              <w:pStyle w:val="Code"/>
            </w:pPr>
            <w:r>
              <w:t xml:space="preserve">                //set the properties of the card</w:t>
            </w:r>
          </w:p>
          <w:p w14:paraId="7E02CE3F" w14:textId="77777777" w:rsidR="00C221B2" w:rsidRDefault="00C221B2" w:rsidP="00C221B2">
            <w:pPr>
              <w:pStyle w:val="Code"/>
            </w:pPr>
            <w:r>
              <w:t xml:space="preserve">                Title = title,</w:t>
            </w:r>
          </w:p>
          <w:p w14:paraId="4CAF436B" w14:textId="77777777" w:rsidR="00C221B2" w:rsidRDefault="00C221B2" w:rsidP="00C221B2">
            <w:pPr>
              <w:pStyle w:val="Code"/>
            </w:pPr>
            <w:r>
              <w:t xml:space="preserve">                Subtitle = subtitle,</w:t>
            </w:r>
          </w:p>
          <w:p w14:paraId="7ABA3583" w14:textId="77777777" w:rsidR="00C221B2" w:rsidRDefault="00C221B2" w:rsidP="00C221B2">
            <w:pPr>
              <w:pStyle w:val="Code"/>
            </w:pPr>
            <w:r>
              <w:t xml:space="preserve">                Text = text,</w:t>
            </w:r>
          </w:p>
          <w:p w14:paraId="54A3D408" w14:textId="77777777" w:rsidR="00C221B2" w:rsidRDefault="00C221B2" w:rsidP="00C221B2">
            <w:pPr>
              <w:pStyle w:val="Code"/>
            </w:pPr>
            <w:r>
              <w:t xml:space="preserve">                Images = new List&lt;CardImage&gt;() { cardImage },</w:t>
            </w:r>
          </w:p>
          <w:p w14:paraId="2C0A110C" w14:textId="77777777" w:rsidR="00C221B2" w:rsidRDefault="00C221B2" w:rsidP="00C221B2">
            <w:pPr>
              <w:pStyle w:val="Code"/>
            </w:pPr>
            <w:r>
              <w:t xml:space="preserve">                Buttons = new List&lt;CardAction&gt;() { cardAction },</w:t>
            </w:r>
          </w:p>
          <w:p w14:paraId="193CC08B" w14:textId="77777777" w:rsidR="00C221B2" w:rsidRDefault="00C221B2" w:rsidP="00C221B2">
            <w:pPr>
              <w:pStyle w:val="Code"/>
            </w:pPr>
            <w:r>
              <w:t xml:space="preserve">            };</w:t>
            </w:r>
          </w:p>
          <w:p w14:paraId="4AB35D67" w14:textId="77777777" w:rsidR="00C221B2" w:rsidRDefault="00C221B2" w:rsidP="00C221B2">
            <w:pPr>
              <w:pStyle w:val="Code"/>
            </w:pPr>
          </w:p>
          <w:p w14:paraId="5E130824" w14:textId="77777777" w:rsidR="00C221B2" w:rsidRDefault="00C221B2" w:rsidP="00C221B2">
            <w:pPr>
              <w:pStyle w:val="Code"/>
            </w:pPr>
            <w:r>
              <w:t xml:space="preserve">            //return it as an attachment</w:t>
            </w:r>
          </w:p>
          <w:p w14:paraId="1B2C311C" w14:textId="77777777" w:rsidR="00C221B2" w:rsidRDefault="00C221B2" w:rsidP="00C221B2">
            <w:pPr>
              <w:pStyle w:val="Code"/>
            </w:pPr>
            <w:r>
              <w:t xml:space="preserve">            return heroCard.ToAttachment();</w:t>
            </w:r>
          </w:p>
          <w:p w14:paraId="0964C575" w14:textId="77777777" w:rsidR="00C221B2" w:rsidRDefault="00C221B2" w:rsidP="00C221B2">
            <w:pPr>
              <w:pStyle w:val="Code"/>
            </w:pPr>
            <w:r>
              <w:t xml:space="preserve">        }</w:t>
            </w:r>
          </w:p>
          <w:p w14:paraId="79F7DB83" w14:textId="77777777" w:rsidR="00C221B2" w:rsidRDefault="00C221B2" w:rsidP="00C221B2">
            <w:pPr>
              <w:pStyle w:val="Code"/>
            </w:pPr>
          </w:p>
          <w:p w14:paraId="34AD31C4" w14:textId="77777777" w:rsidR="00C221B2" w:rsidRDefault="00C221B2" w:rsidP="00C221B2">
            <w:pPr>
              <w:pStyle w:val="Code"/>
            </w:pPr>
            <w:r>
              <w:t xml:space="preserve">        public static Attachment GetThumbnailCard(string title, string subtitle, string text, CardImage cardImage, CardAction cardAction)</w:t>
            </w:r>
          </w:p>
          <w:p w14:paraId="735B0BBC" w14:textId="77777777" w:rsidR="00C221B2" w:rsidRDefault="00C221B2" w:rsidP="00C221B2">
            <w:pPr>
              <w:pStyle w:val="Code"/>
            </w:pPr>
            <w:r>
              <w:lastRenderedPageBreak/>
              <w:t xml:space="preserve">        {</w:t>
            </w:r>
          </w:p>
          <w:p w14:paraId="06DE1BD8" w14:textId="77777777" w:rsidR="00C221B2" w:rsidRDefault="00C221B2" w:rsidP="00C221B2">
            <w:pPr>
              <w:pStyle w:val="Code"/>
            </w:pPr>
            <w:r>
              <w:t xml:space="preserve">            var thumbNailCard = new ThumbnailCard</w:t>
            </w:r>
          </w:p>
          <w:p w14:paraId="11DEDA5B" w14:textId="77777777" w:rsidR="00C221B2" w:rsidRDefault="00C221B2" w:rsidP="00C221B2">
            <w:pPr>
              <w:pStyle w:val="Code"/>
            </w:pPr>
            <w:r>
              <w:t xml:space="preserve">            {</w:t>
            </w:r>
          </w:p>
          <w:p w14:paraId="2D6B80F8" w14:textId="77777777" w:rsidR="00C221B2" w:rsidRDefault="00C221B2" w:rsidP="00C221B2">
            <w:pPr>
              <w:pStyle w:val="Code"/>
            </w:pPr>
            <w:r>
              <w:t xml:space="preserve">                Title = title,</w:t>
            </w:r>
          </w:p>
          <w:p w14:paraId="103F6E82" w14:textId="77777777" w:rsidR="00C221B2" w:rsidRDefault="00C221B2" w:rsidP="00C221B2">
            <w:pPr>
              <w:pStyle w:val="Code"/>
            </w:pPr>
            <w:r>
              <w:t xml:space="preserve">                Subtitle = subtitle,</w:t>
            </w:r>
          </w:p>
          <w:p w14:paraId="6C7F1E7B" w14:textId="77777777" w:rsidR="00C221B2" w:rsidRDefault="00C221B2" w:rsidP="00C221B2">
            <w:pPr>
              <w:pStyle w:val="Code"/>
            </w:pPr>
            <w:r>
              <w:t xml:space="preserve">                Text = text,</w:t>
            </w:r>
          </w:p>
          <w:p w14:paraId="63C149CB" w14:textId="77777777" w:rsidR="00C221B2" w:rsidRDefault="00C221B2" w:rsidP="00C221B2">
            <w:pPr>
              <w:pStyle w:val="Code"/>
            </w:pPr>
            <w:r>
              <w:t xml:space="preserve">                Images = new List&lt;CardImage&gt;() { cardImage },</w:t>
            </w:r>
          </w:p>
          <w:p w14:paraId="0938ED5B" w14:textId="77777777" w:rsidR="00C221B2" w:rsidRDefault="00C221B2" w:rsidP="00C221B2">
            <w:pPr>
              <w:pStyle w:val="Code"/>
            </w:pPr>
            <w:r>
              <w:t xml:space="preserve">                Buttons = new List&lt;CardAction&gt;() { cardAction },</w:t>
            </w:r>
          </w:p>
          <w:p w14:paraId="67F67228" w14:textId="77777777" w:rsidR="00C221B2" w:rsidRDefault="00C221B2" w:rsidP="00C221B2">
            <w:pPr>
              <w:pStyle w:val="Code"/>
            </w:pPr>
            <w:r>
              <w:t xml:space="preserve">            };</w:t>
            </w:r>
          </w:p>
          <w:p w14:paraId="748647E9" w14:textId="77777777" w:rsidR="00C221B2" w:rsidRDefault="00C221B2" w:rsidP="00C221B2">
            <w:pPr>
              <w:pStyle w:val="Code"/>
            </w:pPr>
          </w:p>
          <w:p w14:paraId="5E81BE9D" w14:textId="77777777" w:rsidR="00C221B2" w:rsidRDefault="00C221B2" w:rsidP="00C221B2">
            <w:pPr>
              <w:pStyle w:val="Code"/>
            </w:pPr>
            <w:r>
              <w:t xml:space="preserve">            return thumbNailCard.ToAttachment();</w:t>
            </w:r>
          </w:p>
          <w:p w14:paraId="327A6860" w14:textId="77777777" w:rsidR="00C221B2" w:rsidRDefault="00C221B2" w:rsidP="00C221B2">
            <w:pPr>
              <w:pStyle w:val="Code"/>
            </w:pPr>
            <w:r>
              <w:t xml:space="preserve">        }</w:t>
            </w:r>
          </w:p>
          <w:p w14:paraId="1D02EE76" w14:textId="77777777" w:rsidR="00C221B2" w:rsidRDefault="00C221B2" w:rsidP="00C221B2">
            <w:pPr>
              <w:pStyle w:val="Code"/>
            </w:pPr>
          </w:p>
          <w:p w14:paraId="1482F891" w14:textId="77777777" w:rsidR="00C221B2" w:rsidRDefault="00C221B2" w:rsidP="00C221B2">
            <w:pPr>
              <w:pStyle w:val="Code"/>
            </w:pPr>
            <w:r>
              <w:t xml:space="preserve">    }</w:t>
            </w:r>
          </w:p>
          <w:p w14:paraId="3441EABD" w14:textId="7F868207" w:rsidR="00C221B2" w:rsidRDefault="00C221B2" w:rsidP="00C221B2">
            <w:pPr>
              <w:pStyle w:val="Code"/>
            </w:pPr>
            <w:r>
              <w:t>}</w:t>
            </w:r>
          </w:p>
          <w:p w14:paraId="5FD72B33" w14:textId="77777777" w:rsidR="00C221B2" w:rsidRDefault="00C221B2" w:rsidP="00C221B2">
            <w:pPr>
              <w:pStyle w:val="Code"/>
            </w:pPr>
          </w:p>
          <w:p w14:paraId="1DC6238A" w14:textId="38DB7BC6" w:rsidR="00C221B2" w:rsidRDefault="00C221B2" w:rsidP="00C221B2">
            <w:pPr>
              <w:pStyle w:val="ListParagraph"/>
              <w:spacing w:before="120" w:after="100" w:afterAutospacing="1"/>
              <w:ind w:left="360"/>
              <w:rPr>
                <w:rFonts w:asciiTheme="minorHAnsi" w:hAnsiTheme="minorHAnsi" w:cstheme="minorHAnsi"/>
                <w:sz w:val="22"/>
                <w:szCs w:val="22"/>
              </w:rPr>
            </w:pPr>
          </w:p>
          <w:p w14:paraId="572834D8" w14:textId="46435950" w:rsidR="00C221B2" w:rsidRDefault="00C221B2"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is code we are creating an instance of a hero card and setting its properties before sending it back as an attachment to the caller.  There is one method for the Hero Card and one for the Thumbnail card.  The other card types could be created in the same way. </w:t>
            </w:r>
            <w:r w:rsidR="00E92B52">
              <w:rPr>
                <w:rFonts w:asciiTheme="minorHAnsi" w:hAnsiTheme="minorHAnsi" w:cstheme="minorHAnsi"/>
                <w:sz w:val="22"/>
                <w:szCs w:val="22"/>
              </w:rPr>
              <w:br/>
            </w:r>
            <w:r w:rsidR="00E92B52">
              <w:rPr>
                <w:rFonts w:asciiTheme="minorHAnsi" w:hAnsiTheme="minorHAnsi" w:cstheme="minorHAnsi"/>
                <w:sz w:val="22"/>
                <w:szCs w:val="22"/>
              </w:rPr>
              <w:br/>
              <w:t xml:space="preserve">That is all that we need to do. </w:t>
            </w:r>
            <w:r w:rsidR="00F225E5">
              <w:rPr>
                <w:rFonts w:asciiTheme="minorHAnsi" w:hAnsiTheme="minorHAnsi" w:cstheme="minorHAnsi"/>
                <w:sz w:val="22"/>
                <w:szCs w:val="22"/>
              </w:rPr>
              <w:t>Let’s</w:t>
            </w:r>
            <w:r w:rsidR="00E92B52">
              <w:rPr>
                <w:rFonts w:asciiTheme="minorHAnsi" w:hAnsiTheme="minorHAnsi" w:cstheme="minorHAnsi"/>
                <w:sz w:val="22"/>
                <w:szCs w:val="22"/>
              </w:rPr>
              <w:t xml:space="preserve"> run our project to test it out. If all was done correctly you should see this.</w:t>
            </w:r>
            <w:r w:rsidR="00F225E5">
              <w:rPr>
                <w:rFonts w:asciiTheme="minorHAnsi" w:hAnsiTheme="minorHAnsi" w:cstheme="minorHAnsi"/>
                <w:sz w:val="22"/>
                <w:szCs w:val="22"/>
              </w:rPr>
              <w:t xml:space="preserve"> (Making sure you use a zip code that works)</w:t>
            </w:r>
            <w:r w:rsidR="00E92B52">
              <w:rPr>
                <w:rFonts w:asciiTheme="minorHAnsi" w:hAnsiTheme="minorHAnsi" w:cstheme="minorHAnsi"/>
                <w:sz w:val="22"/>
                <w:szCs w:val="22"/>
              </w:rPr>
              <w:br/>
            </w:r>
            <w:r w:rsidR="00E92B52">
              <w:rPr>
                <w:rFonts w:asciiTheme="minorHAnsi" w:hAnsiTheme="minorHAnsi" w:cstheme="minorHAnsi"/>
                <w:sz w:val="22"/>
                <w:szCs w:val="22"/>
              </w:rPr>
              <w:br/>
            </w:r>
            <w:r w:rsidR="00E92B52">
              <w:rPr>
                <w:noProof/>
              </w:rPr>
              <w:drawing>
                <wp:inline distT="0" distB="0" distL="0" distR="0" wp14:anchorId="7C60A75E" wp14:editId="1DF495D5">
                  <wp:extent cx="5362444" cy="3516645"/>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71761" cy="3522755"/>
                          </a:xfrm>
                          <a:prstGeom prst="rect">
                            <a:avLst/>
                          </a:prstGeom>
                        </pic:spPr>
                      </pic:pic>
                    </a:graphicData>
                  </a:graphic>
                </wp:inline>
              </w:drawing>
            </w:r>
          </w:p>
          <w:p w14:paraId="777B118D" w14:textId="142AB29D" w:rsidR="00E92B52" w:rsidRDefault="00F225E5" w:rsidP="00C221B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We set the project to use the </w:t>
            </w:r>
            <w:r w:rsidRPr="00F225E5">
              <w:rPr>
                <w:rFonts w:asciiTheme="minorHAnsi" w:hAnsiTheme="minorHAnsi" w:cstheme="minorHAnsi"/>
                <w:b/>
                <w:sz w:val="22"/>
                <w:szCs w:val="22"/>
              </w:rPr>
              <w:t>GetHeroCard</w:t>
            </w:r>
            <w:r>
              <w:rPr>
                <w:rFonts w:asciiTheme="minorHAnsi" w:hAnsiTheme="minorHAnsi" w:cstheme="minorHAnsi"/>
                <w:sz w:val="22"/>
                <w:szCs w:val="22"/>
              </w:rPr>
              <w:t xml:space="preserve"> method.  If you would like to see what the thumbnails look like you can change this line in </w:t>
            </w:r>
            <w:r w:rsidRPr="00F225E5">
              <w:rPr>
                <w:rFonts w:asciiTheme="minorHAnsi" w:hAnsiTheme="minorHAnsi" w:cstheme="minorHAnsi"/>
                <w:b/>
                <w:sz w:val="22"/>
                <w:szCs w:val="22"/>
              </w:rPr>
              <w:t>SearchRestaurantDialog</w:t>
            </w:r>
            <w:r>
              <w:rPr>
                <w:rFonts w:asciiTheme="minorHAnsi" w:hAnsiTheme="minorHAnsi" w:cstheme="minorHAnsi"/>
                <w:sz w:val="22"/>
                <w:szCs w:val="22"/>
              </w:rPr>
              <w:t xml:space="preserve">.cs to call </w:t>
            </w:r>
            <w:r w:rsidRPr="00F225E5">
              <w:rPr>
                <w:rFonts w:asciiTheme="minorHAnsi" w:hAnsiTheme="minorHAnsi" w:cstheme="minorHAnsi"/>
                <w:b/>
                <w:sz w:val="22"/>
                <w:szCs w:val="22"/>
              </w:rPr>
              <w:t>GetThumbnailCard</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6FAB17C8" wp14:editId="11BC4B78">
                  <wp:extent cx="4567271" cy="628655"/>
                  <wp:effectExtent l="0" t="0" r="508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67271" cy="6286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t xml:space="preserve">Now all of the static cards are great, but if you want more flexibility you will want to </w:t>
            </w:r>
            <w:r w:rsidR="00013909">
              <w:rPr>
                <w:rFonts w:asciiTheme="minorHAnsi" w:hAnsiTheme="minorHAnsi" w:cstheme="minorHAnsi"/>
                <w:sz w:val="22"/>
                <w:szCs w:val="22"/>
              </w:rPr>
              <w:t xml:space="preserve">utilize Adaptive Cards.  Adaptive cards lets you create cards in the format and layout that you would like and makes sure they are formatted correctly across channes. </w:t>
            </w:r>
            <w:r w:rsidR="00013909">
              <w:rPr>
                <w:rFonts w:asciiTheme="minorHAnsi" w:hAnsiTheme="minorHAnsi" w:cstheme="minorHAnsi"/>
                <w:sz w:val="22"/>
                <w:szCs w:val="22"/>
              </w:rPr>
              <w:br/>
            </w:r>
            <w:r w:rsidR="00013909">
              <w:rPr>
                <w:rFonts w:asciiTheme="minorHAnsi" w:hAnsiTheme="minorHAnsi" w:cstheme="minorHAnsi"/>
                <w:sz w:val="22"/>
                <w:szCs w:val="22"/>
              </w:rPr>
              <w:br/>
              <w:t xml:space="preserve">In order to user adaptive cards you will need to add the nuget package for adaptive cards. </w:t>
            </w:r>
          </w:p>
          <w:p w14:paraId="0669629E" w14:textId="77777777" w:rsidR="00C221B2" w:rsidRDefault="00C221B2" w:rsidP="00C221B2">
            <w:pPr>
              <w:pStyle w:val="ListParagraph"/>
              <w:spacing w:before="120" w:after="100" w:afterAutospacing="1"/>
              <w:ind w:left="360"/>
              <w:rPr>
                <w:rFonts w:asciiTheme="minorHAnsi" w:hAnsiTheme="minorHAnsi" w:cstheme="minorHAnsi"/>
                <w:sz w:val="22"/>
                <w:szCs w:val="22"/>
              </w:rPr>
            </w:pPr>
          </w:p>
          <w:p w14:paraId="2177CAB7" w14:textId="440718FB" w:rsidR="00E92B52"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to </w:t>
            </w:r>
            <w:r w:rsidRPr="00013909">
              <w:rPr>
                <w:rFonts w:asciiTheme="minorHAnsi" w:hAnsiTheme="minorHAnsi" w:cstheme="minorHAnsi"/>
                <w:b/>
                <w:sz w:val="22"/>
                <w:szCs w:val="22"/>
              </w:rPr>
              <w:t xml:space="preserve">Project </w:t>
            </w:r>
            <w:r w:rsidRPr="00013909">
              <w:rPr>
                <w:rFonts w:asciiTheme="minorHAnsi" w:hAnsiTheme="minorHAnsi" w:cstheme="minorHAnsi"/>
                <w:b/>
                <w:sz w:val="22"/>
                <w:szCs w:val="22"/>
              </w:rPr>
              <w:sym w:font="Wingdings" w:char="F0E0"/>
            </w:r>
            <w:r w:rsidRPr="00013909">
              <w:rPr>
                <w:rFonts w:asciiTheme="minorHAnsi" w:hAnsiTheme="minorHAnsi" w:cstheme="minorHAnsi"/>
                <w:b/>
                <w:sz w:val="22"/>
                <w:szCs w:val="22"/>
              </w:rPr>
              <w:t xml:space="preserve"> Manage NuGet Package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561CAA" wp14:editId="05968A8A">
                  <wp:extent cx="2495568" cy="2205054"/>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95568" cy="2205054"/>
                          </a:xfrm>
                          <a:prstGeom prst="rect">
                            <a:avLst/>
                          </a:prstGeom>
                        </pic:spPr>
                      </pic:pic>
                    </a:graphicData>
                  </a:graphic>
                </wp:inline>
              </w:drawing>
            </w:r>
            <w:r>
              <w:rPr>
                <w:rFonts w:asciiTheme="minorHAnsi" w:hAnsiTheme="minorHAnsi" w:cstheme="minorHAnsi"/>
                <w:sz w:val="22"/>
                <w:szCs w:val="22"/>
              </w:rPr>
              <w:br/>
            </w:r>
          </w:p>
          <w:p w14:paraId="7CFF1910" w14:textId="3C7BA192" w:rsidR="00013909"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on the </w:t>
            </w:r>
            <w:r w:rsidRPr="00013909">
              <w:rPr>
                <w:rFonts w:asciiTheme="minorHAnsi" w:hAnsiTheme="minorHAnsi" w:cstheme="minorHAnsi"/>
                <w:b/>
                <w:sz w:val="22"/>
                <w:szCs w:val="22"/>
              </w:rPr>
              <w:t>Browse</w:t>
            </w:r>
            <w:r>
              <w:rPr>
                <w:rFonts w:asciiTheme="minorHAnsi" w:hAnsiTheme="minorHAnsi" w:cstheme="minorHAnsi"/>
                <w:sz w:val="22"/>
                <w:szCs w:val="22"/>
              </w:rPr>
              <w:t xml:space="preserve"> tab and search for </w:t>
            </w:r>
            <w:r w:rsidRPr="00013909">
              <w:rPr>
                <w:rFonts w:asciiTheme="minorHAnsi" w:hAnsiTheme="minorHAnsi" w:cstheme="minorHAnsi"/>
                <w:b/>
                <w:sz w:val="22"/>
                <w:szCs w:val="22"/>
              </w:rPr>
              <w:t>Microsoft.AdaptiveCards</w:t>
            </w:r>
            <w:r>
              <w:rPr>
                <w:rFonts w:asciiTheme="minorHAnsi" w:hAnsiTheme="minorHAnsi" w:cstheme="minorHAnsi"/>
                <w:sz w:val="22"/>
                <w:szCs w:val="22"/>
              </w:rPr>
              <w:t xml:space="preserve">, then click </w:t>
            </w:r>
            <w:r w:rsidRPr="00013909">
              <w:rPr>
                <w:rFonts w:asciiTheme="minorHAnsi" w:hAnsiTheme="minorHAnsi" w:cstheme="minorHAnsi"/>
                <w:b/>
                <w:sz w:val="22"/>
                <w:szCs w:val="22"/>
              </w:rPr>
              <w:t>Install</w:t>
            </w:r>
            <w:r>
              <w:rPr>
                <w:rFonts w:asciiTheme="minorHAnsi" w:hAnsiTheme="minorHAnsi" w:cstheme="minorHAnsi"/>
                <w:sz w:val="22"/>
                <w:szCs w:val="22"/>
              </w:rPr>
              <w:t xml:space="preserve"> to install the package. (you can of course use the Package Manager Console to install as well - PM&gt; Install-Package Microsoft.AdaptiveCard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34844DE" wp14:editId="152D23B4">
                  <wp:extent cx="4451051" cy="2299596"/>
                  <wp:effectExtent l="0" t="0" r="6985"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52092" cy="2300134"/>
                          </a:xfrm>
                          <a:prstGeom prst="rect">
                            <a:avLst/>
                          </a:prstGeom>
                        </pic:spPr>
                      </pic:pic>
                    </a:graphicData>
                  </a:graphic>
                </wp:inline>
              </w:drawing>
            </w:r>
            <w:r>
              <w:rPr>
                <w:rFonts w:asciiTheme="minorHAnsi" w:hAnsiTheme="minorHAnsi" w:cstheme="minorHAnsi"/>
                <w:sz w:val="22"/>
                <w:szCs w:val="22"/>
              </w:rPr>
              <w:br/>
            </w:r>
          </w:p>
          <w:p w14:paraId="485A5600" w14:textId="71144731" w:rsidR="00013909" w:rsidRDefault="00013909" w:rsidP="00C221B2">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Once installed, go back to </w:t>
            </w:r>
            <w:r w:rsidR="000F2D40">
              <w:rPr>
                <w:rFonts w:asciiTheme="minorHAnsi" w:hAnsiTheme="minorHAnsi" w:cstheme="minorHAnsi"/>
                <w:sz w:val="22"/>
                <w:szCs w:val="22"/>
              </w:rPr>
              <w:t>the Cards.cs file and add the following using statement</w:t>
            </w:r>
            <w:r w:rsidR="000F2D40">
              <w:rPr>
                <w:rFonts w:asciiTheme="minorHAnsi" w:hAnsiTheme="minorHAnsi" w:cstheme="minorHAnsi"/>
                <w:sz w:val="22"/>
                <w:szCs w:val="22"/>
              </w:rPr>
              <w:br/>
            </w:r>
            <w:r w:rsidR="000F2D40">
              <w:rPr>
                <w:rFonts w:asciiTheme="minorHAnsi" w:hAnsiTheme="minorHAnsi" w:cstheme="minorHAnsi"/>
                <w:sz w:val="22"/>
                <w:szCs w:val="22"/>
              </w:rPr>
              <w:br/>
            </w:r>
            <w:r w:rsidR="000F2D40" w:rsidRPr="000F2D40">
              <w:rPr>
                <w:rFonts w:asciiTheme="minorHAnsi" w:hAnsiTheme="minorHAnsi" w:cstheme="minorHAnsi"/>
                <w:b/>
                <w:sz w:val="22"/>
                <w:szCs w:val="22"/>
              </w:rPr>
              <w:t>using AdaptiveCards;</w:t>
            </w:r>
            <w:r w:rsidR="000F2D40">
              <w:rPr>
                <w:rFonts w:asciiTheme="minorHAnsi" w:hAnsiTheme="minorHAnsi" w:cstheme="minorHAnsi"/>
                <w:sz w:val="22"/>
                <w:szCs w:val="22"/>
              </w:rPr>
              <w:br/>
            </w:r>
          </w:p>
          <w:p w14:paraId="6E508B3C" w14:textId="5D3E7740" w:rsidR="00C221B2" w:rsidRPr="000F2D40" w:rsidRDefault="000F2D40" w:rsidP="000F2D40">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Finally, add the following method GetAdaptiveCard to the Cards.cs file below the GetThumbnailCard Method.</w:t>
            </w:r>
            <w:r>
              <w:rPr>
                <w:rFonts w:asciiTheme="minorHAnsi" w:hAnsiTheme="minorHAnsi" w:cstheme="minorHAnsi"/>
                <w:sz w:val="22"/>
                <w:szCs w:val="22"/>
              </w:rPr>
              <w:br/>
            </w:r>
            <w:r>
              <w:rPr>
                <w:rFonts w:asciiTheme="minorHAnsi" w:hAnsiTheme="minorHAnsi" w:cstheme="minorHAnsi"/>
                <w:sz w:val="22"/>
                <w:szCs w:val="22"/>
              </w:rPr>
              <w:br/>
              <w:t>This is arguably a bunch of code but I wanted to show you two different ways to code your ColumnSets, Columns, TextBlocks etc..</w:t>
            </w:r>
            <w:r w:rsidRPr="000F2D40">
              <w:rPr>
                <w:rFonts w:asciiTheme="minorHAnsi" w:hAnsiTheme="minorHAnsi" w:cstheme="minorHAnsi"/>
                <w:sz w:val="22"/>
                <w:szCs w:val="22"/>
              </w:rPr>
              <w:br/>
            </w:r>
            <w:r w:rsidR="00072214" w:rsidRPr="000F2D40">
              <w:rPr>
                <w:rFonts w:asciiTheme="minorHAnsi" w:hAnsiTheme="minorHAnsi" w:cstheme="minorHAnsi"/>
                <w:sz w:val="22"/>
                <w:szCs w:val="22"/>
              </w:rPr>
              <w:br/>
            </w:r>
            <w:r w:rsidR="00C221B2" w:rsidRPr="000F2D40">
              <w:rPr>
                <w:rFonts w:asciiTheme="minorHAnsi" w:hAnsiTheme="minorHAnsi" w:cstheme="minorHAnsi"/>
                <w:b/>
                <w:color w:val="FF0000"/>
                <w:sz w:val="22"/>
                <w:szCs w:val="22"/>
              </w:rPr>
              <w:t>----- SNIP32-----------------------------------</w:t>
            </w:r>
          </w:p>
          <w:p w14:paraId="22FA8073" w14:textId="77777777" w:rsidR="00C221B2" w:rsidRDefault="00C221B2" w:rsidP="00C221B2">
            <w:pPr>
              <w:pStyle w:val="Code"/>
            </w:pPr>
            <w:r>
              <w:t xml:space="preserve">  </w:t>
            </w:r>
          </w:p>
          <w:p w14:paraId="12C923B8" w14:textId="77777777" w:rsidR="000F2D40" w:rsidRDefault="000F2D40" w:rsidP="000F2D40">
            <w:pPr>
              <w:pStyle w:val="Code"/>
            </w:pPr>
            <w:r>
              <w:t>public static Attachment GetAdaptiveCard(string title, string subtitle, string text, CardImage cardImage, CardAction cardAction)</w:t>
            </w:r>
          </w:p>
          <w:p w14:paraId="496C1812" w14:textId="77777777" w:rsidR="000F2D40" w:rsidRDefault="000F2D40" w:rsidP="000F2D40">
            <w:pPr>
              <w:pStyle w:val="Code"/>
            </w:pPr>
            <w:r>
              <w:t>{</w:t>
            </w:r>
          </w:p>
          <w:p w14:paraId="52E4364A" w14:textId="77777777" w:rsidR="000F2D40" w:rsidRDefault="000F2D40" w:rsidP="000F2D40">
            <w:pPr>
              <w:pStyle w:val="Code"/>
            </w:pPr>
            <w:r>
              <w:t xml:space="preserve">    var adaptiveCard = new AdaptiveCard</w:t>
            </w:r>
          </w:p>
          <w:p w14:paraId="1803A73A" w14:textId="77777777" w:rsidR="000F2D40" w:rsidRDefault="000F2D40" w:rsidP="000F2D40">
            <w:pPr>
              <w:pStyle w:val="Code"/>
            </w:pPr>
            <w:r>
              <w:t xml:space="preserve">    {</w:t>
            </w:r>
          </w:p>
          <w:p w14:paraId="5F331696" w14:textId="77777777" w:rsidR="000F2D40" w:rsidRDefault="000F2D40" w:rsidP="000F2D40">
            <w:pPr>
              <w:pStyle w:val="Code"/>
            </w:pPr>
            <w:r>
              <w:t xml:space="preserve">        BackgroundImage = "https://thumbs.dreamstime.com/z/perspective-wood-over-blurred-restaurant-bokeh-background-foods-drinks-product-display-montage-55441300.jpg",</w:t>
            </w:r>
          </w:p>
          <w:p w14:paraId="45F67360" w14:textId="77777777" w:rsidR="000F2D40" w:rsidRDefault="000F2D40" w:rsidP="000F2D40">
            <w:pPr>
              <w:pStyle w:val="Code"/>
            </w:pPr>
            <w:r>
              <w:t xml:space="preserve">        Body = new List&lt;CardElement&gt;</w:t>
            </w:r>
          </w:p>
          <w:p w14:paraId="1AB4FF85" w14:textId="77777777" w:rsidR="000F2D40" w:rsidRDefault="000F2D40" w:rsidP="000F2D40">
            <w:pPr>
              <w:pStyle w:val="Code"/>
            </w:pPr>
            <w:r>
              <w:t xml:space="preserve">        {</w:t>
            </w:r>
          </w:p>
          <w:p w14:paraId="2CBB5C65" w14:textId="77777777" w:rsidR="000F2D40" w:rsidRDefault="000F2D40" w:rsidP="000F2D40">
            <w:pPr>
              <w:pStyle w:val="Code"/>
            </w:pPr>
            <w:r>
              <w:t xml:space="preserve">            new ColumnSet()</w:t>
            </w:r>
          </w:p>
          <w:p w14:paraId="2AD468AF" w14:textId="77777777" w:rsidR="000F2D40" w:rsidRDefault="000F2D40" w:rsidP="000F2D40">
            <w:pPr>
              <w:pStyle w:val="Code"/>
            </w:pPr>
            <w:r>
              <w:t xml:space="preserve">            {</w:t>
            </w:r>
          </w:p>
          <w:p w14:paraId="31C0BAD2" w14:textId="77777777" w:rsidR="000F2D40" w:rsidRDefault="000F2D40" w:rsidP="000F2D40">
            <w:pPr>
              <w:pStyle w:val="Code"/>
            </w:pPr>
            <w:r>
              <w:t xml:space="preserve">                Columns = new List&lt;Column&gt;()</w:t>
            </w:r>
          </w:p>
          <w:p w14:paraId="49CBDB70" w14:textId="77777777" w:rsidR="000F2D40" w:rsidRDefault="000F2D40" w:rsidP="000F2D40">
            <w:pPr>
              <w:pStyle w:val="Code"/>
            </w:pPr>
            <w:r>
              <w:t xml:space="preserve">                {</w:t>
            </w:r>
          </w:p>
          <w:p w14:paraId="2CAE26AA" w14:textId="77777777" w:rsidR="000F2D40" w:rsidRDefault="000F2D40" w:rsidP="000F2D40">
            <w:pPr>
              <w:pStyle w:val="Code"/>
            </w:pPr>
            <w:r>
              <w:t xml:space="preserve">                    new AdaptiveCards.Column()</w:t>
            </w:r>
          </w:p>
          <w:p w14:paraId="300E0C78" w14:textId="77777777" w:rsidR="000F2D40" w:rsidRDefault="000F2D40" w:rsidP="000F2D40">
            <w:pPr>
              <w:pStyle w:val="Code"/>
            </w:pPr>
            <w:r>
              <w:t xml:space="preserve">                    {</w:t>
            </w:r>
          </w:p>
          <w:p w14:paraId="260120BA" w14:textId="77777777" w:rsidR="000F2D40" w:rsidRDefault="000F2D40" w:rsidP="000F2D40">
            <w:pPr>
              <w:pStyle w:val="Code"/>
            </w:pPr>
            <w:r>
              <w:t xml:space="preserve">                        Size = "3",</w:t>
            </w:r>
          </w:p>
          <w:p w14:paraId="14513DD7" w14:textId="77777777" w:rsidR="000F2D40" w:rsidRDefault="000F2D40" w:rsidP="000F2D40">
            <w:pPr>
              <w:pStyle w:val="Code"/>
            </w:pPr>
            <w:r>
              <w:t xml:space="preserve">                        Items = new List&lt;AdaptiveCards.CardElement&gt;()</w:t>
            </w:r>
          </w:p>
          <w:p w14:paraId="0BBE1269" w14:textId="77777777" w:rsidR="000F2D40" w:rsidRDefault="000F2D40" w:rsidP="000F2D40">
            <w:pPr>
              <w:pStyle w:val="Code"/>
            </w:pPr>
            <w:r>
              <w:t xml:space="preserve">                        {</w:t>
            </w:r>
          </w:p>
          <w:p w14:paraId="15D50D8E" w14:textId="77777777" w:rsidR="000F2D40" w:rsidRDefault="000F2D40" w:rsidP="000F2D40">
            <w:pPr>
              <w:pStyle w:val="Code"/>
            </w:pPr>
            <w:r>
              <w:t xml:space="preserve">                            new TextBlock() { Text = title, Size = TextSize.Large, Weight = TextWeight.Bolder },</w:t>
            </w:r>
          </w:p>
          <w:p w14:paraId="2975B809" w14:textId="77777777" w:rsidR="000F2D40" w:rsidRDefault="000F2D40" w:rsidP="000F2D40">
            <w:pPr>
              <w:pStyle w:val="Code"/>
            </w:pPr>
            <w:r>
              <w:t xml:space="preserve">                            new TextBlock() { Text = subtitle},</w:t>
            </w:r>
          </w:p>
          <w:p w14:paraId="2421F4A2" w14:textId="77777777" w:rsidR="000F2D40" w:rsidRDefault="000F2D40" w:rsidP="000F2D40">
            <w:pPr>
              <w:pStyle w:val="Code"/>
            </w:pPr>
            <w:r>
              <w:t xml:space="preserve">                            new FactSet()</w:t>
            </w:r>
          </w:p>
          <w:p w14:paraId="45B2A9A4" w14:textId="77777777" w:rsidR="000F2D40" w:rsidRDefault="000F2D40" w:rsidP="000F2D40">
            <w:pPr>
              <w:pStyle w:val="Code"/>
            </w:pPr>
            <w:r>
              <w:t xml:space="preserve">                            {</w:t>
            </w:r>
          </w:p>
          <w:p w14:paraId="7222DAA8" w14:textId="77777777" w:rsidR="000F2D40" w:rsidRDefault="000F2D40" w:rsidP="000F2D40">
            <w:pPr>
              <w:pStyle w:val="Code"/>
            </w:pPr>
            <w:r>
              <w:t xml:space="preserve">                                Facts = new List&lt;AdaptiveCards.Fact&gt;()</w:t>
            </w:r>
          </w:p>
          <w:p w14:paraId="3E2B5651" w14:textId="77777777" w:rsidR="000F2D40" w:rsidRDefault="000F2D40" w:rsidP="000F2D40">
            <w:pPr>
              <w:pStyle w:val="Code"/>
            </w:pPr>
            <w:r>
              <w:t xml:space="preserve">                                {</w:t>
            </w:r>
          </w:p>
          <w:p w14:paraId="1F9B41DC" w14:textId="77777777" w:rsidR="000F2D40" w:rsidRDefault="000F2D40" w:rsidP="000F2D40">
            <w:pPr>
              <w:pStyle w:val="Code"/>
            </w:pPr>
            <w:r>
              <w:t xml:space="preserve">                                    new AdaptiveCards.Fact() {Title = "Fact 1", Value = "Value 1" },</w:t>
            </w:r>
          </w:p>
          <w:p w14:paraId="223A65FF" w14:textId="77777777" w:rsidR="000F2D40" w:rsidRDefault="000F2D40" w:rsidP="000F2D40">
            <w:pPr>
              <w:pStyle w:val="Code"/>
            </w:pPr>
            <w:r>
              <w:t xml:space="preserve">                                    new AdaptiveCards.Fact() {Title = "Fact 2", Value = "Value 2" }</w:t>
            </w:r>
          </w:p>
          <w:p w14:paraId="3567AFA5" w14:textId="77777777" w:rsidR="000F2D40" w:rsidRDefault="000F2D40" w:rsidP="000F2D40">
            <w:pPr>
              <w:pStyle w:val="Code"/>
            </w:pPr>
            <w:r>
              <w:t xml:space="preserve">                                }</w:t>
            </w:r>
          </w:p>
          <w:p w14:paraId="65CA15C5" w14:textId="77777777" w:rsidR="000F2D40" w:rsidRDefault="000F2D40" w:rsidP="000F2D40">
            <w:pPr>
              <w:pStyle w:val="Code"/>
            </w:pPr>
            <w:r>
              <w:t xml:space="preserve">                            },</w:t>
            </w:r>
          </w:p>
          <w:p w14:paraId="14B215B0" w14:textId="77777777" w:rsidR="000F2D40" w:rsidRDefault="000F2D40" w:rsidP="000F2D40">
            <w:pPr>
              <w:pStyle w:val="Code"/>
            </w:pPr>
            <w:r>
              <w:t xml:space="preserve">                            new ChoiceSet()</w:t>
            </w:r>
          </w:p>
          <w:p w14:paraId="0EF6C2BA" w14:textId="77777777" w:rsidR="000F2D40" w:rsidRDefault="000F2D40" w:rsidP="000F2D40">
            <w:pPr>
              <w:pStyle w:val="Code"/>
            </w:pPr>
            <w:r>
              <w:t xml:space="preserve">                            {</w:t>
            </w:r>
          </w:p>
          <w:p w14:paraId="2B991F7B" w14:textId="77777777" w:rsidR="000F2D40" w:rsidRDefault="000F2D40" w:rsidP="000F2D40">
            <w:pPr>
              <w:pStyle w:val="Code"/>
            </w:pPr>
            <w:r>
              <w:t xml:space="preserve">                                Id = "Times",</w:t>
            </w:r>
          </w:p>
          <w:p w14:paraId="2C597738" w14:textId="77777777" w:rsidR="000F2D40" w:rsidRDefault="000F2D40" w:rsidP="000F2D40">
            <w:pPr>
              <w:pStyle w:val="Code"/>
            </w:pPr>
            <w:r>
              <w:t xml:space="preserve">                                Style = ChoiceInputStyle.Compact,</w:t>
            </w:r>
          </w:p>
          <w:p w14:paraId="7F3F6865" w14:textId="77777777" w:rsidR="000F2D40" w:rsidRDefault="000F2D40" w:rsidP="000F2D40">
            <w:pPr>
              <w:pStyle w:val="Code"/>
            </w:pPr>
            <w:r>
              <w:t xml:space="preserve">                                Choices = new List&lt;Choice&gt;()</w:t>
            </w:r>
          </w:p>
          <w:p w14:paraId="3E94EEB7" w14:textId="77777777" w:rsidR="000F2D40" w:rsidRDefault="000F2D40" w:rsidP="000F2D40">
            <w:pPr>
              <w:pStyle w:val="Code"/>
            </w:pPr>
            <w:r>
              <w:t xml:space="preserve">                                {</w:t>
            </w:r>
          </w:p>
          <w:p w14:paraId="7296BE6A" w14:textId="77777777" w:rsidR="000F2D40" w:rsidRDefault="000F2D40" w:rsidP="000F2D40">
            <w:pPr>
              <w:pStyle w:val="Code"/>
            </w:pPr>
            <w:r>
              <w:lastRenderedPageBreak/>
              <w:t xml:space="preserve">                                    new Choice() { Title = "6 PM", Value = "6", IsSelected = true },</w:t>
            </w:r>
          </w:p>
          <w:p w14:paraId="1C13E3D8" w14:textId="77777777" w:rsidR="000F2D40" w:rsidRDefault="000F2D40" w:rsidP="000F2D40">
            <w:pPr>
              <w:pStyle w:val="Code"/>
            </w:pPr>
            <w:r>
              <w:t xml:space="preserve">                                    new Choice() { Title = "7 PM", Value = "7" },</w:t>
            </w:r>
          </w:p>
          <w:p w14:paraId="42188858" w14:textId="77777777" w:rsidR="000F2D40" w:rsidRDefault="000F2D40" w:rsidP="000F2D40">
            <w:pPr>
              <w:pStyle w:val="Code"/>
            </w:pPr>
            <w:r>
              <w:t xml:space="preserve">                                    new Choice() { Title = "8 PM", Value = "8" }</w:t>
            </w:r>
          </w:p>
          <w:p w14:paraId="42337E9F" w14:textId="77777777" w:rsidR="000F2D40" w:rsidRDefault="000F2D40" w:rsidP="000F2D40">
            <w:pPr>
              <w:pStyle w:val="Code"/>
            </w:pPr>
            <w:r>
              <w:t xml:space="preserve">                                }</w:t>
            </w:r>
          </w:p>
          <w:p w14:paraId="4C8D6DC2" w14:textId="77777777" w:rsidR="000F2D40" w:rsidRDefault="000F2D40" w:rsidP="000F2D40">
            <w:pPr>
              <w:pStyle w:val="Code"/>
            </w:pPr>
          </w:p>
          <w:p w14:paraId="68B876B4" w14:textId="77777777" w:rsidR="000F2D40" w:rsidRDefault="000F2D40" w:rsidP="000F2D40">
            <w:pPr>
              <w:pStyle w:val="Code"/>
            </w:pPr>
            <w:r>
              <w:t xml:space="preserve">                            }</w:t>
            </w:r>
          </w:p>
          <w:p w14:paraId="07AEBF52" w14:textId="77777777" w:rsidR="000F2D40" w:rsidRDefault="000F2D40" w:rsidP="000F2D40">
            <w:pPr>
              <w:pStyle w:val="Code"/>
            </w:pPr>
            <w:r>
              <w:t xml:space="preserve">                        }</w:t>
            </w:r>
          </w:p>
          <w:p w14:paraId="55EE5DCB" w14:textId="77777777" w:rsidR="000F2D40" w:rsidRDefault="000F2D40" w:rsidP="000F2D40">
            <w:pPr>
              <w:pStyle w:val="Code"/>
            </w:pPr>
            <w:r>
              <w:t xml:space="preserve">                    },</w:t>
            </w:r>
          </w:p>
          <w:p w14:paraId="349106A5" w14:textId="77777777" w:rsidR="000F2D40" w:rsidRDefault="000F2D40" w:rsidP="000F2D40">
            <w:pPr>
              <w:pStyle w:val="Code"/>
            </w:pPr>
            <w:r>
              <w:t xml:space="preserve">                    new AdaptiveCards.Column()</w:t>
            </w:r>
          </w:p>
          <w:p w14:paraId="3AB8AFE0" w14:textId="77777777" w:rsidR="000F2D40" w:rsidRDefault="000F2D40" w:rsidP="000F2D40">
            <w:pPr>
              <w:pStyle w:val="Code"/>
            </w:pPr>
            <w:r>
              <w:t xml:space="preserve">                    {</w:t>
            </w:r>
          </w:p>
          <w:p w14:paraId="5A3FE63C" w14:textId="77777777" w:rsidR="000F2D40" w:rsidRDefault="000F2D40" w:rsidP="000F2D40">
            <w:pPr>
              <w:pStyle w:val="Code"/>
            </w:pPr>
            <w:r>
              <w:t xml:space="preserve">                        Items = new List&lt;AdaptiveCards.CardElement&gt;()</w:t>
            </w:r>
          </w:p>
          <w:p w14:paraId="60707F09" w14:textId="77777777" w:rsidR="000F2D40" w:rsidRDefault="000F2D40" w:rsidP="000F2D40">
            <w:pPr>
              <w:pStyle w:val="Code"/>
            </w:pPr>
            <w:r>
              <w:t xml:space="preserve">                        {</w:t>
            </w:r>
          </w:p>
          <w:p w14:paraId="56C6640B" w14:textId="77777777" w:rsidR="000F2D40" w:rsidRDefault="000F2D40" w:rsidP="000F2D40">
            <w:pPr>
              <w:pStyle w:val="Code"/>
            </w:pPr>
            <w:r>
              <w:t xml:space="preserve">                           new Image(){Url = cardImage.Url,Size = ImageSize.Stretch}</w:t>
            </w:r>
          </w:p>
          <w:p w14:paraId="13F8E9CB" w14:textId="77777777" w:rsidR="000F2D40" w:rsidRDefault="000F2D40" w:rsidP="000F2D40">
            <w:pPr>
              <w:pStyle w:val="Code"/>
            </w:pPr>
            <w:r>
              <w:t xml:space="preserve">                        }</w:t>
            </w:r>
          </w:p>
          <w:p w14:paraId="4F2DC485" w14:textId="77777777" w:rsidR="000F2D40" w:rsidRDefault="000F2D40" w:rsidP="000F2D40">
            <w:pPr>
              <w:pStyle w:val="Code"/>
            </w:pPr>
            <w:r>
              <w:t xml:space="preserve">                    }</w:t>
            </w:r>
          </w:p>
          <w:p w14:paraId="29D90FDD" w14:textId="77777777" w:rsidR="000F2D40" w:rsidRDefault="000F2D40" w:rsidP="000F2D40">
            <w:pPr>
              <w:pStyle w:val="Code"/>
            </w:pPr>
          </w:p>
          <w:p w14:paraId="07425A32" w14:textId="77777777" w:rsidR="000F2D40" w:rsidRDefault="000F2D40" w:rsidP="000F2D40">
            <w:pPr>
              <w:pStyle w:val="Code"/>
            </w:pPr>
            <w:r>
              <w:t xml:space="preserve">                }</w:t>
            </w:r>
          </w:p>
          <w:p w14:paraId="178AD987" w14:textId="77777777" w:rsidR="000F2D40" w:rsidRDefault="000F2D40" w:rsidP="000F2D40">
            <w:pPr>
              <w:pStyle w:val="Code"/>
            </w:pPr>
            <w:r>
              <w:t xml:space="preserve">            }</w:t>
            </w:r>
          </w:p>
          <w:p w14:paraId="44C7CDB6" w14:textId="77777777" w:rsidR="000F2D40" w:rsidRDefault="000F2D40" w:rsidP="000F2D40">
            <w:pPr>
              <w:pStyle w:val="Code"/>
            </w:pPr>
          </w:p>
          <w:p w14:paraId="402B8566" w14:textId="77777777" w:rsidR="000F2D40" w:rsidRDefault="000F2D40" w:rsidP="000F2D40">
            <w:pPr>
              <w:pStyle w:val="Code"/>
            </w:pPr>
            <w:r>
              <w:t xml:space="preserve">        }</w:t>
            </w:r>
          </w:p>
          <w:p w14:paraId="60A9826E" w14:textId="77777777" w:rsidR="000F2D40" w:rsidRDefault="000F2D40" w:rsidP="000F2D40">
            <w:pPr>
              <w:pStyle w:val="Code"/>
            </w:pPr>
            <w:r>
              <w:t xml:space="preserve">    };</w:t>
            </w:r>
          </w:p>
          <w:p w14:paraId="61FD90C6" w14:textId="77777777" w:rsidR="000F2D40" w:rsidRDefault="000F2D40" w:rsidP="000F2D40">
            <w:pPr>
              <w:pStyle w:val="Code"/>
            </w:pPr>
          </w:p>
          <w:p w14:paraId="57A7DB76" w14:textId="77777777" w:rsidR="000F2D40" w:rsidRDefault="000F2D40" w:rsidP="000F2D40">
            <w:pPr>
              <w:pStyle w:val="Code"/>
            </w:pPr>
            <w:r>
              <w:t xml:space="preserve">    /*////////////////////////////////////////////////////////////////</w:t>
            </w:r>
          </w:p>
          <w:p w14:paraId="5D9B2E68" w14:textId="77777777" w:rsidR="000F2D40" w:rsidRDefault="000F2D40" w:rsidP="000F2D40">
            <w:pPr>
              <w:pStyle w:val="Code"/>
            </w:pPr>
            <w:r>
              <w:t xml:space="preserve">    Alternate way to create your cards, columns, textblocks, etc.. </w:t>
            </w:r>
          </w:p>
          <w:p w14:paraId="2550453E" w14:textId="77777777" w:rsidR="000F2D40" w:rsidRDefault="000F2D40" w:rsidP="000F2D40">
            <w:pPr>
              <w:pStyle w:val="Code"/>
            </w:pPr>
            <w:r>
              <w:t xml:space="preserve">    ///////////////////////////////////////////////////////////////*/</w:t>
            </w:r>
          </w:p>
          <w:p w14:paraId="137D1FDC" w14:textId="77777777" w:rsidR="000F2D40" w:rsidRDefault="000F2D40" w:rsidP="000F2D40">
            <w:pPr>
              <w:pStyle w:val="Code"/>
            </w:pPr>
          </w:p>
          <w:p w14:paraId="423C0793" w14:textId="77777777" w:rsidR="000F2D40" w:rsidRDefault="000F2D40" w:rsidP="000F2D40">
            <w:pPr>
              <w:pStyle w:val="Code"/>
            </w:pPr>
            <w:r>
              <w:t xml:space="preserve">    // ColumnSet set = new ColumnSet();</w:t>
            </w:r>
          </w:p>
          <w:p w14:paraId="13FB6547" w14:textId="77777777" w:rsidR="000F2D40" w:rsidRDefault="000F2D40" w:rsidP="000F2D40">
            <w:pPr>
              <w:pStyle w:val="Code"/>
            </w:pPr>
            <w:r>
              <w:t xml:space="preserve">    // Column c1 = new Column()</w:t>
            </w:r>
          </w:p>
          <w:p w14:paraId="2E690439" w14:textId="77777777" w:rsidR="000F2D40" w:rsidRDefault="000F2D40" w:rsidP="000F2D40">
            <w:pPr>
              <w:pStyle w:val="Code"/>
            </w:pPr>
            <w:r>
              <w:t xml:space="preserve">    // {</w:t>
            </w:r>
          </w:p>
          <w:p w14:paraId="0DD3D7BA" w14:textId="77777777" w:rsidR="000F2D40" w:rsidRDefault="000F2D40" w:rsidP="000F2D40">
            <w:pPr>
              <w:pStyle w:val="Code"/>
            </w:pPr>
          </w:p>
          <w:p w14:paraId="1307A5F5" w14:textId="77777777" w:rsidR="000F2D40" w:rsidRDefault="000F2D40" w:rsidP="000F2D40">
            <w:pPr>
              <w:pStyle w:val="Code"/>
            </w:pPr>
            <w:r>
              <w:t xml:space="preserve">    // };</w:t>
            </w:r>
          </w:p>
          <w:p w14:paraId="27766200" w14:textId="77777777" w:rsidR="000F2D40" w:rsidRDefault="000F2D40" w:rsidP="000F2D40">
            <w:pPr>
              <w:pStyle w:val="Code"/>
            </w:pPr>
            <w:r>
              <w:t xml:space="preserve">    // Column c2 = new Column();</w:t>
            </w:r>
          </w:p>
          <w:p w14:paraId="039A641C" w14:textId="77777777" w:rsidR="000F2D40" w:rsidRDefault="000F2D40" w:rsidP="000F2D40">
            <w:pPr>
              <w:pStyle w:val="Code"/>
            </w:pPr>
            <w:r>
              <w:t xml:space="preserve">    // set.Columns.Add(c1);</w:t>
            </w:r>
          </w:p>
          <w:p w14:paraId="54FF2BEF" w14:textId="77777777" w:rsidR="000F2D40" w:rsidRDefault="000F2D40" w:rsidP="000F2D40">
            <w:pPr>
              <w:pStyle w:val="Code"/>
            </w:pPr>
            <w:r>
              <w:t xml:space="preserve">    // set.Columns.Add(c2);</w:t>
            </w:r>
          </w:p>
          <w:p w14:paraId="5C455EA4" w14:textId="77777777" w:rsidR="000F2D40" w:rsidRDefault="000F2D40" w:rsidP="000F2D40">
            <w:pPr>
              <w:pStyle w:val="Code"/>
            </w:pPr>
          </w:p>
          <w:p w14:paraId="6C4CAC37" w14:textId="77777777" w:rsidR="000F2D40" w:rsidRDefault="000F2D40" w:rsidP="000F2D40">
            <w:pPr>
              <w:pStyle w:val="Code"/>
            </w:pPr>
            <w:r>
              <w:t xml:space="preserve">    // c1.Items.Add(new TextBlock()</w:t>
            </w:r>
          </w:p>
          <w:p w14:paraId="5477B6BC" w14:textId="77777777" w:rsidR="000F2D40" w:rsidRDefault="000F2D40" w:rsidP="000F2D40">
            <w:pPr>
              <w:pStyle w:val="Code"/>
            </w:pPr>
            <w:r>
              <w:t xml:space="preserve">    // {</w:t>
            </w:r>
          </w:p>
          <w:p w14:paraId="0FAA34C6" w14:textId="77777777" w:rsidR="000F2D40" w:rsidRDefault="000F2D40" w:rsidP="000F2D40">
            <w:pPr>
              <w:pStyle w:val="Code"/>
            </w:pPr>
            <w:r>
              <w:t xml:space="preserve">    //     Text = title,</w:t>
            </w:r>
          </w:p>
          <w:p w14:paraId="0FB747AE" w14:textId="77777777" w:rsidR="000F2D40" w:rsidRDefault="000F2D40" w:rsidP="000F2D40">
            <w:pPr>
              <w:pStyle w:val="Code"/>
            </w:pPr>
            <w:r>
              <w:t xml:space="preserve">    //     Size = TextSize.Large,</w:t>
            </w:r>
          </w:p>
          <w:p w14:paraId="05459716" w14:textId="77777777" w:rsidR="000F2D40" w:rsidRDefault="000F2D40" w:rsidP="000F2D40">
            <w:pPr>
              <w:pStyle w:val="Code"/>
            </w:pPr>
            <w:r>
              <w:t xml:space="preserve">    //     Weight = TextWeight.Bolder</w:t>
            </w:r>
          </w:p>
          <w:p w14:paraId="59C1D54C" w14:textId="77777777" w:rsidR="000F2D40" w:rsidRDefault="000F2D40" w:rsidP="000F2D40">
            <w:pPr>
              <w:pStyle w:val="Code"/>
            </w:pPr>
            <w:r>
              <w:t xml:space="preserve">    // });</w:t>
            </w:r>
          </w:p>
          <w:p w14:paraId="7C20A830" w14:textId="77777777" w:rsidR="000F2D40" w:rsidRDefault="000F2D40" w:rsidP="000F2D40">
            <w:pPr>
              <w:pStyle w:val="Code"/>
            </w:pPr>
          </w:p>
          <w:p w14:paraId="0BE122A4" w14:textId="77777777" w:rsidR="000F2D40" w:rsidRDefault="000F2D40" w:rsidP="000F2D40">
            <w:pPr>
              <w:pStyle w:val="Code"/>
            </w:pPr>
            <w:r>
              <w:t xml:space="preserve">    // c1.Items.Add(new TextBlock()</w:t>
            </w:r>
          </w:p>
          <w:p w14:paraId="56FAA1F4" w14:textId="77777777" w:rsidR="000F2D40" w:rsidRDefault="000F2D40" w:rsidP="000F2D40">
            <w:pPr>
              <w:pStyle w:val="Code"/>
            </w:pPr>
            <w:r>
              <w:t xml:space="preserve">    // {</w:t>
            </w:r>
          </w:p>
          <w:p w14:paraId="6823E634" w14:textId="77777777" w:rsidR="000F2D40" w:rsidRDefault="000F2D40" w:rsidP="000F2D40">
            <w:pPr>
              <w:pStyle w:val="Code"/>
            </w:pPr>
            <w:r>
              <w:t xml:space="preserve">    //     Text = subtitle</w:t>
            </w:r>
          </w:p>
          <w:p w14:paraId="44434D8E" w14:textId="77777777" w:rsidR="000F2D40" w:rsidRDefault="000F2D40" w:rsidP="000F2D40">
            <w:pPr>
              <w:pStyle w:val="Code"/>
            </w:pPr>
            <w:r>
              <w:lastRenderedPageBreak/>
              <w:t xml:space="preserve">    // });</w:t>
            </w:r>
          </w:p>
          <w:p w14:paraId="6503134E" w14:textId="77777777" w:rsidR="000F2D40" w:rsidRDefault="000F2D40" w:rsidP="000F2D40">
            <w:pPr>
              <w:pStyle w:val="Code"/>
            </w:pPr>
            <w:r>
              <w:t xml:space="preserve">    // c1.Items.Add(new FactSet()</w:t>
            </w:r>
          </w:p>
          <w:p w14:paraId="4208858E" w14:textId="77777777" w:rsidR="000F2D40" w:rsidRDefault="000F2D40" w:rsidP="000F2D40">
            <w:pPr>
              <w:pStyle w:val="Code"/>
            </w:pPr>
            <w:r>
              <w:t xml:space="preserve">    // {</w:t>
            </w:r>
          </w:p>
          <w:p w14:paraId="5BF879D7" w14:textId="77777777" w:rsidR="000F2D40" w:rsidRDefault="000F2D40" w:rsidP="000F2D40">
            <w:pPr>
              <w:pStyle w:val="Code"/>
            </w:pPr>
            <w:r>
              <w:t xml:space="preserve">    //     Facts = new List&lt;AdaptiveCards.Fact&gt;()</w:t>
            </w:r>
          </w:p>
          <w:p w14:paraId="66672477" w14:textId="77777777" w:rsidR="000F2D40" w:rsidRDefault="000F2D40" w:rsidP="000F2D40">
            <w:pPr>
              <w:pStyle w:val="Code"/>
            </w:pPr>
            <w:r>
              <w:t xml:space="preserve">    //     {</w:t>
            </w:r>
          </w:p>
          <w:p w14:paraId="1DEED0A2" w14:textId="77777777" w:rsidR="000F2D40" w:rsidRDefault="000F2D40" w:rsidP="000F2D40">
            <w:pPr>
              <w:pStyle w:val="Code"/>
            </w:pPr>
            <w:r>
              <w:t xml:space="preserve">    //         new AdaptiveCards.Fact() {Title = "Fact 1", Value = "Value 1" },</w:t>
            </w:r>
          </w:p>
          <w:p w14:paraId="6DC6A3CD" w14:textId="77777777" w:rsidR="000F2D40" w:rsidRDefault="000F2D40" w:rsidP="000F2D40">
            <w:pPr>
              <w:pStyle w:val="Code"/>
            </w:pPr>
            <w:r>
              <w:t xml:space="preserve">    //         new AdaptiveCards.Fact() {Title = "Fact 2", Value = "Value 2" }</w:t>
            </w:r>
          </w:p>
          <w:p w14:paraId="7886DE37" w14:textId="77777777" w:rsidR="000F2D40" w:rsidRDefault="000F2D40" w:rsidP="000F2D40">
            <w:pPr>
              <w:pStyle w:val="Code"/>
            </w:pPr>
            <w:r>
              <w:t xml:space="preserve">    //     }  </w:t>
            </w:r>
          </w:p>
          <w:p w14:paraId="6907CFCD" w14:textId="77777777" w:rsidR="000F2D40" w:rsidRDefault="000F2D40" w:rsidP="000F2D40">
            <w:pPr>
              <w:pStyle w:val="Code"/>
            </w:pPr>
            <w:r>
              <w:t xml:space="preserve">    // });</w:t>
            </w:r>
          </w:p>
          <w:p w14:paraId="6BBBD3FF" w14:textId="77777777" w:rsidR="000F2D40" w:rsidRDefault="000F2D40" w:rsidP="000F2D40">
            <w:pPr>
              <w:pStyle w:val="Code"/>
            </w:pPr>
          </w:p>
          <w:p w14:paraId="1FC0C664" w14:textId="77777777" w:rsidR="000F2D40" w:rsidRDefault="000F2D40" w:rsidP="000F2D40">
            <w:pPr>
              <w:pStyle w:val="Code"/>
            </w:pPr>
            <w:r>
              <w:t xml:space="preserve">    // // Add list of choices to the card.</w:t>
            </w:r>
          </w:p>
          <w:p w14:paraId="41879B68" w14:textId="77777777" w:rsidR="000F2D40" w:rsidRDefault="000F2D40" w:rsidP="000F2D40">
            <w:pPr>
              <w:pStyle w:val="Code"/>
            </w:pPr>
            <w:r>
              <w:t xml:space="preserve">    //c1.Items.Add(new ChoiceSet()</w:t>
            </w:r>
          </w:p>
          <w:p w14:paraId="0A61BDA6" w14:textId="77777777" w:rsidR="000F2D40" w:rsidRDefault="000F2D40" w:rsidP="000F2D40">
            <w:pPr>
              <w:pStyle w:val="Code"/>
            </w:pPr>
            <w:r>
              <w:t xml:space="preserve">    // {</w:t>
            </w:r>
          </w:p>
          <w:p w14:paraId="62B54D1D" w14:textId="77777777" w:rsidR="000F2D40" w:rsidRDefault="000F2D40" w:rsidP="000F2D40">
            <w:pPr>
              <w:pStyle w:val="Code"/>
            </w:pPr>
            <w:r>
              <w:t xml:space="preserve">    //     Id = "snooze",</w:t>
            </w:r>
          </w:p>
          <w:p w14:paraId="605C3A22" w14:textId="77777777" w:rsidR="000F2D40" w:rsidRDefault="000F2D40" w:rsidP="000F2D40">
            <w:pPr>
              <w:pStyle w:val="Code"/>
            </w:pPr>
            <w:r>
              <w:t xml:space="preserve">    //     Style = ChoiceInputStyle.Compact,</w:t>
            </w:r>
          </w:p>
          <w:p w14:paraId="4D2F1A12" w14:textId="77777777" w:rsidR="000F2D40" w:rsidRDefault="000F2D40" w:rsidP="000F2D40">
            <w:pPr>
              <w:pStyle w:val="Code"/>
            </w:pPr>
            <w:r>
              <w:t xml:space="preserve">    //     Choices = new List&lt;Choice&gt;()</w:t>
            </w:r>
          </w:p>
          <w:p w14:paraId="2307F7B6" w14:textId="77777777" w:rsidR="000F2D40" w:rsidRDefault="000F2D40" w:rsidP="000F2D40">
            <w:pPr>
              <w:pStyle w:val="Code"/>
            </w:pPr>
            <w:r>
              <w:t xml:space="preserve">    //     {</w:t>
            </w:r>
          </w:p>
          <w:p w14:paraId="03B6CC6D" w14:textId="77777777" w:rsidR="000F2D40" w:rsidRDefault="000F2D40" w:rsidP="000F2D40">
            <w:pPr>
              <w:pStyle w:val="Code"/>
            </w:pPr>
            <w:r>
              <w:t xml:space="preserve">    //         new Choice() { Title = "5 minutes", Value = "5", IsSelected = true },</w:t>
            </w:r>
          </w:p>
          <w:p w14:paraId="16CD13C5" w14:textId="77777777" w:rsidR="000F2D40" w:rsidRDefault="000F2D40" w:rsidP="000F2D40">
            <w:pPr>
              <w:pStyle w:val="Code"/>
            </w:pPr>
            <w:r>
              <w:t xml:space="preserve">    //         new Choice() { Title = "15 minutes", Value = "15" },</w:t>
            </w:r>
          </w:p>
          <w:p w14:paraId="547C1973" w14:textId="77777777" w:rsidR="000F2D40" w:rsidRDefault="000F2D40" w:rsidP="000F2D40">
            <w:pPr>
              <w:pStyle w:val="Code"/>
            </w:pPr>
            <w:r>
              <w:t xml:space="preserve">    //         new Choice() { Title = "30 minutes", Value = "30" }</w:t>
            </w:r>
          </w:p>
          <w:p w14:paraId="37E9230D" w14:textId="77777777" w:rsidR="000F2D40" w:rsidRDefault="000F2D40" w:rsidP="000F2D40">
            <w:pPr>
              <w:pStyle w:val="Code"/>
            </w:pPr>
            <w:r>
              <w:t xml:space="preserve">    //     }</w:t>
            </w:r>
          </w:p>
          <w:p w14:paraId="05F26E23" w14:textId="77777777" w:rsidR="000F2D40" w:rsidRDefault="000F2D40" w:rsidP="000F2D40">
            <w:pPr>
              <w:pStyle w:val="Code"/>
            </w:pPr>
            <w:r>
              <w:t xml:space="preserve">    // });</w:t>
            </w:r>
          </w:p>
          <w:p w14:paraId="4077E1F9" w14:textId="77777777" w:rsidR="000F2D40" w:rsidRDefault="000F2D40" w:rsidP="000F2D40">
            <w:pPr>
              <w:pStyle w:val="Code"/>
            </w:pPr>
            <w:r>
              <w:t xml:space="preserve">    // c2.Items.Add(new Image()</w:t>
            </w:r>
          </w:p>
          <w:p w14:paraId="5224DC35" w14:textId="77777777" w:rsidR="000F2D40" w:rsidRDefault="000F2D40" w:rsidP="000F2D40">
            <w:pPr>
              <w:pStyle w:val="Code"/>
            </w:pPr>
            <w:r>
              <w:t xml:space="preserve">    // {</w:t>
            </w:r>
          </w:p>
          <w:p w14:paraId="6B20B36B" w14:textId="77777777" w:rsidR="000F2D40" w:rsidRDefault="000F2D40" w:rsidP="000F2D40">
            <w:pPr>
              <w:pStyle w:val="Code"/>
            </w:pPr>
            <w:r>
              <w:t xml:space="preserve">    //     Url = cardImage.Url,</w:t>
            </w:r>
          </w:p>
          <w:p w14:paraId="60900BBA" w14:textId="77777777" w:rsidR="000F2D40" w:rsidRDefault="000F2D40" w:rsidP="000F2D40">
            <w:pPr>
              <w:pStyle w:val="Code"/>
            </w:pPr>
            <w:r>
              <w:t xml:space="preserve">    //     Size = ImageSize.Stretch</w:t>
            </w:r>
          </w:p>
          <w:p w14:paraId="111EC227" w14:textId="77777777" w:rsidR="000F2D40" w:rsidRDefault="000F2D40" w:rsidP="000F2D40">
            <w:pPr>
              <w:pStyle w:val="Code"/>
            </w:pPr>
            <w:r>
              <w:t xml:space="preserve">    // });</w:t>
            </w:r>
          </w:p>
          <w:p w14:paraId="640B1501" w14:textId="77777777" w:rsidR="000F2D40" w:rsidRDefault="000F2D40" w:rsidP="000F2D40">
            <w:pPr>
              <w:pStyle w:val="Code"/>
            </w:pPr>
          </w:p>
          <w:p w14:paraId="1831A21B" w14:textId="77777777" w:rsidR="000F2D40" w:rsidRDefault="000F2D40" w:rsidP="000F2D40">
            <w:pPr>
              <w:pStyle w:val="Code"/>
            </w:pPr>
            <w:r>
              <w:t xml:space="preserve">    // card.Body.Add(set);</w:t>
            </w:r>
          </w:p>
          <w:p w14:paraId="43249803" w14:textId="77777777" w:rsidR="000F2D40" w:rsidRDefault="000F2D40" w:rsidP="000F2D40">
            <w:pPr>
              <w:pStyle w:val="Code"/>
            </w:pPr>
          </w:p>
          <w:p w14:paraId="6DE87963" w14:textId="77777777" w:rsidR="000F2D40" w:rsidRDefault="000F2D40" w:rsidP="000F2D40">
            <w:pPr>
              <w:pStyle w:val="Code"/>
            </w:pPr>
          </w:p>
          <w:p w14:paraId="0A85C40D" w14:textId="77777777" w:rsidR="000F2D40" w:rsidRDefault="000F2D40" w:rsidP="000F2D40">
            <w:pPr>
              <w:pStyle w:val="Code"/>
            </w:pPr>
            <w:r>
              <w:t xml:space="preserve">    // Add text to the card.</w:t>
            </w:r>
          </w:p>
          <w:p w14:paraId="48BEEE94" w14:textId="77777777" w:rsidR="000F2D40" w:rsidRDefault="000F2D40" w:rsidP="000F2D40">
            <w:pPr>
              <w:pStyle w:val="Code"/>
            </w:pPr>
            <w:r>
              <w:t xml:space="preserve">    //card.Body.Add(new TextBlock()</w:t>
            </w:r>
          </w:p>
          <w:p w14:paraId="5FD38505" w14:textId="77777777" w:rsidR="000F2D40" w:rsidRDefault="000F2D40" w:rsidP="000F2D40">
            <w:pPr>
              <w:pStyle w:val="Code"/>
            </w:pPr>
            <w:r>
              <w:t xml:space="preserve">    //{</w:t>
            </w:r>
          </w:p>
          <w:p w14:paraId="50A3082D" w14:textId="77777777" w:rsidR="000F2D40" w:rsidRDefault="000F2D40" w:rsidP="000F2D40">
            <w:pPr>
              <w:pStyle w:val="Code"/>
            </w:pPr>
            <w:r>
              <w:t xml:space="preserve">    //    Text = title,</w:t>
            </w:r>
          </w:p>
          <w:p w14:paraId="197D8DC0" w14:textId="77777777" w:rsidR="000F2D40" w:rsidRDefault="000F2D40" w:rsidP="000F2D40">
            <w:pPr>
              <w:pStyle w:val="Code"/>
            </w:pPr>
            <w:r>
              <w:t xml:space="preserve">    //    Size = TextSize.Large,</w:t>
            </w:r>
          </w:p>
          <w:p w14:paraId="00B3CBB5" w14:textId="77777777" w:rsidR="000F2D40" w:rsidRDefault="000F2D40" w:rsidP="000F2D40">
            <w:pPr>
              <w:pStyle w:val="Code"/>
            </w:pPr>
            <w:r>
              <w:t xml:space="preserve">    //    Weight = TextWeight.Bolder</w:t>
            </w:r>
          </w:p>
          <w:p w14:paraId="0C9A80C6" w14:textId="77777777" w:rsidR="000F2D40" w:rsidRDefault="000F2D40" w:rsidP="000F2D40">
            <w:pPr>
              <w:pStyle w:val="Code"/>
            </w:pPr>
            <w:r>
              <w:t xml:space="preserve">    //});</w:t>
            </w:r>
          </w:p>
          <w:p w14:paraId="1E4AF13E" w14:textId="77777777" w:rsidR="000F2D40" w:rsidRDefault="000F2D40" w:rsidP="000F2D40">
            <w:pPr>
              <w:pStyle w:val="Code"/>
            </w:pPr>
          </w:p>
          <w:p w14:paraId="3C15972D" w14:textId="77777777" w:rsidR="000F2D40" w:rsidRDefault="000F2D40" w:rsidP="000F2D40">
            <w:pPr>
              <w:pStyle w:val="Code"/>
            </w:pPr>
            <w:r>
              <w:t xml:space="preserve">    // Add text to the card.</w:t>
            </w:r>
          </w:p>
          <w:p w14:paraId="23556BA9" w14:textId="77777777" w:rsidR="000F2D40" w:rsidRDefault="000F2D40" w:rsidP="000F2D40">
            <w:pPr>
              <w:pStyle w:val="Code"/>
            </w:pPr>
            <w:r>
              <w:t xml:space="preserve">    //card.Body.Add(new TextBlock()</w:t>
            </w:r>
          </w:p>
          <w:p w14:paraId="1F0FE725" w14:textId="77777777" w:rsidR="000F2D40" w:rsidRDefault="000F2D40" w:rsidP="000F2D40">
            <w:pPr>
              <w:pStyle w:val="Code"/>
            </w:pPr>
            <w:r>
              <w:t xml:space="preserve">    //{</w:t>
            </w:r>
          </w:p>
          <w:p w14:paraId="40234B7C" w14:textId="77777777" w:rsidR="000F2D40" w:rsidRDefault="000F2D40" w:rsidP="000F2D40">
            <w:pPr>
              <w:pStyle w:val="Code"/>
            </w:pPr>
            <w:r>
              <w:t xml:space="preserve">    //    Text = subtitle</w:t>
            </w:r>
          </w:p>
          <w:p w14:paraId="2513B41B" w14:textId="77777777" w:rsidR="000F2D40" w:rsidRDefault="000F2D40" w:rsidP="000F2D40">
            <w:pPr>
              <w:pStyle w:val="Code"/>
            </w:pPr>
            <w:r>
              <w:t xml:space="preserve">    //});</w:t>
            </w:r>
          </w:p>
          <w:p w14:paraId="7FF14466" w14:textId="77777777" w:rsidR="000F2D40" w:rsidRDefault="000F2D40" w:rsidP="000F2D40">
            <w:pPr>
              <w:pStyle w:val="Code"/>
            </w:pPr>
            <w:r>
              <w:t xml:space="preserve">    //card.Body.Add(new Image()</w:t>
            </w:r>
          </w:p>
          <w:p w14:paraId="65DA0007" w14:textId="77777777" w:rsidR="000F2D40" w:rsidRDefault="000F2D40" w:rsidP="000F2D40">
            <w:pPr>
              <w:pStyle w:val="Code"/>
            </w:pPr>
            <w:r>
              <w:t xml:space="preserve">    //{</w:t>
            </w:r>
          </w:p>
          <w:p w14:paraId="773FF9DC" w14:textId="77777777" w:rsidR="000F2D40" w:rsidRDefault="000F2D40" w:rsidP="000F2D40">
            <w:pPr>
              <w:pStyle w:val="Code"/>
            </w:pPr>
            <w:r>
              <w:t xml:space="preserve">    //    Url = cardImage.Url,</w:t>
            </w:r>
          </w:p>
          <w:p w14:paraId="6C616DA5" w14:textId="77777777" w:rsidR="000F2D40" w:rsidRDefault="000F2D40" w:rsidP="000F2D40">
            <w:pPr>
              <w:pStyle w:val="Code"/>
            </w:pPr>
            <w:r>
              <w:t xml:space="preserve">    //    Size = ImageSize.Medium</w:t>
            </w:r>
          </w:p>
          <w:p w14:paraId="70B8558A" w14:textId="77777777" w:rsidR="000F2D40" w:rsidRDefault="000F2D40" w:rsidP="000F2D40">
            <w:pPr>
              <w:pStyle w:val="Code"/>
            </w:pPr>
            <w:r>
              <w:lastRenderedPageBreak/>
              <w:t xml:space="preserve">    //});</w:t>
            </w:r>
          </w:p>
          <w:p w14:paraId="6AB6800C" w14:textId="77777777" w:rsidR="000F2D40" w:rsidRDefault="000F2D40" w:rsidP="000F2D40">
            <w:pPr>
              <w:pStyle w:val="Code"/>
            </w:pPr>
          </w:p>
          <w:p w14:paraId="765B425E" w14:textId="77777777" w:rsidR="000F2D40" w:rsidRDefault="000F2D40" w:rsidP="000F2D40">
            <w:pPr>
              <w:pStyle w:val="Code"/>
            </w:pPr>
          </w:p>
          <w:p w14:paraId="260E1393" w14:textId="77777777" w:rsidR="000F2D40" w:rsidRDefault="000F2D40" w:rsidP="000F2D40">
            <w:pPr>
              <w:pStyle w:val="Code"/>
            </w:pPr>
            <w:r>
              <w:t xml:space="preserve">    // Create the attachment.</w:t>
            </w:r>
          </w:p>
          <w:p w14:paraId="0511B8F6" w14:textId="77777777" w:rsidR="000F2D40" w:rsidRDefault="000F2D40" w:rsidP="000F2D40">
            <w:pPr>
              <w:pStyle w:val="Code"/>
            </w:pPr>
            <w:r>
              <w:t xml:space="preserve">    Attachment attachment = new Attachment()</w:t>
            </w:r>
          </w:p>
          <w:p w14:paraId="13F15E95" w14:textId="77777777" w:rsidR="000F2D40" w:rsidRDefault="000F2D40" w:rsidP="000F2D40">
            <w:pPr>
              <w:pStyle w:val="Code"/>
            </w:pPr>
            <w:r>
              <w:t xml:space="preserve">    {</w:t>
            </w:r>
          </w:p>
          <w:p w14:paraId="2DC629DC" w14:textId="77777777" w:rsidR="000F2D40" w:rsidRDefault="000F2D40" w:rsidP="000F2D40">
            <w:pPr>
              <w:pStyle w:val="Code"/>
            </w:pPr>
            <w:r>
              <w:t xml:space="preserve">        ContentType = AdaptiveCard.ContentType,</w:t>
            </w:r>
          </w:p>
          <w:p w14:paraId="2640AB73" w14:textId="77777777" w:rsidR="000F2D40" w:rsidRDefault="000F2D40" w:rsidP="000F2D40">
            <w:pPr>
              <w:pStyle w:val="Code"/>
            </w:pPr>
            <w:r>
              <w:t xml:space="preserve">        Content = adaptiveCard</w:t>
            </w:r>
          </w:p>
          <w:p w14:paraId="19FE1C0B" w14:textId="77777777" w:rsidR="000F2D40" w:rsidRDefault="000F2D40" w:rsidP="000F2D40">
            <w:pPr>
              <w:pStyle w:val="Code"/>
            </w:pPr>
            <w:r>
              <w:t xml:space="preserve">    };</w:t>
            </w:r>
          </w:p>
          <w:p w14:paraId="44868D7D" w14:textId="77777777" w:rsidR="000F2D40" w:rsidRDefault="000F2D40" w:rsidP="000F2D40">
            <w:pPr>
              <w:pStyle w:val="Code"/>
            </w:pPr>
            <w:r>
              <w:t xml:space="preserve">    return attachment;</w:t>
            </w:r>
          </w:p>
          <w:p w14:paraId="7F1E74CB" w14:textId="78EED6CA" w:rsidR="00C221B2" w:rsidRDefault="000F2D40" w:rsidP="000F2D40">
            <w:pPr>
              <w:pStyle w:val="Code"/>
            </w:pPr>
            <w:r>
              <w:t>}</w:t>
            </w:r>
          </w:p>
          <w:p w14:paraId="4E7398B7" w14:textId="77777777" w:rsidR="00C221B2" w:rsidRDefault="00C221B2" w:rsidP="00C221B2">
            <w:pPr>
              <w:pStyle w:val="Code"/>
            </w:pPr>
          </w:p>
          <w:p w14:paraId="22EDF77A" w14:textId="611CC957" w:rsidR="00072214" w:rsidRDefault="00072214" w:rsidP="000F2D40">
            <w:pPr>
              <w:spacing w:before="120" w:after="100" w:afterAutospacing="1"/>
              <w:rPr>
                <w:rFonts w:asciiTheme="minorHAnsi" w:hAnsiTheme="minorHAnsi" w:cstheme="minorHAnsi"/>
                <w:sz w:val="22"/>
                <w:szCs w:val="22"/>
              </w:rPr>
            </w:pPr>
          </w:p>
          <w:p w14:paraId="2864F4F6" w14:textId="24186F62" w:rsidR="000F2D40" w:rsidRPr="000F2D40" w:rsidRDefault="000F2D40" w:rsidP="000F2D4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again, take the time to look through the code to see what it does. The final product could be a bit nicer but I wanted to show you how to stack columns so that it could be understood without too much bloated code.  To see this in action, you will need to change the same line in </w:t>
            </w:r>
            <w:r w:rsidRPr="000F2D40">
              <w:rPr>
                <w:rFonts w:asciiTheme="minorHAnsi" w:hAnsiTheme="minorHAnsi" w:cstheme="minorHAnsi"/>
                <w:b/>
                <w:sz w:val="22"/>
                <w:szCs w:val="22"/>
              </w:rPr>
              <w:t>SearchRestaurantDialog</w:t>
            </w:r>
            <w:r>
              <w:rPr>
                <w:rFonts w:asciiTheme="minorHAnsi" w:hAnsiTheme="minorHAnsi" w:cstheme="minorHAnsi"/>
                <w:sz w:val="22"/>
                <w:szCs w:val="22"/>
              </w:rPr>
              <w:t xml:space="preserve"> to </w:t>
            </w:r>
            <w:r w:rsidRPr="000F2D40">
              <w:rPr>
                <w:rFonts w:asciiTheme="minorHAnsi" w:hAnsiTheme="minorHAnsi" w:cstheme="minorHAnsi"/>
                <w:b/>
                <w:sz w:val="22"/>
                <w:szCs w:val="22"/>
              </w:rPr>
              <w:t>GetAdaptiveCard</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6A40171" wp14:editId="0CD84643">
                  <wp:extent cx="4567271" cy="628655"/>
                  <wp:effectExtent l="0" t="0" r="508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67271" cy="6286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One last note, the method for GetAdaptiveCard follows the same signature as the other methods for ease of demo but since you can add whatever you want to and adaptive care you would need to change what properties are coming in to feed it. </w:t>
            </w:r>
            <w:r>
              <w:rPr>
                <w:rFonts w:asciiTheme="minorHAnsi" w:hAnsiTheme="minorHAnsi" w:cstheme="minorHAnsi"/>
                <w:sz w:val="22"/>
                <w:szCs w:val="22"/>
              </w:rPr>
              <w:br/>
            </w:r>
            <w:r>
              <w:rPr>
                <w:rFonts w:asciiTheme="minorHAnsi" w:hAnsiTheme="minorHAnsi" w:cstheme="minorHAnsi"/>
                <w:sz w:val="22"/>
                <w:szCs w:val="22"/>
              </w:rPr>
              <w:br/>
              <w:t xml:space="preserve">Run your project to see the adaptive cards. </w:t>
            </w:r>
          </w:p>
          <w:p w14:paraId="12A8B4A4" w14:textId="28EBA238"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at’s it</w:t>
            </w:r>
            <w:r w:rsidR="004C686E">
              <w:rPr>
                <w:rFonts w:asciiTheme="minorHAnsi" w:hAnsiTheme="minorHAnsi" w:cstheme="minorHAnsi"/>
                <w:sz w:val="22"/>
                <w:szCs w:val="22"/>
              </w:rPr>
              <w:t xml:space="preserve"> for this Exercise.  </w:t>
            </w:r>
            <w:r w:rsidR="00693E3B">
              <w:rPr>
                <w:rFonts w:asciiTheme="minorHAnsi" w:hAnsiTheme="minorHAnsi" w:cstheme="minorHAnsi"/>
                <w:sz w:val="22"/>
                <w:szCs w:val="22"/>
              </w:rPr>
              <w:t>Next,</w:t>
            </w:r>
            <w:r w:rsidR="004C686E">
              <w:rPr>
                <w:rFonts w:asciiTheme="minorHAnsi" w:hAnsiTheme="minorHAnsi" w:cstheme="minorHAnsi"/>
                <w:sz w:val="22"/>
                <w:szCs w:val="22"/>
              </w:rPr>
              <w:t xml:space="preserve"> we will look into Natural Language Process with LUIS to add some AI to your project.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6B65BB04" w:rsidR="00410F54" w:rsidRDefault="00410F54" w:rsidP="00410F54"/>
    <w:p w14:paraId="38C466E7" w14:textId="65F1F261" w:rsidR="00213F92" w:rsidRDefault="00213F92" w:rsidP="00410F54"/>
    <w:p w14:paraId="76F4D7B8" w14:textId="6292861E" w:rsidR="00213F92" w:rsidRDefault="00EC7F8B" w:rsidP="00213F92">
      <w:pPr>
        <w:pStyle w:val="Heading2"/>
      </w:pPr>
      <w:bookmarkStart w:id="46" w:name="_Toc482962286"/>
      <w:r>
        <w:lastRenderedPageBreak/>
        <w:t>Exercise 5</w:t>
      </w:r>
      <w:r w:rsidR="00213F92">
        <w:t>: Using Intent Dialogs (LUIS)</w:t>
      </w:r>
      <w:bookmarkEnd w:id="46"/>
    </w:p>
    <w:p w14:paraId="2A04A189" w14:textId="1327137F" w:rsidR="00213F92" w:rsidRPr="002330B7" w:rsidRDefault="00213F92" w:rsidP="00213F92">
      <w:r>
        <w:br/>
        <w:t xml:space="preserve">In this </w:t>
      </w:r>
      <w:r w:rsidR="00CE1877">
        <w:t>exercise,</w:t>
      </w:r>
      <w:r>
        <w:t xml:space="preserve"> we will import</w:t>
      </w:r>
      <w:r w:rsidRPr="00F5000D">
        <w:t xml:space="preserve"> a LUIS Model</w:t>
      </w:r>
      <w:r>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104" w:history="1">
        <w:r w:rsidRPr="00F5698D">
          <w:rPr>
            <w:rStyle w:val="Hyperlink"/>
          </w:rPr>
          <w:t>https://www.luis.ai/Help</w:t>
        </w:r>
      </w:hyperlink>
      <w:r>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213F92" w14:paraId="6F04FC8D" w14:textId="77777777" w:rsidTr="00213F92">
        <w:trPr>
          <w:tblHeader/>
        </w:trPr>
        <w:tc>
          <w:tcPr>
            <w:tcW w:w="5000" w:type="pct"/>
            <w:tcBorders>
              <w:bottom w:val="single" w:sz="4" w:space="0" w:color="auto"/>
            </w:tcBorders>
            <w:shd w:val="clear" w:color="auto" w:fill="E6E6E6"/>
          </w:tcPr>
          <w:p w14:paraId="0EB5C9A2" w14:textId="77777777" w:rsidR="00213F92" w:rsidRDefault="00213F92" w:rsidP="00213F92">
            <w:pPr>
              <w:spacing w:before="120" w:after="100" w:afterAutospacing="1"/>
              <w:rPr>
                <w:b/>
              </w:rPr>
            </w:pPr>
            <w:r>
              <w:rPr>
                <w:b/>
              </w:rPr>
              <w:t>Detailed Steps</w:t>
            </w:r>
          </w:p>
        </w:tc>
      </w:tr>
      <w:tr w:rsidR="00213F92" w14:paraId="5C9E6FCD" w14:textId="77777777" w:rsidTr="00213F92">
        <w:trPr>
          <w:trHeight w:val="1034"/>
        </w:trPr>
        <w:tc>
          <w:tcPr>
            <w:tcW w:w="5000" w:type="pct"/>
          </w:tcPr>
          <w:p w14:paraId="2D59AFF9" w14:textId="38AE06B6" w:rsidR="00213F92" w:rsidRPr="00835F25" w:rsidRDefault="00213F92" w:rsidP="00CE1877">
            <w:pPr>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105"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64C0BBF2"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w:t>
            </w:r>
            <w:r w:rsidRPr="009B6A4D">
              <w:rPr>
                <w:rFonts w:asciiTheme="minorHAnsi" w:hAnsiTheme="minorHAnsi" w:cstheme="minorHAnsi"/>
                <w:b/>
                <w:sz w:val="22"/>
                <w:szCs w:val="22"/>
              </w:rPr>
              <w:sym w:font="Wingdings" w:char="F0E0"/>
            </w:r>
            <w:r>
              <w:rPr>
                <w:rFonts w:asciiTheme="minorHAnsi" w:hAnsiTheme="minorHAnsi" w:cstheme="minorHAnsi"/>
                <w:b/>
                <w:sz w:val="22"/>
                <w:szCs w:val="22"/>
              </w:rPr>
              <w:t xml:space="preserve"> Import App</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48EED1C" wp14:editId="2A2B38F2">
                  <wp:extent cx="4833937" cy="2892741"/>
                  <wp:effectExtent l="0" t="0" r="508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43647" cy="2898552"/>
                          </a:xfrm>
                          <a:prstGeom prst="rect">
                            <a:avLst/>
                          </a:prstGeom>
                        </pic:spPr>
                      </pic:pic>
                    </a:graphicData>
                  </a:graphic>
                </wp:inline>
              </w:drawing>
            </w:r>
            <w:r>
              <w:rPr>
                <w:rFonts w:asciiTheme="minorHAnsi" w:hAnsiTheme="minorHAnsi" w:cstheme="minorHAnsi"/>
                <w:sz w:val="22"/>
                <w:szCs w:val="22"/>
              </w:rPr>
              <w:br/>
            </w:r>
          </w:p>
          <w:p w14:paraId="50F7209C" w14:textId="638A0CD3"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Choose </w:t>
            </w:r>
            <w:r w:rsidR="00CE1877">
              <w:rPr>
                <w:rFonts w:asciiTheme="minorHAnsi" w:hAnsiTheme="minorHAnsi" w:cstheme="minorHAnsi"/>
                <w:sz w:val="22"/>
                <w:szCs w:val="22"/>
              </w:rPr>
              <w:t>File to</w:t>
            </w:r>
            <w:r>
              <w:rPr>
                <w:rFonts w:asciiTheme="minorHAnsi" w:hAnsiTheme="minorHAnsi" w:cstheme="minorHAnsi"/>
                <w:sz w:val="22"/>
                <w:szCs w:val="22"/>
              </w:rPr>
              <w:t xml:space="preserve"> import the existing LUIS app.  The file will be called </w:t>
            </w:r>
            <w:r w:rsidRPr="00D52BA5">
              <w:rPr>
                <w:rFonts w:asciiTheme="minorHAnsi" w:hAnsiTheme="minorHAnsi" w:cstheme="minorHAnsi"/>
                <w:b/>
                <w:sz w:val="22"/>
                <w:szCs w:val="22"/>
              </w:rPr>
              <w:t>DinnerBot.json</w:t>
            </w:r>
            <w:r>
              <w:rPr>
                <w:rFonts w:asciiTheme="minorHAnsi" w:hAnsiTheme="minorHAnsi" w:cstheme="minorHAnsi"/>
                <w:sz w:val="22"/>
                <w:szCs w:val="22"/>
              </w:rPr>
              <w:t xml:space="preserve"> and you will find it in the </w:t>
            </w:r>
            <w:r w:rsidRPr="00536872">
              <w:rPr>
                <w:rFonts w:asciiTheme="minorHAnsi" w:hAnsiTheme="minorHAnsi" w:cstheme="minorHAnsi"/>
                <w:b/>
                <w:sz w:val="22"/>
                <w:szCs w:val="22"/>
              </w:rPr>
              <w:t xml:space="preserve">BotWorkshop\CSharpWorkshop\ </w:t>
            </w:r>
            <w:r>
              <w:rPr>
                <w:rFonts w:asciiTheme="minorHAnsi" w:hAnsiTheme="minorHAnsi" w:cstheme="minorHAnsi"/>
                <w:sz w:val="22"/>
                <w:szCs w:val="22"/>
              </w:rPr>
              <w:t xml:space="preserve">folder of the git repository you cloned. </w:t>
            </w:r>
            <w:r>
              <w:rPr>
                <w:rFonts w:asciiTheme="minorHAnsi" w:hAnsiTheme="minorHAnsi" w:cstheme="minorHAnsi"/>
                <w:sz w:val="22"/>
                <w:szCs w:val="22"/>
              </w:rPr>
              <w:br/>
              <w:t xml:space="preserve">Name it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t xml:space="preserve">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734536F" wp14:editId="0D71BA05">
                  <wp:extent cx="4962525" cy="233626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970372" cy="2339961"/>
                          </a:xfrm>
                          <a:prstGeom prst="rect">
                            <a:avLst/>
                          </a:prstGeom>
                        </pic:spPr>
                      </pic:pic>
                    </a:graphicData>
                  </a:graphic>
                </wp:inline>
              </w:drawing>
            </w:r>
          </w:p>
          <w:p w14:paraId="33AAD784"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next thing we need to do is train the model. Click on Train &amp; Test on the left hand menu and then click on the Train Application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FA0C7C" wp14:editId="39BDD381">
                  <wp:extent cx="4986337" cy="2542846"/>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997835" cy="25487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rFonts w:asciiTheme="minorHAnsi" w:hAnsiTheme="minorHAnsi" w:cstheme="minorHAnsi"/>
                <w:sz w:val="22"/>
                <w:szCs w:val="22"/>
              </w:rPr>
              <w:br/>
            </w:r>
          </w:p>
          <w:p w14:paraId="3C1AAA6F" w14:textId="77777777" w:rsidR="00213F92" w:rsidRPr="00881942" w:rsidRDefault="00213F92" w:rsidP="00CE1877">
            <w:pPr>
              <w:pStyle w:val="ListParagraph"/>
              <w:numPr>
                <w:ilvl w:val="0"/>
                <w:numId w:val="34"/>
              </w:numPr>
              <w:spacing w:before="120" w:after="100" w:afterAutospacing="1"/>
              <w:rPr>
                <w:rFonts w:ascii="Courier New" w:hAnsi="Courier New"/>
              </w:rPr>
            </w:pPr>
            <w:r>
              <w:rPr>
                <w:rFonts w:asciiTheme="minorHAnsi" w:hAnsiTheme="minorHAnsi" w:cstheme="minorHAnsi"/>
                <w:sz w:val="22"/>
                <w:szCs w:val="22"/>
              </w:rPr>
              <w:t>Once it is trained, we need to publish the model.  On the left of the screen click on the Publish App link.</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67C944" wp14:editId="22A10188">
                  <wp:extent cx="5305425" cy="207477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325920" cy="208278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6609491A" w14:textId="77777777" w:rsidR="00213F92" w:rsidRPr="00881942" w:rsidRDefault="00213F92" w:rsidP="00213F92">
            <w:pPr>
              <w:pStyle w:val="ListParagraph"/>
              <w:spacing w:before="120" w:after="100" w:afterAutospacing="1"/>
              <w:ind w:left="360"/>
              <w:rPr>
                <w:rFonts w:ascii="Courier New" w:hAnsi="Courier New"/>
              </w:rPr>
            </w:pPr>
            <w:r>
              <w:rPr>
                <w:rFonts w:asciiTheme="minorHAnsi" w:hAnsiTheme="minorHAnsi" w:cstheme="minorHAnsi"/>
                <w:sz w:val="22"/>
                <w:szCs w:val="22"/>
              </w:rPr>
              <w:t>The first thing you need to do is add a key (if this not your first time using LUIS, your key will be found in the dropdown)</w:t>
            </w:r>
          </w:p>
          <w:p w14:paraId="0D46500D" w14:textId="77777777" w:rsidR="00213F92" w:rsidRPr="00C40D86" w:rsidRDefault="00213F92" w:rsidP="00CE1877">
            <w:pPr>
              <w:pStyle w:val="ListParagraph"/>
              <w:numPr>
                <w:ilvl w:val="0"/>
                <w:numId w:val="34"/>
              </w:numPr>
              <w:spacing w:before="120" w:after="100" w:afterAutospacing="1"/>
              <w:rPr>
                <w:rFonts w:ascii="Courier New" w:hAnsi="Courier New"/>
              </w:rPr>
            </w:pPr>
            <w:r>
              <w:rPr>
                <w:rFonts w:asciiTheme="minorHAnsi" w:hAnsiTheme="minorHAnsi" w:cstheme="minorHAnsi"/>
                <w:sz w:val="22"/>
                <w:szCs w:val="22"/>
              </w:rPr>
              <w:t>Hightlight and copy they key next to “Programmatic API Key:”  Once you have that copied to your clipboard, Click on the Add a new key button</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5C4915B" wp14:editId="31090675">
                  <wp:extent cx="5024437" cy="322842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027789" cy="323057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5D79C1E3" w14:textId="77777777" w:rsidR="00213F92" w:rsidRPr="00577527" w:rsidRDefault="00213F92" w:rsidP="00CE1877">
            <w:pPr>
              <w:pStyle w:val="ListParagraph"/>
              <w:numPr>
                <w:ilvl w:val="0"/>
                <w:numId w:val="34"/>
              </w:numPr>
              <w:spacing w:before="120" w:after="100" w:afterAutospacing="1"/>
              <w:rPr>
                <w:rFonts w:ascii="Courier New" w:hAnsi="Courier New"/>
              </w:rPr>
            </w:pPr>
            <w:r>
              <w:rPr>
                <w:rFonts w:asciiTheme="minorHAnsi" w:hAnsiTheme="minorHAnsi" w:cstheme="minorHAnsi"/>
                <w:sz w:val="22"/>
                <w:szCs w:val="22"/>
              </w:rPr>
              <w:t>Paste the key into the Key Value box and click on save (you can optionally name it if you would lik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2498B66" wp14:editId="1A759A2E">
                  <wp:extent cx="5748380" cy="3043260"/>
                  <wp:effectExtent l="0" t="0" r="508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48380" cy="30432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t>Click on MY Apps on the Top Bar and then click on the DinnerBot link to bring it up so we can publish it.</w:t>
            </w:r>
            <w:r>
              <w:rPr>
                <w:noProof/>
              </w:rPr>
              <w:br/>
            </w:r>
            <w:r>
              <w:rPr>
                <w:noProof/>
              </w:rPr>
              <w:br/>
            </w:r>
            <w:r>
              <w:rPr>
                <w:noProof/>
              </w:rPr>
              <w:drawing>
                <wp:inline distT="0" distB="0" distL="0" distR="0" wp14:anchorId="2CA88D2F" wp14:editId="593D1FEF">
                  <wp:extent cx="4919662" cy="2946196"/>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23815" cy="294868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ext, click on Publish App in the left menu, select your key from the Endpoint Key dropdown, and click on the Publish button.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8FF0831" wp14:editId="0AE9F6A7">
                  <wp:extent cx="5306675" cy="3233737"/>
                  <wp:effectExtent l="0" t="0" r="889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09095" cy="3235212"/>
                          </a:xfrm>
                          <a:prstGeom prst="rect">
                            <a:avLst/>
                          </a:prstGeom>
                        </pic:spPr>
                      </pic:pic>
                    </a:graphicData>
                  </a:graphic>
                </wp:inline>
              </w:drawing>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CA816A5" wp14:editId="677997B3">
                  <wp:extent cx="2864768" cy="1577598"/>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872154" cy="1581666"/>
                          </a:xfrm>
                          <a:prstGeom prst="rect">
                            <a:avLst/>
                          </a:prstGeom>
                        </pic:spPr>
                      </pic:pic>
                    </a:graphicData>
                  </a:graphic>
                </wp:inline>
              </w:drawing>
            </w:r>
            <w:r>
              <w:rPr>
                <w:rFonts w:asciiTheme="minorHAnsi" w:hAnsiTheme="minorHAnsi" w:cstheme="minorHAnsi"/>
                <w:sz w:val="22"/>
                <w:szCs w:val="22"/>
              </w:rPr>
              <w:br/>
              <w:t xml:space="preserve">Leave the LUIS.ai website open, we will need some data from it in a moment. </w:t>
            </w:r>
            <w:r>
              <w:rPr>
                <w:rFonts w:asciiTheme="minorHAnsi" w:hAnsiTheme="minorHAnsi" w:cstheme="minorHAnsi"/>
                <w:sz w:val="22"/>
                <w:szCs w:val="22"/>
              </w:rPr>
              <w:br/>
            </w:r>
            <w:r>
              <w:rPr>
                <w:rFonts w:asciiTheme="minorHAnsi" w:hAnsiTheme="minorHAnsi" w:cstheme="minorHAnsi"/>
                <w:sz w:val="22"/>
                <w:szCs w:val="22"/>
              </w:rPr>
              <w:br/>
              <w:t xml:space="preserve">Now we need to modify our RootDialog in order to have it work with LUIS. </w:t>
            </w:r>
            <w:r>
              <w:rPr>
                <w:rFonts w:asciiTheme="minorHAnsi" w:hAnsiTheme="minorHAnsi" w:cstheme="minorHAnsi"/>
                <w:sz w:val="22"/>
                <w:szCs w:val="22"/>
              </w:rPr>
              <w:br/>
            </w:r>
          </w:p>
          <w:p w14:paraId="23100007"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RootDialog.cs file and add the following Using statements to the top of the file. </w:t>
            </w:r>
            <w:r>
              <w:rPr>
                <w:rFonts w:asciiTheme="minorHAnsi" w:hAnsiTheme="minorHAnsi" w:cstheme="minorHAnsi"/>
                <w:sz w:val="22"/>
                <w:szCs w:val="22"/>
              </w:rPr>
              <w:br/>
            </w:r>
            <w:r>
              <w:rPr>
                <w:noProof/>
              </w:rPr>
              <w:drawing>
                <wp:inline distT="0" distB="0" distL="0" distR="0" wp14:anchorId="3EBD8D1D" wp14:editId="08DB5845">
                  <wp:extent cx="3181901" cy="546093"/>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37DDC8DC"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LuisModel] attribute to the top of the class below the [Serializable] attribute</w:t>
            </w:r>
            <w:r>
              <w:rPr>
                <w:rFonts w:asciiTheme="minorHAnsi" w:hAnsiTheme="minorHAnsi" w:cstheme="minorHAnsi"/>
                <w:sz w:val="22"/>
                <w:szCs w:val="22"/>
              </w:rPr>
              <w:br/>
            </w:r>
            <w:r>
              <w:rPr>
                <w:noProof/>
              </w:rPr>
              <w:drawing>
                <wp:inline distT="0" distB="0" distL="0" distR="0" wp14:anchorId="61D61486" wp14:editId="6CDE4121">
                  <wp:extent cx="2389069" cy="6683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 xml:space="preserve">This will allow us to integrate with LUIS.  We just need to add the </w:t>
            </w:r>
            <w:r w:rsidRPr="00536872">
              <w:rPr>
                <w:rFonts w:asciiTheme="minorHAnsi" w:hAnsiTheme="minorHAnsi" w:cstheme="minorHAnsi"/>
                <w:b/>
                <w:sz w:val="22"/>
                <w:szCs w:val="22"/>
              </w:rPr>
              <w:t>modelID</w:t>
            </w:r>
            <w:r>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526F823A" w14:textId="776BE23E"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pplication. You will find the model ID and the subscription ID </w:t>
            </w:r>
            <w:r w:rsidR="00CE1877">
              <w:rPr>
                <w:rFonts w:asciiTheme="minorHAnsi" w:hAnsiTheme="minorHAnsi" w:cstheme="minorHAnsi"/>
                <w:sz w:val="22"/>
                <w:szCs w:val="22"/>
              </w:rPr>
              <w:t>is</w:t>
            </w:r>
            <w:r>
              <w:rPr>
                <w:rFonts w:asciiTheme="minorHAnsi" w:hAnsiTheme="minorHAnsi" w:cstheme="minorHAnsi"/>
                <w:sz w:val="22"/>
                <w:szCs w:val="22"/>
              </w:rPr>
              <w:t xml:space="preserve"> right under where you clicked on publish.</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257570C6" wp14:editId="2574110E">
                  <wp:extent cx="5392554" cy="2281238"/>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3439" cy="22858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the Endpoint url, you will find the Model ID right after /apps/ in the url.  The subscription key is… right after subscription-key. </w:t>
            </w:r>
            <w:r>
              <w:rPr>
                <w:rFonts w:asciiTheme="minorHAnsi" w:hAnsiTheme="minorHAnsi" w:cstheme="minorHAnsi"/>
                <w:sz w:val="22"/>
                <w:szCs w:val="22"/>
              </w:rPr>
              <w:br/>
            </w:r>
            <w:r>
              <w:rPr>
                <w:rFonts w:asciiTheme="minorHAnsi" w:hAnsiTheme="minorHAnsi" w:cstheme="minorHAnsi"/>
                <w:sz w:val="22"/>
                <w:szCs w:val="22"/>
              </w:rPr>
              <w:br/>
            </w:r>
          </w:p>
          <w:p w14:paraId="1AE3D0E7" w14:textId="77777777" w:rsidR="00213F92" w:rsidRDefault="00213F92" w:rsidP="00CE1877">
            <w:pPr>
              <w:pStyle w:val="ListParagraph"/>
              <w:numPr>
                <w:ilvl w:val="0"/>
                <w:numId w:val="3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ack in the </w:t>
            </w:r>
            <w:r w:rsidRPr="00536872">
              <w:rPr>
                <w:rFonts w:asciiTheme="minorHAnsi" w:hAnsiTheme="minorHAnsi" w:cstheme="minorHAnsi"/>
                <w:b/>
                <w:sz w:val="22"/>
                <w:szCs w:val="22"/>
              </w:rPr>
              <w:t>RootDialog.cs</w:t>
            </w:r>
            <w:r>
              <w:rPr>
                <w:rFonts w:asciiTheme="minorHAnsi" w:hAnsiTheme="minorHAnsi" w:cstheme="minorHAnsi"/>
                <w:sz w:val="22"/>
                <w:szCs w:val="22"/>
              </w:rPr>
              <w:t xml:space="preserve"> file. Replace the strings modelID and </w:t>
            </w:r>
            <w:r w:rsidRPr="00536872">
              <w:rPr>
                <w:rFonts w:asciiTheme="minorHAnsi" w:hAnsiTheme="minorHAnsi" w:cstheme="minorHAnsi"/>
                <w:b/>
                <w:sz w:val="22"/>
                <w:szCs w:val="22"/>
              </w:rPr>
              <w:t>subscriptionKey</w:t>
            </w:r>
            <w:r>
              <w:rPr>
                <w:rFonts w:asciiTheme="minorHAnsi" w:hAnsiTheme="minorHAnsi" w:cstheme="minorHAnsi"/>
                <w:sz w:val="22"/>
                <w:szCs w:val="22"/>
              </w:rPr>
              <w:t xml:space="preserve"> with the values you just retrieved. (Remember modelID is the same as App ID from LUIS websit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0BF179B" wp14:editId="6DF9871F">
                  <wp:extent cx="3144902" cy="7862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202181" cy="80054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8C1AD2B" wp14:editId="591D1CAB">
                  <wp:extent cx="4154442" cy="44209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201696" cy="44712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e also need to change the interface that our </w:t>
            </w:r>
            <w:r w:rsidRPr="00536872">
              <w:rPr>
                <w:rFonts w:asciiTheme="minorHAnsi" w:hAnsiTheme="minorHAnsi" w:cstheme="minorHAnsi"/>
                <w:b/>
                <w:sz w:val="22"/>
                <w:szCs w:val="22"/>
              </w:rPr>
              <w:t>RootDialog</w:t>
            </w:r>
            <w:r>
              <w:rPr>
                <w:rFonts w:asciiTheme="minorHAnsi" w:hAnsiTheme="minorHAnsi" w:cstheme="minorHAnsi"/>
                <w:sz w:val="22"/>
                <w:szCs w:val="22"/>
              </w:rPr>
              <w:t xml:space="preserve"> inherits from.  Change it from </w:t>
            </w:r>
            <w:r w:rsidRPr="00536872">
              <w:rPr>
                <w:rFonts w:asciiTheme="minorHAnsi" w:hAnsiTheme="minorHAnsi" w:cstheme="minorHAnsi"/>
                <w:b/>
                <w:sz w:val="22"/>
                <w:szCs w:val="22"/>
              </w:rPr>
              <w:t>IDialog</w:t>
            </w:r>
            <w:r>
              <w:rPr>
                <w:rFonts w:asciiTheme="minorHAnsi" w:hAnsiTheme="minorHAnsi" w:cstheme="minorHAnsi"/>
                <w:sz w:val="22"/>
                <w:szCs w:val="22"/>
              </w:rPr>
              <w:t xml:space="preserve">&lt;&gt; to </w:t>
            </w:r>
            <w:r w:rsidRPr="00536872">
              <w:rPr>
                <w:rFonts w:asciiTheme="minorHAnsi" w:hAnsiTheme="minorHAnsi" w:cstheme="minorHAnsi"/>
                <w:b/>
                <w:sz w:val="22"/>
                <w:szCs w:val="22"/>
              </w:rPr>
              <w:t>LuisDialog</w:t>
            </w:r>
            <w:r>
              <w:rPr>
                <w:rFonts w:asciiTheme="minorHAnsi" w:hAnsiTheme="minorHAnsi" w:cstheme="minorHAnsi"/>
                <w:sz w:val="22"/>
                <w:szCs w:val="22"/>
              </w:rPr>
              <w:t>&lt;&gt;</w:t>
            </w:r>
            <w:r>
              <w:rPr>
                <w:rFonts w:asciiTheme="minorHAnsi" w:hAnsiTheme="minorHAnsi" w:cstheme="minorHAnsi"/>
                <w:sz w:val="22"/>
                <w:szCs w:val="22"/>
              </w:rPr>
              <w:br/>
            </w:r>
          </w:p>
          <w:p w14:paraId="30D1DBA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4CE1A1FD" wp14:editId="071046E6">
                  <wp:extent cx="2632204" cy="316218"/>
                  <wp:effectExtent l="0" t="0" r="0" b="8255"/>
                  <wp:docPr id="75" name="Picture 75"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67C8CD2" wp14:editId="43330EA9">
                  <wp:extent cx="2500065" cy="38830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RootDialog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8C62FFB" wp14:editId="062B67B6">
                  <wp:extent cx="5270955" cy="2052637"/>
                  <wp:effectExtent l="0" t="0" r="635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80406" cy="2056318"/>
                          </a:xfrm>
                          <a:prstGeom prst="rect">
                            <a:avLst/>
                          </a:prstGeom>
                        </pic:spPr>
                      </pic:pic>
                    </a:graphicData>
                  </a:graphic>
                </wp:inline>
              </w:drawing>
            </w:r>
            <w:r>
              <w:rPr>
                <w:rFonts w:asciiTheme="minorHAnsi" w:hAnsiTheme="minorHAnsi" w:cstheme="minorHAnsi"/>
                <w:sz w:val="22"/>
                <w:szCs w:val="22"/>
              </w:rPr>
              <w:br/>
            </w:r>
          </w:p>
          <w:p w14:paraId="7DE35B51"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r w:rsidRPr="00DD3098">
              <w:rPr>
                <w:rFonts w:asciiTheme="minorHAnsi" w:hAnsiTheme="minorHAnsi" w:cstheme="minorHAnsi"/>
                <w:b/>
                <w:sz w:val="22"/>
                <w:szCs w:val="22"/>
              </w:rPr>
              <w:t>RootDialog.cs</w:t>
            </w:r>
            <w:r>
              <w:rPr>
                <w:rFonts w:asciiTheme="minorHAnsi" w:hAnsiTheme="minorHAnsi" w:cstheme="minorHAnsi"/>
                <w:sz w:val="22"/>
                <w:szCs w:val="22"/>
              </w:rPr>
              <w:t xml:space="preserve"> file, remove the </w:t>
            </w:r>
            <w:r w:rsidRPr="00DD3098">
              <w:rPr>
                <w:rFonts w:asciiTheme="minorHAnsi" w:hAnsiTheme="minorHAnsi" w:cstheme="minorHAnsi"/>
                <w:b/>
                <w:sz w:val="22"/>
                <w:szCs w:val="22"/>
              </w:rPr>
              <w:t>StartAsync</w:t>
            </w:r>
            <w:r>
              <w:rPr>
                <w:rFonts w:asciiTheme="minorHAnsi" w:hAnsiTheme="minorHAnsi" w:cstheme="minorHAnsi"/>
                <w:sz w:val="22"/>
                <w:szCs w:val="22"/>
              </w:rPr>
              <w:t xml:space="preserve"> method and replace it with the following code. One again, it’s a lot of code but we will step through it. </w:t>
            </w:r>
            <w:r>
              <w:rPr>
                <w:rFonts w:asciiTheme="minorHAnsi" w:hAnsiTheme="minorHAnsi" w:cstheme="minorHAnsi"/>
                <w:sz w:val="22"/>
                <w:szCs w:val="22"/>
              </w:rPr>
              <w:br/>
            </w:r>
            <w:r>
              <w:rPr>
                <w:rFonts w:asciiTheme="minorHAnsi" w:hAnsiTheme="minorHAnsi" w:cstheme="minorHAnsi"/>
                <w:sz w:val="22"/>
                <w:szCs w:val="22"/>
              </w:rPr>
              <w:br/>
              <w:t xml:space="preserve">This code </w:t>
            </w:r>
            <w:r w:rsidRPr="00DD3098">
              <w:rPr>
                <w:rFonts w:asciiTheme="minorHAnsi" w:hAnsiTheme="minorHAnsi" w:cstheme="minorHAnsi"/>
                <w:b/>
                <w:sz w:val="22"/>
                <w:szCs w:val="22"/>
              </w:rPr>
              <w:t>REPLACES</w:t>
            </w:r>
            <w:r>
              <w:rPr>
                <w:rFonts w:asciiTheme="minorHAnsi" w:hAnsiTheme="minorHAnsi" w:cstheme="minorHAnsi"/>
                <w:sz w:val="22"/>
                <w:szCs w:val="22"/>
              </w:rPr>
              <w:t xml:space="preserve"> the </w:t>
            </w:r>
            <w:r w:rsidRPr="00DD3098">
              <w:rPr>
                <w:rFonts w:asciiTheme="minorHAnsi" w:hAnsiTheme="minorHAnsi" w:cstheme="minorHAnsi"/>
                <w:b/>
                <w:sz w:val="22"/>
                <w:szCs w:val="22"/>
              </w:rPr>
              <w:t>StartAsync</w:t>
            </w:r>
            <w:r>
              <w:rPr>
                <w:rFonts w:asciiTheme="minorHAnsi" w:hAnsiTheme="minorHAnsi" w:cstheme="minorHAnsi"/>
                <w:sz w:val="22"/>
                <w:szCs w:val="22"/>
              </w:rPr>
              <w:t xml:space="preserve"> method in RootDialog.  We don’t need it since we are not implementing IDialog&lt;&gt;</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SNIP26</w:t>
            </w:r>
            <w:r w:rsidRPr="00685804">
              <w:rPr>
                <w:rFonts w:asciiTheme="minorHAnsi" w:hAnsiTheme="minorHAnsi" w:cstheme="minorHAnsi"/>
                <w:b/>
                <w:color w:val="FF0000"/>
                <w:sz w:val="22"/>
                <w:szCs w:val="22"/>
              </w:rPr>
              <w:t>----------------------------------------------</w:t>
            </w:r>
          </w:p>
          <w:p w14:paraId="16333C99"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w:t>
            </w:r>
          </w:p>
          <w:p w14:paraId="46A86AF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None")]</w:t>
            </w:r>
          </w:p>
          <w:p w14:paraId="461C2DB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None(IDialogContext context, LuisResult result)</w:t>
            </w:r>
          </w:p>
          <w:p w14:paraId="4213ABB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7AF4F38"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result.Query}'";</w:t>
            </w:r>
          </w:p>
          <w:p w14:paraId="6B7ED29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message);</w:t>
            </w:r>
          </w:p>
          <w:p w14:paraId="7B629E8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1167DA8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7969B"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6799942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ReserveATable")]</w:t>
            </w:r>
          </w:p>
          <w:p w14:paraId="09D629FD"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ReserveATable(IDialogContext context, LuisResult result)</w:t>
            </w:r>
          </w:p>
          <w:p w14:paraId="781585C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6CB93BD1"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1938A0C3"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2C7C189B" w14:textId="77777777" w:rsidR="00213F92"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Great, lets book a table for you. You will need to provide a few details.");</w:t>
            </w:r>
          </w:p>
          <w:p w14:paraId="2FC8BBE4"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var form = new FormDialog&lt;Reservation&gt;(</w:t>
            </w:r>
          </w:p>
          <w:p w14:paraId="42DCDB8A"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ew Reservation(context.UserData.Get&lt;String&gt;("Name")),</w:t>
            </w:r>
          </w:p>
          <w:p w14:paraId="2DDF2270"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ReservationForm.BuildForm,</w:t>
            </w:r>
          </w:p>
          <w:p w14:paraId="6438EC57"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FormOptions.PromptInStart,</w:t>
            </w:r>
          </w:p>
          <w:p w14:paraId="76CFB4A5" w14:textId="77777777" w:rsidR="00213F92" w:rsidRPr="00DF5E06"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null);</w:t>
            </w:r>
          </w:p>
          <w:p w14:paraId="1952257D" w14:textId="77777777" w:rsidR="00213F92" w:rsidRPr="00DF5E06" w:rsidRDefault="00213F92" w:rsidP="00213F92">
            <w:pPr>
              <w:pStyle w:val="Code"/>
              <w:rPr>
                <w:rStyle w:val="nx"/>
                <w:rFonts w:ascii="Segoe UI" w:hAnsi="Segoe UI" w:cs="Segoe UI"/>
                <w:spacing w:val="3"/>
                <w:sz w:val="23"/>
                <w:szCs w:val="23"/>
                <w:bdr w:val="none" w:sz="0" w:space="0" w:color="auto" w:frame="1"/>
              </w:rPr>
            </w:pPr>
          </w:p>
          <w:p w14:paraId="7F74F683"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F5E06">
              <w:rPr>
                <w:rStyle w:val="nx"/>
                <w:rFonts w:ascii="Segoe UI" w:hAnsi="Segoe UI" w:cs="Segoe UI"/>
                <w:spacing w:val="3"/>
                <w:sz w:val="23"/>
                <w:szCs w:val="23"/>
                <w:bdr w:val="none" w:sz="0" w:space="0" w:color="auto" w:frame="1"/>
              </w:rPr>
              <w:t>context.Call(form, this.ReservationFormComplete);</w:t>
            </w:r>
          </w:p>
          <w:p w14:paraId="4521F21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4250D81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catch (Exception)</w:t>
            </w:r>
          </w:p>
          <w:p w14:paraId="327E904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C717D7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Something really bad happened. You can try again later meanwhile I'll check what went wrong.");</w:t>
            </w:r>
          </w:p>
          <w:p w14:paraId="68E6DBE6"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7B8F040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389B96C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3F53148" w14:textId="77777777" w:rsidR="00213F92" w:rsidRPr="00DD3098" w:rsidRDefault="00213F92" w:rsidP="00213F92">
            <w:pPr>
              <w:pStyle w:val="Code"/>
              <w:rPr>
                <w:rStyle w:val="nx"/>
                <w:rFonts w:ascii="Segoe UI" w:hAnsi="Segoe UI" w:cs="Segoe UI"/>
                <w:spacing w:val="3"/>
                <w:sz w:val="23"/>
                <w:szCs w:val="23"/>
                <w:bdr w:val="none" w:sz="0" w:space="0" w:color="auto" w:frame="1"/>
              </w:rPr>
            </w:pPr>
          </w:p>
          <w:p w14:paraId="307065D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SayHello")]</w:t>
            </w:r>
          </w:p>
          <w:p w14:paraId="62FF6B9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SayHello(IDialogContext context, LuisResult result)</w:t>
            </w:r>
          </w:p>
          <w:p w14:paraId="7BCEE660"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B68FA5E"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Call(new HelloDialog(), this.ResumeAfterOptionDialog);</w:t>
            </w:r>
          </w:p>
          <w:p w14:paraId="1559CDFB"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313FC3E4"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LuisIntent("Help")]</w:t>
            </w:r>
          </w:p>
          <w:p w14:paraId="764AD405"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public async Task Help(IDialogContext context, LuisResult result)</w:t>
            </w:r>
          </w:p>
          <w:p w14:paraId="2FB4CDFC"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464F144A"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context.PostAsync("Insert Help Dialog here");</w:t>
            </w:r>
          </w:p>
          <w:p w14:paraId="62CA2942" w14:textId="77777777" w:rsidR="00213F92" w:rsidRPr="00DD3098"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Wait(MessageReceived);</w:t>
            </w:r>
          </w:p>
          <w:p w14:paraId="009DA2AC" w14:textId="77777777" w:rsidR="00213F92" w:rsidRPr="00F36C09" w:rsidRDefault="00213F92" w:rsidP="00213F92">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3A763DDB"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r w:rsidRPr="00DD3098">
              <w:rPr>
                <w:rFonts w:asciiTheme="minorHAnsi" w:hAnsiTheme="minorHAnsi" w:cstheme="minorHAnsi"/>
                <w:b/>
                <w:sz w:val="22"/>
                <w:szCs w:val="22"/>
              </w:rPr>
              <w:t>LuisResult</w:t>
            </w:r>
            <w:r>
              <w:rPr>
                <w:rFonts w:asciiTheme="minorHAnsi" w:hAnsiTheme="minorHAnsi" w:cstheme="minorHAnsi"/>
                <w:sz w:val="22"/>
                <w:szCs w:val="22"/>
              </w:rPr>
              <w:t xml:space="preserve">.  Also notice the </w:t>
            </w:r>
            <w:r w:rsidRPr="00DD3098">
              <w:rPr>
                <w:rFonts w:asciiTheme="minorHAnsi" w:hAnsiTheme="minorHAnsi" w:cstheme="minorHAnsi"/>
                <w:b/>
                <w:sz w:val="22"/>
                <w:szCs w:val="22"/>
              </w:rPr>
              <w:t>context.Wait</w:t>
            </w:r>
            <w:r>
              <w:rPr>
                <w:rFonts w:asciiTheme="minorHAnsi" w:hAnsiTheme="minorHAnsi" w:cstheme="minorHAnsi"/>
                <w:sz w:val="22"/>
                <w:szCs w:val="22"/>
              </w:rPr>
              <w:t xml:space="preserve">, the callback is </w:t>
            </w:r>
            <w:r w:rsidRPr="00DD3098">
              <w:rPr>
                <w:rFonts w:asciiTheme="minorHAnsi" w:hAnsiTheme="minorHAnsi" w:cstheme="minorHAnsi"/>
                <w:b/>
                <w:sz w:val="22"/>
                <w:szCs w:val="22"/>
              </w:rPr>
              <w:t>MessageReceived</w:t>
            </w:r>
            <w:r>
              <w:rPr>
                <w:rFonts w:asciiTheme="minorHAnsi" w:hAnsiTheme="minorHAnsi" w:cstheme="minorHAnsi"/>
                <w:sz w:val="22"/>
                <w:szCs w:val="22"/>
              </w:rPr>
              <w:t xml:space="preserve">.  This is not something we write, but is part of the </w:t>
            </w:r>
            <w:r w:rsidRPr="00DD3098">
              <w:rPr>
                <w:rFonts w:asciiTheme="minorHAnsi" w:hAnsiTheme="minorHAnsi" w:cstheme="minorHAnsi"/>
                <w:b/>
                <w:sz w:val="22"/>
                <w:szCs w:val="22"/>
              </w:rPr>
              <w:t>LuisDialog</w:t>
            </w:r>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A365515" wp14:editId="216AE7AA">
                  <wp:extent cx="3916592" cy="1046254"/>
                  <wp:effectExtent l="0" t="0" r="8255"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652FDC30" w14:textId="77777777" w:rsidR="00213F92" w:rsidRDefault="00213F92" w:rsidP="00213F9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ReserveATabl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D4620DA" wp14:editId="26671899">
                  <wp:extent cx="4393964" cy="1257961"/>
                  <wp:effectExtent l="0" t="0" r="698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C277168" wp14:editId="70369C16">
                  <wp:extent cx="4088299" cy="1548666"/>
                  <wp:effectExtent l="0" t="0" r="762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table” if they don’t work, go back up to LUIS and train it some more to recognize additional statements. </w:t>
            </w:r>
            <w:r>
              <w:rPr>
                <w:rFonts w:asciiTheme="minorHAnsi" w:hAnsiTheme="minorHAnsi" w:cstheme="minorHAnsi"/>
                <w:sz w:val="22"/>
                <w:szCs w:val="22"/>
              </w:rPr>
              <w:br/>
            </w:r>
          </w:p>
          <w:p w14:paraId="781F1CBD" w14:textId="77777777" w:rsidR="00213F92" w:rsidRPr="00510DB5" w:rsidRDefault="00213F92" w:rsidP="00213F92">
            <w:pPr>
              <w:pStyle w:val="ListParagraph"/>
              <w:spacing w:before="120" w:after="100" w:afterAutospacing="1"/>
              <w:ind w:left="360"/>
              <w:rPr>
                <w:rFonts w:asciiTheme="minorHAnsi" w:hAnsiTheme="minorHAnsi" w:cstheme="minorHAnsi"/>
                <w:sz w:val="22"/>
                <w:szCs w:val="22"/>
              </w:rPr>
            </w:pPr>
          </w:p>
        </w:tc>
      </w:tr>
    </w:tbl>
    <w:p w14:paraId="4533F01A" w14:textId="77777777" w:rsidR="00213F92" w:rsidRPr="00BD3C32" w:rsidRDefault="00213F92" w:rsidP="00213F92"/>
    <w:p w14:paraId="0DEC6E59" w14:textId="77777777" w:rsidR="00213F92" w:rsidRPr="00BD3C32" w:rsidRDefault="00213F92"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7" w:name="_Additional_Resources"/>
      <w:bookmarkStart w:id="48" w:name="_Toc482962287"/>
      <w:bookmarkEnd w:id="47"/>
      <w:r w:rsidRPr="005C73E9">
        <w:rPr>
          <w:rFonts w:ascii="Times New Roman" w:hAnsi="Times New Roman" w:cs="Times New Roman"/>
          <w:b w:val="0"/>
          <w:color w:val="auto"/>
          <w:sz w:val="52"/>
          <w:szCs w:val="52"/>
        </w:rPr>
        <w:lastRenderedPageBreak/>
        <w:t>Additional Resources</w:t>
      </w:r>
      <w:bookmarkEnd w:id="41"/>
      <w:bookmarkEnd w:id="48"/>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9" w:name="_Toc482962288"/>
      <w:r w:rsidRPr="005C73E9">
        <w:rPr>
          <w:rFonts w:ascii="Times New Roman" w:hAnsi="Times New Roman" w:cs="Times New Roman"/>
          <w:b w:val="0"/>
          <w:color w:val="auto"/>
          <w:sz w:val="52"/>
          <w:szCs w:val="52"/>
        </w:rPr>
        <w:lastRenderedPageBreak/>
        <w:t>Copyright</w:t>
      </w:r>
      <w:bookmarkEnd w:id="49"/>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0EA3598D"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26"/>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44ABC" w14:textId="77777777" w:rsidR="0005605E" w:rsidRDefault="0005605E">
      <w:r>
        <w:separator/>
      </w:r>
    </w:p>
  </w:endnote>
  <w:endnote w:type="continuationSeparator" w:id="0">
    <w:p w14:paraId="16E47250" w14:textId="77777777" w:rsidR="0005605E" w:rsidRDefault="00056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CE1877" w:rsidRDefault="00CE1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2CE92A" w14:textId="77777777" w:rsidR="0005605E" w:rsidRDefault="0005605E">
      <w:r>
        <w:separator/>
      </w:r>
    </w:p>
  </w:footnote>
  <w:footnote w:type="continuationSeparator" w:id="0">
    <w:p w14:paraId="75D33B58" w14:textId="77777777" w:rsidR="0005605E" w:rsidRDefault="000560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CE1877" w:rsidRDefault="00CE1877" w:rsidP="00EC2B1D">
    <w:pPr>
      <w:pStyle w:val="Footer"/>
      <w:spacing w:before="0" w:after="0"/>
    </w:pPr>
    <w:r>
      <w:rPr>
        <w:b/>
      </w:rPr>
      <w:t>Code First Development with the ADO.Net Entity Framework</w:t>
    </w:r>
  </w:p>
  <w:p w14:paraId="7C82E87C" w14:textId="77777777" w:rsidR="00CE1877" w:rsidRDefault="00CE1877" w:rsidP="00EC2B1D">
    <w:pPr>
      <w:pStyle w:val="Footer"/>
      <w:spacing w:before="0" w:after="0"/>
    </w:pPr>
    <w:r>
      <w:t>Microsoft Hands-on Labs</w:t>
    </w:r>
  </w:p>
  <w:p w14:paraId="7C82E87D" w14:textId="7853AD53" w:rsidR="00CE1877" w:rsidRDefault="00CE1877"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fldSimple w:instr=" NUMPAGES ">
      <w:r w:rsidR="0000668E">
        <w:rPr>
          <w:noProof/>
        </w:rPr>
        <w:t>68</w:t>
      </w:r>
    </w:fldSimple>
    <w:r w:rsidR="0005605E">
      <w:pict w14:anchorId="7C82E885">
        <v:rect id="_x0000_i1026"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CE1877" w:rsidRDefault="00CE1877" w:rsidP="00C763A6">
    <w:pPr>
      <w:pStyle w:val="Footer"/>
      <w:spacing w:before="0" w:after="0"/>
    </w:pPr>
    <w:r>
      <w:rPr>
        <w:b/>
      </w:rPr>
      <w:t>Creating a bot using the Microsoft Bot Framework</w:t>
    </w:r>
  </w:p>
  <w:p w14:paraId="7C82E880" w14:textId="60398351" w:rsidR="00CE1877" w:rsidRDefault="00CE1877" w:rsidP="006167A1">
    <w:pPr>
      <w:pStyle w:val="Footer"/>
      <w:spacing w:before="0" w:after="0"/>
    </w:pPr>
    <w:r>
      <w:t>C# Hands-on Labs</w:t>
    </w:r>
  </w:p>
  <w:p w14:paraId="7C82E881" w14:textId="07ADA101" w:rsidR="00CE1877" w:rsidRDefault="00CE1877">
    <w:pPr>
      <w:pStyle w:val="Header"/>
    </w:pPr>
    <w:r>
      <w:t xml:space="preserve">Page </w:t>
    </w:r>
    <w:r>
      <w:fldChar w:fldCharType="begin"/>
    </w:r>
    <w:r>
      <w:instrText xml:space="preserve"> PAGE </w:instrText>
    </w:r>
    <w:r>
      <w:fldChar w:fldCharType="separate"/>
    </w:r>
    <w:r w:rsidR="00EC7F8B">
      <w:rPr>
        <w:noProof/>
      </w:rPr>
      <w:t>6</w:t>
    </w:r>
    <w:r>
      <w:rPr>
        <w:noProof/>
      </w:rPr>
      <w:fldChar w:fldCharType="end"/>
    </w:r>
    <w:r>
      <w:t xml:space="preserve"> of </w:t>
    </w:r>
    <w:fldSimple w:instr=" NUMPAGES ">
      <w:r w:rsidR="00EC7F8B">
        <w:rPr>
          <w:noProof/>
        </w:rPr>
        <w:t>68</w:t>
      </w:r>
    </w:fldSimple>
    <w:r w:rsidR="0005605E">
      <w:pict w14:anchorId="7C82E886">
        <v:rect id="_x0000_i1027"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CE1877" w:rsidRDefault="00CE1877" w:rsidP="002F1BAF">
    <w:pPr>
      <w:pStyle w:val="Footer"/>
      <w:spacing w:before="0" w:after="0"/>
    </w:pPr>
    <w:r>
      <w:rPr>
        <w:b/>
      </w:rPr>
      <w:t>Creating a bot using the Microsoft Bot Framework</w:t>
    </w:r>
  </w:p>
  <w:p w14:paraId="3E9AC0BE" w14:textId="3051B650" w:rsidR="00CE1877" w:rsidRDefault="00CE1877" w:rsidP="002F1BAF">
    <w:pPr>
      <w:pStyle w:val="Footer"/>
      <w:spacing w:before="0" w:after="0"/>
    </w:pPr>
    <w:r>
      <w:t>C# Hands-on Labs</w:t>
    </w:r>
  </w:p>
  <w:p w14:paraId="7C82E884" w14:textId="013F725C" w:rsidR="00CE1877" w:rsidRDefault="00CE1877" w:rsidP="00EC2B1D">
    <w:pPr>
      <w:pStyle w:val="Footer"/>
    </w:pPr>
    <w:r>
      <w:t xml:space="preserve">Page </w:t>
    </w:r>
    <w:r>
      <w:fldChar w:fldCharType="begin"/>
    </w:r>
    <w:r>
      <w:instrText xml:space="preserve"> PAGE </w:instrText>
    </w:r>
    <w:r>
      <w:fldChar w:fldCharType="separate"/>
    </w:r>
    <w:r w:rsidR="00EC7F8B">
      <w:rPr>
        <w:noProof/>
      </w:rPr>
      <w:t>7</w:t>
    </w:r>
    <w:r>
      <w:rPr>
        <w:noProof/>
      </w:rPr>
      <w:fldChar w:fldCharType="end"/>
    </w:r>
    <w:r>
      <w:t xml:space="preserve"> of </w:t>
    </w:r>
    <w:fldSimple w:instr=" NUMPAGES ">
      <w:r w:rsidR="00EC7F8B">
        <w:rPr>
          <w:noProof/>
        </w:rPr>
        <w:t>68</w:t>
      </w:r>
    </w:fldSimple>
    <w:r w:rsidR="0005605E">
      <w:pict w14:anchorId="7C82E887">
        <v:rect id="_x0000_i1028"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0.7pt;height:11.75pt;visibility:visible;mso-wrap-style:square" o:bullet="t">
        <v:imagedata r:id="rId1" o:title=""/>
      </v:shape>
    </w:pict>
  </w:numPicBullet>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54736"/>
    <w:multiLevelType w:val="hybridMultilevel"/>
    <w:tmpl w:val="955EA94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362A2B"/>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9"/>
  </w:num>
  <w:num w:numId="2">
    <w:abstractNumId w:val="3"/>
  </w:num>
  <w:num w:numId="3">
    <w:abstractNumId w:val="25"/>
  </w:num>
  <w:num w:numId="4">
    <w:abstractNumId w:val="0"/>
  </w:num>
  <w:num w:numId="5">
    <w:abstractNumId w:val="19"/>
  </w:num>
  <w:num w:numId="6">
    <w:abstractNumId w:val="13"/>
  </w:num>
  <w:num w:numId="7">
    <w:abstractNumId w:val="6"/>
  </w:num>
  <w:num w:numId="8">
    <w:abstractNumId w:val="14"/>
  </w:num>
  <w:num w:numId="9">
    <w:abstractNumId w:val="4"/>
  </w:num>
  <w:num w:numId="10">
    <w:abstractNumId w:val="31"/>
  </w:num>
  <w:num w:numId="11">
    <w:abstractNumId w:val="2"/>
  </w:num>
  <w:num w:numId="12">
    <w:abstractNumId w:val="21"/>
  </w:num>
  <w:num w:numId="13">
    <w:abstractNumId w:val="20"/>
  </w:num>
  <w:num w:numId="14">
    <w:abstractNumId w:val="26"/>
  </w:num>
  <w:num w:numId="15">
    <w:abstractNumId w:val="30"/>
  </w:num>
  <w:num w:numId="16">
    <w:abstractNumId w:val="10"/>
  </w:num>
  <w:num w:numId="17">
    <w:abstractNumId w:val="33"/>
  </w:num>
  <w:num w:numId="18">
    <w:abstractNumId w:val="22"/>
  </w:num>
  <w:num w:numId="19">
    <w:abstractNumId w:val="11"/>
  </w:num>
  <w:num w:numId="20">
    <w:abstractNumId w:val="18"/>
  </w:num>
  <w:num w:numId="21">
    <w:abstractNumId w:val="17"/>
  </w:num>
  <w:num w:numId="22">
    <w:abstractNumId w:val="16"/>
  </w:num>
  <w:num w:numId="23">
    <w:abstractNumId w:val="23"/>
  </w:num>
  <w:num w:numId="24">
    <w:abstractNumId w:val="5"/>
  </w:num>
  <w:num w:numId="25">
    <w:abstractNumId w:val="27"/>
  </w:num>
  <w:num w:numId="26">
    <w:abstractNumId w:val="9"/>
  </w:num>
  <w:num w:numId="27">
    <w:abstractNumId w:val="15"/>
  </w:num>
  <w:num w:numId="28">
    <w:abstractNumId w:val="1"/>
  </w:num>
  <w:num w:numId="29">
    <w:abstractNumId w:val="8"/>
  </w:num>
  <w:num w:numId="30">
    <w:abstractNumId w:val="12"/>
  </w:num>
  <w:num w:numId="31">
    <w:abstractNumId w:val="32"/>
  </w:num>
  <w:num w:numId="32">
    <w:abstractNumId w:val="28"/>
  </w:num>
  <w:num w:numId="33">
    <w:abstractNumId w:val="7"/>
  </w:num>
  <w:num w:numId="34">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668E"/>
    <w:rsid w:val="0000712F"/>
    <w:rsid w:val="000071CD"/>
    <w:rsid w:val="00010571"/>
    <w:rsid w:val="00012086"/>
    <w:rsid w:val="00013909"/>
    <w:rsid w:val="0001677A"/>
    <w:rsid w:val="000168D2"/>
    <w:rsid w:val="00017048"/>
    <w:rsid w:val="0002081C"/>
    <w:rsid w:val="000220B8"/>
    <w:rsid w:val="000226FF"/>
    <w:rsid w:val="0002393E"/>
    <w:rsid w:val="000245BF"/>
    <w:rsid w:val="00024960"/>
    <w:rsid w:val="000278DC"/>
    <w:rsid w:val="00027CA3"/>
    <w:rsid w:val="00030125"/>
    <w:rsid w:val="000314AD"/>
    <w:rsid w:val="000314BF"/>
    <w:rsid w:val="0003276B"/>
    <w:rsid w:val="0003331D"/>
    <w:rsid w:val="00033990"/>
    <w:rsid w:val="00037BE3"/>
    <w:rsid w:val="000402A2"/>
    <w:rsid w:val="00041D7D"/>
    <w:rsid w:val="00045CD7"/>
    <w:rsid w:val="00046F8B"/>
    <w:rsid w:val="00047507"/>
    <w:rsid w:val="00050423"/>
    <w:rsid w:val="00050936"/>
    <w:rsid w:val="00055045"/>
    <w:rsid w:val="0005605E"/>
    <w:rsid w:val="000622E4"/>
    <w:rsid w:val="00062A6B"/>
    <w:rsid w:val="000639C7"/>
    <w:rsid w:val="00063EED"/>
    <w:rsid w:val="0006534F"/>
    <w:rsid w:val="00065D07"/>
    <w:rsid w:val="00066158"/>
    <w:rsid w:val="00070033"/>
    <w:rsid w:val="00072214"/>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4A"/>
    <w:rsid w:val="000D3065"/>
    <w:rsid w:val="000D381A"/>
    <w:rsid w:val="000D45E6"/>
    <w:rsid w:val="000D527C"/>
    <w:rsid w:val="000D52A6"/>
    <w:rsid w:val="000E1C15"/>
    <w:rsid w:val="000E3B1D"/>
    <w:rsid w:val="000E473A"/>
    <w:rsid w:val="000E496C"/>
    <w:rsid w:val="000E5AEE"/>
    <w:rsid w:val="000E660C"/>
    <w:rsid w:val="000F2D40"/>
    <w:rsid w:val="000F3CC2"/>
    <w:rsid w:val="000F4C85"/>
    <w:rsid w:val="000F4D64"/>
    <w:rsid w:val="000F5AEB"/>
    <w:rsid w:val="000F6C0D"/>
    <w:rsid w:val="001001CF"/>
    <w:rsid w:val="0010071A"/>
    <w:rsid w:val="00100887"/>
    <w:rsid w:val="00101CF8"/>
    <w:rsid w:val="00104228"/>
    <w:rsid w:val="00104245"/>
    <w:rsid w:val="00105074"/>
    <w:rsid w:val="001051F4"/>
    <w:rsid w:val="0010638D"/>
    <w:rsid w:val="00106835"/>
    <w:rsid w:val="00107884"/>
    <w:rsid w:val="00110D38"/>
    <w:rsid w:val="00112987"/>
    <w:rsid w:val="001134DB"/>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490A"/>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2F6D"/>
    <w:rsid w:val="0015457A"/>
    <w:rsid w:val="00155583"/>
    <w:rsid w:val="0015764E"/>
    <w:rsid w:val="001614A9"/>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B767A"/>
    <w:rsid w:val="001C2A98"/>
    <w:rsid w:val="001C2CFE"/>
    <w:rsid w:val="001C369C"/>
    <w:rsid w:val="001C46E7"/>
    <w:rsid w:val="001C5159"/>
    <w:rsid w:val="001C5573"/>
    <w:rsid w:val="001C5DF1"/>
    <w:rsid w:val="001D0848"/>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582"/>
    <w:rsid w:val="00202B01"/>
    <w:rsid w:val="00203E8D"/>
    <w:rsid w:val="002061D9"/>
    <w:rsid w:val="0021002B"/>
    <w:rsid w:val="0021058F"/>
    <w:rsid w:val="00210658"/>
    <w:rsid w:val="00210FB6"/>
    <w:rsid w:val="00213F92"/>
    <w:rsid w:val="00214ED5"/>
    <w:rsid w:val="00215006"/>
    <w:rsid w:val="00216804"/>
    <w:rsid w:val="00217116"/>
    <w:rsid w:val="00220C77"/>
    <w:rsid w:val="00221224"/>
    <w:rsid w:val="0022136D"/>
    <w:rsid w:val="00222521"/>
    <w:rsid w:val="00223B88"/>
    <w:rsid w:val="00224748"/>
    <w:rsid w:val="00225430"/>
    <w:rsid w:val="0022772D"/>
    <w:rsid w:val="00227F15"/>
    <w:rsid w:val="002345B9"/>
    <w:rsid w:val="00235492"/>
    <w:rsid w:val="00235ED8"/>
    <w:rsid w:val="0023746D"/>
    <w:rsid w:val="00241752"/>
    <w:rsid w:val="00242178"/>
    <w:rsid w:val="002425EF"/>
    <w:rsid w:val="002430D4"/>
    <w:rsid w:val="00243212"/>
    <w:rsid w:val="00243AA7"/>
    <w:rsid w:val="00244035"/>
    <w:rsid w:val="00245042"/>
    <w:rsid w:val="00245C6B"/>
    <w:rsid w:val="002468E7"/>
    <w:rsid w:val="00246CFE"/>
    <w:rsid w:val="00247563"/>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30C"/>
    <w:rsid w:val="002738F2"/>
    <w:rsid w:val="00273FBA"/>
    <w:rsid w:val="002744F9"/>
    <w:rsid w:val="00274F7E"/>
    <w:rsid w:val="00275BFD"/>
    <w:rsid w:val="00275F92"/>
    <w:rsid w:val="0027656E"/>
    <w:rsid w:val="0027680A"/>
    <w:rsid w:val="0027799B"/>
    <w:rsid w:val="00280F0D"/>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418F"/>
    <w:rsid w:val="002B6569"/>
    <w:rsid w:val="002C4DCD"/>
    <w:rsid w:val="002C51FB"/>
    <w:rsid w:val="002C61B6"/>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E75DF"/>
    <w:rsid w:val="002F0598"/>
    <w:rsid w:val="002F1BAF"/>
    <w:rsid w:val="002F222B"/>
    <w:rsid w:val="002F3431"/>
    <w:rsid w:val="002F5692"/>
    <w:rsid w:val="002F570D"/>
    <w:rsid w:val="0030007B"/>
    <w:rsid w:val="00301585"/>
    <w:rsid w:val="00301DCC"/>
    <w:rsid w:val="00301F3C"/>
    <w:rsid w:val="00302387"/>
    <w:rsid w:val="00302576"/>
    <w:rsid w:val="00305810"/>
    <w:rsid w:val="003060F3"/>
    <w:rsid w:val="00306368"/>
    <w:rsid w:val="00307CB0"/>
    <w:rsid w:val="00310565"/>
    <w:rsid w:val="00311D8B"/>
    <w:rsid w:val="00314FAF"/>
    <w:rsid w:val="00316420"/>
    <w:rsid w:val="00321DB5"/>
    <w:rsid w:val="00321FC0"/>
    <w:rsid w:val="003232E2"/>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388"/>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2ED3"/>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D56F0"/>
    <w:rsid w:val="003E0802"/>
    <w:rsid w:val="003E5134"/>
    <w:rsid w:val="003E7A0E"/>
    <w:rsid w:val="003F0202"/>
    <w:rsid w:val="003F36D4"/>
    <w:rsid w:val="003F3AC7"/>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28B4"/>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29F7"/>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B1B"/>
    <w:rsid w:val="00475D89"/>
    <w:rsid w:val="00476C8E"/>
    <w:rsid w:val="00481001"/>
    <w:rsid w:val="004831A5"/>
    <w:rsid w:val="00483DB2"/>
    <w:rsid w:val="00484D9C"/>
    <w:rsid w:val="00485584"/>
    <w:rsid w:val="004915CD"/>
    <w:rsid w:val="00491ED0"/>
    <w:rsid w:val="0049440F"/>
    <w:rsid w:val="00496F4F"/>
    <w:rsid w:val="004A115A"/>
    <w:rsid w:val="004A30E1"/>
    <w:rsid w:val="004A33EC"/>
    <w:rsid w:val="004A3B2A"/>
    <w:rsid w:val="004A4D0D"/>
    <w:rsid w:val="004A5280"/>
    <w:rsid w:val="004A5800"/>
    <w:rsid w:val="004A5E33"/>
    <w:rsid w:val="004A60D7"/>
    <w:rsid w:val="004B0C35"/>
    <w:rsid w:val="004B43D2"/>
    <w:rsid w:val="004B5537"/>
    <w:rsid w:val="004B575D"/>
    <w:rsid w:val="004B5CD0"/>
    <w:rsid w:val="004B5EBF"/>
    <w:rsid w:val="004B6795"/>
    <w:rsid w:val="004C040B"/>
    <w:rsid w:val="004C1E36"/>
    <w:rsid w:val="004C2FC3"/>
    <w:rsid w:val="004C570B"/>
    <w:rsid w:val="004C686E"/>
    <w:rsid w:val="004C7814"/>
    <w:rsid w:val="004D022F"/>
    <w:rsid w:val="004D0975"/>
    <w:rsid w:val="004D0FAE"/>
    <w:rsid w:val="004D3969"/>
    <w:rsid w:val="004D43C1"/>
    <w:rsid w:val="004D4906"/>
    <w:rsid w:val="004D4FA4"/>
    <w:rsid w:val="004D5207"/>
    <w:rsid w:val="004D7241"/>
    <w:rsid w:val="004D7397"/>
    <w:rsid w:val="004E2546"/>
    <w:rsid w:val="004E293C"/>
    <w:rsid w:val="004E3B3D"/>
    <w:rsid w:val="004E3D4B"/>
    <w:rsid w:val="004E4270"/>
    <w:rsid w:val="004E4937"/>
    <w:rsid w:val="004E59A4"/>
    <w:rsid w:val="004E6725"/>
    <w:rsid w:val="004E6D69"/>
    <w:rsid w:val="004F0525"/>
    <w:rsid w:val="004F1D14"/>
    <w:rsid w:val="004F2E02"/>
    <w:rsid w:val="004F4A5F"/>
    <w:rsid w:val="004F5543"/>
    <w:rsid w:val="004F5C09"/>
    <w:rsid w:val="004F6D56"/>
    <w:rsid w:val="00501EE8"/>
    <w:rsid w:val="00506AA1"/>
    <w:rsid w:val="00506CAC"/>
    <w:rsid w:val="00506FA9"/>
    <w:rsid w:val="00507191"/>
    <w:rsid w:val="00510C2E"/>
    <w:rsid w:val="00510DB5"/>
    <w:rsid w:val="0051102C"/>
    <w:rsid w:val="00511ABD"/>
    <w:rsid w:val="00511CB7"/>
    <w:rsid w:val="005153D1"/>
    <w:rsid w:val="00516896"/>
    <w:rsid w:val="005170B0"/>
    <w:rsid w:val="005211DD"/>
    <w:rsid w:val="00521284"/>
    <w:rsid w:val="0052346C"/>
    <w:rsid w:val="005257CE"/>
    <w:rsid w:val="0053149F"/>
    <w:rsid w:val="00531CF9"/>
    <w:rsid w:val="005327E5"/>
    <w:rsid w:val="00535466"/>
    <w:rsid w:val="00536872"/>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77796"/>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0BD7"/>
    <w:rsid w:val="00633A2D"/>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0C72"/>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3E3B"/>
    <w:rsid w:val="0069449F"/>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3CAC"/>
    <w:rsid w:val="006F62B4"/>
    <w:rsid w:val="006F68E0"/>
    <w:rsid w:val="00701396"/>
    <w:rsid w:val="007015B7"/>
    <w:rsid w:val="0070224F"/>
    <w:rsid w:val="0070651D"/>
    <w:rsid w:val="0070752B"/>
    <w:rsid w:val="00707EBC"/>
    <w:rsid w:val="00710DD9"/>
    <w:rsid w:val="00711B9A"/>
    <w:rsid w:val="00712CA6"/>
    <w:rsid w:val="00712D3F"/>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2D22"/>
    <w:rsid w:val="00763161"/>
    <w:rsid w:val="00764415"/>
    <w:rsid w:val="00764A6B"/>
    <w:rsid w:val="00765BA5"/>
    <w:rsid w:val="0076608D"/>
    <w:rsid w:val="007670DF"/>
    <w:rsid w:val="00767185"/>
    <w:rsid w:val="00767FDB"/>
    <w:rsid w:val="00771A82"/>
    <w:rsid w:val="00771BC0"/>
    <w:rsid w:val="00773D57"/>
    <w:rsid w:val="0077589C"/>
    <w:rsid w:val="0077621F"/>
    <w:rsid w:val="007765FC"/>
    <w:rsid w:val="00776750"/>
    <w:rsid w:val="007771D3"/>
    <w:rsid w:val="00780ACA"/>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46EE"/>
    <w:rsid w:val="007C495C"/>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3D"/>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0664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3785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2797"/>
    <w:rsid w:val="00862925"/>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5A3"/>
    <w:rsid w:val="00877ECC"/>
    <w:rsid w:val="00880D3E"/>
    <w:rsid w:val="00880ED4"/>
    <w:rsid w:val="00880F07"/>
    <w:rsid w:val="00881942"/>
    <w:rsid w:val="00881A2E"/>
    <w:rsid w:val="008839CE"/>
    <w:rsid w:val="00883AB3"/>
    <w:rsid w:val="00884CBD"/>
    <w:rsid w:val="00886E72"/>
    <w:rsid w:val="00886FFB"/>
    <w:rsid w:val="0088727F"/>
    <w:rsid w:val="00887EB4"/>
    <w:rsid w:val="00893277"/>
    <w:rsid w:val="00893615"/>
    <w:rsid w:val="00893DD6"/>
    <w:rsid w:val="008953A2"/>
    <w:rsid w:val="0089716A"/>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1BDE"/>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37970"/>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3C0A"/>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369F"/>
    <w:rsid w:val="009F44FD"/>
    <w:rsid w:val="009F6C01"/>
    <w:rsid w:val="009F716E"/>
    <w:rsid w:val="009F78A0"/>
    <w:rsid w:val="00A04738"/>
    <w:rsid w:val="00A068FC"/>
    <w:rsid w:val="00A072E7"/>
    <w:rsid w:val="00A103D0"/>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63A81"/>
    <w:rsid w:val="00A70FD7"/>
    <w:rsid w:val="00A720B1"/>
    <w:rsid w:val="00A72972"/>
    <w:rsid w:val="00A73A95"/>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2BC6"/>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0F4D"/>
    <w:rsid w:val="00B31666"/>
    <w:rsid w:val="00B32161"/>
    <w:rsid w:val="00B33A72"/>
    <w:rsid w:val="00B342AB"/>
    <w:rsid w:val="00B358B7"/>
    <w:rsid w:val="00B36743"/>
    <w:rsid w:val="00B37198"/>
    <w:rsid w:val="00B40946"/>
    <w:rsid w:val="00B40B78"/>
    <w:rsid w:val="00B41925"/>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5C16"/>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5D2"/>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401F"/>
    <w:rsid w:val="00BD534E"/>
    <w:rsid w:val="00BD686F"/>
    <w:rsid w:val="00BD7C36"/>
    <w:rsid w:val="00BE09EF"/>
    <w:rsid w:val="00BE53DF"/>
    <w:rsid w:val="00BE54AD"/>
    <w:rsid w:val="00BE575B"/>
    <w:rsid w:val="00BE5935"/>
    <w:rsid w:val="00BE6D60"/>
    <w:rsid w:val="00BF131B"/>
    <w:rsid w:val="00BF1B38"/>
    <w:rsid w:val="00BF277B"/>
    <w:rsid w:val="00BF645D"/>
    <w:rsid w:val="00BF6D3C"/>
    <w:rsid w:val="00BF6FEE"/>
    <w:rsid w:val="00C0127F"/>
    <w:rsid w:val="00C02679"/>
    <w:rsid w:val="00C02E36"/>
    <w:rsid w:val="00C038FA"/>
    <w:rsid w:val="00C067A0"/>
    <w:rsid w:val="00C068F7"/>
    <w:rsid w:val="00C103BB"/>
    <w:rsid w:val="00C117D2"/>
    <w:rsid w:val="00C1186A"/>
    <w:rsid w:val="00C12F3D"/>
    <w:rsid w:val="00C1304F"/>
    <w:rsid w:val="00C1331E"/>
    <w:rsid w:val="00C13B7A"/>
    <w:rsid w:val="00C14F08"/>
    <w:rsid w:val="00C15EB1"/>
    <w:rsid w:val="00C21B95"/>
    <w:rsid w:val="00C221B2"/>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7E8"/>
    <w:rsid w:val="00C33944"/>
    <w:rsid w:val="00C33C93"/>
    <w:rsid w:val="00C3547A"/>
    <w:rsid w:val="00C36017"/>
    <w:rsid w:val="00C360C3"/>
    <w:rsid w:val="00C36DEA"/>
    <w:rsid w:val="00C371A5"/>
    <w:rsid w:val="00C40D86"/>
    <w:rsid w:val="00C41BC0"/>
    <w:rsid w:val="00C456EC"/>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4B33"/>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877"/>
    <w:rsid w:val="00CE1EB0"/>
    <w:rsid w:val="00CE2645"/>
    <w:rsid w:val="00CE3E0C"/>
    <w:rsid w:val="00CE3F19"/>
    <w:rsid w:val="00CE55C1"/>
    <w:rsid w:val="00CE6C1C"/>
    <w:rsid w:val="00CE6D39"/>
    <w:rsid w:val="00CE7F66"/>
    <w:rsid w:val="00CF0764"/>
    <w:rsid w:val="00CF0EB5"/>
    <w:rsid w:val="00CF1052"/>
    <w:rsid w:val="00CF1CD5"/>
    <w:rsid w:val="00CF35F9"/>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2A"/>
    <w:rsid w:val="00D436BB"/>
    <w:rsid w:val="00D44D49"/>
    <w:rsid w:val="00D4576A"/>
    <w:rsid w:val="00D46BD8"/>
    <w:rsid w:val="00D503D3"/>
    <w:rsid w:val="00D52BA5"/>
    <w:rsid w:val="00D53919"/>
    <w:rsid w:val="00D60A67"/>
    <w:rsid w:val="00D61491"/>
    <w:rsid w:val="00D658FD"/>
    <w:rsid w:val="00D67725"/>
    <w:rsid w:val="00D70054"/>
    <w:rsid w:val="00D71897"/>
    <w:rsid w:val="00D7533B"/>
    <w:rsid w:val="00D75773"/>
    <w:rsid w:val="00D775FE"/>
    <w:rsid w:val="00D8215A"/>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97A37"/>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0840"/>
    <w:rsid w:val="00DC17B8"/>
    <w:rsid w:val="00DC1E5E"/>
    <w:rsid w:val="00DC3502"/>
    <w:rsid w:val="00DC398F"/>
    <w:rsid w:val="00DC5594"/>
    <w:rsid w:val="00DC589A"/>
    <w:rsid w:val="00DC61FC"/>
    <w:rsid w:val="00DC7358"/>
    <w:rsid w:val="00DD1979"/>
    <w:rsid w:val="00DD3098"/>
    <w:rsid w:val="00DD5B37"/>
    <w:rsid w:val="00DD753A"/>
    <w:rsid w:val="00DD758C"/>
    <w:rsid w:val="00DE0766"/>
    <w:rsid w:val="00DE29EE"/>
    <w:rsid w:val="00DE42C9"/>
    <w:rsid w:val="00DE4500"/>
    <w:rsid w:val="00DE4742"/>
    <w:rsid w:val="00DE4F97"/>
    <w:rsid w:val="00DE580A"/>
    <w:rsid w:val="00DE700E"/>
    <w:rsid w:val="00DE74FC"/>
    <w:rsid w:val="00DE7DB9"/>
    <w:rsid w:val="00DF056F"/>
    <w:rsid w:val="00DF09B6"/>
    <w:rsid w:val="00DF0B67"/>
    <w:rsid w:val="00DF2E7E"/>
    <w:rsid w:val="00DF37BA"/>
    <w:rsid w:val="00DF3E5C"/>
    <w:rsid w:val="00DF4AE3"/>
    <w:rsid w:val="00DF5E06"/>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67BF7"/>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2B52"/>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C7F8B"/>
    <w:rsid w:val="00ED0D98"/>
    <w:rsid w:val="00ED17A2"/>
    <w:rsid w:val="00ED1A49"/>
    <w:rsid w:val="00ED230A"/>
    <w:rsid w:val="00ED2517"/>
    <w:rsid w:val="00ED25CD"/>
    <w:rsid w:val="00EE1066"/>
    <w:rsid w:val="00EE33C7"/>
    <w:rsid w:val="00EE3E26"/>
    <w:rsid w:val="00EE60DF"/>
    <w:rsid w:val="00EE61E4"/>
    <w:rsid w:val="00EE6C35"/>
    <w:rsid w:val="00EE6D26"/>
    <w:rsid w:val="00EE7250"/>
    <w:rsid w:val="00EE7DD8"/>
    <w:rsid w:val="00EF3BA3"/>
    <w:rsid w:val="00EF4778"/>
    <w:rsid w:val="00EF4ABD"/>
    <w:rsid w:val="00EF4E45"/>
    <w:rsid w:val="00EF5F0F"/>
    <w:rsid w:val="00EF672E"/>
    <w:rsid w:val="00EF6F14"/>
    <w:rsid w:val="00F00E70"/>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0E83"/>
    <w:rsid w:val="00F21401"/>
    <w:rsid w:val="00F21691"/>
    <w:rsid w:val="00F21881"/>
    <w:rsid w:val="00F225E5"/>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1A4B"/>
    <w:rsid w:val="00F51F11"/>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854A3"/>
    <w:rsid w:val="00F9002A"/>
    <w:rsid w:val="00F91045"/>
    <w:rsid w:val="00F913C7"/>
    <w:rsid w:val="00F91890"/>
    <w:rsid w:val="00F91DFA"/>
    <w:rsid w:val="00F9257F"/>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B5451"/>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273"/>
    <w:rsid w:val="00FE3AE2"/>
    <w:rsid w:val="00FE3BBD"/>
    <w:rsid w:val="00FE45B2"/>
    <w:rsid w:val="00FE6B14"/>
    <w:rsid w:val="00FE745A"/>
    <w:rsid w:val="00FE7743"/>
    <w:rsid w:val="00FF079C"/>
    <w:rsid w:val="00FF0A19"/>
    <w:rsid w:val="00FF0ABD"/>
    <w:rsid w:val="00FF2442"/>
    <w:rsid w:val="00FF2642"/>
    <w:rsid w:val="00FF46C7"/>
    <w:rsid w:val="00FF5571"/>
    <w:rsid w:val="00FF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 w:type="character" w:styleId="Mention">
    <w:name w:val="Mention"/>
    <w:basedOn w:val="DefaultParagraphFont"/>
    <w:uiPriority w:val="99"/>
    <w:semiHidden/>
    <w:unhideWhenUsed/>
    <w:rsid w:val="00D8215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95.png"/><Relationship Id="rId21" Type="http://schemas.openxmlformats.org/officeDocument/2006/relationships/image" Target="media/image6.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0.png"/><Relationship Id="rId16" Type="http://schemas.openxmlformats.org/officeDocument/2006/relationships/hyperlink" Target="https://account.microsoft.com/" TargetMode="External"/><Relationship Id="rId107" Type="http://schemas.openxmlformats.org/officeDocument/2006/relationships/image" Target="media/image85.png"/><Relationship Id="rId11" Type="http://schemas.openxmlformats.org/officeDocument/2006/relationships/hyperlink" Target="https://www.visualstudio.com/vs/community/"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2.png"/><Relationship Id="rId123" Type="http://schemas.openxmlformats.org/officeDocument/2006/relationships/image" Target="media/image101.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19" Type="http://schemas.openxmlformats.org/officeDocument/2006/relationships/image" Target="media/image4.png"/><Relationship Id="rId14" Type="http://schemas.openxmlformats.org/officeDocument/2006/relationships/hyperlink" Target="http://aka.ms/bf-bc-vstemplate"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100" Type="http://schemas.openxmlformats.org/officeDocument/2006/relationships/image" Target="media/image80.png"/><Relationship Id="rId105" Type="http://schemas.openxmlformats.org/officeDocument/2006/relationships/hyperlink" Target="http://www.LUIS.ai" TargetMode="External"/><Relationship Id="rId113" Type="http://schemas.openxmlformats.org/officeDocument/2006/relationships/image" Target="media/image91.png"/><Relationship Id="rId118" Type="http://schemas.openxmlformats.org/officeDocument/2006/relationships/image" Target="media/image96.png"/><Relationship Id="rId126" Type="http://schemas.openxmlformats.org/officeDocument/2006/relationships/header" Target="header3.xml"/><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99.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image" Target="media/image83.png"/><Relationship Id="rId108" Type="http://schemas.openxmlformats.org/officeDocument/2006/relationships/image" Target="media/image86.png"/><Relationship Id="rId116" Type="http://schemas.openxmlformats.org/officeDocument/2006/relationships/image" Target="media/image94.png"/><Relationship Id="rId124" Type="http://schemas.openxmlformats.org/officeDocument/2006/relationships/image" Target="media/image102.png"/><Relationship Id="rId20" Type="http://schemas.openxmlformats.org/officeDocument/2006/relationships/image" Target="media/image5.png"/><Relationship Id="rId41" Type="http://schemas.openxmlformats.org/officeDocument/2006/relationships/hyperlink" Target="https://docs.microsoft.com/en-us/bot-framework/resources-tools-downloads" TargetMode="External"/><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11"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microsoft.com/en-us/bot-framework/resources-tools-downloads" TargetMode="External"/><Relationship Id="rId23" Type="http://schemas.openxmlformats.org/officeDocument/2006/relationships/image" Target="media/image8.png"/><Relationship Id="rId28" Type="http://schemas.openxmlformats.org/officeDocument/2006/relationships/hyperlink" Target="https://www.luis.ai/" TargetMode="External"/><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4.png"/><Relationship Id="rId114" Type="http://schemas.openxmlformats.org/officeDocument/2006/relationships/image" Target="media/image92.png"/><Relationship Id="rId119" Type="http://schemas.openxmlformats.org/officeDocument/2006/relationships/image" Target="media/image97.png"/><Relationship Id="rId12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hyperlink" Target="http://json2csharp.com/" TargetMode="External"/><Relationship Id="rId101" Type="http://schemas.openxmlformats.org/officeDocument/2006/relationships/image" Target="media/image81.png"/><Relationship Id="rId122"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3.png"/><Relationship Id="rId39" Type="http://schemas.openxmlformats.org/officeDocument/2006/relationships/image" Target="media/image21.png"/><Relationship Id="rId109" Type="http://schemas.openxmlformats.org/officeDocument/2006/relationships/image" Target="media/image87.png"/><Relationship Id="rId34" Type="http://schemas.openxmlformats.org/officeDocument/2006/relationships/hyperlink" Target="http://aka.ms/bf-bc-vstemplate" TargetMode="Externa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hyperlink" Target="https://www.luis.ai/Help" TargetMode="External"/><Relationship Id="rId120" Type="http://schemas.openxmlformats.org/officeDocument/2006/relationships/image" Target="media/image98.png"/><Relationship Id="rId125" Type="http://schemas.openxmlformats.org/officeDocument/2006/relationships/image" Target="media/image103.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hyperlink" Target="http://BotFramework.com" TargetMode="External"/><Relationship Id="rId40" Type="http://schemas.openxmlformats.org/officeDocument/2006/relationships/image" Target="media/image22.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88.png"/><Relationship Id="rId115" Type="http://schemas.openxmlformats.org/officeDocument/2006/relationships/image" Target="media/image93.png"/><Relationship Id="rId61" Type="http://schemas.openxmlformats.org/officeDocument/2006/relationships/image" Target="media/image42.png"/><Relationship Id="rId82" Type="http://schemas.openxmlformats.org/officeDocument/2006/relationships/image" Target="media/image6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62E5FD-04E2-4B3D-8618-1178D04A7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9661</Words>
  <Characters>55072</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604</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1-30T18:16:00Z</dcterms:created>
  <dcterms:modified xsi:type="dcterms:W3CDTF">2017-05-19T18:02:00Z</dcterms:modified>
</cp:coreProperties>
</file>